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37FBB3" w14:textId="77777777" w:rsidR="005B2757" w:rsidRPr="008E6C13" w:rsidRDefault="00F7460E" w:rsidP="006F700B">
      <w:pPr>
        <w:widowControl/>
        <w:autoSpaceDE/>
        <w:autoSpaceDN/>
        <w:spacing w:line="314" w:lineRule="auto"/>
        <w:ind w:right="-230"/>
        <w:jc w:val="center"/>
        <w:rPr>
          <w:b/>
          <w:sz w:val="28"/>
          <w:szCs w:val="28"/>
          <w:lang w:val="uk-UA" w:eastAsia="uk-UA"/>
        </w:rPr>
      </w:pPr>
      <w:r w:rsidRPr="008E6C13">
        <w:rPr>
          <w:b/>
          <w:sz w:val="28"/>
          <w:szCs w:val="28"/>
          <w:lang w:val="uk-UA" w:eastAsia="uk-UA"/>
        </w:rPr>
        <w:t xml:space="preserve">МІНІСТЕРСТВО ОСВІТИ І НАУКИ УКРАЇНИ </w:t>
      </w:r>
    </w:p>
    <w:p w14:paraId="6BBFD0ED" w14:textId="77777777" w:rsidR="005B2757" w:rsidRPr="008E6C13" w:rsidRDefault="00F7460E" w:rsidP="006F700B">
      <w:pPr>
        <w:widowControl/>
        <w:autoSpaceDE/>
        <w:autoSpaceDN/>
        <w:spacing w:line="314" w:lineRule="auto"/>
        <w:ind w:right="-230"/>
        <w:jc w:val="center"/>
        <w:rPr>
          <w:b/>
          <w:sz w:val="28"/>
          <w:szCs w:val="28"/>
          <w:lang w:val="uk-UA" w:eastAsia="uk-UA"/>
        </w:rPr>
      </w:pPr>
      <w:r w:rsidRPr="008E6C13">
        <w:rPr>
          <w:b/>
          <w:sz w:val="28"/>
          <w:szCs w:val="28"/>
          <w:lang w:val="uk-UA" w:eastAsia="uk-UA"/>
        </w:rPr>
        <w:t>ДВНЗ “ПРИКАРПАТСЬКИЙ НАЦІОНАЛЬНИЙ УНІВЕРСИТЕТ ІМЕНІ ВАСИЛЯ СТЕФАНИКА”</w:t>
      </w:r>
    </w:p>
    <w:p w14:paraId="38BEF834" w14:textId="77777777" w:rsidR="005B2757" w:rsidRPr="008E6C13" w:rsidRDefault="005B2757" w:rsidP="00E13DD1">
      <w:pPr>
        <w:widowControl/>
        <w:autoSpaceDE/>
        <w:autoSpaceDN/>
        <w:ind w:left="3969"/>
        <w:rPr>
          <w:b/>
          <w:bCs/>
          <w:sz w:val="25"/>
          <w:szCs w:val="25"/>
          <w:lang w:val="uk-UA" w:eastAsia="uk-UA"/>
        </w:rPr>
      </w:pPr>
    </w:p>
    <w:p w14:paraId="1144B025" w14:textId="77777777" w:rsidR="005B2757" w:rsidRPr="008E6C13" w:rsidRDefault="005B2757" w:rsidP="006F700B">
      <w:pPr>
        <w:widowControl/>
        <w:autoSpaceDE/>
        <w:autoSpaceDN/>
        <w:rPr>
          <w:sz w:val="24"/>
          <w:szCs w:val="24"/>
          <w:lang w:val="uk-UA" w:eastAsia="uk-UA"/>
        </w:rPr>
      </w:pPr>
    </w:p>
    <w:p w14:paraId="13263956" w14:textId="77777777" w:rsidR="00F7460E" w:rsidRPr="008E6C13" w:rsidRDefault="00F7460E" w:rsidP="006F700B">
      <w:pPr>
        <w:widowControl/>
        <w:autoSpaceDE/>
        <w:autoSpaceDN/>
        <w:rPr>
          <w:sz w:val="24"/>
          <w:szCs w:val="24"/>
          <w:lang w:val="uk-UA" w:eastAsia="uk-UA"/>
        </w:rPr>
      </w:pPr>
    </w:p>
    <w:p w14:paraId="3C724D11" w14:textId="77777777" w:rsidR="00F7460E" w:rsidRPr="008E6C13" w:rsidRDefault="00F7460E" w:rsidP="006F700B">
      <w:pPr>
        <w:widowControl/>
        <w:autoSpaceDE/>
        <w:autoSpaceDN/>
        <w:rPr>
          <w:sz w:val="24"/>
          <w:szCs w:val="24"/>
          <w:lang w:val="uk-UA" w:eastAsia="uk-UA"/>
        </w:rPr>
      </w:pPr>
    </w:p>
    <w:p w14:paraId="08036131" w14:textId="77777777" w:rsidR="00F7460E" w:rsidRPr="008E6C13" w:rsidRDefault="00F7460E" w:rsidP="00F7460E">
      <w:pPr>
        <w:pStyle w:val="11"/>
        <w:shd w:val="clear" w:color="auto" w:fill="auto"/>
        <w:tabs>
          <w:tab w:val="left" w:leader="underscore" w:pos="1836"/>
          <w:tab w:val="left" w:leader="underscore" w:pos="2287"/>
        </w:tabs>
        <w:spacing w:line="276" w:lineRule="auto"/>
        <w:jc w:val="center"/>
        <w:rPr>
          <w:b/>
          <w:sz w:val="32"/>
          <w:szCs w:val="32"/>
        </w:rPr>
      </w:pPr>
      <w:r w:rsidRPr="008E6C13">
        <w:rPr>
          <w:b/>
          <w:sz w:val="32"/>
          <w:szCs w:val="32"/>
        </w:rPr>
        <w:t>ОСВІТНЬО-ПРОФЕСІЙНА ПРОГРАМА</w:t>
      </w:r>
    </w:p>
    <w:p w14:paraId="04B44A61" w14:textId="77777777" w:rsidR="00796A1E" w:rsidRDefault="00796A1E" w:rsidP="00F7460E">
      <w:pPr>
        <w:pStyle w:val="11"/>
        <w:shd w:val="clear" w:color="auto" w:fill="auto"/>
        <w:tabs>
          <w:tab w:val="left" w:leader="underscore" w:pos="1836"/>
          <w:tab w:val="left" w:leader="underscore" w:pos="2287"/>
        </w:tabs>
        <w:spacing w:line="276" w:lineRule="auto"/>
        <w:jc w:val="center"/>
        <w:rPr>
          <w:b/>
          <w:sz w:val="32"/>
          <w:szCs w:val="32"/>
        </w:rPr>
      </w:pPr>
    </w:p>
    <w:p w14:paraId="139619D9" w14:textId="77777777" w:rsidR="005B2757" w:rsidRPr="008E6C13" w:rsidRDefault="005B2757" w:rsidP="00F7460E">
      <w:pPr>
        <w:pStyle w:val="11"/>
        <w:shd w:val="clear" w:color="auto" w:fill="auto"/>
        <w:tabs>
          <w:tab w:val="left" w:leader="underscore" w:pos="1836"/>
          <w:tab w:val="left" w:leader="underscore" w:pos="2287"/>
        </w:tabs>
        <w:spacing w:line="276" w:lineRule="auto"/>
        <w:jc w:val="center"/>
        <w:rPr>
          <w:b/>
          <w:sz w:val="32"/>
          <w:szCs w:val="32"/>
        </w:rPr>
      </w:pPr>
      <w:r w:rsidRPr="008E6C13">
        <w:rPr>
          <w:b/>
          <w:sz w:val="32"/>
          <w:szCs w:val="32"/>
        </w:rPr>
        <w:t>«УПРАВЛІННЯ НАВЧАЛЬНИМ ЗАКЛАДОМ»</w:t>
      </w:r>
    </w:p>
    <w:p w14:paraId="006A4C90" w14:textId="77777777" w:rsidR="00F7460E" w:rsidRPr="008E6C13" w:rsidRDefault="00F7460E" w:rsidP="00F7460E">
      <w:pPr>
        <w:widowControl/>
        <w:autoSpaceDE/>
        <w:autoSpaceDN/>
        <w:spacing w:line="276" w:lineRule="auto"/>
        <w:jc w:val="center"/>
        <w:rPr>
          <w:b/>
          <w:bCs/>
          <w:color w:val="000000"/>
          <w:sz w:val="28"/>
          <w:szCs w:val="28"/>
          <w:lang w:val="uk-UA" w:eastAsia="uk-UA" w:bidi="uk-UA"/>
        </w:rPr>
      </w:pPr>
      <w:r w:rsidRPr="008E6C13">
        <w:rPr>
          <w:b/>
          <w:bCs/>
          <w:color w:val="000000"/>
          <w:sz w:val="28"/>
          <w:szCs w:val="28"/>
          <w:lang w:val="uk-UA" w:eastAsia="uk-UA" w:bidi="uk-UA"/>
        </w:rPr>
        <w:t>Другого рівня вищої освіти</w:t>
      </w:r>
    </w:p>
    <w:p w14:paraId="0907E2AB" w14:textId="77777777" w:rsidR="00F7460E" w:rsidRPr="008E6C13" w:rsidRDefault="00F7460E" w:rsidP="00F7460E">
      <w:pPr>
        <w:widowControl/>
        <w:autoSpaceDE/>
        <w:autoSpaceDN/>
        <w:spacing w:line="276" w:lineRule="auto"/>
        <w:jc w:val="center"/>
        <w:rPr>
          <w:b/>
          <w:bCs/>
          <w:color w:val="000000"/>
          <w:sz w:val="28"/>
          <w:szCs w:val="28"/>
          <w:lang w:val="uk-UA" w:eastAsia="uk-UA" w:bidi="uk-UA"/>
        </w:rPr>
      </w:pPr>
      <w:r w:rsidRPr="008E6C13">
        <w:rPr>
          <w:b/>
          <w:bCs/>
          <w:color w:val="000000"/>
          <w:sz w:val="28"/>
          <w:szCs w:val="28"/>
          <w:lang w:val="uk-UA" w:eastAsia="uk-UA" w:bidi="uk-UA"/>
        </w:rPr>
        <w:t>за спеціальністю 073</w:t>
      </w:r>
      <w:r w:rsidR="00796A1E" w:rsidRPr="0059558A">
        <w:rPr>
          <w:b/>
          <w:bCs/>
          <w:color w:val="000000"/>
          <w:sz w:val="28"/>
          <w:szCs w:val="28"/>
          <w:lang w:val="ru-RU" w:eastAsia="uk-UA" w:bidi="uk-UA"/>
        </w:rPr>
        <w:t xml:space="preserve"> </w:t>
      </w:r>
      <w:r w:rsidRPr="008E6C13">
        <w:rPr>
          <w:b/>
          <w:bCs/>
          <w:color w:val="000000"/>
          <w:sz w:val="28"/>
          <w:szCs w:val="28"/>
          <w:lang w:val="uk-UA" w:eastAsia="uk-UA" w:bidi="uk-UA"/>
        </w:rPr>
        <w:t>«Менеджмент»</w:t>
      </w:r>
      <w:r w:rsidRPr="008E6C13">
        <w:rPr>
          <w:b/>
          <w:bCs/>
          <w:color w:val="000000"/>
          <w:lang w:val="uk-UA" w:eastAsia="uk-UA" w:bidi="uk-UA"/>
        </w:rPr>
        <w:br/>
      </w:r>
      <w:r w:rsidRPr="008E6C13">
        <w:rPr>
          <w:b/>
          <w:bCs/>
          <w:color w:val="000000"/>
          <w:sz w:val="28"/>
          <w:szCs w:val="28"/>
          <w:lang w:val="uk-UA" w:eastAsia="uk-UA" w:bidi="uk-UA"/>
        </w:rPr>
        <w:t>галузі знань 07</w:t>
      </w:r>
      <w:r w:rsidR="00796A1E" w:rsidRPr="0059558A">
        <w:rPr>
          <w:b/>
          <w:bCs/>
          <w:color w:val="000000"/>
          <w:sz w:val="28"/>
          <w:szCs w:val="28"/>
          <w:lang w:val="ru-RU" w:eastAsia="uk-UA" w:bidi="uk-UA"/>
        </w:rPr>
        <w:t xml:space="preserve"> </w:t>
      </w:r>
      <w:r w:rsidRPr="008E6C13">
        <w:rPr>
          <w:b/>
          <w:bCs/>
          <w:color w:val="000000"/>
          <w:sz w:val="28"/>
          <w:szCs w:val="28"/>
          <w:lang w:val="uk-UA" w:eastAsia="uk-UA" w:bidi="uk-UA"/>
        </w:rPr>
        <w:t>«Управління та адміністрування»</w:t>
      </w:r>
    </w:p>
    <w:p w14:paraId="0E8F7000" w14:textId="77777777" w:rsidR="00F7460E" w:rsidRPr="008E6C13" w:rsidRDefault="00F7460E" w:rsidP="00F7460E">
      <w:pPr>
        <w:widowControl/>
        <w:autoSpaceDE/>
        <w:autoSpaceDN/>
        <w:spacing w:line="276" w:lineRule="auto"/>
        <w:jc w:val="center"/>
        <w:rPr>
          <w:b/>
          <w:bCs/>
          <w:color w:val="000000"/>
          <w:lang w:val="uk-UA" w:bidi="uk-UA"/>
        </w:rPr>
      </w:pPr>
      <w:r w:rsidRPr="008E6C13">
        <w:rPr>
          <w:b/>
          <w:bCs/>
          <w:color w:val="000000"/>
          <w:sz w:val="28"/>
          <w:szCs w:val="28"/>
          <w:lang w:val="uk-UA" w:eastAsia="uk-UA" w:bidi="uk-UA"/>
        </w:rPr>
        <w:t>Кваліфікація</w:t>
      </w:r>
      <w:r w:rsidRPr="008E6C13">
        <w:rPr>
          <w:b/>
          <w:bCs/>
          <w:color w:val="000000"/>
          <w:lang w:val="uk-UA" w:eastAsia="uk-UA" w:bidi="uk-UA"/>
        </w:rPr>
        <w:t xml:space="preserve">: </w:t>
      </w:r>
      <w:r w:rsidRPr="008E6C13">
        <w:rPr>
          <w:b/>
          <w:bCs/>
          <w:color w:val="000000"/>
          <w:lang w:val="uk-UA" w:bidi="uk-UA"/>
        </w:rPr>
        <w:t>«</w:t>
      </w:r>
      <w:r w:rsidRPr="008E6C13">
        <w:rPr>
          <w:b/>
          <w:bCs/>
          <w:color w:val="000000"/>
          <w:sz w:val="28"/>
          <w:szCs w:val="28"/>
          <w:lang w:val="uk-UA" w:eastAsia="uk-UA" w:bidi="uk-UA"/>
        </w:rPr>
        <w:t>Менеджер. Керівник навчального закладу</w:t>
      </w:r>
      <w:r w:rsidRPr="008E6C13">
        <w:rPr>
          <w:b/>
          <w:bCs/>
          <w:color w:val="000000"/>
          <w:lang w:val="uk-UA" w:bidi="uk-UA"/>
        </w:rPr>
        <w:t>»</w:t>
      </w:r>
    </w:p>
    <w:p w14:paraId="2FC85F9E" w14:textId="77777777" w:rsidR="00F7460E" w:rsidRPr="008E6C13" w:rsidRDefault="00F7460E" w:rsidP="00AA376A">
      <w:pPr>
        <w:widowControl/>
        <w:autoSpaceDE/>
        <w:autoSpaceDN/>
        <w:jc w:val="center"/>
        <w:rPr>
          <w:sz w:val="32"/>
          <w:szCs w:val="32"/>
          <w:lang w:val="uk-UA" w:eastAsia="uk-UA"/>
        </w:rPr>
      </w:pPr>
    </w:p>
    <w:p w14:paraId="350907A7" w14:textId="77777777" w:rsidR="00F7460E" w:rsidRPr="008E6C13" w:rsidRDefault="00F7460E" w:rsidP="00AA376A">
      <w:pPr>
        <w:widowControl/>
        <w:autoSpaceDE/>
        <w:autoSpaceDN/>
        <w:jc w:val="center"/>
        <w:rPr>
          <w:sz w:val="32"/>
          <w:szCs w:val="32"/>
          <w:lang w:val="uk-UA" w:eastAsia="uk-UA"/>
        </w:rPr>
      </w:pPr>
    </w:p>
    <w:p w14:paraId="36776C4B" w14:textId="77777777" w:rsidR="00F7460E" w:rsidRPr="008E6C13" w:rsidRDefault="00F7460E" w:rsidP="00F7460E">
      <w:pPr>
        <w:widowControl/>
        <w:tabs>
          <w:tab w:val="left" w:pos="3969"/>
        </w:tabs>
        <w:autoSpaceDE/>
        <w:autoSpaceDN/>
        <w:ind w:left="3969"/>
        <w:jc w:val="center"/>
        <w:rPr>
          <w:sz w:val="32"/>
          <w:szCs w:val="32"/>
          <w:lang w:val="uk-UA" w:eastAsia="uk-UA"/>
        </w:rPr>
      </w:pPr>
    </w:p>
    <w:p w14:paraId="1E825A8B" w14:textId="77777777" w:rsidR="00796A1E" w:rsidRPr="0059558A" w:rsidRDefault="00796A1E" w:rsidP="00796A1E">
      <w:pPr>
        <w:spacing w:line="301" w:lineRule="auto"/>
        <w:rPr>
          <w:lang w:val="ru-RU"/>
        </w:rPr>
      </w:pPr>
    </w:p>
    <w:p w14:paraId="09D847D6" w14:textId="77777777" w:rsidR="00796A1E" w:rsidRPr="0059558A" w:rsidRDefault="00796A1E" w:rsidP="00796A1E">
      <w:pPr>
        <w:ind w:left="4111"/>
        <w:jc w:val="both"/>
        <w:rPr>
          <w:b/>
          <w:sz w:val="28"/>
          <w:szCs w:val="28"/>
          <w:lang w:val="ru-RU"/>
        </w:rPr>
      </w:pPr>
      <w:r w:rsidRPr="0059558A">
        <w:rPr>
          <w:b/>
          <w:sz w:val="28"/>
          <w:szCs w:val="28"/>
          <w:lang w:val="ru-RU"/>
        </w:rPr>
        <w:t>ЗАТВЕРДЖЕНО ВЧЕНОЮ РАДОЮ</w:t>
      </w:r>
    </w:p>
    <w:p w14:paraId="49489F34" w14:textId="77777777" w:rsidR="00796A1E" w:rsidRPr="00796A1E" w:rsidRDefault="00796A1E" w:rsidP="00796A1E">
      <w:pPr>
        <w:ind w:left="4111"/>
        <w:jc w:val="both"/>
        <w:rPr>
          <w:b/>
          <w:sz w:val="28"/>
          <w:szCs w:val="28"/>
          <w:lang w:val="ru-RU"/>
        </w:rPr>
      </w:pPr>
    </w:p>
    <w:p w14:paraId="02106C28" w14:textId="77777777" w:rsidR="00796A1E" w:rsidRPr="0059558A" w:rsidRDefault="00796A1E" w:rsidP="00796A1E">
      <w:pPr>
        <w:ind w:left="4111"/>
        <w:jc w:val="both"/>
        <w:rPr>
          <w:b/>
          <w:sz w:val="28"/>
          <w:szCs w:val="28"/>
          <w:lang w:val="ru-RU"/>
        </w:rPr>
      </w:pPr>
      <w:r w:rsidRPr="0059558A">
        <w:rPr>
          <w:b/>
          <w:sz w:val="28"/>
          <w:szCs w:val="28"/>
          <w:lang w:val="ru-RU"/>
        </w:rPr>
        <w:t>ДВНЗ “</w:t>
      </w:r>
      <w:proofErr w:type="spellStart"/>
      <w:r w:rsidRPr="0059558A">
        <w:rPr>
          <w:b/>
          <w:sz w:val="28"/>
          <w:szCs w:val="28"/>
          <w:lang w:val="ru-RU"/>
        </w:rPr>
        <w:t>Прикарпатський</w:t>
      </w:r>
      <w:proofErr w:type="spellEnd"/>
      <w:r w:rsidRPr="0059558A">
        <w:rPr>
          <w:b/>
          <w:sz w:val="28"/>
          <w:szCs w:val="28"/>
          <w:lang w:val="ru-RU"/>
        </w:rPr>
        <w:t xml:space="preserve"> </w:t>
      </w:r>
      <w:proofErr w:type="spellStart"/>
      <w:r w:rsidRPr="0059558A">
        <w:rPr>
          <w:b/>
          <w:sz w:val="28"/>
          <w:szCs w:val="28"/>
          <w:lang w:val="ru-RU"/>
        </w:rPr>
        <w:t>національний</w:t>
      </w:r>
      <w:proofErr w:type="spellEnd"/>
    </w:p>
    <w:p w14:paraId="4B11DAFA" w14:textId="77777777" w:rsidR="00796A1E" w:rsidRPr="0059558A" w:rsidRDefault="00796A1E" w:rsidP="00796A1E">
      <w:pPr>
        <w:widowControl/>
        <w:ind w:left="4111"/>
        <w:jc w:val="both"/>
        <w:rPr>
          <w:b/>
          <w:sz w:val="28"/>
          <w:szCs w:val="28"/>
          <w:lang w:val="ru-RU"/>
        </w:rPr>
      </w:pPr>
      <w:proofErr w:type="spellStart"/>
      <w:r w:rsidRPr="0059558A">
        <w:rPr>
          <w:b/>
          <w:sz w:val="28"/>
          <w:szCs w:val="28"/>
          <w:lang w:val="ru-RU"/>
        </w:rPr>
        <w:t>університет</w:t>
      </w:r>
      <w:proofErr w:type="spellEnd"/>
      <w:r w:rsidRPr="0059558A">
        <w:rPr>
          <w:b/>
          <w:sz w:val="28"/>
          <w:szCs w:val="28"/>
          <w:lang w:val="ru-RU"/>
        </w:rPr>
        <w:t xml:space="preserve"> </w:t>
      </w:r>
      <w:proofErr w:type="spellStart"/>
      <w:r w:rsidRPr="0059558A">
        <w:rPr>
          <w:b/>
          <w:sz w:val="28"/>
          <w:szCs w:val="28"/>
          <w:lang w:val="ru-RU"/>
        </w:rPr>
        <w:t>імені</w:t>
      </w:r>
      <w:proofErr w:type="spellEnd"/>
      <w:r w:rsidRPr="0059558A">
        <w:rPr>
          <w:b/>
          <w:sz w:val="28"/>
          <w:szCs w:val="28"/>
          <w:lang w:val="ru-RU"/>
        </w:rPr>
        <w:t xml:space="preserve"> Василя </w:t>
      </w:r>
      <w:proofErr w:type="spellStart"/>
      <w:r w:rsidRPr="0059558A">
        <w:rPr>
          <w:b/>
          <w:sz w:val="28"/>
          <w:szCs w:val="28"/>
          <w:lang w:val="ru-RU"/>
        </w:rPr>
        <w:t>Стефаника</w:t>
      </w:r>
      <w:proofErr w:type="spellEnd"/>
      <w:r w:rsidRPr="0059558A">
        <w:rPr>
          <w:b/>
          <w:sz w:val="28"/>
          <w:szCs w:val="28"/>
          <w:lang w:val="ru-RU"/>
        </w:rPr>
        <w:t>”</w:t>
      </w:r>
    </w:p>
    <w:p w14:paraId="070A7541" w14:textId="77777777" w:rsidR="00796A1E" w:rsidRPr="0059558A" w:rsidRDefault="00796A1E" w:rsidP="00796A1E">
      <w:pPr>
        <w:spacing w:line="179" w:lineRule="auto"/>
        <w:ind w:left="2835"/>
        <w:rPr>
          <w:b/>
          <w:sz w:val="28"/>
          <w:szCs w:val="28"/>
          <w:lang w:val="ru-RU"/>
        </w:rPr>
      </w:pPr>
    </w:p>
    <w:p w14:paraId="3740ED38" w14:textId="77777777" w:rsidR="00796A1E" w:rsidRPr="0059558A" w:rsidRDefault="00796A1E" w:rsidP="00796A1E">
      <w:pPr>
        <w:widowControl/>
        <w:ind w:left="2835"/>
        <w:rPr>
          <w:b/>
          <w:sz w:val="28"/>
          <w:szCs w:val="28"/>
          <w:lang w:val="ru-RU"/>
        </w:rPr>
      </w:pPr>
    </w:p>
    <w:p w14:paraId="50D9566F" w14:textId="77777777" w:rsidR="00796A1E" w:rsidRPr="0002640D" w:rsidRDefault="00796A1E" w:rsidP="00796A1E">
      <w:pPr>
        <w:widowControl/>
        <w:ind w:left="2694"/>
        <w:rPr>
          <w:b/>
          <w:sz w:val="28"/>
          <w:szCs w:val="28"/>
        </w:rPr>
      </w:pPr>
      <w:r w:rsidRPr="0059558A">
        <w:rPr>
          <w:b/>
          <w:sz w:val="28"/>
          <w:szCs w:val="28"/>
          <w:lang w:val="ru-RU"/>
        </w:rPr>
        <w:t xml:space="preserve">Голова </w:t>
      </w:r>
      <w:proofErr w:type="spellStart"/>
      <w:r w:rsidRPr="0059558A">
        <w:rPr>
          <w:b/>
          <w:sz w:val="28"/>
          <w:szCs w:val="28"/>
          <w:lang w:val="ru-RU"/>
        </w:rPr>
        <w:t>вченої</w:t>
      </w:r>
      <w:proofErr w:type="spellEnd"/>
      <w:r w:rsidRPr="0059558A">
        <w:rPr>
          <w:b/>
          <w:sz w:val="28"/>
          <w:szCs w:val="28"/>
          <w:lang w:val="ru-RU"/>
        </w:rPr>
        <w:t xml:space="preserve"> ради ____________</w:t>
      </w:r>
      <w:r w:rsidRPr="0002640D">
        <w:rPr>
          <w:b/>
          <w:sz w:val="28"/>
          <w:szCs w:val="28"/>
          <w:lang w:val="ru-RU"/>
        </w:rPr>
        <w:t xml:space="preserve">проф. </w:t>
      </w:r>
      <w:proofErr w:type="spellStart"/>
      <w:r w:rsidRPr="0002640D">
        <w:rPr>
          <w:b/>
          <w:sz w:val="28"/>
          <w:szCs w:val="28"/>
        </w:rPr>
        <w:t>Цепенда</w:t>
      </w:r>
      <w:proofErr w:type="spellEnd"/>
      <w:r w:rsidRPr="0002640D">
        <w:rPr>
          <w:b/>
          <w:sz w:val="28"/>
          <w:szCs w:val="28"/>
        </w:rPr>
        <w:t xml:space="preserve"> І.Є.</w:t>
      </w:r>
    </w:p>
    <w:p w14:paraId="3CD5B90A" w14:textId="77777777" w:rsidR="00796A1E" w:rsidRPr="0002640D" w:rsidRDefault="00796A1E" w:rsidP="00796A1E">
      <w:pPr>
        <w:ind w:left="2694"/>
        <w:rPr>
          <w:b/>
          <w:sz w:val="28"/>
          <w:szCs w:val="28"/>
        </w:rPr>
      </w:pPr>
    </w:p>
    <w:p w14:paraId="6E2890DE" w14:textId="77777777" w:rsidR="00796A1E" w:rsidRPr="0059558A" w:rsidRDefault="00796A1E" w:rsidP="00796A1E">
      <w:pPr>
        <w:ind w:left="2694"/>
        <w:rPr>
          <w:b/>
          <w:sz w:val="28"/>
          <w:szCs w:val="28"/>
          <w:lang w:val="ru-RU"/>
        </w:rPr>
      </w:pPr>
      <w:r w:rsidRPr="0059558A">
        <w:rPr>
          <w:b/>
          <w:sz w:val="28"/>
          <w:szCs w:val="28"/>
          <w:lang w:val="ru-RU"/>
        </w:rPr>
        <w:t>(</w:t>
      </w:r>
      <w:proofErr w:type="gramStart"/>
      <w:r w:rsidRPr="0059558A">
        <w:rPr>
          <w:b/>
          <w:sz w:val="28"/>
          <w:szCs w:val="28"/>
          <w:lang w:val="ru-RU"/>
        </w:rPr>
        <w:t>Протокол</w:t>
      </w:r>
      <w:r w:rsidRPr="0002640D">
        <w:rPr>
          <w:b/>
          <w:sz w:val="28"/>
          <w:szCs w:val="28"/>
          <w:lang w:val="ru-RU"/>
        </w:rPr>
        <w:t xml:space="preserve"> </w:t>
      </w:r>
      <w:r w:rsidRPr="0059558A">
        <w:rPr>
          <w:b/>
          <w:sz w:val="28"/>
          <w:szCs w:val="28"/>
          <w:lang w:val="ru-RU"/>
        </w:rPr>
        <w:t xml:space="preserve"> №</w:t>
      </w:r>
      <w:proofErr w:type="gramEnd"/>
      <w:r w:rsidRPr="0059558A">
        <w:rPr>
          <w:b/>
          <w:sz w:val="28"/>
          <w:szCs w:val="28"/>
          <w:lang w:val="ru-RU"/>
        </w:rPr>
        <w:t xml:space="preserve">_______ </w:t>
      </w:r>
      <w:proofErr w:type="spellStart"/>
      <w:r w:rsidRPr="0059558A">
        <w:rPr>
          <w:b/>
          <w:sz w:val="28"/>
          <w:szCs w:val="28"/>
          <w:lang w:val="ru-RU"/>
        </w:rPr>
        <w:t>від</w:t>
      </w:r>
      <w:proofErr w:type="spellEnd"/>
      <w:r w:rsidRPr="0059558A">
        <w:rPr>
          <w:b/>
          <w:sz w:val="28"/>
          <w:szCs w:val="28"/>
          <w:lang w:val="ru-RU"/>
        </w:rPr>
        <w:t xml:space="preserve"> </w:t>
      </w:r>
      <w:r>
        <w:rPr>
          <w:b/>
          <w:sz w:val="28"/>
          <w:szCs w:val="28"/>
          <w:lang w:val="ru-RU"/>
        </w:rPr>
        <w:t xml:space="preserve"> </w:t>
      </w:r>
      <w:r w:rsidRPr="0059558A">
        <w:rPr>
          <w:b/>
          <w:sz w:val="28"/>
          <w:szCs w:val="28"/>
          <w:lang w:val="ru-RU"/>
        </w:rPr>
        <w:t>”____ ” __________2020 р.)</w:t>
      </w:r>
    </w:p>
    <w:p w14:paraId="254A857E" w14:textId="77777777" w:rsidR="00796A1E" w:rsidRPr="005B66BA" w:rsidRDefault="00796A1E" w:rsidP="00796A1E">
      <w:pPr>
        <w:spacing w:line="200" w:lineRule="auto"/>
        <w:ind w:left="2694"/>
        <w:rPr>
          <w:b/>
          <w:sz w:val="28"/>
          <w:szCs w:val="28"/>
          <w:lang w:val="ru-RU"/>
        </w:rPr>
      </w:pPr>
    </w:p>
    <w:p w14:paraId="36EFFB88" w14:textId="77777777" w:rsidR="00796A1E" w:rsidRPr="0059558A" w:rsidRDefault="00796A1E" w:rsidP="00796A1E">
      <w:pPr>
        <w:spacing w:line="224" w:lineRule="auto"/>
        <w:ind w:left="2694"/>
        <w:rPr>
          <w:b/>
          <w:sz w:val="28"/>
          <w:szCs w:val="28"/>
          <w:lang w:val="ru-RU"/>
        </w:rPr>
      </w:pPr>
    </w:p>
    <w:p w14:paraId="2F915232" w14:textId="77777777" w:rsidR="00796A1E" w:rsidRPr="0059558A" w:rsidRDefault="00796A1E" w:rsidP="00796A1E">
      <w:pPr>
        <w:spacing w:line="340" w:lineRule="auto"/>
        <w:ind w:left="2694"/>
        <w:jc w:val="both"/>
        <w:rPr>
          <w:b/>
          <w:sz w:val="28"/>
          <w:szCs w:val="28"/>
          <w:lang w:val="ru-RU"/>
        </w:rPr>
      </w:pPr>
      <w:proofErr w:type="spellStart"/>
      <w:r w:rsidRPr="0059558A">
        <w:rPr>
          <w:b/>
          <w:sz w:val="28"/>
          <w:szCs w:val="28"/>
          <w:lang w:val="ru-RU"/>
        </w:rPr>
        <w:t>Освітня</w:t>
      </w:r>
      <w:proofErr w:type="spellEnd"/>
      <w:r w:rsidRPr="0059558A">
        <w:rPr>
          <w:b/>
          <w:sz w:val="28"/>
          <w:szCs w:val="28"/>
          <w:lang w:val="ru-RU"/>
        </w:rPr>
        <w:t xml:space="preserve"> </w:t>
      </w:r>
      <w:proofErr w:type="spellStart"/>
      <w:r w:rsidRPr="0059558A">
        <w:rPr>
          <w:b/>
          <w:sz w:val="28"/>
          <w:szCs w:val="28"/>
          <w:lang w:val="ru-RU"/>
        </w:rPr>
        <w:t>програма</w:t>
      </w:r>
      <w:proofErr w:type="spellEnd"/>
      <w:r w:rsidRPr="0059558A">
        <w:rPr>
          <w:b/>
          <w:sz w:val="28"/>
          <w:szCs w:val="28"/>
          <w:lang w:val="ru-RU"/>
        </w:rPr>
        <w:t xml:space="preserve"> вводиться в </w:t>
      </w:r>
      <w:proofErr w:type="spellStart"/>
      <w:r w:rsidRPr="0059558A">
        <w:rPr>
          <w:b/>
          <w:sz w:val="28"/>
          <w:szCs w:val="28"/>
          <w:lang w:val="ru-RU"/>
        </w:rPr>
        <w:t>дію</w:t>
      </w:r>
      <w:proofErr w:type="spellEnd"/>
      <w:r w:rsidRPr="0059558A">
        <w:rPr>
          <w:b/>
          <w:sz w:val="28"/>
          <w:szCs w:val="28"/>
          <w:lang w:val="ru-RU"/>
        </w:rPr>
        <w:t xml:space="preserve"> з_________ 2020 р. </w:t>
      </w:r>
    </w:p>
    <w:p w14:paraId="750B0E12" w14:textId="77777777" w:rsidR="00796A1E" w:rsidRPr="0059558A" w:rsidRDefault="00796A1E" w:rsidP="00796A1E">
      <w:pPr>
        <w:spacing w:line="340" w:lineRule="auto"/>
        <w:ind w:left="2694"/>
        <w:jc w:val="both"/>
        <w:rPr>
          <w:b/>
          <w:sz w:val="28"/>
          <w:szCs w:val="28"/>
          <w:lang w:val="ru-RU"/>
        </w:rPr>
      </w:pPr>
    </w:p>
    <w:p w14:paraId="4427B470" w14:textId="77777777" w:rsidR="00796A1E" w:rsidRPr="0059558A" w:rsidRDefault="00796A1E" w:rsidP="00796A1E">
      <w:pPr>
        <w:widowControl/>
        <w:ind w:left="2694"/>
        <w:rPr>
          <w:b/>
          <w:sz w:val="28"/>
          <w:szCs w:val="28"/>
          <w:lang w:val="ru-RU"/>
        </w:rPr>
      </w:pPr>
      <w:r w:rsidRPr="0059558A">
        <w:rPr>
          <w:b/>
          <w:sz w:val="28"/>
          <w:szCs w:val="28"/>
          <w:lang w:val="ru-RU"/>
        </w:rPr>
        <w:t xml:space="preserve">Ректор__________________ </w:t>
      </w:r>
      <w:r w:rsidRPr="0002640D">
        <w:rPr>
          <w:b/>
          <w:sz w:val="28"/>
          <w:szCs w:val="28"/>
          <w:lang w:val="ru-RU"/>
        </w:rPr>
        <w:t xml:space="preserve">проф. </w:t>
      </w:r>
      <w:proofErr w:type="spellStart"/>
      <w:r w:rsidRPr="0059558A">
        <w:rPr>
          <w:b/>
          <w:sz w:val="28"/>
          <w:szCs w:val="28"/>
          <w:lang w:val="ru-RU"/>
        </w:rPr>
        <w:t>Цепенда</w:t>
      </w:r>
      <w:proofErr w:type="spellEnd"/>
      <w:r w:rsidRPr="0059558A">
        <w:rPr>
          <w:b/>
          <w:sz w:val="28"/>
          <w:szCs w:val="28"/>
          <w:lang w:val="ru-RU"/>
        </w:rPr>
        <w:t xml:space="preserve"> І.Є.</w:t>
      </w:r>
    </w:p>
    <w:p w14:paraId="4241F5BE" w14:textId="77777777" w:rsidR="00796A1E" w:rsidRPr="0059558A" w:rsidRDefault="00796A1E" w:rsidP="00796A1E">
      <w:pPr>
        <w:spacing w:line="340" w:lineRule="auto"/>
        <w:ind w:left="2694"/>
        <w:jc w:val="both"/>
        <w:rPr>
          <w:b/>
          <w:sz w:val="28"/>
          <w:szCs w:val="28"/>
          <w:lang w:val="ru-RU"/>
        </w:rPr>
      </w:pPr>
    </w:p>
    <w:p w14:paraId="777D57AE" w14:textId="77777777" w:rsidR="00796A1E" w:rsidRPr="0059558A" w:rsidRDefault="00796A1E" w:rsidP="00796A1E">
      <w:pPr>
        <w:ind w:left="2694"/>
        <w:rPr>
          <w:b/>
          <w:sz w:val="28"/>
          <w:szCs w:val="28"/>
          <w:lang w:val="ru-RU"/>
        </w:rPr>
      </w:pPr>
      <w:r w:rsidRPr="0059558A">
        <w:rPr>
          <w:b/>
          <w:sz w:val="28"/>
          <w:szCs w:val="28"/>
          <w:lang w:val="ru-RU"/>
        </w:rPr>
        <w:t>(</w:t>
      </w:r>
      <w:proofErr w:type="gramStart"/>
      <w:r w:rsidRPr="0059558A">
        <w:rPr>
          <w:b/>
          <w:sz w:val="28"/>
          <w:szCs w:val="28"/>
          <w:lang w:val="ru-RU"/>
        </w:rPr>
        <w:t xml:space="preserve">наказ </w:t>
      </w:r>
      <w:r>
        <w:rPr>
          <w:b/>
          <w:sz w:val="28"/>
          <w:szCs w:val="28"/>
          <w:lang w:val="ru-RU"/>
        </w:rPr>
        <w:t xml:space="preserve"> </w:t>
      </w:r>
      <w:r w:rsidRPr="0059558A">
        <w:rPr>
          <w:b/>
          <w:sz w:val="28"/>
          <w:szCs w:val="28"/>
          <w:lang w:val="ru-RU"/>
        </w:rPr>
        <w:t>№</w:t>
      </w:r>
      <w:proofErr w:type="gramEnd"/>
      <w:r w:rsidRPr="0059558A">
        <w:rPr>
          <w:b/>
          <w:sz w:val="28"/>
          <w:szCs w:val="28"/>
          <w:lang w:val="ru-RU"/>
        </w:rPr>
        <w:t xml:space="preserve"> ____ </w:t>
      </w:r>
      <w:proofErr w:type="spellStart"/>
      <w:r w:rsidRPr="0059558A">
        <w:rPr>
          <w:b/>
          <w:sz w:val="28"/>
          <w:szCs w:val="28"/>
          <w:lang w:val="ru-RU"/>
        </w:rPr>
        <w:t>від</w:t>
      </w:r>
      <w:proofErr w:type="spellEnd"/>
      <w:r w:rsidRPr="0059558A">
        <w:rPr>
          <w:b/>
          <w:sz w:val="28"/>
          <w:szCs w:val="28"/>
          <w:lang w:val="ru-RU"/>
        </w:rPr>
        <w:t xml:space="preserve"> ”____ ” ____________ </w:t>
      </w:r>
      <w:r>
        <w:rPr>
          <w:b/>
          <w:sz w:val="28"/>
          <w:szCs w:val="28"/>
          <w:lang w:val="ru-RU"/>
        </w:rPr>
        <w:t xml:space="preserve">  </w:t>
      </w:r>
      <w:r w:rsidRPr="0059558A">
        <w:rPr>
          <w:b/>
          <w:sz w:val="28"/>
          <w:szCs w:val="28"/>
          <w:lang w:val="ru-RU"/>
        </w:rPr>
        <w:t>2020 р.)</w:t>
      </w:r>
    </w:p>
    <w:p w14:paraId="1E99B05D" w14:textId="77777777" w:rsidR="00796A1E" w:rsidRPr="0059558A" w:rsidRDefault="00796A1E" w:rsidP="00796A1E">
      <w:pPr>
        <w:spacing w:line="200" w:lineRule="auto"/>
        <w:ind w:left="2694"/>
        <w:rPr>
          <w:lang w:val="ru-RU"/>
        </w:rPr>
      </w:pPr>
    </w:p>
    <w:p w14:paraId="090FA6E5" w14:textId="77777777" w:rsidR="00796A1E" w:rsidRPr="0059558A" w:rsidRDefault="00796A1E" w:rsidP="00796A1E">
      <w:pPr>
        <w:spacing w:line="284" w:lineRule="auto"/>
        <w:rPr>
          <w:lang w:val="ru-RU"/>
        </w:rPr>
      </w:pPr>
    </w:p>
    <w:p w14:paraId="38826121" w14:textId="77777777" w:rsidR="00796A1E" w:rsidRPr="0059558A" w:rsidRDefault="00796A1E" w:rsidP="00796A1E">
      <w:pPr>
        <w:rPr>
          <w:sz w:val="28"/>
          <w:szCs w:val="28"/>
          <w:lang w:val="ru-RU"/>
        </w:rPr>
      </w:pPr>
    </w:p>
    <w:p w14:paraId="7CD502D4" w14:textId="77777777" w:rsidR="00796A1E" w:rsidRPr="0059558A" w:rsidRDefault="00796A1E" w:rsidP="00796A1E">
      <w:pPr>
        <w:rPr>
          <w:sz w:val="28"/>
          <w:szCs w:val="28"/>
          <w:lang w:val="ru-RU"/>
        </w:rPr>
      </w:pPr>
    </w:p>
    <w:p w14:paraId="12DA8909" w14:textId="77777777" w:rsidR="00796A1E" w:rsidRPr="0059558A" w:rsidRDefault="00796A1E" w:rsidP="00796A1E">
      <w:pPr>
        <w:rPr>
          <w:sz w:val="28"/>
          <w:szCs w:val="28"/>
          <w:lang w:val="ru-RU"/>
        </w:rPr>
      </w:pPr>
    </w:p>
    <w:p w14:paraId="64C7E839" w14:textId="77777777" w:rsidR="00796A1E" w:rsidRPr="0059558A" w:rsidRDefault="00796A1E" w:rsidP="00796A1E">
      <w:pPr>
        <w:rPr>
          <w:sz w:val="28"/>
          <w:szCs w:val="28"/>
          <w:lang w:val="ru-RU"/>
        </w:rPr>
      </w:pPr>
    </w:p>
    <w:p w14:paraId="6424B742" w14:textId="77777777" w:rsidR="00796A1E" w:rsidRPr="0059558A" w:rsidRDefault="00796A1E" w:rsidP="00796A1E">
      <w:pPr>
        <w:jc w:val="center"/>
        <w:rPr>
          <w:b/>
          <w:sz w:val="28"/>
          <w:szCs w:val="28"/>
          <w:lang w:val="ru-RU"/>
        </w:rPr>
      </w:pPr>
      <w:r w:rsidRPr="0059558A">
        <w:rPr>
          <w:b/>
          <w:sz w:val="28"/>
          <w:szCs w:val="28"/>
          <w:lang w:val="ru-RU"/>
        </w:rPr>
        <w:t xml:space="preserve">м. </w:t>
      </w:r>
      <w:proofErr w:type="spellStart"/>
      <w:r w:rsidRPr="0059558A">
        <w:rPr>
          <w:b/>
          <w:sz w:val="28"/>
          <w:szCs w:val="28"/>
          <w:lang w:val="ru-RU"/>
        </w:rPr>
        <w:t>Івано-Франківськ</w:t>
      </w:r>
      <w:proofErr w:type="spellEnd"/>
      <w:r w:rsidRPr="0059558A">
        <w:rPr>
          <w:b/>
          <w:sz w:val="28"/>
          <w:szCs w:val="28"/>
          <w:lang w:val="ru-RU"/>
        </w:rPr>
        <w:t>, 2020 р.</w:t>
      </w:r>
    </w:p>
    <w:p w14:paraId="6F975609" w14:textId="77777777" w:rsidR="00F7460E" w:rsidRPr="008E6C13" w:rsidRDefault="00F7460E" w:rsidP="00796A1E">
      <w:pPr>
        <w:widowControl/>
        <w:autoSpaceDE/>
        <w:autoSpaceDN/>
        <w:rPr>
          <w:sz w:val="32"/>
          <w:szCs w:val="32"/>
          <w:lang w:val="uk-UA" w:eastAsia="uk-UA"/>
        </w:rPr>
      </w:pPr>
    </w:p>
    <w:p w14:paraId="1BCC892A" w14:textId="77777777" w:rsidR="00767D4F" w:rsidRPr="008E6C13" w:rsidRDefault="00F7460E" w:rsidP="00767D4F">
      <w:pPr>
        <w:pStyle w:val="12"/>
        <w:shd w:val="clear" w:color="auto" w:fill="auto"/>
        <w:spacing w:after="300"/>
        <w:jc w:val="center"/>
        <w:rPr>
          <w:color w:val="000000"/>
          <w:lang w:bidi="uk-UA"/>
        </w:rPr>
      </w:pPr>
      <w:r w:rsidRPr="008E6C13">
        <w:br w:type="page"/>
      </w:r>
      <w:bookmarkStart w:id="0" w:name="bookmark2"/>
      <w:bookmarkStart w:id="1" w:name="bookmark3"/>
      <w:r w:rsidR="00767D4F" w:rsidRPr="008E6C13">
        <w:rPr>
          <w:color w:val="000000"/>
          <w:lang w:bidi="uk-UA"/>
        </w:rPr>
        <w:lastRenderedPageBreak/>
        <w:t>ЛИСТ ПОГОДЖЕННЯ</w:t>
      </w:r>
      <w:r w:rsidR="00767D4F" w:rsidRPr="008E6C13">
        <w:rPr>
          <w:color w:val="000000"/>
          <w:lang w:bidi="uk-UA"/>
        </w:rPr>
        <w:br/>
        <w:t>освітньо-професійної програми</w:t>
      </w:r>
      <w:bookmarkEnd w:id="0"/>
      <w:bookmarkEnd w:id="1"/>
    </w:p>
    <w:p w14:paraId="10B6C755" w14:textId="77777777" w:rsidR="00767D4F" w:rsidRPr="00796A1E" w:rsidRDefault="00767D4F" w:rsidP="00767D4F">
      <w:pPr>
        <w:pStyle w:val="12"/>
        <w:spacing w:after="0"/>
        <w:jc w:val="center"/>
        <w:rPr>
          <w:b/>
        </w:rPr>
      </w:pPr>
      <w:r w:rsidRPr="00796A1E">
        <w:rPr>
          <w:b/>
        </w:rPr>
        <w:t>ЗАПРОПОНОВАНО:</w:t>
      </w:r>
    </w:p>
    <w:p w14:paraId="4F09CEC3" w14:textId="77777777" w:rsidR="00767D4F" w:rsidRPr="008E6C13" w:rsidRDefault="00767D4F" w:rsidP="00767D4F">
      <w:pPr>
        <w:pStyle w:val="12"/>
        <w:spacing w:after="0"/>
        <w:jc w:val="center"/>
      </w:pPr>
      <w:r w:rsidRPr="008E6C13">
        <w:t>Гарант освітньої програми ______________</w:t>
      </w:r>
    </w:p>
    <w:p w14:paraId="464DE23C" w14:textId="77777777" w:rsidR="00767D4F" w:rsidRPr="008E6C13" w:rsidRDefault="00767D4F" w:rsidP="00767D4F">
      <w:pPr>
        <w:pStyle w:val="12"/>
        <w:spacing w:after="0"/>
        <w:jc w:val="center"/>
      </w:pPr>
      <w:r w:rsidRPr="008E6C13">
        <w:t xml:space="preserve">         Члени робочої групи _______________</w:t>
      </w:r>
    </w:p>
    <w:p w14:paraId="34ECF801" w14:textId="77777777" w:rsidR="00767D4F" w:rsidRPr="008E6C13" w:rsidRDefault="00767D4F" w:rsidP="00767D4F">
      <w:pPr>
        <w:pStyle w:val="12"/>
        <w:spacing w:after="0"/>
        <w:jc w:val="center"/>
      </w:pPr>
      <w:r w:rsidRPr="008E6C13">
        <w:t xml:space="preserve">                                            _______________</w:t>
      </w:r>
    </w:p>
    <w:p w14:paraId="01F320E6" w14:textId="77777777" w:rsidR="00767D4F" w:rsidRPr="008E6C13" w:rsidRDefault="00767D4F" w:rsidP="00767D4F">
      <w:pPr>
        <w:pStyle w:val="12"/>
        <w:spacing w:after="0"/>
        <w:jc w:val="center"/>
      </w:pPr>
      <w:r w:rsidRPr="008E6C13">
        <w:t xml:space="preserve">                                             _______________</w:t>
      </w:r>
    </w:p>
    <w:p w14:paraId="6741C58F" w14:textId="77777777" w:rsidR="00767D4F" w:rsidRPr="008E6C13" w:rsidRDefault="00767D4F" w:rsidP="00767D4F">
      <w:pPr>
        <w:pStyle w:val="12"/>
        <w:spacing w:after="0"/>
        <w:jc w:val="center"/>
      </w:pPr>
    </w:p>
    <w:p w14:paraId="6144ED05" w14:textId="77777777" w:rsidR="00767D4F" w:rsidRPr="00087826" w:rsidRDefault="00767D4F" w:rsidP="00767D4F">
      <w:pPr>
        <w:pStyle w:val="12"/>
        <w:spacing w:after="0"/>
        <w:jc w:val="center"/>
        <w:rPr>
          <w:b/>
        </w:rPr>
      </w:pPr>
      <w:r w:rsidRPr="00087826">
        <w:rPr>
          <w:b/>
        </w:rPr>
        <w:t>ВНЕСЕНО:</w:t>
      </w:r>
    </w:p>
    <w:p w14:paraId="2C45C324" w14:textId="77777777" w:rsidR="00767D4F" w:rsidRPr="008E6C13" w:rsidRDefault="00767D4F" w:rsidP="00767D4F">
      <w:pPr>
        <w:pStyle w:val="12"/>
        <w:spacing w:after="0"/>
        <w:jc w:val="center"/>
      </w:pPr>
      <w:r w:rsidRPr="008E6C13">
        <w:t>Кафедра управління та бізнес-адміністрування</w:t>
      </w:r>
    </w:p>
    <w:p w14:paraId="0B5C0C41" w14:textId="77777777" w:rsidR="00767D4F" w:rsidRPr="008E6C13" w:rsidRDefault="00767D4F" w:rsidP="00767D4F">
      <w:pPr>
        <w:pStyle w:val="12"/>
        <w:spacing w:after="0"/>
        <w:jc w:val="center"/>
      </w:pPr>
      <w:r w:rsidRPr="008E6C13">
        <w:t>Протокол № __ від « ___ » _________ 20 __ р.</w:t>
      </w:r>
    </w:p>
    <w:p w14:paraId="654EDAB9" w14:textId="77777777" w:rsidR="00767D4F" w:rsidRPr="008E6C13" w:rsidRDefault="00767D4F" w:rsidP="00767D4F">
      <w:pPr>
        <w:pStyle w:val="12"/>
        <w:spacing w:after="0"/>
        <w:jc w:val="center"/>
      </w:pPr>
      <w:r w:rsidRPr="008E6C13">
        <w:t>Завідуючий кафедри_________</w:t>
      </w:r>
      <w:r w:rsidRPr="008E6C13">
        <w:rPr>
          <w:rFonts w:eastAsia="Droid Sans Fallback"/>
          <w:kern w:val="1"/>
          <w:sz w:val="24"/>
          <w:szCs w:val="24"/>
        </w:rPr>
        <w:t xml:space="preserve"> </w:t>
      </w:r>
      <w:r w:rsidRPr="008E6C13">
        <w:t>Жук О.І.</w:t>
      </w:r>
    </w:p>
    <w:p w14:paraId="1D29E57E" w14:textId="77777777" w:rsidR="00767D4F" w:rsidRPr="008E6C13" w:rsidRDefault="00767D4F" w:rsidP="00767D4F">
      <w:pPr>
        <w:pStyle w:val="12"/>
        <w:spacing w:after="0"/>
        <w:jc w:val="center"/>
      </w:pPr>
    </w:p>
    <w:p w14:paraId="6B55D708" w14:textId="77777777" w:rsidR="00767D4F" w:rsidRPr="00087826" w:rsidRDefault="00767D4F" w:rsidP="00767D4F">
      <w:pPr>
        <w:pStyle w:val="12"/>
        <w:spacing w:after="0"/>
        <w:jc w:val="center"/>
        <w:rPr>
          <w:b/>
        </w:rPr>
      </w:pPr>
      <w:r w:rsidRPr="00087826">
        <w:rPr>
          <w:b/>
        </w:rPr>
        <w:t>ПОГОДЖЕНО:</w:t>
      </w:r>
    </w:p>
    <w:p w14:paraId="572739F4" w14:textId="77777777" w:rsidR="00767D4F" w:rsidRPr="008E6C13" w:rsidRDefault="00767D4F" w:rsidP="00767D4F">
      <w:pPr>
        <w:pStyle w:val="12"/>
        <w:spacing w:after="0"/>
        <w:jc w:val="center"/>
      </w:pPr>
      <w:r w:rsidRPr="008E6C13">
        <w:t>Вченою радою інституту</w:t>
      </w:r>
    </w:p>
    <w:p w14:paraId="16E71CC9" w14:textId="77777777" w:rsidR="00767D4F" w:rsidRPr="008E6C13" w:rsidRDefault="00767D4F" w:rsidP="00767D4F">
      <w:pPr>
        <w:pStyle w:val="12"/>
        <w:spacing w:after="0"/>
        <w:jc w:val="center"/>
      </w:pPr>
      <w:r w:rsidRPr="008E6C13">
        <w:t>Протокол №__ від «___ » __________ 20___  р.</w:t>
      </w:r>
    </w:p>
    <w:p w14:paraId="3B480803" w14:textId="77777777" w:rsidR="00767D4F" w:rsidRPr="008E6C13" w:rsidRDefault="00767D4F" w:rsidP="00767D4F">
      <w:pPr>
        <w:pStyle w:val="12"/>
        <w:spacing w:after="0"/>
        <w:jc w:val="center"/>
      </w:pPr>
      <w:r w:rsidRPr="008E6C13">
        <w:t xml:space="preserve">Голова вченої ради ____________ </w:t>
      </w:r>
      <w:proofErr w:type="spellStart"/>
      <w:r w:rsidRPr="008E6C13">
        <w:t>Нагорняк</w:t>
      </w:r>
      <w:proofErr w:type="spellEnd"/>
      <w:r w:rsidRPr="008E6C13">
        <w:t xml:space="preserve"> М.М</w:t>
      </w:r>
    </w:p>
    <w:p w14:paraId="55682F62" w14:textId="77777777" w:rsidR="00767D4F" w:rsidRPr="008E6C13" w:rsidRDefault="00767D4F" w:rsidP="00767D4F">
      <w:pPr>
        <w:pStyle w:val="12"/>
        <w:spacing w:after="0"/>
        <w:jc w:val="center"/>
      </w:pPr>
    </w:p>
    <w:p w14:paraId="18EEA9B5" w14:textId="77777777" w:rsidR="00767D4F" w:rsidRPr="00087826" w:rsidRDefault="00767D4F" w:rsidP="00767D4F">
      <w:pPr>
        <w:pStyle w:val="12"/>
        <w:spacing w:after="0"/>
        <w:jc w:val="center"/>
        <w:rPr>
          <w:b/>
        </w:rPr>
      </w:pPr>
      <w:r w:rsidRPr="00087826">
        <w:rPr>
          <w:b/>
        </w:rPr>
        <w:t>НАДАНО ЧИННОСТІ</w:t>
      </w:r>
    </w:p>
    <w:p w14:paraId="16F135D6" w14:textId="77777777" w:rsidR="00767D4F" w:rsidRPr="008E6C13" w:rsidRDefault="00767D4F" w:rsidP="00767D4F">
      <w:pPr>
        <w:pStyle w:val="12"/>
        <w:spacing w:after="0"/>
        <w:jc w:val="center"/>
      </w:pPr>
      <w:r w:rsidRPr="008E6C13">
        <w:t>Наказ ректора №___  від «__ » _______ 20__ р.</w:t>
      </w:r>
    </w:p>
    <w:p w14:paraId="3EAB053F" w14:textId="77777777" w:rsidR="00767D4F" w:rsidRPr="008E6C13" w:rsidRDefault="00767D4F" w:rsidP="00767D4F">
      <w:pPr>
        <w:pStyle w:val="12"/>
        <w:spacing w:after="0"/>
        <w:jc w:val="center"/>
      </w:pPr>
    </w:p>
    <w:p w14:paraId="41F505B2" w14:textId="77777777" w:rsidR="00767D4F" w:rsidRPr="00087826" w:rsidRDefault="00767D4F" w:rsidP="00767D4F">
      <w:pPr>
        <w:pStyle w:val="12"/>
        <w:shd w:val="clear" w:color="auto" w:fill="auto"/>
        <w:spacing w:after="0"/>
        <w:jc w:val="center"/>
        <w:rPr>
          <w:b/>
        </w:rPr>
      </w:pPr>
      <w:r w:rsidRPr="00087826">
        <w:rPr>
          <w:b/>
        </w:rPr>
        <w:t>ВВЕДЕНО У ДІЮ З:</w:t>
      </w:r>
    </w:p>
    <w:p w14:paraId="6FE86643" w14:textId="77777777" w:rsidR="00767D4F" w:rsidRPr="008E6C13" w:rsidRDefault="00767D4F" w:rsidP="00767D4F">
      <w:pPr>
        <w:pStyle w:val="12"/>
        <w:shd w:val="clear" w:color="auto" w:fill="auto"/>
        <w:spacing w:after="0"/>
        <w:jc w:val="center"/>
      </w:pPr>
      <w:r w:rsidRPr="008E6C13">
        <w:t>«___ » __________ 20__  р.</w:t>
      </w:r>
    </w:p>
    <w:p w14:paraId="41A8080F" w14:textId="77777777" w:rsidR="00767D4F" w:rsidRPr="008E6C13" w:rsidRDefault="00767D4F" w:rsidP="00767D4F">
      <w:pPr>
        <w:pStyle w:val="12"/>
        <w:shd w:val="clear" w:color="auto" w:fill="auto"/>
        <w:spacing w:after="0"/>
        <w:jc w:val="center"/>
      </w:pPr>
      <w:r w:rsidRPr="008E6C13">
        <w:t>Навчально-методичний відділ</w:t>
      </w:r>
    </w:p>
    <w:p w14:paraId="6649FAB1" w14:textId="77777777" w:rsidR="00767D4F" w:rsidRPr="008E6C13" w:rsidRDefault="00767D4F" w:rsidP="00767D4F">
      <w:pPr>
        <w:pStyle w:val="12"/>
        <w:shd w:val="clear" w:color="auto" w:fill="auto"/>
        <w:spacing w:after="0"/>
        <w:jc w:val="center"/>
      </w:pPr>
      <w:r w:rsidRPr="008E6C13">
        <w:t>Начальник ______________ Солонець І.Ф.</w:t>
      </w:r>
    </w:p>
    <w:p w14:paraId="3F2350F0" w14:textId="77777777" w:rsidR="00767D4F" w:rsidRPr="008E6C13" w:rsidRDefault="00767D4F" w:rsidP="00767D4F">
      <w:pPr>
        <w:pStyle w:val="12"/>
        <w:shd w:val="clear" w:color="auto" w:fill="auto"/>
        <w:spacing w:after="0"/>
        <w:jc w:val="center"/>
      </w:pPr>
    </w:p>
    <w:p w14:paraId="48E4CB99" w14:textId="77777777" w:rsidR="00F7460E" w:rsidRPr="008E6C13" w:rsidRDefault="00F7460E">
      <w:pPr>
        <w:rPr>
          <w:lang w:val="uk-UA"/>
        </w:rPr>
      </w:pPr>
    </w:p>
    <w:p w14:paraId="0C638035" w14:textId="77777777" w:rsidR="00767D4F" w:rsidRPr="008E6C13" w:rsidRDefault="00767D4F">
      <w:pPr>
        <w:rPr>
          <w:lang w:val="uk-UA"/>
        </w:rPr>
      </w:pPr>
    </w:p>
    <w:p w14:paraId="603A19A3" w14:textId="77777777" w:rsidR="005B2757" w:rsidRPr="008E6C13" w:rsidRDefault="005B2757" w:rsidP="006F700B">
      <w:pPr>
        <w:widowControl/>
        <w:autoSpaceDE/>
        <w:autoSpaceDN/>
        <w:jc w:val="center"/>
        <w:rPr>
          <w:b/>
          <w:kern w:val="1"/>
          <w:sz w:val="28"/>
          <w:szCs w:val="20"/>
          <w:highlight w:val="yellow"/>
          <w:lang w:val="uk-UA"/>
        </w:rPr>
      </w:pPr>
    </w:p>
    <w:p w14:paraId="2FF67EBF" w14:textId="77777777" w:rsidR="005B2757" w:rsidRPr="008E6C13" w:rsidRDefault="005B2757">
      <w:pPr>
        <w:pStyle w:val="a3"/>
        <w:spacing w:before="7"/>
        <w:rPr>
          <w:b/>
          <w:sz w:val="20"/>
          <w:highlight w:val="yellow"/>
          <w:lang w:val="uk-UA"/>
        </w:rPr>
        <w:sectPr w:rsidR="005B2757" w:rsidRPr="008E6C13" w:rsidSect="00553F75">
          <w:headerReference w:type="default" r:id="rId8"/>
          <w:pgSz w:w="11910" w:h="16840"/>
          <w:pgMar w:top="1134" w:right="850" w:bottom="1134" w:left="1701" w:header="515" w:footer="0" w:gutter="0"/>
          <w:pgNumType w:start="3"/>
          <w:cols w:space="720"/>
        </w:sectPr>
      </w:pPr>
    </w:p>
    <w:p w14:paraId="1E693AE2" w14:textId="77777777" w:rsidR="00D34151" w:rsidRPr="008E6C13" w:rsidRDefault="00D34151" w:rsidP="00F2127C">
      <w:pPr>
        <w:pStyle w:val="20"/>
        <w:keepNext/>
        <w:keepLines/>
        <w:shd w:val="clear" w:color="auto" w:fill="auto"/>
        <w:spacing w:line="360" w:lineRule="auto"/>
        <w:jc w:val="center"/>
        <w:rPr>
          <w:lang w:val="uk-UA"/>
        </w:rPr>
      </w:pPr>
      <w:bookmarkStart w:id="2" w:name="bookmark4"/>
      <w:bookmarkStart w:id="3" w:name="bookmark5"/>
      <w:r w:rsidRPr="008E6C13">
        <w:rPr>
          <w:color w:val="000000"/>
          <w:lang w:val="uk-UA" w:eastAsia="uk-UA" w:bidi="uk-UA"/>
        </w:rPr>
        <w:lastRenderedPageBreak/>
        <w:t>ПЕРЕДМОВА</w:t>
      </w:r>
      <w:bookmarkEnd w:id="2"/>
      <w:bookmarkEnd w:id="3"/>
    </w:p>
    <w:p w14:paraId="4604AD3E" w14:textId="77777777" w:rsidR="00087826" w:rsidRPr="00087826" w:rsidRDefault="00087826" w:rsidP="00F2127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" w:firstLine="709"/>
        <w:jc w:val="both"/>
        <w:rPr>
          <w:sz w:val="28"/>
          <w:szCs w:val="28"/>
          <w:lang w:val="uk-UA"/>
        </w:rPr>
      </w:pPr>
      <w:r w:rsidRPr="00087826">
        <w:rPr>
          <w:sz w:val="28"/>
          <w:szCs w:val="28"/>
          <w:lang w:val="uk-UA"/>
        </w:rPr>
        <w:t xml:space="preserve">Освітньо-професійна програма «Управління навчальним закладом» з підготовки фахівців за </w:t>
      </w:r>
      <w:r>
        <w:rPr>
          <w:sz w:val="28"/>
          <w:szCs w:val="28"/>
          <w:lang w:val="uk-UA"/>
        </w:rPr>
        <w:t xml:space="preserve">другим </w:t>
      </w:r>
      <w:r w:rsidRPr="00087826">
        <w:rPr>
          <w:sz w:val="28"/>
          <w:szCs w:val="28"/>
          <w:lang w:val="uk-UA"/>
        </w:rPr>
        <w:t>(</w:t>
      </w:r>
      <w:r>
        <w:rPr>
          <w:sz w:val="28"/>
          <w:szCs w:val="28"/>
          <w:lang w:val="uk-UA"/>
        </w:rPr>
        <w:t>магістерським</w:t>
      </w:r>
      <w:r w:rsidRPr="00087826">
        <w:rPr>
          <w:sz w:val="28"/>
          <w:szCs w:val="28"/>
          <w:lang w:val="uk-UA"/>
        </w:rPr>
        <w:t xml:space="preserve">) рівнем вищої освіти розроблена на основі Стандарту </w:t>
      </w:r>
      <w:r>
        <w:rPr>
          <w:sz w:val="28"/>
          <w:szCs w:val="28"/>
          <w:lang w:val="uk-UA"/>
        </w:rPr>
        <w:t>вищої освіти за спеціальністю 07</w:t>
      </w:r>
      <w:r w:rsidRPr="00087826">
        <w:rPr>
          <w:sz w:val="28"/>
          <w:szCs w:val="28"/>
          <w:lang w:val="uk-UA"/>
        </w:rPr>
        <w:t>3 «</w:t>
      </w:r>
      <w:r>
        <w:rPr>
          <w:sz w:val="28"/>
          <w:szCs w:val="28"/>
          <w:lang w:val="uk-UA"/>
        </w:rPr>
        <w:t>Менеджмент</w:t>
      </w:r>
      <w:r w:rsidRPr="00087826">
        <w:rPr>
          <w:sz w:val="28"/>
          <w:szCs w:val="28"/>
          <w:lang w:val="uk-UA"/>
        </w:rPr>
        <w:t xml:space="preserve">» (наказ МОН України № </w:t>
      </w:r>
      <w:r>
        <w:rPr>
          <w:sz w:val="28"/>
          <w:szCs w:val="28"/>
          <w:lang w:val="uk-UA"/>
        </w:rPr>
        <w:t>959</w:t>
      </w:r>
      <w:r w:rsidRPr="00087826">
        <w:rPr>
          <w:sz w:val="28"/>
          <w:szCs w:val="28"/>
          <w:lang w:val="uk-UA"/>
        </w:rPr>
        <w:t xml:space="preserve"> від </w:t>
      </w:r>
      <w:r>
        <w:rPr>
          <w:sz w:val="28"/>
          <w:szCs w:val="28"/>
          <w:lang w:val="uk-UA"/>
        </w:rPr>
        <w:t>10.07</w:t>
      </w:r>
      <w:r w:rsidRPr="00087826">
        <w:rPr>
          <w:sz w:val="28"/>
          <w:szCs w:val="28"/>
          <w:lang w:val="uk-UA"/>
        </w:rPr>
        <w:t>.2019). Стандарт розглянуто після надходження всіх зауважень та пропозицій та схвалено на засіданні підкомісії зі спеціальності 073 «Менеджмент» науково-методичної комісії № 6 з бізнесу, управління та права Науково-методичної ради Міністерства освіти і науки України (протокол № 2 від18.04.2018 р.).</w:t>
      </w:r>
      <w:r>
        <w:rPr>
          <w:sz w:val="28"/>
          <w:szCs w:val="28"/>
          <w:lang w:val="uk-UA"/>
        </w:rPr>
        <w:t xml:space="preserve"> </w:t>
      </w:r>
      <w:r w:rsidRPr="00087826">
        <w:rPr>
          <w:sz w:val="28"/>
          <w:szCs w:val="28"/>
          <w:lang w:val="uk-UA"/>
        </w:rPr>
        <w:t>Стандарт погоджено Національним агентством із забезпечення якості вищої освіти, рішення від 26.06.2019 року, протокол № 6.</w:t>
      </w:r>
    </w:p>
    <w:p w14:paraId="3C7705C1" w14:textId="77777777" w:rsidR="00D34151" w:rsidRPr="00F2127C" w:rsidRDefault="00F2127C" w:rsidP="00F2127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" w:firstLine="709"/>
        <w:jc w:val="both"/>
        <w:rPr>
          <w:sz w:val="28"/>
          <w:szCs w:val="28"/>
          <w:lang w:val="uk-UA"/>
        </w:rPr>
      </w:pPr>
      <w:r w:rsidRPr="00087826">
        <w:rPr>
          <w:sz w:val="28"/>
          <w:szCs w:val="28"/>
          <w:lang w:val="uk-UA"/>
        </w:rPr>
        <w:t xml:space="preserve">Освітньо-професійна програма </w:t>
      </w:r>
      <w:r>
        <w:rPr>
          <w:sz w:val="28"/>
          <w:szCs w:val="28"/>
          <w:lang w:val="uk-UA"/>
        </w:rPr>
        <w:t>розроблена</w:t>
      </w:r>
      <w:r w:rsidR="00D34151" w:rsidRPr="00F2127C">
        <w:rPr>
          <w:sz w:val="28"/>
          <w:szCs w:val="28"/>
          <w:lang w:val="uk-UA"/>
        </w:rPr>
        <w:t xml:space="preserve"> робочою групою (науково-методичною комісією спеціальності 073</w:t>
      </w:r>
      <w:r w:rsidR="008E6D6E" w:rsidRPr="00F2127C">
        <w:rPr>
          <w:sz w:val="28"/>
          <w:szCs w:val="28"/>
          <w:lang w:val="uk-UA"/>
        </w:rPr>
        <w:t xml:space="preserve"> </w:t>
      </w:r>
      <w:r w:rsidR="00D34151" w:rsidRPr="00F2127C">
        <w:rPr>
          <w:sz w:val="28"/>
          <w:szCs w:val="28"/>
          <w:lang w:val="uk-UA"/>
        </w:rPr>
        <w:t>«Менеджмент») у складі:</w:t>
      </w:r>
    </w:p>
    <w:p w14:paraId="3D249BF9" w14:textId="50C9BAF3" w:rsidR="00880187" w:rsidRPr="0059558A" w:rsidRDefault="0059558A" w:rsidP="0059558A">
      <w:pPr>
        <w:widowControl/>
        <w:suppressAutoHyphens/>
        <w:autoSpaceDE/>
        <w:autoSpaceDN/>
        <w:jc w:val="both"/>
        <w:rPr>
          <w:sz w:val="28"/>
          <w:szCs w:val="28"/>
          <w:highlight w:val="yellow"/>
          <w:lang w:val="uk-UA"/>
        </w:rPr>
      </w:pPr>
      <w:r w:rsidRPr="006736C3">
        <w:rPr>
          <w:rFonts w:eastAsia="Droid Sans Fallback"/>
          <w:kern w:val="1"/>
          <w:sz w:val="24"/>
          <w:szCs w:val="24"/>
          <w:lang w:val="uk-UA"/>
        </w:rPr>
        <w:t>Доктор педагогічних наук, професор</w:t>
      </w:r>
      <w:r>
        <w:rPr>
          <w:rFonts w:eastAsia="Droid Sans Fallback"/>
          <w:kern w:val="1"/>
          <w:sz w:val="24"/>
          <w:szCs w:val="24"/>
          <w:lang w:val="uk-UA"/>
        </w:rPr>
        <w:t xml:space="preserve"> </w:t>
      </w:r>
      <w:proofErr w:type="spellStart"/>
      <w:r w:rsidRPr="0059558A">
        <w:rPr>
          <w:sz w:val="24"/>
          <w:szCs w:val="24"/>
          <w:lang w:val="ru-RU"/>
        </w:rPr>
        <w:t>Будник</w:t>
      </w:r>
      <w:proofErr w:type="spellEnd"/>
      <w:r w:rsidRPr="0059558A">
        <w:rPr>
          <w:sz w:val="24"/>
          <w:szCs w:val="24"/>
          <w:lang w:val="ru-RU"/>
        </w:rPr>
        <w:t xml:space="preserve"> О.</w:t>
      </w:r>
      <w:r>
        <w:rPr>
          <w:sz w:val="24"/>
          <w:szCs w:val="24"/>
          <w:lang w:val="uk-UA"/>
        </w:rPr>
        <w:t xml:space="preserve">Б. </w:t>
      </w:r>
    </w:p>
    <w:p w14:paraId="71E879B4" w14:textId="77777777" w:rsidR="0059558A" w:rsidRPr="005B0169" w:rsidRDefault="0059558A" w:rsidP="0059558A">
      <w:pPr>
        <w:widowControl/>
        <w:autoSpaceDE/>
        <w:autoSpaceDN/>
        <w:jc w:val="both"/>
        <w:rPr>
          <w:sz w:val="24"/>
          <w:szCs w:val="24"/>
          <w:lang w:val="uk-UA" w:eastAsia="uk-UA"/>
        </w:rPr>
      </w:pPr>
      <w:r w:rsidRPr="006736C3">
        <w:rPr>
          <w:rFonts w:eastAsia="Droid Sans Fallback"/>
          <w:kern w:val="1"/>
          <w:sz w:val="24"/>
          <w:szCs w:val="24"/>
          <w:lang w:val="uk-UA"/>
        </w:rPr>
        <w:t>Кандидат економічних наук, доцент</w:t>
      </w:r>
      <w:r w:rsidRPr="007F3438">
        <w:rPr>
          <w:sz w:val="24"/>
          <w:szCs w:val="24"/>
          <w:lang w:val="ru-RU"/>
        </w:rPr>
        <w:t xml:space="preserve"> </w:t>
      </w:r>
      <w:proofErr w:type="spellStart"/>
      <w:r w:rsidRPr="007F3438">
        <w:rPr>
          <w:sz w:val="24"/>
          <w:szCs w:val="24"/>
          <w:lang w:val="ru-RU"/>
        </w:rPr>
        <w:t>П’ятничук</w:t>
      </w:r>
      <w:proofErr w:type="spellEnd"/>
      <w:r w:rsidRPr="007F3438">
        <w:rPr>
          <w:sz w:val="24"/>
          <w:szCs w:val="24"/>
          <w:lang w:val="ru-RU"/>
        </w:rPr>
        <w:t xml:space="preserve"> І.Д.</w:t>
      </w:r>
    </w:p>
    <w:p w14:paraId="55E7CBF3" w14:textId="70C50F63" w:rsidR="008E6D6E" w:rsidRPr="00F2127C" w:rsidRDefault="0059558A" w:rsidP="0059558A">
      <w:pPr>
        <w:widowControl/>
        <w:autoSpaceDE/>
        <w:autoSpaceDN/>
        <w:rPr>
          <w:sz w:val="28"/>
          <w:szCs w:val="28"/>
          <w:lang w:val="uk-UA"/>
        </w:rPr>
      </w:pPr>
      <w:r w:rsidRPr="006736C3">
        <w:rPr>
          <w:rFonts w:eastAsia="Droid Sans Fallback"/>
          <w:kern w:val="1"/>
          <w:sz w:val="24"/>
          <w:szCs w:val="24"/>
          <w:lang w:val="uk-UA"/>
        </w:rPr>
        <w:t>Кандидат економічних наук</w:t>
      </w:r>
      <w:r>
        <w:rPr>
          <w:rFonts w:eastAsia="Droid Sans Fallback"/>
          <w:kern w:val="1"/>
          <w:sz w:val="24"/>
          <w:szCs w:val="24"/>
          <w:lang w:val="uk-UA"/>
        </w:rPr>
        <w:t xml:space="preserve"> </w:t>
      </w:r>
      <w:proofErr w:type="spellStart"/>
      <w:r w:rsidRPr="007F3438">
        <w:rPr>
          <w:sz w:val="24"/>
          <w:szCs w:val="24"/>
          <w:lang w:val="ru-RU"/>
        </w:rPr>
        <w:t>Боришкевич</w:t>
      </w:r>
      <w:proofErr w:type="spellEnd"/>
      <w:r w:rsidRPr="006736C3">
        <w:rPr>
          <w:sz w:val="24"/>
          <w:szCs w:val="24"/>
          <w:lang w:val="uk-UA"/>
        </w:rPr>
        <w:t xml:space="preserve"> </w:t>
      </w:r>
      <w:r w:rsidRPr="007F3438">
        <w:rPr>
          <w:sz w:val="24"/>
          <w:szCs w:val="24"/>
          <w:lang w:val="ru-RU"/>
        </w:rPr>
        <w:t>І.І</w:t>
      </w:r>
    </w:p>
    <w:p w14:paraId="6E42B463" w14:textId="77777777" w:rsidR="0059558A" w:rsidRDefault="0059558A" w:rsidP="00F2127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" w:firstLine="709"/>
        <w:jc w:val="both"/>
        <w:rPr>
          <w:sz w:val="28"/>
          <w:szCs w:val="28"/>
          <w:lang w:val="uk-UA"/>
        </w:rPr>
      </w:pPr>
    </w:p>
    <w:p w14:paraId="388815A0" w14:textId="6615D2BE" w:rsidR="00D34151" w:rsidRPr="00F2127C" w:rsidRDefault="00D34151" w:rsidP="00F2127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3" w:firstLine="709"/>
        <w:jc w:val="both"/>
        <w:rPr>
          <w:sz w:val="28"/>
          <w:szCs w:val="28"/>
          <w:lang w:val="uk-UA"/>
        </w:rPr>
      </w:pPr>
      <w:r w:rsidRPr="00F2127C">
        <w:rPr>
          <w:sz w:val="28"/>
          <w:szCs w:val="28"/>
          <w:lang w:val="uk-UA"/>
        </w:rPr>
        <w:t>Рецензії-в</w:t>
      </w:r>
      <w:r w:rsidR="00875A2D" w:rsidRPr="00F2127C">
        <w:rPr>
          <w:sz w:val="28"/>
          <w:szCs w:val="28"/>
          <w:lang w:val="uk-UA"/>
        </w:rPr>
        <w:t xml:space="preserve">ідгуки зовнішніх </w:t>
      </w:r>
      <w:proofErr w:type="spellStart"/>
      <w:r w:rsidR="00875A2D" w:rsidRPr="00F2127C">
        <w:rPr>
          <w:sz w:val="28"/>
          <w:szCs w:val="28"/>
          <w:lang w:val="uk-UA"/>
        </w:rPr>
        <w:t>стейкголдерів</w:t>
      </w:r>
      <w:proofErr w:type="spellEnd"/>
      <w:r w:rsidRPr="00F2127C">
        <w:rPr>
          <w:sz w:val="28"/>
          <w:szCs w:val="28"/>
          <w:lang w:val="uk-UA"/>
        </w:rPr>
        <w:t>:</w:t>
      </w:r>
    </w:p>
    <w:p w14:paraId="5BA01D45" w14:textId="77777777" w:rsidR="00875A2D" w:rsidRPr="008E6C13" w:rsidRDefault="00875A2D" w:rsidP="002C2433">
      <w:pPr>
        <w:pStyle w:val="30"/>
        <w:keepNext/>
        <w:keepLines/>
        <w:numPr>
          <w:ilvl w:val="0"/>
          <w:numId w:val="21"/>
        </w:numPr>
        <w:shd w:val="clear" w:color="auto" w:fill="auto"/>
        <w:tabs>
          <w:tab w:val="left" w:pos="387"/>
          <w:tab w:val="left" w:leader="underscore" w:pos="6706"/>
        </w:tabs>
        <w:spacing w:after="380"/>
      </w:pPr>
      <w:r w:rsidRPr="008E6C13">
        <w:rPr>
          <w:color w:val="000000"/>
          <w:lang w:bidi="uk-UA"/>
        </w:rPr>
        <w:br w:type="page"/>
      </w:r>
      <w:bookmarkStart w:id="4" w:name="bookmark6"/>
      <w:bookmarkStart w:id="5" w:name="bookmark7"/>
      <w:r w:rsidRPr="008E6C13">
        <w:rPr>
          <w:color w:val="000000"/>
          <w:lang w:bidi="uk-UA"/>
        </w:rPr>
        <w:lastRenderedPageBreak/>
        <w:t xml:space="preserve">Профіль освітньої програми зі спеціальності 073 «Менеджмент» </w:t>
      </w:r>
      <w:bookmarkEnd w:id="4"/>
      <w:bookmarkEnd w:id="5"/>
      <w:r w:rsidRPr="008E6C13">
        <w:rPr>
          <w:color w:val="000000"/>
          <w:lang w:bidi="uk-UA"/>
        </w:rPr>
        <w:t>«Управління навчальним закладом»</w:t>
      </w: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53"/>
        <w:gridCol w:w="7299"/>
      </w:tblGrid>
      <w:tr w:rsidR="00875A2D" w:rsidRPr="008E6C13" w14:paraId="2CA24D8B" w14:textId="77777777" w:rsidTr="002C2433">
        <w:trPr>
          <w:trHeight w:val="321"/>
        </w:trPr>
        <w:tc>
          <w:tcPr>
            <w:tcW w:w="97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88FB869" w14:textId="77777777" w:rsidR="00875A2D" w:rsidRPr="008E6C13" w:rsidRDefault="00875A2D" w:rsidP="00875A2D">
            <w:pPr>
              <w:pStyle w:val="TableParagraph"/>
              <w:spacing w:line="301" w:lineRule="exact"/>
              <w:ind w:left="108"/>
              <w:jc w:val="center"/>
              <w:rPr>
                <w:sz w:val="28"/>
                <w:lang w:val="uk-UA"/>
              </w:rPr>
            </w:pPr>
            <w:r w:rsidRPr="008E6C13">
              <w:rPr>
                <w:b/>
                <w:bCs/>
                <w:color w:val="000000"/>
                <w:lang w:val="uk-UA" w:eastAsia="uk-UA" w:bidi="uk-UA"/>
              </w:rPr>
              <w:t>1 - Загальна інформація</w:t>
            </w:r>
          </w:p>
        </w:tc>
      </w:tr>
      <w:tr w:rsidR="00875A2D" w:rsidRPr="008E6C13" w14:paraId="46E542B7" w14:textId="77777777" w:rsidTr="00875A2D">
        <w:trPr>
          <w:trHeight w:val="321"/>
        </w:trPr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9858637" w14:textId="77777777" w:rsidR="00875A2D" w:rsidRPr="008E6C13" w:rsidRDefault="00875A2D" w:rsidP="00875A2D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Повна назва вищого навчального закладу та структурного підрозділу</w:t>
            </w:r>
          </w:p>
        </w:tc>
        <w:tc>
          <w:tcPr>
            <w:tcW w:w="7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27AD914" w14:textId="77777777" w:rsidR="00875A2D" w:rsidRPr="008E6C13" w:rsidRDefault="00875A2D" w:rsidP="00875A2D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ДВНЗ “Прикарпатський національний університет імені Василя Стефаника”</w:t>
            </w:r>
          </w:p>
          <w:p w14:paraId="7DE699B8" w14:textId="77777777" w:rsidR="00875A2D" w:rsidRPr="008E6C13" w:rsidRDefault="00875A2D" w:rsidP="00875A2D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Інститут післядипломної освіти та довузівської підготовки</w:t>
            </w:r>
          </w:p>
          <w:p w14:paraId="12A436A9" w14:textId="77777777" w:rsidR="00875A2D" w:rsidRPr="008E6C13" w:rsidRDefault="00875A2D" w:rsidP="00875A2D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Кафедра управління та бізнес-адміністрування</w:t>
            </w:r>
          </w:p>
          <w:p w14:paraId="40D1ACF6" w14:textId="77777777" w:rsidR="00875A2D" w:rsidRPr="008E6C13" w:rsidRDefault="00875A2D" w:rsidP="00875A2D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</w:p>
        </w:tc>
      </w:tr>
      <w:tr w:rsidR="005B2757" w:rsidRPr="008E6C13" w14:paraId="0E3B955A" w14:textId="77777777" w:rsidTr="005D482E">
        <w:trPr>
          <w:trHeight w:val="321"/>
        </w:trPr>
        <w:tc>
          <w:tcPr>
            <w:tcW w:w="2453" w:type="dxa"/>
          </w:tcPr>
          <w:p w14:paraId="643D4F27" w14:textId="77777777" w:rsidR="005B2757" w:rsidRPr="008E6C13" w:rsidRDefault="00875A2D" w:rsidP="005D482E">
            <w:pPr>
              <w:pStyle w:val="TableParagraph"/>
              <w:spacing w:line="301" w:lineRule="exact"/>
              <w:ind w:left="107"/>
              <w:rPr>
                <w:b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Ступінь вищої освіти та назва кваліфікації мовою оригіналу</w:t>
            </w:r>
          </w:p>
        </w:tc>
        <w:tc>
          <w:tcPr>
            <w:tcW w:w="7299" w:type="dxa"/>
          </w:tcPr>
          <w:p w14:paraId="1F1281DB" w14:textId="77777777" w:rsidR="005B2757" w:rsidRPr="008E6C13" w:rsidRDefault="005B2757" w:rsidP="005D482E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Другий (магістерський) рівень</w:t>
            </w:r>
          </w:p>
          <w:p w14:paraId="240C7D9C" w14:textId="77777777" w:rsidR="001302D4" w:rsidRPr="008E6C13" w:rsidRDefault="001302D4" w:rsidP="005D482E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Кваліфікація: Менеджер. Керівник навчального закладу</w:t>
            </w:r>
          </w:p>
        </w:tc>
      </w:tr>
      <w:tr w:rsidR="00875A2D" w:rsidRPr="008E6C13" w14:paraId="2EB78ED6" w14:textId="77777777" w:rsidTr="005D482E">
        <w:trPr>
          <w:trHeight w:val="321"/>
        </w:trPr>
        <w:tc>
          <w:tcPr>
            <w:tcW w:w="2453" w:type="dxa"/>
          </w:tcPr>
          <w:p w14:paraId="1EDD62B5" w14:textId="77777777" w:rsidR="00875A2D" w:rsidRPr="008E6C13" w:rsidRDefault="001302D4" w:rsidP="005D482E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Офіційна назва освітньої програми</w:t>
            </w:r>
          </w:p>
        </w:tc>
        <w:tc>
          <w:tcPr>
            <w:tcW w:w="7299" w:type="dxa"/>
          </w:tcPr>
          <w:p w14:paraId="2E207865" w14:textId="77777777" w:rsidR="00875A2D" w:rsidRPr="008E6C13" w:rsidRDefault="001302D4" w:rsidP="005D482E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Управління навчальним закладом</w:t>
            </w:r>
          </w:p>
        </w:tc>
      </w:tr>
      <w:tr w:rsidR="001302D4" w:rsidRPr="0059558A" w14:paraId="7D3D92D8" w14:textId="77777777" w:rsidTr="005D482E">
        <w:trPr>
          <w:trHeight w:val="321"/>
        </w:trPr>
        <w:tc>
          <w:tcPr>
            <w:tcW w:w="2453" w:type="dxa"/>
          </w:tcPr>
          <w:p w14:paraId="52EF80E8" w14:textId="77777777" w:rsidR="001302D4" w:rsidRPr="0028316D" w:rsidRDefault="001302D4" w:rsidP="005D482E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28316D">
              <w:rPr>
                <w:b/>
                <w:spacing w:val="-9"/>
                <w:sz w:val="28"/>
                <w:lang w:val="uk-UA"/>
              </w:rPr>
              <w:t>Тип диплому та обсяг освітньої програми</w:t>
            </w:r>
          </w:p>
        </w:tc>
        <w:tc>
          <w:tcPr>
            <w:tcW w:w="7299" w:type="dxa"/>
          </w:tcPr>
          <w:p w14:paraId="493123F7" w14:textId="77777777" w:rsidR="001302D4" w:rsidRPr="008E6C13" w:rsidRDefault="001302D4" w:rsidP="005D482E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Диплом магістра, одиничний, 90 кредитів ЄКТС, термін навчання 1,5 роки</w:t>
            </w:r>
          </w:p>
        </w:tc>
      </w:tr>
      <w:tr w:rsidR="001302D4" w:rsidRPr="0059558A" w14:paraId="64F0DDA8" w14:textId="77777777" w:rsidTr="005D482E">
        <w:trPr>
          <w:trHeight w:val="321"/>
        </w:trPr>
        <w:tc>
          <w:tcPr>
            <w:tcW w:w="2453" w:type="dxa"/>
          </w:tcPr>
          <w:p w14:paraId="3E3759B0" w14:textId="77777777" w:rsidR="001302D4" w:rsidRPr="0028316D" w:rsidRDefault="001302D4" w:rsidP="005D482E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28316D">
              <w:rPr>
                <w:b/>
                <w:spacing w:val="-9"/>
                <w:sz w:val="28"/>
                <w:lang w:val="uk-UA"/>
              </w:rPr>
              <w:t>Наявність акредитації</w:t>
            </w:r>
          </w:p>
        </w:tc>
        <w:tc>
          <w:tcPr>
            <w:tcW w:w="7299" w:type="dxa"/>
          </w:tcPr>
          <w:p w14:paraId="6C787A18" w14:textId="77777777" w:rsidR="001302D4" w:rsidRPr="0028316D" w:rsidRDefault="0028316D" w:rsidP="005D482E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>
              <w:rPr>
                <w:sz w:val="28"/>
                <w:lang w:val="uk-UA"/>
              </w:rPr>
              <w:t>Акредитація дійсна до липня 2022 р.</w:t>
            </w:r>
          </w:p>
        </w:tc>
      </w:tr>
      <w:tr w:rsidR="001302D4" w:rsidRPr="0059558A" w14:paraId="4BB7921A" w14:textId="77777777" w:rsidTr="005D482E">
        <w:trPr>
          <w:trHeight w:val="321"/>
        </w:trPr>
        <w:tc>
          <w:tcPr>
            <w:tcW w:w="2453" w:type="dxa"/>
          </w:tcPr>
          <w:p w14:paraId="07746873" w14:textId="77777777" w:rsidR="001302D4" w:rsidRPr="0028316D" w:rsidRDefault="001302D4" w:rsidP="005D482E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28316D">
              <w:rPr>
                <w:b/>
                <w:spacing w:val="-9"/>
                <w:sz w:val="28"/>
                <w:lang w:val="uk-UA"/>
              </w:rPr>
              <w:t>Цикл/рівень</w:t>
            </w:r>
          </w:p>
        </w:tc>
        <w:tc>
          <w:tcPr>
            <w:tcW w:w="7299" w:type="dxa"/>
          </w:tcPr>
          <w:p w14:paraId="17D7C544" w14:textId="77777777" w:rsidR="001302D4" w:rsidRPr="008E6C13" w:rsidRDefault="00FA70C9" w:rsidP="005D482E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FQ-EHEA – другий цикл, EQF LLL – 7 рівень, НРК – 7 рівень</w:t>
            </w:r>
          </w:p>
        </w:tc>
      </w:tr>
      <w:tr w:rsidR="001302D4" w:rsidRPr="0028316D" w14:paraId="5A4963C4" w14:textId="77777777" w:rsidTr="005D482E">
        <w:trPr>
          <w:trHeight w:val="321"/>
        </w:trPr>
        <w:tc>
          <w:tcPr>
            <w:tcW w:w="2453" w:type="dxa"/>
          </w:tcPr>
          <w:p w14:paraId="5C6CC576" w14:textId="77777777" w:rsidR="001302D4" w:rsidRPr="0028316D" w:rsidRDefault="001302D4" w:rsidP="005D482E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28316D">
              <w:rPr>
                <w:b/>
                <w:spacing w:val="-9"/>
                <w:sz w:val="28"/>
                <w:lang w:val="uk-UA"/>
              </w:rPr>
              <w:t>Передумови</w:t>
            </w:r>
          </w:p>
        </w:tc>
        <w:tc>
          <w:tcPr>
            <w:tcW w:w="7299" w:type="dxa"/>
          </w:tcPr>
          <w:p w14:paraId="53E02DC9" w14:textId="77777777" w:rsidR="001302D4" w:rsidRPr="008E6C13" w:rsidRDefault="001302D4" w:rsidP="005D482E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Наявність ступеня бакалавра</w:t>
            </w:r>
          </w:p>
        </w:tc>
      </w:tr>
      <w:tr w:rsidR="001302D4" w:rsidRPr="008E6C13" w14:paraId="3E22955C" w14:textId="77777777" w:rsidTr="005D482E">
        <w:trPr>
          <w:trHeight w:val="321"/>
        </w:trPr>
        <w:tc>
          <w:tcPr>
            <w:tcW w:w="2453" w:type="dxa"/>
          </w:tcPr>
          <w:p w14:paraId="4C8537AF" w14:textId="77777777" w:rsidR="001302D4" w:rsidRPr="0028316D" w:rsidRDefault="001302D4" w:rsidP="001302D4">
            <w:pPr>
              <w:pStyle w:val="TableParagraph"/>
              <w:spacing w:line="301" w:lineRule="exact"/>
              <w:ind w:left="107"/>
              <w:rPr>
                <w:b/>
                <w:spacing w:val="-9"/>
                <w:lang w:val="uk-UA"/>
              </w:rPr>
            </w:pPr>
            <w:r w:rsidRPr="0028316D">
              <w:rPr>
                <w:b/>
                <w:spacing w:val="-9"/>
                <w:sz w:val="28"/>
                <w:lang w:val="uk-UA"/>
              </w:rPr>
              <w:t>Мова(и) викладання</w:t>
            </w:r>
          </w:p>
        </w:tc>
        <w:tc>
          <w:tcPr>
            <w:tcW w:w="7299" w:type="dxa"/>
          </w:tcPr>
          <w:p w14:paraId="2DB61A7A" w14:textId="77777777" w:rsidR="001302D4" w:rsidRPr="008E6C13" w:rsidRDefault="001302D4" w:rsidP="005D482E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Українська</w:t>
            </w:r>
          </w:p>
        </w:tc>
      </w:tr>
      <w:tr w:rsidR="001302D4" w:rsidRPr="008E6C13" w14:paraId="4F2A2BA5" w14:textId="77777777" w:rsidTr="005D482E">
        <w:trPr>
          <w:trHeight w:val="321"/>
        </w:trPr>
        <w:tc>
          <w:tcPr>
            <w:tcW w:w="2453" w:type="dxa"/>
          </w:tcPr>
          <w:p w14:paraId="4FC8B87F" w14:textId="77777777" w:rsidR="001302D4" w:rsidRPr="0028316D" w:rsidRDefault="001302D4" w:rsidP="001302D4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28316D">
              <w:rPr>
                <w:b/>
                <w:spacing w:val="-9"/>
                <w:sz w:val="28"/>
                <w:lang w:val="uk-UA"/>
              </w:rPr>
              <w:t>Термін дії освітньої програми</w:t>
            </w:r>
          </w:p>
        </w:tc>
        <w:tc>
          <w:tcPr>
            <w:tcW w:w="7299" w:type="dxa"/>
          </w:tcPr>
          <w:p w14:paraId="625AC450" w14:textId="77777777" w:rsidR="001302D4" w:rsidRPr="008E6C13" w:rsidRDefault="0028316D" w:rsidP="005D482E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28316D">
              <w:rPr>
                <w:sz w:val="28"/>
                <w:lang w:val="uk-UA"/>
              </w:rPr>
              <w:t>липень 2022</w:t>
            </w:r>
            <w:r>
              <w:rPr>
                <w:color w:val="FF0000"/>
                <w:sz w:val="28"/>
                <w:szCs w:val="28"/>
                <w:shd w:val="clear" w:color="auto" w:fill="FFFFFF"/>
              </w:rPr>
              <w:t> </w:t>
            </w:r>
          </w:p>
        </w:tc>
      </w:tr>
      <w:tr w:rsidR="001302D4" w:rsidRPr="0059558A" w14:paraId="2C2DD2B9" w14:textId="77777777" w:rsidTr="005D482E">
        <w:trPr>
          <w:trHeight w:val="321"/>
        </w:trPr>
        <w:tc>
          <w:tcPr>
            <w:tcW w:w="2453" w:type="dxa"/>
          </w:tcPr>
          <w:p w14:paraId="1FD93914" w14:textId="77777777" w:rsidR="001302D4" w:rsidRPr="008E6C13" w:rsidRDefault="001302D4" w:rsidP="001302D4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Інтернет-адреса постійного розміщення опису освітньої програми</w:t>
            </w:r>
          </w:p>
        </w:tc>
        <w:tc>
          <w:tcPr>
            <w:tcW w:w="7299" w:type="dxa"/>
          </w:tcPr>
          <w:p w14:paraId="6B6F6976" w14:textId="77777777" w:rsidR="001302D4" w:rsidRPr="008E6C13" w:rsidRDefault="00A643E9" w:rsidP="001302D4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hyperlink r:id="rId9" w:history="1">
              <w:r w:rsidR="001302D4" w:rsidRPr="008E6C13">
                <w:rPr>
                  <w:rStyle w:val="af1"/>
                  <w:sz w:val="28"/>
                  <w:lang w:val="uk-UA"/>
                </w:rPr>
                <w:t>https://kutba.pnu.edu.ua/освітня-програма/</w:t>
              </w:r>
            </w:hyperlink>
          </w:p>
        </w:tc>
      </w:tr>
      <w:tr w:rsidR="00F2127C" w:rsidRPr="0028316D" w14:paraId="694EDAF4" w14:textId="77777777" w:rsidTr="005D482E">
        <w:trPr>
          <w:trHeight w:val="321"/>
        </w:trPr>
        <w:tc>
          <w:tcPr>
            <w:tcW w:w="2453" w:type="dxa"/>
          </w:tcPr>
          <w:p w14:paraId="74F9CA9C" w14:textId="77777777" w:rsidR="00F2127C" w:rsidRPr="00F2127C" w:rsidRDefault="00F2127C" w:rsidP="00F2127C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F2127C">
              <w:rPr>
                <w:b/>
                <w:spacing w:val="-9"/>
                <w:sz w:val="28"/>
                <w:lang w:val="uk-UA"/>
              </w:rPr>
              <w:t>Рівень</w:t>
            </w:r>
            <w:r w:rsidRPr="00F2127C">
              <w:rPr>
                <w:b/>
                <w:spacing w:val="-9"/>
                <w:sz w:val="28"/>
                <w:lang w:val="uk-UA"/>
              </w:rPr>
              <w:tab/>
              <w:t>вищої освіти</w:t>
            </w:r>
          </w:p>
        </w:tc>
        <w:tc>
          <w:tcPr>
            <w:tcW w:w="7299" w:type="dxa"/>
          </w:tcPr>
          <w:p w14:paraId="2DDEC6D9" w14:textId="77777777" w:rsidR="00F2127C" w:rsidRPr="008E6C13" w:rsidRDefault="00F2127C" w:rsidP="00F2127C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Другий (магістерський) рівень</w:t>
            </w:r>
          </w:p>
          <w:p w14:paraId="567F3631" w14:textId="77777777" w:rsidR="00F2127C" w:rsidRDefault="00F2127C" w:rsidP="00F2127C">
            <w:pPr>
              <w:pStyle w:val="TableParagraph"/>
              <w:spacing w:line="301" w:lineRule="exact"/>
              <w:ind w:left="108"/>
            </w:pPr>
          </w:p>
        </w:tc>
      </w:tr>
      <w:tr w:rsidR="00F2127C" w:rsidRPr="0028316D" w14:paraId="5E95D84E" w14:textId="77777777" w:rsidTr="005D482E">
        <w:trPr>
          <w:trHeight w:val="321"/>
        </w:trPr>
        <w:tc>
          <w:tcPr>
            <w:tcW w:w="2453" w:type="dxa"/>
          </w:tcPr>
          <w:p w14:paraId="1132A4BA" w14:textId="77777777" w:rsidR="00F2127C" w:rsidRPr="00F2127C" w:rsidRDefault="00F2127C" w:rsidP="00F2127C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F2127C">
              <w:rPr>
                <w:b/>
                <w:spacing w:val="-9"/>
                <w:sz w:val="28"/>
                <w:lang w:val="uk-UA"/>
              </w:rPr>
              <w:t>Галузь знань</w:t>
            </w:r>
          </w:p>
        </w:tc>
        <w:tc>
          <w:tcPr>
            <w:tcW w:w="7299" w:type="dxa"/>
          </w:tcPr>
          <w:p w14:paraId="5EE61E21" w14:textId="77777777" w:rsidR="00F2127C" w:rsidRPr="00F2127C" w:rsidRDefault="00F2127C" w:rsidP="00F2127C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F2127C">
              <w:rPr>
                <w:sz w:val="28"/>
                <w:lang w:val="uk-UA"/>
              </w:rPr>
              <w:t>07 «Управління та адміністрування»</w:t>
            </w:r>
          </w:p>
          <w:p w14:paraId="3D1EB86C" w14:textId="77777777" w:rsidR="00F2127C" w:rsidRPr="00F2127C" w:rsidRDefault="00F2127C" w:rsidP="00F2127C">
            <w:pPr>
              <w:pStyle w:val="TableParagraph"/>
              <w:spacing w:line="301" w:lineRule="exact"/>
              <w:ind w:left="108"/>
              <w:rPr>
                <w:lang w:val="uk-UA"/>
              </w:rPr>
            </w:pPr>
          </w:p>
        </w:tc>
      </w:tr>
      <w:tr w:rsidR="00F2127C" w:rsidRPr="0028316D" w14:paraId="2BB9D140" w14:textId="77777777" w:rsidTr="005D482E">
        <w:trPr>
          <w:trHeight w:val="321"/>
        </w:trPr>
        <w:tc>
          <w:tcPr>
            <w:tcW w:w="2453" w:type="dxa"/>
          </w:tcPr>
          <w:p w14:paraId="359816B5" w14:textId="77777777" w:rsidR="00F2127C" w:rsidRPr="00C262C0" w:rsidRDefault="00F2127C" w:rsidP="00F2127C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C262C0">
              <w:rPr>
                <w:b/>
                <w:spacing w:val="-9"/>
                <w:sz w:val="28"/>
                <w:lang w:val="uk-UA"/>
              </w:rPr>
              <w:t>Спеціальність</w:t>
            </w:r>
          </w:p>
        </w:tc>
        <w:tc>
          <w:tcPr>
            <w:tcW w:w="7299" w:type="dxa"/>
          </w:tcPr>
          <w:p w14:paraId="26ABE696" w14:textId="77777777" w:rsidR="00F2127C" w:rsidRPr="0034693E" w:rsidRDefault="00F2127C" w:rsidP="00F2127C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F2127C">
              <w:rPr>
                <w:sz w:val="28"/>
                <w:lang w:val="uk-UA"/>
              </w:rPr>
              <w:t>073 «Менеджмент»</w:t>
            </w:r>
          </w:p>
        </w:tc>
      </w:tr>
      <w:tr w:rsidR="00F2127C" w:rsidRPr="0028316D" w14:paraId="01B8A109" w14:textId="77777777" w:rsidTr="00C262C0">
        <w:trPr>
          <w:trHeight w:val="585"/>
        </w:trPr>
        <w:tc>
          <w:tcPr>
            <w:tcW w:w="2453" w:type="dxa"/>
          </w:tcPr>
          <w:p w14:paraId="129D460A" w14:textId="77777777" w:rsidR="00F2127C" w:rsidRPr="00C262C0" w:rsidRDefault="00F2127C" w:rsidP="00F2127C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C262C0">
              <w:rPr>
                <w:b/>
                <w:spacing w:val="-9"/>
                <w:sz w:val="28"/>
                <w:lang w:val="uk-UA"/>
              </w:rPr>
              <w:t>Обмеження щодо форм навчання</w:t>
            </w:r>
          </w:p>
        </w:tc>
        <w:tc>
          <w:tcPr>
            <w:tcW w:w="7299" w:type="dxa"/>
          </w:tcPr>
          <w:p w14:paraId="3694B38B" w14:textId="77777777" w:rsidR="00F2127C" w:rsidRPr="0034693E" w:rsidRDefault="00F2127C" w:rsidP="00F2127C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34693E">
              <w:rPr>
                <w:sz w:val="28"/>
                <w:lang w:val="uk-UA"/>
              </w:rPr>
              <w:t>Немає</w:t>
            </w:r>
          </w:p>
        </w:tc>
      </w:tr>
      <w:tr w:rsidR="00F2127C" w:rsidRPr="0028316D" w14:paraId="3E046F35" w14:textId="77777777" w:rsidTr="005D482E">
        <w:trPr>
          <w:trHeight w:val="321"/>
        </w:trPr>
        <w:tc>
          <w:tcPr>
            <w:tcW w:w="2453" w:type="dxa"/>
          </w:tcPr>
          <w:p w14:paraId="230678F7" w14:textId="77777777" w:rsidR="00F2127C" w:rsidRPr="00C262C0" w:rsidRDefault="00F2127C" w:rsidP="00F2127C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C262C0">
              <w:rPr>
                <w:b/>
                <w:spacing w:val="-9"/>
                <w:sz w:val="28"/>
                <w:lang w:val="uk-UA"/>
              </w:rPr>
              <w:t>Освітня</w:t>
            </w:r>
          </w:p>
          <w:p w14:paraId="4A5B5308" w14:textId="77777777" w:rsidR="00F2127C" w:rsidRPr="00C262C0" w:rsidRDefault="00F2127C" w:rsidP="00F2127C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C262C0">
              <w:rPr>
                <w:b/>
                <w:spacing w:val="-9"/>
                <w:sz w:val="28"/>
                <w:lang w:val="uk-UA"/>
              </w:rPr>
              <w:t>Кваліфікація</w:t>
            </w:r>
          </w:p>
        </w:tc>
        <w:tc>
          <w:tcPr>
            <w:tcW w:w="7299" w:type="dxa"/>
          </w:tcPr>
          <w:p w14:paraId="2C8D2656" w14:textId="77777777" w:rsidR="00F2127C" w:rsidRPr="00C262C0" w:rsidRDefault="0034693E" w:rsidP="00F2127C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C262C0">
              <w:rPr>
                <w:sz w:val="28"/>
                <w:lang w:val="uk-UA"/>
              </w:rPr>
              <w:t>Магістр з менеджменту</w:t>
            </w:r>
          </w:p>
        </w:tc>
      </w:tr>
      <w:tr w:rsidR="00F2127C" w:rsidRPr="0059558A" w14:paraId="4660EA53" w14:textId="77777777" w:rsidTr="005D482E">
        <w:trPr>
          <w:trHeight w:val="321"/>
        </w:trPr>
        <w:tc>
          <w:tcPr>
            <w:tcW w:w="2453" w:type="dxa"/>
          </w:tcPr>
          <w:p w14:paraId="4B2B2669" w14:textId="77777777" w:rsidR="00F2127C" w:rsidRPr="00C262C0" w:rsidRDefault="00F2127C" w:rsidP="00F2127C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C262C0">
              <w:rPr>
                <w:b/>
                <w:spacing w:val="-9"/>
                <w:sz w:val="28"/>
                <w:lang w:val="uk-UA"/>
              </w:rPr>
              <w:t>Кваліфікація в дипломі</w:t>
            </w:r>
          </w:p>
        </w:tc>
        <w:tc>
          <w:tcPr>
            <w:tcW w:w="7299" w:type="dxa"/>
          </w:tcPr>
          <w:p w14:paraId="516D6209" w14:textId="77777777" w:rsidR="00F2127C" w:rsidRPr="00C262C0" w:rsidRDefault="0034693E" w:rsidP="00F2127C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C262C0">
              <w:rPr>
                <w:sz w:val="28"/>
                <w:lang w:val="uk-UA"/>
              </w:rPr>
              <w:t>Ступінь вищої освіти – Магістр</w:t>
            </w:r>
          </w:p>
          <w:p w14:paraId="6C56CF94" w14:textId="77777777" w:rsidR="0034693E" w:rsidRPr="00C262C0" w:rsidRDefault="0034693E" w:rsidP="00F2127C">
            <w:pPr>
              <w:pStyle w:val="TableParagraph"/>
              <w:spacing w:line="301" w:lineRule="exact"/>
              <w:ind w:left="108"/>
              <w:rPr>
                <w:sz w:val="28"/>
                <w:lang w:val="uk-UA"/>
              </w:rPr>
            </w:pPr>
            <w:r w:rsidRPr="00C262C0">
              <w:rPr>
                <w:sz w:val="28"/>
                <w:lang w:val="uk-UA"/>
              </w:rPr>
              <w:t>Спеціальність – Менеджмент</w:t>
            </w:r>
          </w:p>
          <w:p w14:paraId="59665893" w14:textId="77777777" w:rsidR="0034693E" w:rsidRPr="00C262C0" w:rsidRDefault="0034693E" w:rsidP="00F2127C">
            <w:pPr>
              <w:pStyle w:val="TableParagraph"/>
              <w:spacing w:line="301" w:lineRule="exact"/>
              <w:ind w:left="108"/>
              <w:rPr>
                <w:lang w:val="uk-UA"/>
              </w:rPr>
            </w:pPr>
            <w:r w:rsidRPr="00C262C0">
              <w:rPr>
                <w:sz w:val="28"/>
                <w:lang w:val="uk-UA"/>
              </w:rPr>
              <w:t>Освітня програма «Управління навчальним закладом»</w:t>
            </w:r>
          </w:p>
        </w:tc>
      </w:tr>
      <w:tr w:rsidR="00F2127C" w:rsidRPr="0028316D" w14:paraId="45DB580B" w14:textId="77777777" w:rsidTr="005D482E">
        <w:trPr>
          <w:trHeight w:val="321"/>
        </w:trPr>
        <w:tc>
          <w:tcPr>
            <w:tcW w:w="2453" w:type="dxa"/>
          </w:tcPr>
          <w:p w14:paraId="0F0A53B6" w14:textId="77777777" w:rsidR="00F2127C" w:rsidRPr="00C262C0" w:rsidRDefault="00F2127C" w:rsidP="00F2127C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C262C0">
              <w:rPr>
                <w:b/>
                <w:spacing w:val="-9"/>
                <w:sz w:val="28"/>
                <w:lang w:val="uk-UA"/>
              </w:rPr>
              <w:t>Професійна кваліфікація</w:t>
            </w:r>
          </w:p>
        </w:tc>
        <w:tc>
          <w:tcPr>
            <w:tcW w:w="7299" w:type="dxa"/>
          </w:tcPr>
          <w:p w14:paraId="1A3A33A1" w14:textId="77777777" w:rsidR="00F2127C" w:rsidRPr="00C262C0" w:rsidRDefault="0034693E" w:rsidP="00F2127C">
            <w:pPr>
              <w:pStyle w:val="TableParagraph"/>
              <w:spacing w:line="301" w:lineRule="exact"/>
              <w:ind w:left="108"/>
              <w:rPr>
                <w:lang w:val="uk-UA"/>
              </w:rPr>
            </w:pPr>
            <w:r w:rsidRPr="00C262C0">
              <w:rPr>
                <w:sz w:val="28"/>
                <w:lang w:val="uk-UA"/>
              </w:rPr>
              <w:t>Менеджер. Керівник навчального закладу</w:t>
            </w:r>
          </w:p>
        </w:tc>
      </w:tr>
      <w:tr w:rsidR="001302D4" w:rsidRPr="008E6C13" w14:paraId="05C63213" w14:textId="77777777" w:rsidTr="002C2433">
        <w:trPr>
          <w:trHeight w:val="321"/>
        </w:trPr>
        <w:tc>
          <w:tcPr>
            <w:tcW w:w="9752" w:type="dxa"/>
            <w:gridSpan w:val="2"/>
          </w:tcPr>
          <w:p w14:paraId="0ACD6C73" w14:textId="77777777" w:rsidR="001302D4" w:rsidRPr="008E6C13" w:rsidRDefault="001302D4" w:rsidP="001302D4">
            <w:pPr>
              <w:pStyle w:val="TableParagraph"/>
              <w:spacing w:line="301" w:lineRule="exact"/>
              <w:ind w:left="108"/>
              <w:jc w:val="center"/>
              <w:rPr>
                <w:sz w:val="28"/>
                <w:lang w:val="uk-UA"/>
              </w:rPr>
            </w:pPr>
            <w:r w:rsidRPr="008E6C13">
              <w:rPr>
                <w:b/>
                <w:bCs/>
                <w:color w:val="000000"/>
                <w:lang w:val="uk-UA" w:eastAsia="uk-UA" w:bidi="uk-UA"/>
              </w:rPr>
              <w:t xml:space="preserve">2 </w:t>
            </w:r>
            <w:r w:rsidRPr="008E6C13">
              <w:rPr>
                <w:b/>
                <w:spacing w:val="-9"/>
                <w:sz w:val="28"/>
                <w:lang w:val="uk-UA"/>
              </w:rPr>
              <w:t>- Мета освітньої програми</w:t>
            </w:r>
          </w:p>
        </w:tc>
      </w:tr>
      <w:tr w:rsidR="001302D4" w:rsidRPr="008E6C13" w14:paraId="69E223F5" w14:textId="77777777" w:rsidTr="002C2433">
        <w:trPr>
          <w:trHeight w:val="321"/>
        </w:trPr>
        <w:tc>
          <w:tcPr>
            <w:tcW w:w="9752" w:type="dxa"/>
            <w:gridSpan w:val="2"/>
          </w:tcPr>
          <w:p w14:paraId="1F7BC285" w14:textId="77777777" w:rsidR="001302D4" w:rsidRPr="008E6C13" w:rsidRDefault="001302D4" w:rsidP="001302D4">
            <w:pPr>
              <w:pStyle w:val="TableParagraph"/>
              <w:tabs>
                <w:tab w:val="left" w:pos="356"/>
              </w:tabs>
              <w:ind w:left="99" w:right="94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 xml:space="preserve">Метою програми є підготовка висококваліфікованих керівників у сфері освіти, формування та розвиток у них загальних і професійних </w:t>
            </w:r>
            <w:proofErr w:type="spellStart"/>
            <w:r w:rsidRPr="008E6C13">
              <w:rPr>
                <w:sz w:val="28"/>
                <w:lang w:val="uk-UA"/>
              </w:rPr>
              <w:t>компетентностей</w:t>
            </w:r>
            <w:proofErr w:type="spellEnd"/>
            <w:r w:rsidRPr="008E6C13">
              <w:rPr>
                <w:sz w:val="28"/>
                <w:lang w:val="uk-UA"/>
              </w:rPr>
              <w:t xml:space="preserve"> у галузі управління освітніми організаціями, здобуття системи знань, вмінь і </w:t>
            </w:r>
            <w:r w:rsidRPr="008E6C13">
              <w:rPr>
                <w:sz w:val="28"/>
                <w:lang w:val="uk-UA"/>
              </w:rPr>
              <w:lastRenderedPageBreak/>
              <w:t>навичок спрямованих на координацію зусиль всіх учасників навчально-виховного процесу щодо оптимального функціонування навчального закладу та забезпечення якісно нових освітніх результатів.</w:t>
            </w:r>
          </w:p>
        </w:tc>
      </w:tr>
      <w:tr w:rsidR="00FA70C9" w:rsidRPr="008E6C13" w14:paraId="0E515459" w14:textId="77777777" w:rsidTr="002C2433">
        <w:trPr>
          <w:trHeight w:val="321"/>
        </w:trPr>
        <w:tc>
          <w:tcPr>
            <w:tcW w:w="9752" w:type="dxa"/>
            <w:gridSpan w:val="2"/>
          </w:tcPr>
          <w:p w14:paraId="238A5E53" w14:textId="77777777" w:rsidR="00FA70C9" w:rsidRPr="008E6C13" w:rsidRDefault="00FA70C9" w:rsidP="00FA70C9">
            <w:pPr>
              <w:pStyle w:val="TableParagraph"/>
              <w:spacing w:line="301" w:lineRule="exact"/>
              <w:ind w:left="108"/>
              <w:jc w:val="center"/>
              <w:rPr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lastRenderedPageBreak/>
              <w:t>3 - Характеристика освітньої програми</w:t>
            </w:r>
          </w:p>
        </w:tc>
      </w:tr>
      <w:tr w:rsidR="001302D4" w:rsidRPr="0059558A" w14:paraId="329D40BE" w14:textId="77777777" w:rsidTr="005D482E">
        <w:trPr>
          <w:trHeight w:val="321"/>
        </w:trPr>
        <w:tc>
          <w:tcPr>
            <w:tcW w:w="2453" w:type="dxa"/>
          </w:tcPr>
          <w:p w14:paraId="611D84AA" w14:textId="77777777" w:rsidR="001302D4" w:rsidRPr="008E6C13" w:rsidRDefault="00FA70C9" w:rsidP="005D482E">
            <w:pPr>
              <w:pStyle w:val="TableParagraph"/>
              <w:spacing w:line="301" w:lineRule="exact"/>
              <w:ind w:left="107"/>
              <w:rPr>
                <w:b/>
                <w:bCs/>
                <w:color w:val="000000"/>
                <w:lang w:val="uk-UA" w:eastAsia="uk-UA" w:bidi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Предметна область (галузь знань, спеціальність, спеціалізація (за наявності))</w:t>
            </w:r>
          </w:p>
        </w:tc>
        <w:tc>
          <w:tcPr>
            <w:tcW w:w="7299" w:type="dxa"/>
          </w:tcPr>
          <w:p w14:paraId="44775FA6" w14:textId="77777777" w:rsidR="001302D4" w:rsidRPr="008E6C13" w:rsidRDefault="00FA70C9" w:rsidP="000E75C2">
            <w:pPr>
              <w:pStyle w:val="TableParagraph"/>
              <w:tabs>
                <w:tab w:val="left" w:pos="356"/>
              </w:tabs>
              <w:ind w:left="99" w:right="94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 xml:space="preserve">07 «Управління та адміністрування», 073 «Менеджмент», ОП Управління навчальним закладом. </w:t>
            </w:r>
          </w:p>
        </w:tc>
      </w:tr>
      <w:tr w:rsidR="001302D4" w:rsidRPr="0059558A" w14:paraId="6AD25F0E" w14:textId="77777777" w:rsidTr="005D482E">
        <w:trPr>
          <w:trHeight w:val="321"/>
        </w:trPr>
        <w:tc>
          <w:tcPr>
            <w:tcW w:w="2453" w:type="dxa"/>
          </w:tcPr>
          <w:p w14:paraId="55C97FE8" w14:textId="77777777" w:rsidR="001302D4" w:rsidRPr="008E6C13" w:rsidRDefault="00FA70C9" w:rsidP="005D482E">
            <w:pPr>
              <w:pStyle w:val="TableParagraph"/>
              <w:spacing w:line="301" w:lineRule="exact"/>
              <w:ind w:left="107"/>
              <w:rPr>
                <w:b/>
                <w:bCs/>
                <w:color w:val="000000"/>
                <w:lang w:val="uk-UA" w:eastAsia="uk-UA" w:bidi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Орієнтація освітньої програми</w:t>
            </w:r>
          </w:p>
        </w:tc>
        <w:tc>
          <w:tcPr>
            <w:tcW w:w="7299" w:type="dxa"/>
          </w:tcPr>
          <w:p w14:paraId="2E3CBAAE" w14:textId="77777777" w:rsidR="001302D4" w:rsidRPr="008E6C13" w:rsidRDefault="00FA70C9" w:rsidP="00FA70C9">
            <w:pPr>
              <w:pStyle w:val="TableParagraph"/>
              <w:tabs>
                <w:tab w:val="left" w:pos="356"/>
              </w:tabs>
              <w:ind w:left="99" w:right="94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Освітньо-професійна програма професійна прикладна; структура програми передбачає динамічне, інтегративне та інтерактивне навчання. Програма пропонує комплексний підхід до управління навчальним закладом як складною соціально-педагогічною системою, що базується на принципах і закономірностях, практичному досвіді управління освітньою галуззю та реалізує це через навчання та практичну підготовку. Орієнтується на сучасні наукові досягнення в галузі управління соціально-педагогічними системами, враховує специфіку роботи в освітній галузі, передбачає подальшу професійну та наукову кар’єру</w:t>
            </w:r>
          </w:p>
        </w:tc>
      </w:tr>
      <w:tr w:rsidR="00FA70C9" w:rsidRPr="0059558A" w14:paraId="32FBF825" w14:textId="77777777" w:rsidTr="005D482E">
        <w:trPr>
          <w:trHeight w:val="321"/>
        </w:trPr>
        <w:tc>
          <w:tcPr>
            <w:tcW w:w="2453" w:type="dxa"/>
          </w:tcPr>
          <w:p w14:paraId="23957E9E" w14:textId="77777777" w:rsidR="00FA70C9" w:rsidRPr="008E6C13" w:rsidRDefault="00FA70C9" w:rsidP="005D482E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Основний фокус освітньої програми та спеціалізації</w:t>
            </w:r>
          </w:p>
        </w:tc>
        <w:tc>
          <w:tcPr>
            <w:tcW w:w="7299" w:type="dxa"/>
          </w:tcPr>
          <w:p w14:paraId="392747D8" w14:textId="77777777" w:rsidR="00FA70C9" w:rsidRPr="008E6C13" w:rsidRDefault="00FA70C9" w:rsidP="00FA70C9">
            <w:pPr>
              <w:pStyle w:val="TableParagraph"/>
              <w:tabs>
                <w:tab w:val="left" w:pos="356"/>
              </w:tabs>
              <w:ind w:left="99" w:right="94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Акцент робиться на формуванні системи знань, умінь і навичок з керівництва організацією в галузі освіти, формування і розвиток стратегічного мислення керівників освітніх організацій, який передбачає визначену зайнятість та можливість подальшої освіти та кар’єрного зростання. ОПП передбачає поглиблені знання в системному підході до управління в закладах освіти, підготовку висококваліфікованих менеджерів з інноваційними, креативними поглядами та способом мислення щодо управління та реалізації можливостей розвитку освітніх закладів</w:t>
            </w:r>
          </w:p>
        </w:tc>
      </w:tr>
      <w:tr w:rsidR="004B4249" w:rsidRPr="0059558A" w14:paraId="3A6155EE" w14:textId="77777777" w:rsidTr="005D482E">
        <w:trPr>
          <w:trHeight w:val="321"/>
        </w:trPr>
        <w:tc>
          <w:tcPr>
            <w:tcW w:w="2453" w:type="dxa"/>
          </w:tcPr>
          <w:p w14:paraId="076B72A5" w14:textId="77777777" w:rsidR="004B4249" w:rsidRPr="008E6C13" w:rsidRDefault="004B4249" w:rsidP="005D482E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Особливості програми</w:t>
            </w:r>
          </w:p>
        </w:tc>
        <w:tc>
          <w:tcPr>
            <w:tcW w:w="7299" w:type="dxa"/>
          </w:tcPr>
          <w:p w14:paraId="4019D731" w14:textId="77777777" w:rsidR="004B4249" w:rsidRPr="008E6C13" w:rsidRDefault="004B4249" w:rsidP="004B4249">
            <w:pPr>
              <w:pStyle w:val="TableParagraph"/>
              <w:tabs>
                <w:tab w:val="left" w:pos="356"/>
              </w:tabs>
              <w:ind w:left="99" w:right="94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 xml:space="preserve">Програма орієнтує на практичне опанування навичок управління закладами освіти, формування керівників з новим стратегічним способом мислення, здатних не лише застосовувати існуючі методи менеджменту і адміністрування, але й розробляти нові на базі сучасних наукових досягнень. </w:t>
            </w:r>
          </w:p>
        </w:tc>
      </w:tr>
      <w:tr w:rsidR="004B4249" w:rsidRPr="0059558A" w14:paraId="4E461815" w14:textId="77777777" w:rsidTr="002C2433">
        <w:trPr>
          <w:trHeight w:val="321"/>
        </w:trPr>
        <w:tc>
          <w:tcPr>
            <w:tcW w:w="9752" w:type="dxa"/>
            <w:gridSpan w:val="2"/>
          </w:tcPr>
          <w:p w14:paraId="432A7137" w14:textId="77777777" w:rsidR="004B4249" w:rsidRPr="008E6C13" w:rsidRDefault="004B4249" w:rsidP="004B4249">
            <w:pPr>
              <w:pStyle w:val="TableParagraph"/>
              <w:spacing w:line="301" w:lineRule="exact"/>
              <w:ind w:left="107"/>
              <w:jc w:val="center"/>
              <w:rPr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4 - Придатність випускників до працевлаштування та подальшого навчання</w:t>
            </w:r>
          </w:p>
        </w:tc>
      </w:tr>
      <w:tr w:rsidR="005B2757" w:rsidRPr="0059558A" w14:paraId="0A731F17" w14:textId="77777777" w:rsidTr="00A00183">
        <w:trPr>
          <w:trHeight w:val="409"/>
        </w:trPr>
        <w:tc>
          <w:tcPr>
            <w:tcW w:w="2453" w:type="dxa"/>
          </w:tcPr>
          <w:p w14:paraId="7216B3F2" w14:textId="77777777" w:rsidR="005B2757" w:rsidRPr="008E6C13" w:rsidRDefault="004B4249" w:rsidP="00A00183">
            <w:pPr>
              <w:pStyle w:val="TableParagraph"/>
              <w:spacing w:line="301" w:lineRule="exact"/>
              <w:ind w:left="107"/>
              <w:rPr>
                <w:b/>
                <w:spacing w:val="-10"/>
                <w:sz w:val="28"/>
                <w:highlight w:val="yellow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Придатність до працевлаштування</w:t>
            </w:r>
          </w:p>
        </w:tc>
        <w:tc>
          <w:tcPr>
            <w:tcW w:w="7299" w:type="dxa"/>
          </w:tcPr>
          <w:p w14:paraId="6C022E57" w14:textId="77777777" w:rsidR="005B2757" w:rsidRDefault="00A00183" w:rsidP="00A00183">
            <w:pPr>
              <w:pStyle w:val="TableParagraph"/>
              <w:tabs>
                <w:tab w:val="left" w:pos="356"/>
              </w:tabs>
              <w:ind w:left="99" w:right="94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 xml:space="preserve">Магістр зі спеціальності 073 «Менеджмент» ОПП «Управління навчальним закладом» здатен виконувати професійну діяльність та займати наступні посади: директор (ректор) вищого навчального закладу (технікуму, коледжу, інституту, академії, університету і т. ін.); директор (начальник) професійного навчально-виховного закладу (професійно-технічного училища, професійного училища і т. ін.); директор навчально-виховного закладу (середньої загальноосвітньої школи, спеціалізованої </w:t>
            </w:r>
            <w:r w:rsidRPr="008E6C13">
              <w:rPr>
                <w:sz w:val="28"/>
                <w:lang w:val="uk-UA"/>
              </w:rPr>
              <w:lastRenderedPageBreak/>
              <w:t>школи, гімназії, інтернату і т. ін.); директор курсів підвищення кваліфікації; директор позашкільного закладу; директор дошкільного виховного закладу; директор навчально - виробничого комбінату; директор навчально - курсового комбінату; директор навчального (навчально-тренувального) центру; директор навчального пункту; директор школи (вищої спортивної майстерності, спеціалізованої дитяче-юнацької, спортивно-технічної і т. ін.)</w:t>
            </w:r>
          </w:p>
          <w:p w14:paraId="2AB8C14F" w14:textId="77777777" w:rsidR="00F95E65" w:rsidRDefault="00F95E65" w:rsidP="00F95E65">
            <w:pPr>
              <w:pStyle w:val="TableParagraph"/>
              <w:tabs>
                <w:tab w:val="left" w:pos="356"/>
              </w:tabs>
              <w:ind w:left="99" w:right="94"/>
              <w:jc w:val="both"/>
              <w:rPr>
                <w:sz w:val="28"/>
                <w:lang w:val="uk-UA"/>
              </w:rPr>
            </w:pPr>
            <w:r w:rsidRPr="00F95E65">
              <w:rPr>
                <w:sz w:val="28"/>
                <w:lang w:val="uk-UA"/>
              </w:rPr>
              <w:t xml:space="preserve">Фахівець здатний виконувати зазначену професійну роботу за ДК 003:2010 і може займати первинні посади: </w:t>
            </w:r>
          </w:p>
          <w:p w14:paraId="0CDCB75D" w14:textId="77777777" w:rsidR="00F95E65" w:rsidRPr="008E6C13" w:rsidRDefault="00F95E65" w:rsidP="00F95E65">
            <w:pPr>
              <w:pStyle w:val="TableParagraph"/>
              <w:tabs>
                <w:tab w:val="left" w:pos="356"/>
              </w:tabs>
              <w:ind w:left="99" w:right="94"/>
              <w:jc w:val="both"/>
              <w:rPr>
                <w:sz w:val="28"/>
                <w:highlight w:val="yellow"/>
                <w:lang w:val="uk-UA"/>
              </w:rPr>
            </w:pPr>
            <w:r w:rsidRPr="00F95E65">
              <w:rPr>
                <w:sz w:val="28"/>
                <w:lang w:val="uk-UA"/>
              </w:rPr>
              <w:t>14 </w:t>
            </w:r>
            <w:r w:rsidRPr="00F95E65">
              <w:rPr>
                <w:sz w:val="28"/>
                <w:lang w:val="uk-UA"/>
              </w:rPr>
              <w:tab/>
              <w:t>Менеджери (управителі) підприємств, установ, організацій та їх підрозділів </w:t>
            </w:r>
          </w:p>
        </w:tc>
      </w:tr>
      <w:tr w:rsidR="005B2757" w:rsidRPr="0059558A" w14:paraId="74463974" w14:textId="77777777" w:rsidTr="005D482E">
        <w:trPr>
          <w:trHeight w:val="1608"/>
        </w:trPr>
        <w:tc>
          <w:tcPr>
            <w:tcW w:w="2453" w:type="dxa"/>
          </w:tcPr>
          <w:p w14:paraId="7D7C6096" w14:textId="77777777" w:rsidR="005B2757" w:rsidRPr="008E6C13" w:rsidRDefault="004B4249" w:rsidP="00A00183">
            <w:pPr>
              <w:pStyle w:val="TableParagraph"/>
              <w:spacing w:line="301" w:lineRule="exact"/>
              <w:ind w:left="107"/>
              <w:rPr>
                <w:b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lastRenderedPageBreak/>
              <w:t>Подальше навчання</w:t>
            </w:r>
          </w:p>
        </w:tc>
        <w:tc>
          <w:tcPr>
            <w:tcW w:w="7299" w:type="dxa"/>
          </w:tcPr>
          <w:p w14:paraId="27925347" w14:textId="77777777" w:rsidR="00A00183" w:rsidRPr="008E6C13" w:rsidRDefault="00A00183" w:rsidP="00A00183">
            <w:pPr>
              <w:pStyle w:val="TableParagraph"/>
              <w:ind w:left="109" w:right="95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 xml:space="preserve">Можливість навчання за програмою третього циклу FQEHEA, 8 рівня EQF- LLL та 8 рівня НРК. </w:t>
            </w:r>
          </w:p>
          <w:p w14:paraId="33919D24" w14:textId="77777777" w:rsidR="00A00183" w:rsidRPr="008E6C13" w:rsidRDefault="00A00183" w:rsidP="00A00183">
            <w:pPr>
              <w:pStyle w:val="TableParagraph"/>
              <w:ind w:left="109" w:right="95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Випускники магістерської програми можуть продовжити навчання у аспірантурі за спеціальністю 051 «Економіка» та 281 «Публічне управління та адміністрування», що функціонує при кафедрі управління та бізнес-адміністрування.</w:t>
            </w:r>
          </w:p>
        </w:tc>
      </w:tr>
      <w:tr w:rsidR="00A00183" w:rsidRPr="008E6C13" w14:paraId="205AAE91" w14:textId="77777777" w:rsidTr="00A00183">
        <w:trPr>
          <w:trHeight w:val="417"/>
        </w:trPr>
        <w:tc>
          <w:tcPr>
            <w:tcW w:w="9752" w:type="dxa"/>
            <w:gridSpan w:val="2"/>
          </w:tcPr>
          <w:p w14:paraId="45170D01" w14:textId="77777777" w:rsidR="00A00183" w:rsidRPr="008E6C13" w:rsidRDefault="00A00183" w:rsidP="00E350DD">
            <w:pPr>
              <w:pStyle w:val="TableParagraph"/>
              <w:spacing w:line="301" w:lineRule="exact"/>
              <w:ind w:left="107"/>
              <w:jc w:val="center"/>
              <w:rPr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5 - Викладання та оцінювання</w:t>
            </w:r>
          </w:p>
        </w:tc>
      </w:tr>
      <w:tr w:rsidR="00E350DD" w:rsidRPr="0059558A" w14:paraId="1A2AFCD3" w14:textId="77777777" w:rsidTr="005D482E">
        <w:trPr>
          <w:trHeight w:val="1608"/>
        </w:trPr>
        <w:tc>
          <w:tcPr>
            <w:tcW w:w="2453" w:type="dxa"/>
          </w:tcPr>
          <w:p w14:paraId="51E7A3ED" w14:textId="77777777" w:rsidR="00E350DD" w:rsidRPr="008E6C13" w:rsidRDefault="00E350DD" w:rsidP="00E350DD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Викладання та навчання</w:t>
            </w:r>
          </w:p>
        </w:tc>
        <w:tc>
          <w:tcPr>
            <w:tcW w:w="7299" w:type="dxa"/>
          </w:tcPr>
          <w:p w14:paraId="3E889E3A" w14:textId="77777777" w:rsidR="00E350DD" w:rsidRPr="008E6C13" w:rsidRDefault="00E350DD" w:rsidP="00E350DD">
            <w:pPr>
              <w:pStyle w:val="TableParagraph"/>
              <w:ind w:left="109" w:right="95"/>
              <w:jc w:val="both"/>
              <w:rPr>
                <w:sz w:val="28"/>
                <w:lang w:val="uk-UA"/>
              </w:rPr>
            </w:pPr>
            <w:proofErr w:type="spellStart"/>
            <w:r w:rsidRPr="008E6C13">
              <w:rPr>
                <w:sz w:val="28"/>
                <w:lang w:val="uk-UA"/>
              </w:rPr>
              <w:t>Студентсько</w:t>
            </w:r>
            <w:proofErr w:type="spellEnd"/>
            <w:r w:rsidRPr="008E6C13">
              <w:rPr>
                <w:sz w:val="28"/>
                <w:lang w:val="uk-UA"/>
              </w:rPr>
              <w:t xml:space="preserve">-центроване, проблемно-орієнтоване навчання, ініціативне самонавчання. Лекційні заняття мають інтерактивний науково-пізнавальний характер. Практичні проводяться в малих групах, поширеними є кейс-метод, ситуаційні завдання, ділові ігри, обов’язкова підготовка </w:t>
            </w:r>
          </w:p>
        </w:tc>
      </w:tr>
      <w:tr w:rsidR="00E350DD" w:rsidRPr="008E6C13" w14:paraId="6DAAC863" w14:textId="77777777" w:rsidTr="00E350DD">
        <w:trPr>
          <w:trHeight w:val="929"/>
        </w:trPr>
        <w:tc>
          <w:tcPr>
            <w:tcW w:w="2453" w:type="dxa"/>
          </w:tcPr>
          <w:p w14:paraId="7E31F7C0" w14:textId="77777777" w:rsidR="00E350DD" w:rsidRPr="008E6C13" w:rsidRDefault="00E350DD" w:rsidP="00E350DD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Оцінювання</w:t>
            </w:r>
          </w:p>
        </w:tc>
        <w:tc>
          <w:tcPr>
            <w:tcW w:w="7299" w:type="dxa"/>
          </w:tcPr>
          <w:p w14:paraId="5DFA7D6E" w14:textId="77777777" w:rsidR="00E350DD" w:rsidRPr="008E6C13" w:rsidRDefault="00E350DD" w:rsidP="000F1D21">
            <w:pPr>
              <w:pStyle w:val="TableParagraph"/>
              <w:ind w:right="95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 xml:space="preserve">Презентації, звіти про практику, контрольні роботи, курсові (проектні) роботи, </w:t>
            </w:r>
            <w:r w:rsidR="000F1D21" w:rsidRPr="008E6C13">
              <w:rPr>
                <w:sz w:val="28"/>
                <w:lang w:val="uk-UA"/>
              </w:rPr>
              <w:t xml:space="preserve">тестування, </w:t>
            </w:r>
            <w:r w:rsidRPr="008E6C13">
              <w:rPr>
                <w:sz w:val="28"/>
                <w:lang w:val="uk-UA"/>
              </w:rPr>
              <w:t>письмові екзамени. Підсумкова атестація - підготовка та захист магістерської роботи.</w:t>
            </w:r>
          </w:p>
        </w:tc>
      </w:tr>
      <w:tr w:rsidR="000F1D21" w:rsidRPr="008E6C13" w14:paraId="7EE9A6FB" w14:textId="77777777" w:rsidTr="000F1D21">
        <w:trPr>
          <w:trHeight w:val="442"/>
        </w:trPr>
        <w:tc>
          <w:tcPr>
            <w:tcW w:w="9752" w:type="dxa"/>
            <w:gridSpan w:val="2"/>
          </w:tcPr>
          <w:p w14:paraId="4BD67F97" w14:textId="77777777" w:rsidR="000F1D21" w:rsidRPr="008E6C13" w:rsidRDefault="000F1D21" w:rsidP="000F1D21">
            <w:pPr>
              <w:pStyle w:val="TableParagraph"/>
              <w:spacing w:line="301" w:lineRule="exact"/>
              <w:ind w:left="107"/>
              <w:jc w:val="center"/>
              <w:rPr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6 - Програмні компетентності</w:t>
            </w:r>
          </w:p>
        </w:tc>
      </w:tr>
      <w:tr w:rsidR="000F1D21" w:rsidRPr="0059558A" w14:paraId="3EA2F8F6" w14:textId="77777777" w:rsidTr="00E350DD">
        <w:trPr>
          <w:trHeight w:val="929"/>
        </w:trPr>
        <w:tc>
          <w:tcPr>
            <w:tcW w:w="2453" w:type="dxa"/>
          </w:tcPr>
          <w:p w14:paraId="64B7F74C" w14:textId="77777777" w:rsidR="000F1D21" w:rsidRPr="008E6C13" w:rsidRDefault="000F1D21" w:rsidP="000F1D21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Інтегральна компетентність</w:t>
            </w:r>
          </w:p>
        </w:tc>
        <w:tc>
          <w:tcPr>
            <w:tcW w:w="7299" w:type="dxa"/>
          </w:tcPr>
          <w:p w14:paraId="0097123A" w14:textId="77777777" w:rsidR="000F1D21" w:rsidRPr="008E6C13" w:rsidRDefault="009F5C96" w:rsidP="009F5C96">
            <w:pPr>
              <w:pStyle w:val="TableParagraph"/>
              <w:ind w:left="100" w:right="95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Здатність розв’язувати складні задачі і проблеми у сфері менеджменту або у процесі навчання, що передбачають проведення досліджень та/або здійснення інновацій за невизначеності умов і вимог</w:t>
            </w:r>
          </w:p>
        </w:tc>
      </w:tr>
      <w:tr w:rsidR="000F1D21" w:rsidRPr="0059558A" w14:paraId="784F67F2" w14:textId="77777777" w:rsidTr="0034693E">
        <w:trPr>
          <w:trHeight w:val="267"/>
        </w:trPr>
        <w:tc>
          <w:tcPr>
            <w:tcW w:w="2453" w:type="dxa"/>
          </w:tcPr>
          <w:p w14:paraId="0D35D08F" w14:textId="77777777" w:rsidR="000F1D21" w:rsidRPr="008E6C13" w:rsidRDefault="000F1D21" w:rsidP="000F1D21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Загальні компетентності (ЗК)</w:t>
            </w:r>
          </w:p>
        </w:tc>
        <w:tc>
          <w:tcPr>
            <w:tcW w:w="7299" w:type="dxa"/>
          </w:tcPr>
          <w:p w14:paraId="648EBF0F" w14:textId="77777777" w:rsidR="00BE015A" w:rsidRDefault="009F5C96" w:rsidP="009F5C96">
            <w:pPr>
              <w:pStyle w:val="TableParagraph"/>
              <w:ind w:left="100" w:right="95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 xml:space="preserve">ЗК1. Здатність проведення досліджень на відповідному рівні; </w:t>
            </w:r>
          </w:p>
          <w:p w14:paraId="53449CBB" w14:textId="77777777" w:rsidR="009F5C96" w:rsidRPr="008E6C13" w:rsidRDefault="009F5C96" w:rsidP="009F5C96">
            <w:pPr>
              <w:pStyle w:val="TableParagraph"/>
              <w:ind w:left="100" w:right="95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ЗК2. Здатність до спілкуватися з представниками інших професійних груп різного рівня (з експертами з інших галузей знань/видів економічної діяльності);</w:t>
            </w:r>
          </w:p>
          <w:p w14:paraId="0A3D9C8F" w14:textId="77777777" w:rsidR="009F5C96" w:rsidRPr="008E6C13" w:rsidRDefault="009F5C96" w:rsidP="009F5C96">
            <w:pPr>
              <w:pStyle w:val="TableParagraph"/>
              <w:ind w:left="100" w:right="95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ЗК3. Навички використання інформаційних та комунікаційних технологій</w:t>
            </w:r>
            <w:r w:rsidR="0034693E">
              <w:rPr>
                <w:sz w:val="28"/>
                <w:lang w:val="uk-UA"/>
              </w:rPr>
              <w:t xml:space="preserve"> для вирішення управлінських завдань</w:t>
            </w:r>
            <w:r w:rsidRPr="008E6C13">
              <w:rPr>
                <w:sz w:val="28"/>
                <w:lang w:val="uk-UA"/>
              </w:rPr>
              <w:t>;</w:t>
            </w:r>
          </w:p>
          <w:p w14:paraId="78ABDFA1" w14:textId="77777777" w:rsidR="009F5C96" w:rsidRPr="008E6C13" w:rsidRDefault="009F5C96" w:rsidP="009F5C96">
            <w:pPr>
              <w:pStyle w:val="TableParagraph"/>
              <w:ind w:left="100" w:right="95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ЗК4. Здатність мотивувати людей</w:t>
            </w:r>
            <w:r w:rsidR="0034693E">
              <w:rPr>
                <w:sz w:val="28"/>
                <w:lang w:val="uk-UA"/>
              </w:rPr>
              <w:t xml:space="preserve"> (педагогічний колектив)</w:t>
            </w:r>
            <w:r w:rsidRPr="008E6C13">
              <w:rPr>
                <w:sz w:val="28"/>
                <w:lang w:val="uk-UA"/>
              </w:rPr>
              <w:t xml:space="preserve"> та рухатися до спільної мети;</w:t>
            </w:r>
          </w:p>
          <w:p w14:paraId="74AF20D7" w14:textId="77777777" w:rsidR="009F5C96" w:rsidRPr="008E6C13" w:rsidRDefault="009F5C96" w:rsidP="009F5C96">
            <w:pPr>
              <w:pStyle w:val="TableParagraph"/>
              <w:ind w:left="100" w:right="95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 xml:space="preserve">ЗК5. Здатність діяти на основі етичних міркувань (мотивів); </w:t>
            </w:r>
            <w:r w:rsidRPr="008E6C13">
              <w:rPr>
                <w:sz w:val="28"/>
                <w:lang w:val="uk-UA"/>
              </w:rPr>
              <w:lastRenderedPageBreak/>
              <w:t>ЗК6. Здатність генерувати нові ідеї (креативність)</w:t>
            </w:r>
            <w:r w:rsidR="0050115D">
              <w:rPr>
                <w:sz w:val="28"/>
                <w:lang w:val="uk-UA"/>
              </w:rPr>
              <w:t xml:space="preserve"> для ефективного управління навчальним закладом</w:t>
            </w:r>
            <w:r w:rsidRPr="008E6C13">
              <w:rPr>
                <w:sz w:val="28"/>
                <w:lang w:val="uk-UA"/>
              </w:rPr>
              <w:t>;</w:t>
            </w:r>
          </w:p>
          <w:p w14:paraId="7D8BD3F5" w14:textId="77777777" w:rsidR="000F1D21" w:rsidRPr="008E6C13" w:rsidRDefault="009F5C96" w:rsidP="009F5C96">
            <w:pPr>
              <w:pStyle w:val="TableParagraph"/>
              <w:ind w:left="100" w:right="95"/>
              <w:jc w:val="both"/>
              <w:rPr>
                <w:sz w:val="28"/>
                <w:lang w:val="uk-UA"/>
              </w:rPr>
            </w:pPr>
            <w:r w:rsidRPr="008E6C13">
              <w:rPr>
                <w:sz w:val="28"/>
                <w:lang w:val="uk-UA"/>
              </w:rPr>
              <w:t>ЗК7. Здатність до абстрактного мислення, аналізу та синтезу</w:t>
            </w:r>
          </w:p>
        </w:tc>
      </w:tr>
      <w:tr w:rsidR="000F1D21" w:rsidRPr="0059558A" w14:paraId="62211FF6" w14:textId="77777777" w:rsidTr="00E350DD">
        <w:trPr>
          <w:trHeight w:val="929"/>
        </w:trPr>
        <w:tc>
          <w:tcPr>
            <w:tcW w:w="2453" w:type="dxa"/>
          </w:tcPr>
          <w:p w14:paraId="19539831" w14:textId="77777777" w:rsidR="000F1D21" w:rsidRPr="008E6C13" w:rsidRDefault="000F1D21" w:rsidP="00E350DD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lastRenderedPageBreak/>
              <w:t>Фахові компетентності спеціальності (ФК)</w:t>
            </w:r>
          </w:p>
        </w:tc>
        <w:tc>
          <w:tcPr>
            <w:tcW w:w="7299" w:type="dxa"/>
          </w:tcPr>
          <w:p w14:paraId="37024B38" w14:textId="77777777" w:rsidR="009F5C96" w:rsidRPr="008E6C13" w:rsidRDefault="0050115D" w:rsidP="009F5C96">
            <w:pPr>
              <w:pStyle w:val="TableParagraph"/>
              <w:ind w:left="109" w:right="95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ФК</w:t>
            </w:r>
            <w:r w:rsidRPr="008E6C13">
              <w:rPr>
                <w:sz w:val="28"/>
                <w:lang w:val="uk-UA"/>
              </w:rPr>
              <w:t xml:space="preserve"> </w:t>
            </w:r>
            <w:r w:rsidR="009F5C96" w:rsidRPr="008E6C13">
              <w:rPr>
                <w:sz w:val="28"/>
                <w:lang w:val="uk-UA"/>
              </w:rPr>
              <w:t>1. Здатність обирати та використовувати концепції, методи та інструментарій менеджменту, в тому числі у відповідності до визначених цілей та міжнародних стандартів;</w:t>
            </w:r>
          </w:p>
          <w:p w14:paraId="6E0C7EC1" w14:textId="77777777" w:rsidR="009F5C96" w:rsidRPr="008E6C13" w:rsidRDefault="0050115D" w:rsidP="009F5C96">
            <w:pPr>
              <w:pStyle w:val="TableParagraph"/>
              <w:ind w:left="109" w:right="94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ФК</w:t>
            </w:r>
            <w:r w:rsidRPr="008E6C13">
              <w:rPr>
                <w:sz w:val="28"/>
                <w:lang w:val="uk-UA"/>
              </w:rPr>
              <w:t xml:space="preserve"> </w:t>
            </w:r>
            <w:r w:rsidR="009F5C96" w:rsidRPr="008E6C13">
              <w:rPr>
                <w:sz w:val="28"/>
                <w:lang w:val="uk-UA"/>
              </w:rPr>
              <w:t>2. Здатність встановлювати цінності, бачення, місію, цілі та критерії, за якими</w:t>
            </w:r>
            <w:r>
              <w:rPr>
                <w:sz w:val="28"/>
                <w:lang w:val="uk-UA"/>
              </w:rPr>
              <w:t xml:space="preserve"> навчальний заклад</w:t>
            </w:r>
            <w:r w:rsidR="009F5C96" w:rsidRPr="008E6C13">
              <w:rPr>
                <w:sz w:val="28"/>
                <w:lang w:val="uk-UA"/>
              </w:rPr>
              <w:t xml:space="preserve"> визначає подальші напрями розвитку, розробляти і реалізовувати відповідні стратегії та плани;</w:t>
            </w:r>
          </w:p>
          <w:p w14:paraId="7067A307" w14:textId="77777777" w:rsidR="009F5C96" w:rsidRPr="008E6C13" w:rsidRDefault="0050115D" w:rsidP="009F5C96">
            <w:pPr>
              <w:pStyle w:val="TableParagraph"/>
              <w:tabs>
                <w:tab w:val="left" w:pos="816"/>
              </w:tabs>
              <w:spacing w:line="322" w:lineRule="exact"/>
              <w:ind w:left="107" w:right="100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ФК</w:t>
            </w:r>
            <w:r w:rsidRPr="008E6C13">
              <w:rPr>
                <w:sz w:val="28"/>
                <w:lang w:val="uk-UA"/>
              </w:rPr>
              <w:t xml:space="preserve"> </w:t>
            </w:r>
            <w:r w:rsidR="009F5C96" w:rsidRPr="008E6C13">
              <w:rPr>
                <w:sz w:val="28"/>
                <w:lang w:val="uk-UA"/>
              </w:rPr>
              <w:t xml:space="preserve">3. Здатність до саморозвитку, навчання впродовж життя та ефективного </w:t>
            </w:r>
            <w:proofErr w:type="spellStart"/>
            <w:r w:rsidR="009F5C96" w:rsidRPr="008E6C13">
              <w:rPr>
                <w:sz w:val="28"/>
                <w:lang w:val="uk-UA"/>
              </w:rPr>
              <w:t>самоменеджменту</w:t>
            </w:r>
            <w:proofErr w:type="spellEnd"/>
            <w:r w:rsidR="009F5C96" w:rsidRPr="008E6C13">
              <w:rPr>
                <w:sz w:val="28"/>
                <w:lang w:val="uk-UA"/>
              </w:rPr>
              <w:t>;</w:t>
            </w:r>
          </w:p>
          <w:p w14:paraId="52E6398E" w14:textId="77777777" w:rsidR="009F5C96" w:rsidRPr="008E6C13" w:rsidRDefault="0050115D" w:rsidP="009F5C96">
            <w:pPr>
              <w:pStyle w:val="TableParagraph"/>
              <w:tabs>
                <w:tab w:val="left" w:pos="816"/>
              </w:tabs>
              <w:spacing w:line="322" w:lineRule="exact"/>
              <w:ind w:left="107" w:right="100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ФК</w:t>
            </w:r>
            <w:r w:rsidRPr="008E6C13">
              <w:rPr>
                <w:sz w:val="28"/>
                <w:lang w:val="uk-UA"/>
              </w:rPr>
              <w:t xml:space="preserve"> </w:t>
            </w:r>
            <w:r w:rsidR="009F5C96" w:rsidRPr="008E6C13">
              <w:rPr>
                <w:sz w:val="28"/>
                <w:lang w:val="uk-UA"/>
              </w:rPr>
              <w:t>4. Здатність до ефективного використання та ро</w:t>
            </w:r>
            <w:r>
              <w:rPr>
                <w:sz w:val="28"/>
                <w:lang w:val="uk-UA"/>
              </w:rPr>
              <w:t>звитку ресурсів навчального закладу</w:t>
            </w:r>
            <w:r w:rsidR="009F5C96" w:rsidRPr="008E6C13">
              <w:rPr>
                <w:sz w:val="28"/>
                <w:lang w:val="uk-UA"/>
              </w:rPr>
              <w:t>;</w:t>
            </w:r>
          </w:p>
          <w:p w14:paraId="653AD9B8" w14:textId="77777777" w:rsidR="009F5C96" w:rsidRPr="008E6C13" w:rsidRDefault="0050115D" w:rsidP="009F5C96">
            <w:pPr>
              <w:pStyle w:val="TableParagraph"/>
              <w:tabs>
                <w:tab w:val="left" w:pos="816"/>
              </w:tabs>
              <w:spacing w:line="322" w:lineRule="exact"/>
              <w:ind w:left="107" w:right="100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ФК</w:t>
            </w:r>
            <w:r w:rsidRPr="008E6C13">
              <w:rPr>
                <w:sz w:val="28"/>
                <w:lang w:val="uk-UA"/>
              </w:rPr>
              <w:t xml:space="preserve"> </w:t>
            </w:r>
            <w:r w:rsidR="009F5C96" w:rsidRPr="008E6C13">
              <w:rPr>
                <w:sz w:val="28"/>
                <w:lang w:val="uk-UA"/>
              </w:rPr>
              <w:t>5. Здатність створювати та організовувати ефективні комунікації в процесі управління;</w:t>
            </w:r>
          </w:p>
          <w:p w14:paraId="1DBF5F95" w14:textId="77777777" w:rsidR="009F5C96" w:rsidRPr="008E6C13" w:rsidRDefault="0050115D" w:rsidP="009F5C96">
            <w:pPr>
              <w:pStyle w:val="TableParagraph"/>
              <w:tabs>
                <w:tab w:val="left" w:pos="816"/>
              </w:tabs>
              <w:spacing w:line="322" w:lineRule="exact"/>
              <w:ind w:left="107" w:right="100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ФК</w:t>
            </w:r>
            <w:r w:rsidRPr="008E6C13">
              <w:rPr>
                <w:sz w:val="28"/>
                <w:lang w:val="uk-UA"/>
              </w:rPr>
              <w:t xml:space="preserve"> </w:t>
            </w:r>
            <w:r w:rsidR="009F5C96" w:rsidRPr="008E6C13">
              <w:rPr>
                <w:sz w:val="28"/>
                <w:lang w:val="uk-UA"/>
              </w:rPr>
              <w:t>6. Здатність формувати лідерські якості та демонструвати  їх в процесі управління людьми;</w:t>
            </w:r>
          </w:p>
          <w:p w14:paraId="51C294A5" w14:textId="77777777" w:rsidR="009F5C96" w:rsidRPr="008E6C13" w:rsidRDefault="0050115D" w:rsidP="009F5C96">
            <w:pPr>
              <w:pStyle w:val="TableParagraph"/>
              <w:tabs>
                <w:tab w:val="left" w:pos="816"/>
              </w:tabs>
              <w:spacing w:line="322" w:lineRule="exact"/>
              <w:ind w:left="107" w:right="100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ФК</w:t>
            </w:r>
            <w:r w:rsidRPr="008E6C13">
              <w:rPr>
                <w:sz w:val="28"/>
                <w:lang w:val="uk-UA"/>
              </w:rPr>
              <w:t xml:space="preserve"> </w:t>
            </w:r>
            <w:r w:rsidR="009F5C96" w:rsidRPr="008E6C13">
              <w:rPr>
                <w:sz w:val="28"/>
                <w:lang w:val="uk-UA"/>
              </w:rPr>
              <w:t>7. Здатність розробляти проекти, управляти ними, виявляти ініціативу та підприємливість;</w:t>
            </w:r>
          </w:p>
          <w:p w14:paraId="30CD5CA7" w14:textId="77777777" w:rsidR="009F5C96" w:rsidRPr="008E6C13" w:rsidRDefault="0050115D" w:rsidP="009F5C96">
            <w:pPr>
              <w:pStyle w:val="TableParagraph"/>
              <w:tabs>
                <w:tab w:val="left" w:pos="816"/>
              </w:tabs>
              <w:spacing w:line="322" w:lineRule="exact"/>
              <w:ind w:left="107" w:right="100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ФК</w:t>
            </w:r>
            <w:r w:rsidRPr="008E6C13">
              <w:rPr>
                <w:sz w:val="28"/>
                <w:lang w:val="uk-UA"/>
              </w:rPr>
              <w:t xml:space="preserve"> </w:t>
            </w:r>
            <w:r w:rsidR="009F5C96" w:rsidRPr="008E6C13">
              <w:rPr>
                <w:sz w:val="28"/>
                <w:lang w:val="uk-UA"/>
              </w:rPr>
              <w:t>8. Здатність використовувати психологічні технології роботи з п</w:t>
            </w:r>
            <w:r w:rsidR="00881680">
              <w:rPr>
                <w:sz w:val="28"/>
                <w:lang w:val="uk-UA"/>
              </w:rPr>
              <w:t>ерсоналом</w:t>
            </w:r>
            <w:r>
              <w:rPr>
                <w:sz w:val="28"/>
                <w:lang w:val="uk-UA"/>
              </w:rPr>
              <w:t xml:space="preserve"> (педагогічним колективом)</w:t>
            </w:r>
            <w:r w:rsidR="00881680" w:rsidRPr="008E6C13">
              <w:rPr>
                <w:sz w:val="28"/>
                <w:lang w:val="uk-UA"/>
              </w:rPr>
              <w:t>;</w:t>
            </w:r>
          </w:p>
          <w:p w14:paraId="51683CEC" w14:textId="77777777" w:rsidR="009F5C96" w:rsidRPr="008E6C13" w:rsidRDefault="0050115D" w:rsidP="009F5C96">
            <w:pPr>
              <w:pStyle w:val="TableParagraph"/>
              <w:tabs>
                <w:tab w:val="left" w:pos="816"/>
              </w:tabs>
              <w:spacing w:line="322" w:lineRule="exact"/>
              <w:ind w:left="107" w:right="100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ФК</w:t>
            </w:r>
            <w:r w:rsidRPr="008E6C13">
              <w:rPr>
                <w:sz w:val="28"/>
                <w:lang w:val="uk-UA"/>
              </w:rPr>
              <w:t xml:space="preserve"> </w:t>
            </w:r>
            <w:r w:rsidR="009F5C96" w:rsidRPr="008E6C13">
              <w:rPr>
                <w:sz w:val="28"/>
                <w:lang w:val="uk-UA"/>
              </w:rPr>
              <w:t>9. Здатність аналізувати й структурувати проблеми організації, приймати ефективні управлінські рішення та забезпечувати їх реалізацію;</w:t>
            </w:r>
          </w:p>
          <w:p w14:paraId="26F603CD" w14:textId="77777777" w:rsidR="00881680" w:rsidRPr="008E6C13" w:rsidRDefault="0050115D" w:rsidP="0050115D">
            <w:pPr>
              <w:pStyle w:val="TableParagraph"/>
              <w:tabs>
                <w:tab w:val="left" w:pos="816"/>
              </w:tabs>
              <w:spacing w:line="322" w:lineRule="exact"/>
              <w:ind w:left="107" w:right="100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ФК</w:t>
            </w:r>
            <w:r w:rsidRPr="008E6C13">
              <w:rPr>
                <w:sz w:val="28"/>
                <w:lang w:val="uk-UA"/>
              </w:rPr>
              <w:t xml:space="preserve"> </w:t>
            </w:r>
            <w:r w:rsidR="009F5C96" w:rsidRPr="008E6C13">
              <w:rPr>
                <w:sz w:val="28"/>
                <w:lang w:val="uk-UA"/>
              </w:rPr>
              <w:t>10. Здатність до управлін</w:t>
            </w:r>
            <w:r w:rsidR="00881680">
              <w:rPr>
                <w:sz w:val="28"/>
                <w:lang w:val="uk-UA"/>
              </w:rPr>
              <w:t xml:space="preserve">ня </w:t>
            </w:r>
            <w:r>
              <w:rPr>
                <w:sz w:val="28"/>
                <w:lang w:val="uk-UA"/>
              </w:rPr>
              <w:t>навчальним закладом та його</w:t>
            </w:r>
            <w:r w:rsidR="00881680">
              <w:rPr>
                <w:sz w:val="28"/>
                <w:lang w:val="uk-UA"/>
              </w:rPr>
              <w:t xml:space="preserve"> розвитком</w:t>
            </w:r>
            <w:r>
              <w:rPr>
                <w:sz w:val="28"/>
                <w:lang w:val="uk-UA"/>
              </w:rPr>
              <w:t>.</w:t>
            </w:r>
          </w:p>
          <w:p w14:paraId="46FC8FB0" w14:textId="77777777" w:rsidR="000F1D21" w:rsidRPr="008E6C13" w:rsidRDefault="000F1D21" w:rsidP="008E6C13">
            <w:pPr>
              <w:pStyle w:val="TableParagraph"/>
              <w:tabs>
                <w:tab w:val="left" w:pos="816"/>
              </w:tabs>
              <w:spacing w:line="322" w:lineRule="exact"/>
              <w:ind w:left="107" w:right="100"/>
              <w:jc w:val="both"/>
              <w:rPr>
                <w:sz w:val="28"/>
                <w:lang w:val="uk-UA"/>
              </w:rPr>
            </w:pPr>
          </w:p>
        </w:tc>
      </w:tr>
      <w:tr w:rsidR="000F1D21" w:rsidRPr="008E6C13" w14:paraId="025FE4D2" w14:textId="77777777" w:rsidTr="000F1D21">
        <w:trPr>
          <w:trHeight w:val="573"/>
        </w:trPr>
        <w:tc>
          <w:tcPr>
            <w:tcW w:w="9752" w:type="dxa"/>
            <w:gridSpan w:val="2"/>
          </w:tcPr>
          <w:p w14:paraId="2BD41615" w14:textId="77777777" w:rsidR="000F1D21" w:rsidRPr="008E6C13" w:rsidRDefault="000F1D21" w:rsidP="000F1D21">
            <w:pPr>
              <w:pStyle w:val="TableParagraph"/>
              <w:spacing w:line="301" w:lineRule="exact"/>
              <w:ind w:left="107"/>
              <w:jc w:val="center"/>
              <w:rPr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7 - Програмні результати навчання</w:t>
            </w:r>
          </w:p>
        </w:tc>
      </w:tr>
      <w:tr w:rsidR="000F1D21" w:rsidRPr="0059558A" w14:paraId="074D4885" w14:textId="77777777" w:rsidTr="00452B03">
        <w:trPr>
          <w:trHeight w:val="409"/>
        </w:trPr>
        <w:tc>
          <w:tcPr>
            <w:tcW w:w="2453" w:type="dxa"/>
          </w:tcPr>
          <w:p w14:paraId="33DA00D1" w14:textId="77777777" w:rsidR="000F1D21" w:rsidRPr="008E6C13" w:rsidRDefault="000F1D21" w:rsidP="00E350DD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</w:p>
        </w:tc>
        <w:tc>
          <w:tcPr>
            <w:tcW w:w="7299" w:type="dxa"/>
          </w:tcPr>
          <w:p w14:paraId="4D5E1211" w14:textId="77777777" w:rsidR="008E6C13" w:rsidRPr="008E6C13" w:rsidRDefault="0050115D" w:rsidP="0050115D">
            <w:pPr>
              <w:pStyle w:val="a5"/>
              <w:tabs>
                <w:tab w:val="left" w:pos="426"/>
              </w:tabs>
              <w:ind w:left="0" w:firstLine="0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ПР</w:t>
            </w:r>
            <w:r w:rsidRPr="008E6C13">
              <w:rPr>
                <w:sz w:val="28"/>
                <w:lang w:val="uk-UA"/>
              </w:rPr>
              <w:t xml:space="preserve"> </w:t>
            </w:r>
            <w:r>
              <w:rPr>
                <w:sz w:val="28"/>
                <w:lang w:val="uk-UA"/>
              </w:rPr>
              <w:t xml:space="preserve">1. </w:t>
            </w:r>
            <w:r w:rsidR="008E6C13" w:rsidRPr="008E6C13">
              <w:rPr>
                <w:sz w:val="28"/>
                <w:lang w:val="uk-UA"/>
              </w:rPr>
              <w:t>Критично осмислювати, вибирати та використовувати необхідний науковий, методичний і аналітичний інструментарій для управління в непередбачуваних умовах;</w:t>
            </w:r>
          </w:p>
          <w:p w14:paraId="2CE7F33D" w14:textId="77777777" w:rsidR="008E6C13" w:rsidRPr="008E6C13" w:rsidRDefault="0050115D" w:rsidP="0050115D">
            <w:pPr>
              <w:pStyle w:val="a5"/>
              <w:tabs>
                <w:tab w:val="left" w:pos="426"/>
                <w:tab w:val="left" w:pos="855"/>
              </w:tabs>
              <w:spacing w:line="322" w:lineRule="exact"/>
              <w:ind w:left="0" w:firstLine="0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ПР</w:t>
            </w:r>
            <w:r w:rsidRPr="008E6C13">
              <w:rPr>
                <w:sz w:val="28"/>
                <w:lang w:val="uk-UA"/>
              </w:rPr>
              <w:t xml:space="preserve"> </w:t>
            </w:r>
            <w:r>
              <w:rPr>
                <w:sz w:val="28"/>
                <w:lang w:val="uk-UA"/>
              </w:rPr>
              <w:t xml:space="preserve">2. </w:t>
            </w:r>
            <w:r w:rsidR="008E6C13" w:rsidRPr="008E6C13">
              <w:rPr>
                <w:sz w:val="28"/>
                <w:lang w:val="uk-UA"/>
              </w:rPr>
              <w:t>Ідентифікувати проблеми в організації та обґрунтовувати методи їх вирішення;</w:t>
            </w:r>
          </w:p>
          <w:p w14:paraId="596B3590" w14:textId="77777777" w:rsidR="008E6C13" w:rsidRPr="0050115D" w:rsidRDefault="0050115D" w:rsidP="0050115D">
            <w:pPr>
              <w:tabs>
                <w:tab w:val="left" w:pos="426"/>
                <w:tab w:val="left" w:pos="855"/>
              </w:tabs>
              <w:spacing w:line="322" w:lineRule="exact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 xml:space="preserve">ПР </w:t>
            </w:r>
            <w:r>
              <w:rPr>
                <w:sz w:val="28"/>
                <w:lang w:val="uk-UA"/>
              </w:rPr>
              <w:t xml:space="preserve">3. </w:t>
            </w:r>
            <w:r w:rsidR="008E6C13" w:rsidRPr="0050115D">
              <w:rPr>
                <w:sz w:val="28"/>
                <w:lang w:val="uk-UA"/>
              </w:rPr>
              <w:t>Проектувати ефективні системи управління організаціями;</w:t>
            </w:r>
          </w:p>
          <w:p w14:paraId="00F2BD51" w14:textId="77777777" w:rsidR="008E6C13" w:rsidRPr="0050115D" w:rsidRDefault="0050115D" w:rsidP="0050115D">
            <w:pPr>
              <w:tabs>
                <w:tab w:val="left" w:pos="426"/>
                <w:tab w:val="left" w:pos="855"/>
              </w:tabs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ПР</w:t>
            </w:r>
            <w:r>
              <w:rPr>
                <w:sz w:val="28"/>
                <w:lang w:val="uk-UA"/>
              </w:rPr>
              <w:t xml:space="preserve"> 4.</w:t>
            </w:r>
            <w:r w:rsidRPr="0050115D">
              <w:rPr>
                <w:sz w:val="28"/>
                <w:lang w:val="uk-UA"/>
              </w:rPr>
              <w:t xml:space="preserve"> </w:t>
            </w:r>
            <w:r w:rsidR="008E6C13" w:rsidRPr="0050115D">
              <w:rPr>
                <w:sz w:val="28"/>
                <w:lang w:val="uk-UA"/>
              </w:rPr>
              <w:t>Обґрунтовувати та управляти проектами, генерувати підприємницькі ідеї;</w:t>
            </w:r>
          </w:p>
          <w:p w14:paraId="7B558465" w14:textId="77777777" w:rsidR="008E6C13" w:rsidRPr="0050115D" w:rsidRDefault="0050115D" w:rsidP="0050115D">
            <w:pPr>
              <w:tabs>
                <w:tab w:val="left" w:pos="426"/>
                <w:tab w:val="left" w:pos="855"/>
              </w:tabs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 xml:space="preserve">ПР </w:t>
            </w:r>
            <w:r>
              <w:rPr>
                <w:sz w:val="28"/>
                <w:lang w:val="uk-UA"/>
              </w:rPr>
              <w:t xml:space="preserve">5. </w:t>
            </w:r>
            <w:r w:rsidR="008E6C13" w:rsidRPr="0050115D">
              <w:rPr>
                <w:sz w:val="28"/>
                <w:lang w:val="uk-UA"/>
              </w:rPr>
              <w:t>Планувати діяльність організації в стратегічному та тактичному розрізах;</w:t>
            </w:r>
          </w:p>
          <w:p w14:paraId="1AC50AD6" w14:textId="77777777" w:rsidR="008E6C13" w:rsidRPr="0050115D" w:rsidRDefault="0050115D" w:rsidP="0050115D">
            <w:pPr>
              <w:tabs>
                <w:tab w:val="left" w:pos="426"/>
                <w:tab w:val="left" w:pos="1075"/>
              </w:tabs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 xml:space="preserve">ПР </w:t>
            </w:r>
            <w:r>
              <w:rPr>
                <w:sz w:val="28"/>
                <w:lang w:val="uk-UA"/>
              </w:rPr>
              <w:t xml:space="preserve">6. </w:t>
            </w:r>
            <w:r w:rsidR="008E6C13" w:rsidRPr="0050115D">
              <w:rPr>
                <w:sz w:val="28"/>
                <w:lang w:val="uk-UA"/>
              </w:rPr>
              <w:t>Мати навички прийняття, обґрунтування та забезпечення реалізації управлінських рішень в непередбачуваних умовах, враховуючи вимоги чинного законодавства, етичні міркування та соціальну відповідальність;</w:t>
            </w:r>
          </w:p>
          <w:p w14:paraId="143D613A" w14:textId="77777777" w:rsidR="008E6C13" w:rsidRPr="0050115D" w:rsidRDefault="0050115D" w:rsidP="0050115D">
            <w:pPr>
              <w:tabs>
                <w:tab w:val="left" w:pos="426"/>
              </w:tabs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lastRenderedPageBreak/>
              <w:t xml:space="preserve">ПР </w:t>
            </w:r>
            <w:r>
              <w:rPr>
                <w:sz w:val="28"/>
                <w:lang w:val="uk-UA"/>
              </w:rPr>
              <w:t xml:space="preserve">7. </w:t>
            </w:r>
            <w:r w:rsidR="008E6C13" w:rsidRPr="0050115D">
              <w:rPr>
                <w:sz w:val="28"/>
                <w:lang w:val="uk-UA"/>
              </w:rPr>
              <w:t xml:space="preserve">Організовувати та здійснювати ефективні комунікації всередині колективу, з представниками різних професійних </w:t>
            </w:r>
            <w:r w:rsidR="008E6C13" w:rsidRPr="0050115D">
              <w:rPr>
                <w:spacing w:val="-3"/>
                <w:sz w:val="28"/>
                <w:lang w:val="uk-UA"/>
              </w:rPr>
              <w:t xml:space="preserve">груп </w:t>
            </w:r>
            <w:r w:rsidR="008E6C13" w:rsidRPr="0050115D">
              <w:rPr>
                <w:sz w:val="28"/>
                <w:lang w:val="uk-UA"/>
              </w:rPr>
              <w:t>та в міжнародному контексті;</w:t>
            </w:r>
          </w:p>
          <w:p w14:paraId="11C7AB5D" w14:textId="77777777" w:rsidR="008E6C13" w:rsidRPr="0050115D" w:rsidRDefault="0050115D" w:rsidP="0050115D">
            <w:pPr>
              <w:tabs>
                <w:tab w:val="left" w:pos="426"/>
                <w:tab w:val="left" w:pos="869"/>
              </w:tabs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 xml:space="preserve">ПР </w:t>
            </w:r>
            <w:r>
              <w:rPr>
                <w:sz w:val="28"/>
                <w:lang w:val="uk-UA"/>
              </w:rPr>
              <w:t xml:space="preserve">8. </w:t>
            </w:r>
            <w:r w:rsidR="008E6C13" w:rsidRPr="0050115D">
              <w:rPr>
                <w:sz w:val="28"/>
                <w:lang w:val="uk-UA"/>
              </w:rPr>
              <w:t>Застосовувати спеціалізоване програмне забезпечення та інформаційні системи для вирішення задач управління організацією;</w:t>
            </w:r>
          </w:p>
          <w:p w14:paraId="3405D897" w14:textId="77777777" w:rsidR="008E6C13" w:rsidRPr="0050115D" w:rsidRDefault="0050115D" w:rsidP="0050115D">
            <w:pPr>
              <w:tabs>
                <w:tab w:val="left" w:pos="426"/>
                <w:tab w:val="left" w:pos="869"/>
              </w:tabs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 xml:space="preserve">ПР </w:t>
            </w:r>
            <w:r>
              <w:rPr>
                <w:sz w:val="28"/>
                <w:lang w:val="uk-UA"/>
              </w:rPr>
              <w:t xml:space="preserve">9. </w:t>
            </w:r>
            <w:r w:rsidR="008E6C13" w:rsidRPr="0050115D">
              <w:rPr>
                <w:sz w:val="28"/>
                <w:lang w:val="uk-UA"/>
              </w:rPr>
              <w:t>Вміти спілкуватись в професійних і наукових колах державною та іноземною мовами;</w:t>
            </w:r>
          </w:p>
          <w:p w14:paraId="5F52EF79" w14:textId="77777777" w:rsidR="008E6C13" w:rsidRPr="0050115D" w:rsidRDefault="0050115D" w:rsidP="0050115D">
            <w:pPr>
              <w:tabs>
                <w:tab w:val="left" w:pos="426"/>
                <w:tab w:val="left" w:pos="1003"/>
              </w:tabs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 xml:space="preserve">ПР </w:t>
            </w:r>
            <w:r>
              <w:rPr>
                <w:sz w:val="28"/>
                <w:lang w:val="uk-UA"/>
              </w:rPr>
              <w:t xml:space="preserve">10. </w:t>
            </w:r>
            <w:r w:rsidR="008E6C13" w:rsidRPr="0050115D">
              <w:rPr>
                <w:sz w:val="28"/>
                <w:lang w:val="uk-UA"/>
              </w:rPr>
              <w:t>Демонструвати лідерські навички та вміння працювати у команді, взаємодіяти з людьми, впливати на їх поведінку для вирішення професійних задач;</w:t>
            </w:r>
          </w:p>
          <w:p w14:paraId="0BB9CDE7" w14:textId="77777777" w:rsidR="008E6C13" w:rsidRPr="0050115D" w:rsidRDefault="0050115D" w:rsidP="0050115D">
            <w:pPr>
              <w:tabs>
                <w:tab w:val="left" w:pos="426"/>
                <w:tab w:val="left" w:pos="994"/>
              </w:tabs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 xml:space="preserve">ПР </w:t>
            </w:r>
            <w:r>
              <w:rPr>
                <w:sz w:val="28"/>
                <w:lang w:val="uk-UA"/>
              </w:rPr>
              <w:t xml:space="preserve">11. </w:t>
            </w:r>
            <w:r w:rsidR="008E6C13" w:rsidRPr="0050115D">
              <w:rPr>
                <w:sz w:val="28"/>
                <w:lang w:val="uk-UA"/>
              </w:rPr>
              <w:t>Забезпечувати особистий професійний розвиток та планування власного часу</w:t>
            </w:r>
            <w:r w:rsidR="00881680" w:rsidRPr="0050115D">
              <w:rPr>
                <w:sz w:val="28"/>
                <w:lang w:val="uk-UA"/>
              </w:rPr>
              <w:t>;</w:t>
            </w:r>
          </w:p>
          <w:p w14:paraId="721CBB55" w14:textId="77777777" w:rsidR="008E6C13" w:rsidRPr="0050115D" w:rsidRDefault="0050115D" w:rsidP="0050115D">
            <w:pPr>
              <w:tabs>
                <w:tab w:val="left" w:pos="426"/>
                <w:tab w:val="left" w:pos="996"/>
              </w:tabs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 xml:space="preserve">ПР </w:t>
            </w:r>
            <w:r>
              <w:rPr>
                <w:sz w:val="28"/>
                <w:lang w:val="uk-UA"/>
              </w:rPr>
              <w:t xml:space="preserve">12. </w:t>
            </w:r>
            <w:r w:rsidR="008E6C13" w:rsidRPr="0050115D">
              <w:rPr>
                <w:sz w:val="28"/>
                <w:lang w:val="uk-UA"/>
              </w:rPr>
              <w:t>Вміти делегувати повноваження та керівництво організацією (підрозділом);</w:t>
            </w:r>
          </w:p>
          <w:p w14:paraId="534B905B" w14:textId="77777777" w:rsidR="008E6C13" w:rsidRPr="0050115D" w:rsidRDefault="0050115D" w:rsidP="0050115D">
            <w:pPr>
              <w:tabs>
                <w:tab w:val="left" w:pos="426"/>
                <w:tab w:val="left" w:pos="1140"/>
              </w:tabs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 xml:space="preserve">ПР </w:t>
            </w:r>
            <w:r>
              <w:rPr>
                <w:sz w:val="28"/>
                <w:lang w:val="uk-UA"/>
              </w:rPr>
              <w:t xml:space="preserve">13. </w:t>
            </w:r>
            <w:r w:rsidR="008E6C13" w:rsidRPr="0050115D">
              <w:rPr>
                <w:sz w:val="28"/>
                <w:lang w:val="uk-UA"/>
              </w:rPr>
              <w:t>Вміти планувати і здійснювати інформаційне, методичне, матеріальне, фінансове та кадрове забезпечення організації (підрозділу)</w:t>
            </w:r>
            <w:r w:rsidR="00881680" w:rsidRPr="0050115D">
              <w:rPr>
                <w:sz w:val="28"/>
                <w:lang w:val="uk-UA"/>
              </w:rPr>
              <w:t xml:space="preserve"> ;</w:t>
            </w:r>
          </w:p>
          <w:p w14:paraId="14EDE33B" w14:textId="77777777" w:rsidR="00881680" w:rsidRPr="00FA70C9" w:rsidRDefault="0050115D" w:rsidP="0050115D">
            <w:pPr>
              <w:pStyle w:val="TableParagraph"/>
              <w:tabs>
                <w:tab w:val="left" w:pos="816"/>
              </w:tabs>
              <w:spacing w:line="322" w:lineRule="exact"/>
              <w:ind w:right="100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ПР</w:t>
            </w:r>
            <w:r w:rsidRPr="00FA70C9">
              <w:rPr>
                <w:sz w:val="28"/>
                <w:lang w:val="uk-UA"/>
              </w:rPr>
              <w:t xml:space="preserve"> </w:t>
            </w:r>
            <w:r>
              <w:rPr>
                <w:sz w:val="28"/>
                <w:lang w:val="uk-UA"/>
              </w:rPr>
              <w:t xml:space="preserve">14. </w:t>
            </w:r>
            <w:r w:rsidR="00881680" w:rsidRPr="00FA70C9">
              <w:rPr>
                <w:sz w:val="28"/>
                <w:lang w:val="uk-UA"/>
              </w:rPr>
              <w:t>Здатність планувати і виконувати наукові та прикладні дослідження, презентувати їх результати;</w:t>
            </w:r>
          </w:p>
          <w:p w14:paraId="0532FEB1" w14:textId="77777777" w:rsidR="00881680" w:rsidRPr="00FA70C9" w:rsidRDefault="0050115D" w:rsidP="0050115D">
            <w:pPr>
              <w:pStyle w:val="TableParagraph"/>
              <w:tabs>
                <w:tab w:val="left" w:pos="816"/>
              </w:tabs>
              <w:spacing w:line="322" w:lineRule="exact"/>
              <w:ind w:right="100"/>
              <w:jc w:val="both"/>
              <w:rPr>
                <w:sz w:val="28"/>
                <w:lang w:val="uk-UA"/>
              </w:rPr>
            </w:pPr>
            <w:r w:rsidRPr="0050115D">
              <w:rPr>
                <w:sz w:val="28"/>
                <w:lang w:val="uk-UA"/>
              </w:rPr>
              <w:t>ПР</w:t>
            </w:r>
            <w:r w:rsidRPr="00FA70C9">
              <w:rPr>
                <w:sz w:val="28"/>
                <w:lang w:val="uk-UA"/>
              </w:rPr>
              <w:t xml:space="preserve"> </w:t>
            </w:r>
            <w:r>
              <w:rPr>
                <w:sz w:val="28"/>
                <w:lang w:val="uk-UA"/>
              </w:rPr>
              <w:t xml:space="preserve">15. </w:t>
            </w:r>
            <w:r w:rsidR="00881680" w:rsidRPr="00FA70C9">
              <w:rPr>
                <w:sz w:val="28"/>
                <w:lang w:val="uk-UA"/>
              </w:rPr>
              <w:t>Здатність застосовувати основи педагогіки і пс</w:t>
            </w:r>
            <w:r>
              <w:rPr>
                <w:sz w:val="28"/>
                <w:lang w:val="uk-UA"/>
              </w:rPr>
              <w:t xml:space="preserve">ихології в освітньому процесі у </w:t>
            </w:r>
            <w:r w:rsidR="00881680" w:rsidRPr="00FA70C9">
              <w:rPr>
                <w:sz w:val="28"/>
                <w:lang w:val="uk-UA"/>
              </w:rPr>
              <w:t>закладах вищої освіти;</w:t>
            </w:r>
          </w:p>
          <w:p w14:paraId="10617EE1" w14:textId="77777777" w:rsidR="000F1D21" w:rsidRPr="0028316D" w:rsidRDefault="0050115D" w:rsidP="0050115D">
            <w:pPr>
              <w:pStyle w:val="TableParagraph"/>
              <w:tabs>
                <w:tab w:val="left" w:pos="816"/>
              </w:tabs>
              <w:spacing w:line="322" w:lineRule="exact"/>
              <w:ind w:right="100"/>
              <w:jc w:val="both"/>
              <w:rPr>
                <w:sz w:val="28"/>
                <w:lang w:val="ru-RU"/>
              </w:rPr>
            </w:pPr>
            <w:r w:rsidRPr="0050115D">
              <w:rPr>
                <w:sz w:val="28"/>
                <w:lang w:val="uk-UA"/>
              </w:rPr>
              <w:t>ПР</w:t>
            </w:r>
            <w:r w:rsidRPr="00FA70C9">
              <w:rPr>
                <w:sz w:val="28"/>
                <w:lang w:val="uk-UA"/>
              </w:rPr>
              <w:t xml:space="preserve"> </w:t>
            </w:r>
            <w:r>
              <w:rPr>
                <w:sz w:val="28"/>
                <w:lang w:val="uk-UA"/>
              </w:rPr>
              <w:t xml:space="preserve">16. </w:t>
            </w:r>
            <w:r w:rsidR="00881680" w:rsidRPr="00FA70C9">
              <w:rPr>
                <w:sz w:val="28"/>
                <w:lang w:val="uk-UA"/>
              </w:rPr>
              <w:t>Здатність до самостійного опанування новими знаннями, використання сучасних освітніх та дослідницьких технологій у сфері менеджменту</w:t>
            </w:r>
            <w:r w:rsidR="00881680" w:rsidRPr="0028316D">
              <w:rPr>
                <w:sz w:val="28"/>
                <w:lang w:val="ru-RU"/>
              </w:rPr>
              <w:t>.</w:t>
            </w:r>
          </w:p>
        </w:tc>
      </w:tr>
      <w:tr w:rsidR="000F1D21" w:rsidRPr="008E6C13" w14:paraId="5159700E" w14:textId="77777777" w:rsidTr="000F1D21">
        <w:trPr>
          <w:trHeight w:val="467"/>
        </w:trPr>
        <w:tc>
          <w:tcPr>
            <w:tcW w:w="9752" w:type="dxa"/>
            <w:gridSpan w:val="2"/>
          </w:tcPr>
          <w:p w14:paraId="3AE3D46F" w14:textId="77777777" w:rsidR="000F1D21" w:rsidRPr="008E6C13" w:rsidRDefault="000F1D21" w:rsidP="000F1D21">
            <w:pPr>
              <w:pStyle w:val="TableParagraph"/>
              <w:spacing w:line="301" w:lineRule="exact"/>
              <w:ind w:left="107"/>
              <w:jc w:val="center"/>
              <w:rPr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lastRenderedPageBreak/>
              <w:t>8-1 Ресурсне забезпечення реалізації програм</w:t>
            </w:r>
          </w:p>
        </w:tc>
      </w:tr>
      <w:tr w:rsidR="000F1D21" w:rsidRPr="0059558A" w14:paraId="2E9430FA" w14:textId="77777777" w:rsidTr="00E350DD">
        <w:trPr>
          <w:trHeight w:val="929"/>
        </w:trPr>
        <w:tc>
          <w:tcPr>
            <w:tcW w:w="2453" w:type="dxa"/>
          </w:tcPr>
          <w:p w14:paraId="6F2C98BB" w14:textId="77777777" w:rsidR="000F1D21" w:rsidRPr="008E6C13" w:rsidRDefault="000F1D21" w:rsidP="000F1D21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Кадрове забезпечення</w:t>
            </w:r>
          </w:p>
        </w:tc>
        <w:tc>
          <w:tcPr>
            <w:tcW w:w="7299" w:type="dxa"/>
          </w:tcPr>
          <w:p w14:paraId="1CEC415C" w14:textId="77777777" w:rsidR="000F1D21" w:rsidRPr="008E6C13" w:rsidRDefault="00452B03" w:rsidP="00452B03">
            <w:pPr>
              <w:pStyle w:val="a5"/>
              <w:tabs>
                <w:tab w:val="left" w:pos="426"/>
                <w:tab w:val="left" w:pos="1140"/>
              </w:tabs>
              <w:ind w:left="0" w:firstLine="0"/>
              <w:jc w:val="both"/>
              <w:rPr>
                <w:sz w:val="28"/>
                <w:lang w:val="uk-UA"/>
              </w:rPr>
            </w:pPr>
            <w:r w:rsidRPr="00452B03">
              <w:rPr>
                <w:sz w:val="28"/>
                <w:lang w:val="uk-UA"/>
              </w:rPr>
              <w:t>Проведення усіх видів навчальних занять, здійснення керівництва курсовими, магістерськими роботами науково-педагогічними працівниками, рівень наукової та професійної активності кожного з яких засвідчується виконанням за останні п’ять років не менше чотирьох умов з вимог до визначення рівня наукової та професійної активності з даної дисципліни науково</w:t>
            </w:r>
            <w:r>
              <w:rPr>
                <w:sz w:val="28"/>
                <w:lang w:val="uk-UA"/>
              </w:rPr>
              <w:t>-</w:t>
            </w:r>
            <w:r w:rsidRPr="00452B03">
              <w:rPr>
                <w:sz w:val="28"/>
                <w:lang w:val="uk-UA"/>
              </w:rPr>
              <w:t xml:space="preserve">педагогічних працівників, передбачених ліцензійними умовами. </w:t>
            </w:r>
          </w:p>
        </w:tc>
      </w:tr>
      <w:tr w:rsidR="000F1D21" w:rsidRPr="008E6C13" w14:paraId="0BAFEB8C" w14:textId="77777777" w:rsidTr="0028316D">
        <w:trPr>
          <w:trHeight w:val="929"/>
        </w:trPr>
        <w:tc>
          <w:tcPr>
            <w:tcW w:w="2453" w:type="dxa"/>
          </w:tcPr>
          <w:p w14:paraId="0627B666" w14:textId="77777777" w:rsidR="000F1D21" w:rsidRPr="008E6C13" w:rsidRDefault="000F1D21" w:rsidP="0028316D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28316D">
              <w:rPr>
                <w:b/>
                <w:spacing w:val="-9"/>
                <w:sz w:val="28"/>
                <w:lang w:val="uk-UA"/>
              </w:rPr>
              <w:t>Матеріально-технічне забезпечення</w:t>
            </w:r>
          </w:p>
        </w:tc>
        <w:tc>
          <w:tcPr>
            <w:tcW w:w="7299" w:type="dxa"/>
          </w:tcPr>
          <w:p w14:paraId="3C8D16C9" w14:textId="77777777" w:rsidR="000F1D21" w:rsidRPr="008E6C13" w:rsidRDefault="0028316D" w:rsidP="0028316D">
            <w:pPr>
              <w:pStyle w:val="a5"/>
              <w:tabs>
                <w:tab w:val="left" w:pos="426"/>
                <w:tab w:val="left" w:pos="1140"/>
              </w:tabs>
              <w:ind w:left="0" w:firstLine="0"/>
              <w:jc w:val="both"/>
              <w:rPr>
                <w:sz w:val="28"/>
                <w:lang w:val="uk-UA"/>
              </w:rPr>
            </w:pPr>
            <w:r>
              <w:rPr>
                <w:color w:val="FF0000"/>
                <w:sz w:val="28"/>
                <w:szCs w:val="28"/>
                <w:shd w:val="clear" w:color="auto" w:fill="FFFFFF"/>
              </w:rPr>
              <w:t> </w:t>
            </w:r>
            <w:r w:rsidRPr="0028316D">
              <w:rPr>
                <w:sz w:val="28"/>
                <w:lang w:val="uk-UA"/>
              </w:rPr>
              <w:t>Матеріально-технічне забезпечення навчальних приміщень та соціальна інфраструктура в повному обсязі відповідають технологічним вимогам щодо матеріально-технічного забезпечення освітньої діяльності відповідного рівня ВО (додаток 4 до Ліцензійних умов), затверджених Постановою Кабінету Міністрів України від 30.12.2015 р. № 1187</w:t>
            </w:r>
          </w:p>
        </w:tc>
      </w:tr>
      <w:tr w:rsidR="000F1D21" w:rsidRPr="0059558A" w14:paraId="463C2CE3" w14:textId="77777777" w:rsidTr="00881680">
        <w:trPr>
          <w:trHeight w:val="409"/>
        </w:trPr>
        <w:tc>
          <w:tcPr>
            <w:tcW w:w="2453" w:type="dxa"/>
          </w:tcPr>
          <w:p w14:paraId="76EC1B1E" w14:textId="77777777" w:rsidR="000F1D21" w:rsidRPr="008E6C13" w:rsidRDefault="000F1D21" w:rsidP="00A369E5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t>Інформаційне та навчально-методичне забезпечення</w:t>
            </w:r>
          </w:p>
        </w:tc>
        <w:tc>
          <w:tcPr>
            <w:tcW w:w="7299" w:type="dxa"/>
          </w:tcPr>
          <w:p w14:paraId="5AD9561E" w14:textId="77777777" w:rsidR="00A369E5" w:rsidRDefault="00A369E5" w:rsidP="00A369E5">
            <w:pPr>
              <w:pStyle w:val="a5"/>
              <w:tabs>
                <w:tab w:val="left" w:pos="426"/>
                <w:tab w:val="left" w:pos="1140"/>
              </w:tabs>
              <w:ind w:left="0" w:firstLine="0"/>
              <w:jc w:val="both"/>
              <w:rPr>
                <w:sz w:val="28"/>
                <w:lang w:val="uk-UA"/>
              </w:rPr>
            </w:pPr>
            <w:r w:rsidRPr="00A369E5">
              <w:rPr>
                <w:sz w:val="28"/>
                <w:lang w:val="uk-UA"/>
              </w:rPr>
              <w:t>Навчальний процес за спеціальністю 073 «Менеджмент» здійснюється на основі робочих навчальних планів</w:t>
            </w:r>
            <w:r>
              <w:rPr>
                <w:sz w:val="28"/>
                <w:lang w:val="uk-UA"/>
              </w:rPr>
              <w:t>,</w:t>
            </w:r>
            <w:r w:rsidRPr="00A369E5">
              <w:rPr>
                <w:sz w:val="28"/>
                <w:lang w:val="uk-UA"/>
              </w:rPr>
              <w:t xml:space="preserve"> у яких закладена теоретична та практична підготовка магістра, що виконується повністю. </w:t>
            </w:r>
          </w:p>
          <w:p w14:paraId="5EC99F6D" w14:textId="77777777" w:rsidR="00A369E5" w:rsidRDefault="00A369E5" w:rsidP="00A369E5">
            <w:pPr>
              <w:pStyle w:val="a5"/>
              <w:tabs>
                <w:tab w:val="left" w:pos="426"/>
                <w:tab w:val="left" w:pos="1140"/>
              </w:tabs>
              <w:ind w:left="0" w:firstLine="0"/>
              <w:jc w:val="both"/>
              <w:rPr>
                <w:sz w:val="28"/>
                <w:lang w:val="uk-UA"/>
              </w:rPr>
            </w:pPr>
            <w:r w:rsidRPr="00A369E5">
              <w:rPr>
                <w:sz w:val="28"/>
                <w:lang w:val="uk-UA"/>
              </w:rPr>
              <w:t xml:space="preserve">Повсякденна підготовка здійснюється на основі програм навчальних дисциплін, в яких розплановано години для </w:t>
            </w:r>
            <w:r w:rsidRPr="00A369E5">
              <w:rPr>
                <w:sz w:val="28"/>
                <w:lang w:val="uk-UA"/>
              </w:rPr>
              <w:lastRenderedPageBreak/>
              <w:t xml:space="preserve">лекційних та практичних занять, питання, що виносяться на самостійне опрацювання, відповідна література – основна і додаткова, календарні терміни перевірки самостійної роботи студента. </w:t>
            </w:r>
          </w:p>
          <w:p w14:paraId="77F61354" w14:textId="77777777" w:rsidR="00A369E5" w:rsidRDefault="00A369E5" w:rsidP="00A369E5">
            <w:pPr>
              <w:pStyle w:val="a5"/>
              <w:tabs>
                <w:tab w:val="left" w:pos="426"/>
                <w:tab w:val="left" w:pos="1140"/>
              </w:tabs>
              <w:ind w:left="0" w:firstLine="0"/>
              <w:jc w:val="both"/>
              <w:rPr>
                <w:sz w:val="28"/>
                <w:lang w:val="uk-UA"/>
              </w:rPr>
            </w:pPr>
            <w:r w:rsidRPr="00A369E5">
              <w:rPr>
                <w:sz w:val="28"/>
                <w:lang w:val="uk-UA"/>
              </w:rPr>
              <w:t>Усі дисципліни, що формують фахівця за спеціальністю 073 Менеджмент</w:t>
            </w:r>
            <w:r>
              <w:rPr>
                <w:sz w:val="28"/>
                <w:lang w:val="uk-UA"/>
              </w:rPr>
              <w:t>, ОПП «Управління навчальним закладом»</w:t>
            </w:r>
            <w:r w:rsidRPr="00A369E5">
              <w:rPr>
                <w:sz w:val="28"/>
                <w:lang w:val="uk-UA"/>
              </w:rPr>
              <w:t xml:space="preserve"> забезпечені необхідними методичними матеріалами для проведення практичних занять; </w:t>
            </w:r>
          </w:p>
          <w:p w14:paraId="36506B96" w14:textId="77777777" w:rsidR="000F1D21" w:rsidRPr="008E6C13" w:rsidRDefault="00A369E5" w:rsidP="00A369E5">
            <w:pPr>
              <w:pStyle w:val="a5"/>
              <w:tabs>
                <w:tab w:val="left" w:pos="426"/>
                <w:tab w:val="left" w:pos="1140"/>
              </w:tabs>
              <w:ind w:left="0" w:firstLine="0"/>
              <w:jc w:val="both"/>
              <w:rPr>
                <w:sz w:val="28"/>
                <w:lang w:val="uk-UA"/>
              </w:rPr>
            </w:pPr>
            <w:r w:rsidRPr="00A369E5">
              <w:rPr>
                <w:sz w:val="28"/>
                <w:lang w:val="uk-UA"/>
              </w:rPr>
              <w:t xml:space="preserve">Навчальний процес за спеціальністю 073 «Менеджмент» забезпечений відповідною навчальною та довідковою літературою. </w:t>
            </w:r>
          </w:p>
        </w:tc>
      </w:tr>
      <w:tr w:rsidR="000F1D21" w:rsidRPr="008E6C13" w14:paraId="56C20904" w14:textId="77777777" w:rsidTr="000F1D21">
        <w:trPr>
          <w:trHeight w:val="409"/>
        </w:trPr>
        <w:tc>
          <w:tcPr>
            <w:tcW w:w="9752" w:type="dxa"/>
            <w:gridSpan w:val="2"/>
          </w:tcPr>
          <w:p w14:paraId="0D92E0AD" w14:textId="77777777" w:rsidR="000F1D21" w:rsidRPr="008E6C13" w:rsidRDefault="000F1D21" w:rsidP="000F1D21">
            <w:pPr>
              <w:pStyle w:val="TableParagraph"/>
              <w:spacing w:line="301" w:lineRule="exact"/>
              <w:ind w:left="107"/>
              <w:jc w:val="center"/>
              <w:rPr>
                <w:sz w:val="28"/>
                <w:lang w:val="uk-UA"/>
              </w:rPr>
            </w:pPr>
            <w:r w:rsidRPr="008E6C13">
              <w:rPr>
                <w:b/>
                <w:spacing w:val="-9"/>
                <w:sz w:val="28"/>
                <w:lang w:val="uk-UA"/>
              </w:rPr>
              <w:lastRenderedPageBreak/>
              <w:t>9 - Академічна мобільність</w:t>
            </w:r>
          </w:p>
        </w:tc>
      </w:tr>
      <w:tr w:rsidR="000F1D21" w:rsidRPr="0059558A" w14:paraId="3F356CD1" w14:textId="77777777" w:rsidTr="000F1D21">
        <w:trPr>
          <w:trHeight w:val="550"/>
        </w:trPr>
        <w:tc>
          <w:tcPr>
            <w:tcW w:w="2453" w:type="dxa"/>
          </w:tcPr>
          <w:p w14:paraId="6CE0B2D2" w14:textId="77777777" w:rsidR="000F1D21" w:rsidRPr="00A369E5" w:rsidRDefault="000F1D21" w:rsidP="00A369E5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A369E5">
              <w:rPr>
                <w:b/>
                <w:spacing w:val="-9"/>
                <w:sz w:val="28"/>
                <w:lang w:val="uk-UA"/>
              </w:rPr>
              <w:t>Національна кредитна мобільність</w:t>
            </w:r>
          </w:p>
        </w:tc>
        <w:tc>
          <w:tcPr>
            <w:tcW w:w="7299" w:type="dxa"/>
          </w:tcPr>
          <w:p w14:paraId="0339105D" w14:textId="77777777" w:rsidR="000F1D21" w:rsidRPr="008E6C13" w:rsidRDefault="00A369E5" w:rsidP="00A369E5">
            <w:pPr>
              <w:pStyle w:val="a5"/>
              <w:tabs>
                <w:tab w:val="left" w:pos="426"/>
                <w:tab w:val="left" w:pos="1140"/>
              </w:tabs>
              <w:ind w:left="0" w:firstLine="0"/>
              <w:jc w:val="both"/>
              <w:rPr>
                <w:sz w:val="28"/>
                <w:lang w:val="uk-UA"/>
              </w:rPr>
            </w:pPr>
            <w:r w:rsidRPr="00A369E5">
              <w:rPr>
                <w:sz w:val="28"/>
                <w:lang w:val="uk-UA"/>
              </w:rPr>
              <w:t>На основі двосторонніх договорів між ДВНЗ «Прикарпатський національний університет імені Василя Стефаника» та вищими навчальними закладами України</w:t>
            </w:r>
          </w:p>
        </w:tc>
      </w:tr>
      <w:tr w:rsidR="000F1D21" w:rsidRPr="0059558A" w14:paraId="12A5BFD7" w14:textId="77777777" w:rsidTr="000F1D21">
        <w:trPr>
          <w:trHeight w:val="571"/>
        </w:trPr>
        <w:tc>
          <w:tcPr>
            <w:tcW w:w="2453" w:type="dxa"/>
          </w:tcPr>
          <w:p w14:paraId="7F9C6E22" w14:textId="77777777" w:rsidR="000F1D21" w:rsidRPr="00A369E5" w:rsidRDefault="000F1D21" w:rsidP="00A369E5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A369E5">
              <w:rPr>
                <w:b/>
                <w:spacing w:val="-9"/>
                <w:sz w:val="28"/>
                <w:lang w:val="uk-UA"/>
              </w:rPr>
              <w:t>Міжнародна кредитна мобільність</w:t>
            </w:r>
          </w:p>
        </w:tc>
        <w:tc>
          <w:tcPr>
            <w:tcW w:w="7299" w:type="dxa"/>
          </w:tcPr>
          <w:p w14:paraId="2F3A07E3" w14:textId="77777777" w:rsidR="00A369E5" w:rsidRDefault="00A369E5" w:rsidP="00A369E5">
            <w:pPr>
              <w:pStyle w:val="a5"/>
              <w:tabs>
                <w:tab w:val="left" w:pos="426"/>
                <w:tab w:val="left" w:pos="1140"/>
              </w:tabs>
              <w:ind w:left="0" w:firstLine="0"/>
              <w:jc w:val="both"/>
              <w:rPr>
                <w:sz w:val="28"/>
                <w:lang w:val="uk-UA"/>
              </w:rPr>
            </w:pPr>
            <w:r w:rsidRPr="00A369E5">
              <w:rPr>
                <w:sz w:val="28"/>
                <w:lang w:val="uk-UA"/>
              </w:rPr>
              <w:t xml:space="preserve">Організація міжнародної кредитної мобільності магістрів за програмою ЄС Еразмус+ </w:t>
            </w:r>
          </w:p>
          <w:p w14:paraId="604D5AEA" w14:textId="77777777" w:rsidR="000F1D21" w:rsidRPr="008E6C13" w:rsidRDefault="00A369E5" w:rsidP="00A369E5">
            <w:pPr>
              <w:pStyle w:val="a5"/>
              <w:tabs>
                <w:tab w:val="left" w:pos="426"/>
                <w:tab w:val="left" w:pos="1140"/>
              </w:tabs>
              <w:ind w:left="0" w:firstLine="0"/>
              <w:jc w:val="both"/>
              <w:rPr>
                <w:sz w:val="28"/>
                <w:lang w:val="uk-UA"/>
              </w:rPr>
            </w:pPr>
            <w:r w:rsidRPr="00A369E5">
              <w:rPr>
                <w:sz w:val="28"/>
                <w:lang w:val="uk-UA"/>
              </w:rPr>
              <w:t xml:space="preserve">Можливість </w:t>
            </w:r>
            <w:r>
              <w:rPr>
                <w:sz w:val="28"/>
                <w:lang w:val="uk-UA"/>
              </w:rPr>
              <w:t xml:space="preserve">навчатись за програмою </w:t>
            </w:r>
            <w:r>
              <w:rPr>
                <w:sz w:val="28"/>
              </w:rPr>
              <w:t>Mobility</w:t>
            </w:r>
            <w:r w:rsidRPr="0028316D">
              <w:rPr>
                <w:sz w:val="28"/>
                <w:lang w:val="ru-RU"/>
              </w:rPr>
              <w:t xml:space="preserve"> </w:t>
            </w:r>
            <w:r>
              <w:rPr>
                <w:sz w:val="28"/>
              </w:rPr>
              <w:t>Direct</w:t>
            </w:r>
            <w:r w:rsidRPr="0028316D">
              <w:rPr>
                <w:sz w:val="28"/>
                <w:lang w:val="ru-RU"/>
              </w:rPr>
              <w:t xml:space="preserve"> </w:t>
            </w:r>
            <w:r>
              <w:rPr>
                <w:sz w:val="28"/>
                <w:lang w:val="uk-UA"/>
              </w:rPr>
              <w:t>в університеті м.</w:t>
            </w:r>
            <w:r w:rsidRPr="0028316D">
              <w:rPr>
                <w:sz w:val="28"/>
                <w:lang w:val="ru-RU"/>
              </w:rPr>
              <w:t xml:space="preserve"> </w:t>
            </w:r>
            <w:r>
              <w:rPr>
                <w:sz w:val="28"/>
                <w:lang w:val="uk-UA"/>
              </w:rPr>
              <w:t>Лодзь</w:t>
            </w:r>
            <w:r w:rsidRPr="00A369E5">
              <w:rPr>
                <w:sz w:val="28"/>
                <w:lang w:val="uk-UA"/>
              </w:rPr>
              <w:t>, Польща</w:t>
            </w:r>
          </w:p>
        </w:tc>
      </w:tr>
      <w:tr w:rsidR="000F1D21" w:rsidRPr="0059558A" w14:paraId="72AD8C2D" w14:textId="77777777" w:rsidTr="002C2433">
        <w:trPr>
          <w:trHeight w:val="929"/>
        </w:trPr>
        <w:tc>
          <w:tcPr>
            <w:tcW w:w="2453" w:type="dxa"/>
            <w:vAlign w:val="bottom"/>
          </w:tcPr>
          <w:p w14:paraId="7BBD661B" w14:textId="77777777" w:rsidR="000F1D21" w:rsidRPr="00A369E5" w:rsidRDefault="000F1D21" w:rsidP="00A369E5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A369E5">
              <w:rPr>
                <w:b/>
                <w:spacing w:val="-9"/>
                <w:sz w:val="28"/>
                <w:lang w:val="uk-UA"/>
              </w:rPr>
              <w:t>Навчання іноземних здобувачів вищої</w:t>
            </w:r>
          </w:p>
          <w:p w14:paraId="2C031332" w14:textId="77777777" w:rsidR="000F1D21" w:rsidRPr="00A369E5" w:rsidRDefault="000F1D21" w:rsidP="00A369E5">
            <w:pPr>
              <w:pStyle w:val="TableParagraph"/>
              <w:spacing w:line="301" w:lineRule="exact"/>
              <w:ind w:left="107"/>
              <w:rPr>
                <w:b/>
                <w:spacing w:val="-9"/>
                <w:sz w:val="28"/>
                <w:lang w:val="uk-UA"/>
              </w:rPr>
            </w:pPr>
            <w:r w:rsidRPr="00A369E5">
              <w:rPr>
                <w:b/>
                <w:spacing w:val="-9"/>
                <w:sz w:val="28"/>
                <w:lang w:val="uk-UA"/>
              </w:rPr>
              <w:t>освіти</w:t>
            </w:r>
          </w:p>
        </w:tc>
        <w:tc>
          <w:tcPr>
            <w:tcW w:w="7299" w:type="dxa"/>
          </w:tcPr>
          <w:p w14:paraId="0D042289" w14:textId="77777777" w:rsidR="000F1D21" w:rsidRPr="008E6C13" w:rsidRDefault="00A369E5" w:rsidP="00A369E5">
            <w:pPr>
              <w:pStyle w:val="a5"/>
              <w:tabs>
                <w:tab w:val="left" w:pos="426"/>
                <w:tab w:val="left" w:pos="1140"/>
              </w:tabs>
              <w:ind w:left="0" w:firstLine="0"/>
              <w:jc w:val="both"/>
              <w:rPr>
                <w:sz w:val="28"/>
                <w:lang w:val="uk-UA"/>
              </w:rPr>
            </w:pPr>
            <w:r w:rsidRPr="00A369E5">
              <w:rPr>
                <w:sz w:val="28"/>
                <w:lang w:val="uk-UA"/>
              </w:rPr>
              <w:t>Можливе після вивчення курсу української мови.</w:t>
            </w:r>
          </w:p>
        </w:tc>
      </w:tr>
    </w:tbl>
    <w:p w14:paraId="06E79336" w14:textId="77777777" w:rsidR="000E75C2" w:rsidRDefault="000E75C2">
      <w:pPr>
        <w:spacing w:line="322" w:lineRule="exact"/>
        <w:jc w:val="both"/>
        <w:rPr>
          <w:sz w:val="28"/>
          <w:lang w:val="uk-UA"/>
        </w:rPr>
      </w:pPr>
    </w:p>
    <w:p w14:paraId="7D0731A4" w14:textId="77777777" w:rsidR="000E75C2" w:rsidRDefault="000E75C2">
      <w:pPr>
        <w:widowControl/>
        <w:autoSpaceDE/>
        <w:autoSpaceDN/>
        <w:rPr>
          <w:sz w:val="28"/>
          <w:lang w:val="uk-UA"/>
        </w:rPr>
      </w:pPr>
      <w:r>
        <w:rPr>
          <w:sz w:val="28"/>
          <w:lang w:val="uk-UA"/>
        </w:rPr>
        <w:br w:type="page"/>
      </w:r>
    </w:p>
    <w:p w14:paraId="1808552B" w14:textId="77777777" w:rsidR="005B2757" w:rsidRPr="008E6C13" w:rsidRDefault="005B2757">
      <w:pPr>
        <w:spacing w:line="322" w:lineRule="exact"/>
        <w:jc w:val="both"/>
        <w:rPr>
          <w:sz w:val="28"/>
          <w:lang w:val="uk-UA"/>
        </w:rPr>
      </w:pPr>
    </w:p>
    <w:p w14:paraId="12B81E60" w14:textId="77777777" w:rsidR="00881680" w:rsidRPr="00775B21" w:rsidRDefault="00881680" w:rsidP="005A7C34">
      <w:pPr>
        <w:pStyle w:val="30"/>
        <w:keepNext/>
        <w:keepLines/>
        <w:numPr>
          <w:ilvl w:val="0"/>
          <w:numId w:val="21"/>
        </w:numPr>
        <w:shd w:val="clear" w:color="auto" w:fill="auto"/>
        <w:tabs>
          <w:tab w:val="left" w:pos="1075"/>
        </w:tabs>
        <w:spacing w:after="0"/>
        <w:ind w:left="924" w:hanging="305"/>
        <w:jc w:val="left"/>
      </w:pPr>
      <w:bookmarkStart w:id="6" w:name="bookmark10"/>
      <w:bookmarkStart w:id="7" w:name="bookmark11"/>
      <w:r>
        <w:rPr>
          <w:color w:val="000000"/>
          <w:lang w:bidi="uk-UA"/>
        </w:rPr>
        <w:t xml:space="preserve">Перелік компонент освітньо-професійної/наукової програми та їх </w:t>
      </w:r>
      <w:r w:rsidRPr="00775B21">
        <w:rPr>
          <w:color w:val="000000"/>
          <w:lang w:bidi="uk-UA"/>
        </w:rPr>
        <w:t>логічна послідовність</w:t>
      </w:r>
      <w:bookmarkEnd w:id="6"/>
      <w:bookmarkEnd w:id="7"/>
    </w:p>
    <w:p w14:paraId="3C7214DA" w14:textId="77777777" w:rsidR="00881680" w:rsidRDefault="00881680" w:rsidP="005A7C34">
      <w:pPr>
        <w:pStyle w:val="40"/>
        <w:keepNext/>
        <w:keepLines/>
        <w:shd w:val="clear" w:color="auto" w:fill="auto"/>
        <w:spacing w:after="0"/>
        <w:ind w:left="1040" w:firstLine="0"/>
        <w:jc w:val="center"/>
      </w:pPr>
      <w:bookmarkStart w:id="8" w:name="bookmark12"/>
      <w:bookmarkStart w:id="9" w:name="bookmark13"/>
      <w:r w:rsidRPr="00775B21">
        <w:rPr>
          <w:color w:val="000000"/>
          <w:lang w:bidi="uk-UA"/>
        </w:rPr>
        <w:t>2.1. Перелік компонент ОП</w:t>
      </w:r>
      <w:bookmarkEnd w:id="8"/>
      <w:bookmarkEnd w:id="9"/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46"/>
        <w:gridCol w:w="6615"/>
        <w:gridCol w:w="1143"/>
        <w:gridCol w:w="1167"/>
      </w:tblGrid>
      <w:tr w:rsidR="00881680" w:rsidRPr="008E6C13" w14:paraId="620022E1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96D013" w14:textId="77777777" w:rsidR="00881680" w:rsidRPr="008E6C13" w:rsidRDefault="00881680" w:rsidP="00881680">
            <w:pPr>
              <w:jc w:val="center"/>
              <w:rPr>
                <w:b/>
                <w:i/>
                <w:sz w:val="28"/>
                <w:szCs w:val="28"/>
                <w:lang w:val="uk-UA"/>
              </w:rPr>
            </w:pPr>
            <w:proofErr w:type="spellStart"/>
            <w:r>
              <w:rPr>
                <w:color w:val="000000"/>
                <w:lang w:eastAsia="uk-UA" w:bidi="uk-UA"/>
              </w:rPr>
              <w:t>Код</w:t>
            </w:r>
            <w:proofErr w:type="spellEnd"/>
            <w:r>
              <w:rPr>
                <w:color w:val="000000"/>
                <w:lang w:eastAsia="uk-UA" w:bidi="uk-UA"/>
              </w:rPr>
              <w:t xml:space="preserve"> н/д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7B963C9" w14:textId="77777777" w:rsidR="00881680" w:rsidRDefault="00881680" w:rsidP="00881680">
            <w:pPr>
              <w:pStyle w:val="af0"/>
              <w:shd w:val="clear" w:color="auto" w:fill="auto"/>
              <w:spacing w:line="259" w:lineRule="auto"/>
              <w:jc w:val="center"/>
            </w:pPr>
            <w:r>
              <w:rPr>
                <w:color w:val="000000"/>
                <w:lang w:bidi="uk-UA"/>
              </w:rPr>
              <w:t>Компоненти освітньої програми (навчальні дисципліни, курсові проекти (роботи), практики, кваліфікаційна робота)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35EBA9" w14:textId="77777777" w:rsidR="00881680" w:rsidRDefault="00881680" w:rsidP="00881680">
            <w:pPr>
              <w:pStyle w:val="af0"/>
              <w:shd w:val="clear" w:color="auto" w:fill="auto"/>
              <w:spacing w:line="259" w:lineRule="auto"/>
              <w:jc w:val="center"/>
            </w:pPr>
            <w:r>
              <w:rPr>
                <w:color w:val="000000"/>
                <w:lang w:bidi="uk-UA"/>
              </w:rPr>
              <w:t>Кількість кредитів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59EA3D5" w14:textId="77777777" w:rsidR="00881680" w:rsidRDefault="00881680" w:rsidP="00881680">
            <w:pPr>
              <w:pStyle w:val="af0"/>
              <w:shd w:val="clear" w:color="auto" w:fill="auto"/>
              <w:spacing w:line="259" w:lineRule="auto"/>
              <w:jc w:val="center"/>
            </w:pPr>
            <w:r>
              <w:rPr>
                <w:color w:val="000000"/>
                <w:lang w:bidi="uk-UA"/>
              </w:rPr>
              <w:t xml:space="preserve">Форма </w:t>
            </w:r>
            <w:proofErr w:type="spellStart"/>
            <w:r>
              <w:rPr>
                <w:color w:val="000000"/>
                <w:lang w:bidi="uk-UA"/>
              </w:rPr>
              <w:t>підсумк</w:t>
            </w:r>
            <w:proofErr w:type="spellEnd"/>
            <w:r>
              <w:rPr>
                <w:color w:val="000000"/>
                <w:lang w:bidi="uk-UA"/>
              </w:rPr>
              <w:t>. контролю</w:t>
            </w:r>
          </w:p>
        </w:tc>
      </w:tr>
      <w:tr w:rsidR="00881680" w:rsidRPr="008E6C13" w14:paraId="2F6147F1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46FF5C" w14:textId="77777777" w:rsidR="00881680" w:rsidRDefault="00881680" w:rsidP="00881680">
            <w:pPr>
              <w:jc w:val="center"/>
              <w:rPr>
                <w:color w:val="000000"/>
                <w:lang w:eastAsia="uk-UA" w:bidi="uk-UA"/>
              </w:rPr>
            </w:pPr>
            <w:r>
              <w:rPr>
                <w:color w:val="000000"/>
                <w:lang w:eastAsia="uk-UA" w:bidi="uk-UA"/>
              </w:rPr>
              <w:t>1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0BF3C4B" w14:textId="77777777" w:rsidR="00881680" w:rsidRPr="00881680" w:rsidRDefault="00881680" w:rsidP="00881680">
            <w:pPr>
              <w:pStyle w:val="af0"/>
              <w:shd w:val="clear" w:color="auto" w:fill="auto"/>
              <w:spacing w:line="259" w:lineRule="auto"/>
              <w:jc w:val="center"/>
              <w:rPr>
                <w:color w:val="000000"/>
                <w:lang w:val="en-US" w:bidi="uk-UA"/>
              </w:rPr>
            </w:pPr>
            <w:r>
              <w:rPr>
                <w:color w:val="000000"/>
                <w:lang w:val="en-US" w:bidi="uk-UA"/>
              </w:rPr>
              <w:t>2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78FB36" w14:textId="77777777" w:rsidR="00881680" w:rsidRPr="00881680" w:rsidRDefault="00881680" w:rsidP="00881680">
            <w:pPr>
              <w:pStyle w:val="af0"/>
              <w:shd w:val="clear" w:color="auto" w:fill="auto"/>
              <w:spacing w:line="259" w:lineRule="auto"/>
              <w:jc w:val="center"/>
              <w:rPr>
                <w:color w:val="000000"/>
                <w:lang w:val="en-US" w:bidi="uk-UA"/>
              </w:rPr>
            </w:pPr>
            <w:r>
              <w:rPr>
                <w:color w:val="000000"/>
                <w:lang w:val="en-US" w:bidi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34A2B05" w14:textId="77777777" w:rsidR="00881680" w:rsidRPr="00881680" w:rsidRDefault="00881680" w:rsidP="00881680">
            <w:pPr>
              <w:pStyle w:val="af0"/>
              <w:shd w:val="clear" w:color="auto" w:fill="auto"/>
              <w:spacing w:line="259" w:lineRule="auto"/>
              <w:jc w:val="center"/>
              <w:rPr>
                <w:color w:val="000000"/>
                <w:lang w:val="en-US" w:bidi="uk-UA"/>
              </w:rPr>
            </w:pPr>
            <w:r>
              <w:rPr>
                <w:color w:val="000000"/>
                <w:lang w:val="en-US" w:bidi="uk-UA"/>
              </w:rPr>
              <w:t>4</w:t>
            </w:r>
          </w:p>
        </w:tc>
      </w:tr>
      <w:tr w:rsidR="007E2D4F" w:rsidRPr="008E6C13" w14:paraId="3D72727A" w14:textId="77777777" w:rsidTr="007E2D4F">
        <w:trPr>
          <w:trHeight w:val="17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11BC52" w14:textId="77777777" w:rsidR="007E2D4F" w:rsidRPr="00FA5E39" w:rsidRDefault="007E2D4F" w:rsidP="007E2D4F">
            <w:pPr>
              <w:jc w:val="center"/>
              <w:rPr>
                <w:b/>
                <w:i/>
                <w:sz w:val="24"/>
                <w:szCs w:val="24"/>
                <w:lang w:val="uk-UA"/>
              </w:rPr>
            </w:pPr>
            <w:r w:rsidRPr="00FA5E39">
              <w:rPr>
                <w:b/>
                <w:bCs/>
                <w:color w:val="000000"/>
                <w:sz w:val="24"/>
                <w:szCs w:val="24"/>
                <w:lang w:val="uk-UA" w:eastAsia="uk-UA" w:bidi="uk-UA"/>
              </w:rPr>
              <w:t>Обов’язкові компоненти ОП</w:t>
            </w:r>
          </w:p>
        </w:tc>
      </w:tr>
      <w:tr w:rsidR="00407491" w:rsidRPr="008E6C13" w14:paraId="5DAAC721" w14:textId="77777777" w:rsidTr="007E2D4F">
        <w:trPr>
          <w:trHeight w:val="17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9E803E" w14:textId="77777777" w:rsidR="00407491" w:rsidRPr="00FA5E39" w:rsidRDefault="00407491" w:rsidP="007E2D4F">
            <w:pPr>
              <w:jc w:val="center"/>
              <w:rPr>
                <w:b/>
                <w:bCs/>
                <w:color w:val="000000"/>
                <w:sz w:val="24"/>
                <w:szCs w:val="24"/>
                <w:lang w:val="uk-UA" w:eastAsia="uk-UA" w:bidi="uk-UA"/>
              </w:rPr>
            </w:pPr>
            <w:r w:rsidRPr="00FA5E39">
              <w:rPr>
                <w:b/>
                <w:bCs/>
                <w:color w:val="000000"/>
                <w:sz w:val="24"/>
                <w:szCs w:val="24"/>
                <w:lang w:val="uk-UA" w:eastAsia="uk-UA" w:bidi="uk-UA"/>
              </w:rPr>
              <w:t>Цикл загальної підготовки</w:t>
            </w:r>
          </w:p>
        </w:tc>
      </w:tr>
      <w:tr w:rsidR="00881680" w:rsidRPr="008E6C13" w14:paraId="60E01994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A61972" w14:textId="77777777" w:rsidR="00881680" w:rsidRPr="000E75C2" w:rsidRDefault="00100420" w:rsidP="00100420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 xml:space="preserve">ОК </w:t>
            </w:r>
            <w:r w:rsidR="00881680" w:rsidRPr="000E75C2">
              <w:rPr>
                <w:color w:val="000000" w:themeColor="text1"/>
                <w:sz w:val="28"/>
                <w:szCs w:val="28"/>
                <w:lang w:val="uk-UA"/>
              </w:rPr>
              <w:t>1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2B302A" w14:textId="77777777" w:rsidR="00881680" w:rsidRPr="000E75C2" w:rsidRDefault="00881680" w:rsidP="00881680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Методологія та організація наукових досліджень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E37793" w14:textId="77777777" w:rsidR="00881680" w:rsidRPr="008E6C13" w:rsidRDefault="00881680" w:rsidP="00881680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6F24B6" w14:textId="77777777" w:rsidR="00881680" w:rsidRPr="008E6C13" w:rsidRDefault="00881680" w:rsidP="00881680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881680" w:rsidRPr="008E6C13" w14:paraId="2BFDFBC1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423D34" w14:textId="77777777" w:rsidR="00881680" w:rsidRPr="000E75C2" w:rsidRDefault="00100420" w:rsidP="00100420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 xml:space="preserve">ОК </w:t>
            </w:r>
            <w:r w:rsidR="00881680" w:rsidRPr="000E75C2">
              <w:rPr>
                <w:color w:val="000000" w:themeColor="text1"/>
                <w:sz w:val="28"/>
                <w:szCs w:val="28"/>
                <w:lang w:val="uk-UA"/>
              </w:rPr>
              <w:t>2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329FB9" w14:textId="77777777" w:rsidR="00881680" w:rsidRPr="000E75C2" w:rsidRDefault="00881680" w:rsidP="00600BA1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Менеджмент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266003" w14:textId="77777777" w:rsidR="00881680" w:rsidRPr="008E6C13" w:rsidRDefault="00881680" w:rsidP="00881680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3E2AD5" w14:textId="77777777" w:rsidR="00881680" w:rsidRPr="008E6C13" w:rsidRDefault="00881680" w:rsidP="00881680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881680" w:rsidRPr="008E6C13" w14:paraId="7FCAA708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AFF4CD" w14:textId="77777777" w:rsidR="00881680" w:rsidRPr="000E75C2" w:rsidRDefault="00100420" w:rsidP="00100420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 xml:space="preserve">ОК </w:t>
            </w:r>
            <w:r w:rsidR="00881680" w:rsidRPr="000E75C2">
              <w:rPr>
                <w:color w:val="000000" w:themeColor="text1"/>
                <w:sz w:val="28"/>
                <w:szCs w:val="28"/>
                <w:lang w:val="uk-UA"/>
              </w:rPr>
              <w:t>3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4F4691" w14:textId="77777777" w:rsidR="00881680" w:rsidRPr="000E75C2" w:rsidRDefault="00881680" w:rsidP="00881680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proofErr w:type="spellStart"/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English</w:t>
            </w:r>
            <w:proofErr w:type="spellEnd"/>
            <w:r w:rsidRPr="000E75C2">
              <w:rPr>
                <w:color w:val="000000" w:themeColor="text1"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for</w:t>
            </w:r>
            <w:proofErr w:type="spellEnd"/>
            <w:r w:rsidRPr="000E75C2">
              <w:rPr>
                <w:color w:val="000000" w:themeColor="text1"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Business</w:t>
            </w:r>
            <w:proofErr w:type="spellEnd"/>
            <w:r w:rsidRPr="000E75C2">
              <w:rPr>
                <w:color w:val="000000" w:themeColor="text1"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Studies</w:t>
            </w:r>
            <w:proofErr w:type="spellEnd"/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5330AC" w14:textId="77777777" w:rsidR="00881680" w:rsidRPr="008E6C13" w:rsidRDefault="00C204B5" w:rsidP="00881680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7F040A" w14:textId="77777777" w:rsidR="00881680" w:rsidRPr="008E6C13" w:rsidRDefault="00881680" w:rsidP="00881680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881680" w:rsidRPr="008E6C13" w14:paraId="6A9F4738" w14:textId="77777777" w:rsidTr="00100420">
        <w:trPr>
          <w:trHeight w:val="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76CEFA" w14:textId="77777777" w:rsidR="00881680" w:rsidRPr="000E75C2" w:rsidRDefault="00100420" w:rsidP="00100420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 xml:space="preserve">ОК </w:t>
            </w:r>
            <w:r w:rsidR="00881680" w:rsidRPr="000E75C2">
              <w:rPr>
                <w:color w:val="000000" w:themeColor="text1"/>
                <w:sz w:val="28"/>
                <w:szCs w:val="28"/>
                <w:lang w:val="uk-UA"/>
              </w:rPr>
              <w:t>4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EF040C" w14:textId="77777777" w:rsidR="00881680" w:rsidRPr="00600BA1" w:rsidRDefault="00600BA1" w:rsidP="00600BA1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600BA1">
              <w:rPr>
                <w:color w:val="000000" w:themeColor="text1"/>
                <w:sz w:val="28"/>
                <w:szCs w:val="28"/>
                <w:lang w:val="uk-UA"/>
              </w:rPr>
              <w:t>Інформаційні системи в управлінні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7AEED1" w14:textId="77777777" w:rsidR="00881680" w:rsidRPr="008E6C13" w:rsidRDefault="00600BA1" w:rsidP="00881680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289313" w14:textId="77777777" w:rsidR="00881680" w:rsidRPr="008E6C13" w:rsidRDefault="00881680" w:rsidP="00881680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407491" w:rsidRPr="008E6C13" w14:paraId="667DDC6D" w14:textId="77777777" w:rsidTr="00407491">
        <w:trPr>
          <w:trHeight w:val="7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7C3157" w14:textId="77777777" w:rsidR="00407491" w:rsidRPr="00FA5E39" w:rsidRDefault="00407491" w:rsidP="00881680">
            <w:pPr>
              <w:jc w:val="center"/>
              <w:rPr>
                <w:sz w:val="24"/>
                <w:szCs w:val="24"/>
                <w:lang w:val="uk-UA"/>
              </w:rPr>
            </w:pPr>
            <w:r w:rsidRPr="00FA5E39">
              <w:rPr>
                <w:b/>
                <w:bCs/>
                <w:color w:val="000000"/>
                <w:sz w:val="24"/>
                <w:szCs w:val="24"/>
                <w:lang w:val="uk-UA" w:eastAsia="uk-UA" w:bidi="uk-UA"/>
              </w:rPr>
              <w:t>Цикл професійної підготовки</w:t>
            </w:r>
          </w:p>
        </w:tc>
      </w:tr>
      <w:tr w:rsidR="00C204B5" w:rsidRPr="008E6C13" w14:paraId="7C851F5C" w14:textId="77777777" w:rsidTr="00100420">
        <w:trPr>
          <w:trHeight w:val="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7E2B53" w14:textId="77777777" w:rsidR="00C204B5" w:rsidRPr="000E75C2" w:rsidRDefault="00C204B5" w:rsidP="00C204B5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ОК 5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50CDF1" w14:textId="77777777" w:rsidR="00C204B5" w:rsidRPr="00600BA1" w:rsidRDefault="00C204B5" w:rsidP="00C204B5">
            <w:pPr>
              <w:suppressAutoHyphens/>
              <w:jc w:val="both"/>
              <w:rPr>
                <w:sz w:val="20"/>
                <w:szCs w:val="20"/>
                <w:lang w:val="uk-UA" w:eastAsia="uk-UA"/>
              </w:rPr>
            </w:pPr>
            <w:r w:rsidRPr="00600BA1">
              <w:rPr>
                <w:color w:val="000000" w:themeColor="text1"/>
                <w:sz w:val="28"/>
                <w:szCs w:val="28"/>
                <w:lang w:val="uk-UA"/>
              </w:rPr>
              <w:t>Управлінська аналітика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F978A2" w14:textId="77777777" w:rsidR="00C204B5" w:rsidRPr="008E6C13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95AFC7" w14:textId="77777777" w:rsidR="00C204B5" w:rsidRPr="008E6C13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C204B5" w:rsidRPr="008E6C13" w14:paraId="276A2F8F" w14:textId="77777777" w:rsidTr="00100420">
        <w:trPr>
          <w:trHeight w:val="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1103DC" w14:textId="77777777" w:rsidR="00C204B5" w:rsidRPr="000E75C2" w:rsidRDefault="00C204B5" w:rsidP="00C204B5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ОК 6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CDD715" w14:textId="77777777" w:rsidR="00C204B5" w:rsidRPr="000E75C2" w:rsidRDefault="00C204B5" w:rsidP="00C204B5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Стратегічне управління в навчальному закладі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C0F109" w14:textId="77777777" w:rsidR="00C204B5" w:rsidRPr="008E6C13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EBA6C8" w14:textId="77777777" w:rsidR="00C204B5" w:rsidRPr="008E6C13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C204B5" w:rsidRPr="008E6C13" w14:paraId="7818B6A4" w14:textId="77777777" w:rsidTr="00100420">
        <w:trPr>
          <w:trHeight w:val="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AF3FD1" w14:textId="77777777" w:rsidR="00C204B5" w:rsidRPr="000E75C2" w:rsidRDefault="00C204B5" w:rsidP="00C204B5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ОК 7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2FF79C" w14:textId="77777777" w:rsidR="00C204B5" w:rsidRPr="000E75C2" w:rsidRDefault="00C204B5" w:rsidP="00C204B5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Менеджмент персоналу в навчальних закладах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3B0ED6" w14:textId="77777777" w:rsidR="00C204B5" w:rsidRPr="008E6C13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B5089F" w14:textId="77777777" w:rsidR="00C204B5" w:rsidRPr="008E6C13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C204B5" w:rsidRPr="008E6C13" w14:paraId="1E1D1E85" w14:textId="77777777" w:rsidTr="00100420">
        <w:trPr>
          <w:trHeight w:val="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23AD95" w14:textId="77777777" w:rsidR="00C204B5" w:rsidRPr="000E75C2" w:rsidRDefault="00C204B5" w:rsidP="00C204B5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ОК 8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C71EA5" w14:textId="77777777" w:rsidR="00C204B5" w:rsidRPr="000E75C2" w:rsidRDefault="00C204B5" w:rsidP="00C204B5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Фінансовий менеджмент в навчальних закладах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EF80E7" w14:textId="77777777" w:rsidR="00C204B5" w:rsidRPr="008E6C13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30D30A" w14:textId="77777777" w:rsidR="00C204B5" w:rsidRPr="008E6C13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C204B5" w:rsidRPr="008E6C13" w14:paraId="7DFB0E81" w14:textId="77777777" w:rsidTr="00100420">
        <w:trPr>
          <w:trHeight w:val="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89FC5" w14:textId="77777777" w:rsidR="00C204B5" w:rsidRPr="000E75C2" w:rsidRDefault="00C204B5" w:rsidP="00C204B5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ОК 9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861F08" w14:textId="77777777" w:rsidR="00C204B5" w:rsidRPr="000E75C2" w:rsidRDefault="00C204B5" w:rsidP="00C204B5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Керівник навчального закладу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16746" w14:textId="77777777" w:rsidR="00C204B5" w:rsidRPr="008E6C13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C3BB73" w14:textId="77777777" w:rsidR="00C204B5" w:rsidRPr="008E6C13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C204B5" w:rsidRPr="008E6C13" w14:paraId="72E02313" w14:textId="77777777" w:rsidTr="00100420">
        <w:trPr>
          <w:trHeight w:val="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686200" w14:textId="77777777" w:rsidR="00C204B5" w:rsidRPr="000E75C2" w:rsidRDefault="00C204B5" w:rsidP="00C204B5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ОК 10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846CA5" w14:textId="77777777" w:rsidR="00C204B5" w:rsidRPr="000E75C2" w:rsidRDefault="00C204B5" w:rsidP="00C204B5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Техніка управлінської діяльності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48DD31" w14:textId="77777777" w:rsidR="00C204B5" w:rsidRPr="00600BA1" w:rsidRDefault="00C204B5" w:rsidP="00C204B5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600BA1">
              <w:rPr>
                <w:color w:val="000000" w:themeColor="text1"/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5A8653" w14:textId="77777777" w:rsidR="00C204B5" w:rsidRPr="00600BA1" w:rsidRDefault="00C204B5" w:rsidP="00C204B5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proofErr w:type="spellStart"/>
            <w:r w:rsidRPr="00600BA1">
              <w:rPr>
                <w:color w:val="000000" w:themeColor="text1"/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C204B5" w:rsidRPr="008E6C13" w14:paraId="6BB5594B" w14:textId="77777777" w:rsidTr="00100420">
        <w:trPr>
          <w:trHeight w:val="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AE72BC" w14:textId="77777777" w:rsidR="00C204B5" w:rsidRPr="000E75C2" w:rsidRDefault="00C204B5" w:rsidP="00C204B5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ОК 11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46041" w14:textId="77777777" w:rsidR="00C204B5" w:rsidRPr="000E75C2" w:rsidRDefault="00C204B5" w:rsidP="00C204B5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Освітні технології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9D5BCE" w14:textId="77777777" w:rsidR="00C204B5" w:rsidRPr="00600BA1" w:rsidRDefault="00C204B5" w:rsidP="00C204B5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600BA1">
              <w:rPr>
                <w:color w:val="000000" w:themeColor="text1"/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D7BE89" w14:textId="77777777" w:rsidR="00C204B5" w:rsidRPr="00600BA1" w:rsidRDefault="00C204B5" w:rsidP="00C204B5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600BA1">
              <w:rPr>
                <w:color w:val="000000" w:themeColor="text1"/>
                <w:sz w:val="28"/>
                <w:szCs w:val="28"/>
                <w:lang w:val="uk-UA"/>
              </w:rPr>
              <w:t>залік</w:t>
            </w:r>
          </w:p>
        </w:tc>
      </w:tr>
      <w:tr w:rsidR="00C204B5" w:rsidRPr="008E6C13" w14:paraId="536BD580" w14:textId="77777777" w:rsidTr="00100420">
        <w:trPr>
          <w:trHeight w:val="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2F960C" w14:textId="77777777" w:rsidR="00C204B5" w:rsidRPr="000E75C2" w:rsidRDefault="00C204B5" w:rsidP="00C204B5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ОК 12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9C1150" w14:textId="77777777" w:rsidR="00C204B5" w:rsidRPr="00600BA1" w:rsidRDefault="00C204B5" w:rsidP="00C204B5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600BA1">
              <w:rPr>
                <w:color w:val="000000" w:themeColor="text1"/>
                <w:sz w:val="28"/>
                <w:szCs w:val="28"/>
                <w:lang w:val="uk-UA"/>
              </w:rPr>
              <w:t>Курсова робота з управління навчальним закладом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512AC9" w14:textId="77777777" w:rsidR="00C204B5" w:rsidRPr="0059558A" w:rsidRDefault="00C204B5" w:rsidP="00C204B5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59558A">
              <w:rPr>
                <w:color w:val="000000" w:themeColor="text1"/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E36378" w14:textId="77777777" w:rsidR="00C204B5" w:rsidRPr="0059558A" w:rsidRDefault="00C204B5" w:rsidP="00C204B5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59558A">
              <w:rPr>
                <w:color w:val="000000" w:themeColor="text1"/>
                <w:sz w:val="28"/>
                <w:szCs w:val="28"/>
                <w:lang w:val="uk-UA"/>
              </w:rPr>
              <w:t>залік</w:t>
            </w:r>
          </w:p>
        </w:tc>
      </w:tr>
      <w:tr w:rsidR="00C204B5" w:rsidRPr="008E6C13" w14:paraId="799E2F60" w14:textId="77777777" w:rsidTr="00100420">
        <w:trPr>
          <w:trHeight w:val="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EA6058" w14:textId="77777777" w:rsidR="00C204B5" w:rsidRPr="000E75C2" w:rsidRDefault="00C204B5" w:rsidP="00C204B5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>
              <w:rPr>
                <w:color w:val="000000" w:themeColor="text1"/>
                <w:sz w:val="28"/>
                <w:szCs w:val="28"/>
                <w:lang w:val="uk-UA"/>
              </w:rPr>
              <w:t>ОК 13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7F0FCC" w14:textId="77777777" w:rsidR="00C204B5" w:rsidRPr="0059558A" w:rsidRDefault="00C204B5" w:rsidP="00C204B5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59558A">
              <w:rPr>
                <w:color w:val="000000" w:themeColor="text1"/>
                <w:sz w:val="28"/>
                <w:szCs w:val="28"/>
                <w:lang w:val="uk-UA"/>
              </w:rPr>
              <w:t>Науково-педагогічна практика (виробнича)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8DDA73" w14:textId="77777777" w:rsidR="00C204B5" w:rsidRPr="0059558A" w:rsidRDefault="00C204B5" w:rsidP="00C204B5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59558A">
              <w:rPr>
                <w:color w:val="000000" w:themeColor="text1"/>
                <w:sz w:val="28"/>
                <w:szCs w:val="28"/>
                <w:lang w:val="uk-UA"/>
              </w:rPr>
              <w:t>12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0269B5" w14:textId="77777777" w:rsidR="00C204B5" w:rsidRPr="0059558A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  <w:r w:rsidRPr="0059558A"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C204B5" w:rsidRPr="008E6C13" w14:paraId="5699133F" w14:textId="77777777" w:rsidTr="00100420">
        <w:trPr>
          <w:trHeight w:val="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8C61EC" w14:textId="77777777" w:rsidR="00C204B5" w:rsidRPr="000E75C2" w:rsidRDefault="00C204B5" w:rsidP="00C204B5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ОК 1</w:t>
            </w:r>
            <w:r>
              <w:rPr>
                <w:color w:val="000000" w:themeColor="text1"/>
                <w:sz w:val="28"/>
                <w:szCs w:val="28"/>
                <w:lang w:val="uk-UA"/>
              </w:rPr>
              <w:t>4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571E0" w14:textId="77777777" w:rsidR="00C204B5" w:rsidRPr="0059558A" w:rsidRDefault="00C204B5" w:rsidP="00C204B5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59558A">
              <w:rPr>
                <w:color w:val="000000" w:themeColor="text1"/>
                <w:sz w:val="28"/>
                <w:szCs w:val="28"/>
                <w:lang w:val="uk-UA"/>
              </w:rPr>
              <w:t>Науково-дослідна практика, магістерська робота (проект)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3E81BA" w14:textId="77777777" w:rsidR="00C204B5" w:rsidRPr="0059558A" w:rsidRDefault="00C204B5" w:rsidP="00C204B5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59558A">
              <w:rPr>
                <w:color w:val="000000" w:themeColor="text1"/>
                <w:sz w:val="28"/>
                <w:szCs w:val="28"/>
                <w:lang w:val="uk-UA"/>
              </w:rPr>
              <w:t>15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03B73B" w14:textId="77777777" w:rsidR="00C204B5" w:rsidRPr="0059558A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  <w:r w:rsidRPr="0059558A"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792A5A" w:rsidRPr="008E6C13" w14:paraId="6DDBCECC" w14:textId="77777777" w:rsidTr="00100420">
        <w:trPr>
          <w:trHeight w:val="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84364C" w14:textId="77777777" w:rsidR="00792A5A" w:rsidRPr="000E75C2" w:rsidRDefault="00FA5E39" w:rsidP="00C204B5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ОК 1</w:t>
            </w:r>
            <w:r>
              <w:rPr>
                <w:color w:val="000000" w:themeColor="text1"/>
                <w:sz w:val="28"/>
                <w:szCs w:val="28"/>
                <w:lang w:val="uk-UA"/>
              </w:rPr>
              <w:t>5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23D65A" w14:textId="77777777" w:rsidR="00792A5A" w:rsidRPr="0059558A" w:rsidRDefault="00792A5A" w:rsidP="00C204B5">
            <w:pPr>
              <w:suppressAutoHyphens/>
              <w:jc w:val="both"/>
              <w:rPr>
                <w:color w:val="000000" w:themeColor="text1"/>
                <w:sz w:val="28"/>
                <w:szCs w:val="28"/>
                <w:lang w:val="uk-UA"/>
              </w:rPr>
            </w:pPr>
            <w:r w:rsidRPr="0059558A">
              <w:rPr>
                <w:color w:val="000000" w:themeColor="text1"/>
                <w:sz w:val="28"/>
                <w:szCs w:val="28"/>
                <w:lang w:val="uk-UA"/>
              </w:rPr>
              <w:t>Атестація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E3253F" w14:textId="77777777" w:rsidR="00792A5A" w:rsidRPr="0059558A" w:rsidRDefault="00792A5A" w:rsidP="00C204B5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59558A">
              <w:rPr>
                <w:color w:val="000000" w:themeColor="text1"/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18A0C1" w14:textId="77777777" w:rsidR="00792A5A" w:rsidRPr="0059558A" w:rsidRDefault="00792A5A" w:rsidP="00C204B5">
            <w:pPr>
              <w:jc w:val="center"/>
              <w:rPr>
                <w:sz w:val="28"/>
                <w:szCs w:val="28"/>
                <w:lang w:val="uk-UA"/>
              </w:rPr>
            </w:pPr>
          </w:p>
        </w:tc>
      </w:tr>
      <w:tr w:rsidR="00C204B5" w:rsidRPr="008E6C13" w14:paraId="5102ABC5" w14:textId="77777777" w:rsidTr="00775B21">
        <w:trPr>
          <w:trHeight w:val="70"/>
        </w:trPr>
        <w:tc>
          <w:tcPr>
            <w:tcW w:w="38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995B47" w14:textId="77777777" w:rsidR="00C204B5" w:rsidRPr="0059558A" w:rsidRDefault="00C204B5" w:rsidP="00C204B5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59558A">
              <w:rPr>
                <w:color w:val="000000" w:themeColor="text1"/>
                <w:sz w:val="28"/>
                <w:szCs w:val="28"/>
                <w:lang w:val="uk-UA"/>
              </w:rPr>
              <w:t>Загальний обсяг обов’язкових компонент: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4F6D50" w14:textId="77777777" w:rsidR="00C204B5" w:rsidRPr="0059558A" w:rsidRDefault="00407491" w:rsidP="00C204B5">
            <w:pPr>
              <w:jc w:val="center"/>
              <w:rPr>
                <w:b/>
                <w:sz w:val="28"/>
                <w:szCs w:val="28"/>
                <w:lang w:val="uk-UA"/>
              </w:rPr>
            </w:pPr>
            <w:r w:rsidRPr="0059558A">
              <w:rPr>
                <w:b/>
                <w:sz w:val="28"/>
                <w:szCs w:val="28"/>
                <w:lang w:val="uk-UA"/>
              </w:rPr>
              <w:t>66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216A95" w14:textId="77777777" w:rsidR="00C204B5" w:rsidRPr="0059558A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</w:p>
        </w:tc>
      </w:tr>
      <w:tr w:rsidR="00C204B5" w:rsidRPr="008E6C13" w14:paraId="6F7BA4B6" w14:textId="77777777" w:rsidTr="00792A5A">
        <w:trPr>
          <w:trHeight w:val="354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849601" w14:textId="77777777" w:rsidR="00C204B5" w:rsidRPr="00FA5E39" w:rsidRDefault="00C204B5" w:rsidP="00C204B5">
            <w:pPr>
              <w:jc w:val="center"/>
              <w:rPr>
                <w:color w:val="000000" w:themeColor="text1"/>
                <w:sz w:val="24"/>
                <w:szCs w:val="24"/>
                <w:lang w:val="uk-UA"/>
              </w:rPr>
            </w:pPr>
            <w:r w:rsidRPr="00FA5E39">
              <w:rPr>
                <w:b/>
                <w:bCs/>
                <w:color w:val="000000" w:themeColor="text1"/>
                <w:sz w:val="24"/>
                <w:szCs w:val="24"/>
                <w:lang w:val="uk-UA" w:eastAsia="uk-UA" w:bidi="uk-UA"/>
              </w:rPr>
              <w:t>Вибіркові компоненти ОП</w:t>
            </w:r>
          </w:p>
        </w:tc>
      </w:tr>
      <w:tr w:rsidR="00792A5A" w:rsidRPr="008E6C13" w14:paraId="143BE286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6AE029" w14:textId="77777777" w:rsidR="00792A5A" w:rsidRPr="000E75C2" w:rsidRDefault="00792A5A" w:rsidP="00792A5A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ВБ 1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268373" w14:textId="77777777" w:rsidR="00792A5A" w:rsidRPr="00792A5A" w:rsidRDefault="00792A5A" w:rsidP="00792A5A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Менеджмент організацій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8DA4AE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F348C7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792A5A" w:rsidRPr="008E6C13" w14:paraId="1C7735FA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6DE0A8" w14:textId="77777777" w:rsidR="00792A5A" w:rsidRPr="000E75C2" w:rsidRDefault="00792A5A" w:rsidP="00792A5A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ВБ 2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506CCB" w14:textId="77777777" w:rsidR="00792A5A" w:rsidRPr="00792A5A" w:rsidRDefault="00792A5A" w:rsidP="00792A5A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Бізнес планування інвестиційних проектів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6A6077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03A253" w14:textId="77777777" w:rsidR="00792A5A" w:rsidRPr="008E6C13" w:rsidRDefault="000F2D52" w:rsidP="00792A5A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0F2D52" w:rsidRPr="008E6C13" w14:paraId="113A6012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5E79FC" w14:textId="77777777" w:rsidR="000F2D52" w:rsidRPr="000E75C2" w:rsidRDefault="000F2D52" w:rsidP="000F2D52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ВБ 3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7A7AEF" w14:textId="77777777" w:rsidR="000F2D52" w:rsidRPr="00792A5A" w:rsidRDefault="000F2D52" w:rsidP="000F2D52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Правові аспекти управління навчальним закладом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CAFA1E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EA1BD3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0F2D52" w:rsidRPr="008E6C13" w14:paraId="757A65F6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845408" w14:textId="77777777" w:rsidR="000F2D52" w:rsidRPr="000E75C2" w:rsidRDefault="000F2D52" w:rsidP="000F2D52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ВБ 4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9860F0" w14:textId="77777777" w:rsidR="000F2D52" w:rsidRPr="00792A5A" w:rsidRDefault="000F2D52" w:rsidP="000F2D52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Нормативно-правове регулювання діяльності навчального закладу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CBD392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804F99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0F2D52" w:rsidRPr="008E6C13" w14:paraId="6F93FB9F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A69636" w14:textId="77777777" w:rsidR="000F2D52" w:rsidRPr="000E75C2" w:rsidRDefault="000F2D52" w:rsidP="000F2D52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>ВБ 5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DD7B98" w14:textId="77777777" w:rsidR="000F2D52" w:rsidRPr="00792A5A" w:rsidRDefault="000F2D52" w:rsidP="000F2D52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 xml:space="preserve">Управління </w:t>
            </w:r>
            <w:proofErr w:type="spellStart"/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проєктами</w:t>
            </w:r>
            <w:proofErr w:type="spellEnd"/>
            <w:r w:rsidRPr="00792A5A">
              <w:rPr>
                <w:color w:val="000000" w:themeColor="text1"/>
                <w:sz w:val="28"/>
                <w:szCs w:val="28"/>
                <w:lang w:val="uk-UA"/>
              </w:rPr>
              <w:t xml:space="preserve"> в навчальних закладах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DB584D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752E5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792A5A" w:rsidRPr="008E6C13" w14:paraId="4E774D95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28FA33" w14:textId="77777777" w:rsidR="00792A5A" w:rsidRPr="000E75C2" w:rsidRDefault="00792A5A" w:rsidP="00792A5A">
            <w:pPr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0E75C2">
              <w:rPr>
                <w:color w:val="000000" w:themeColor="text1"/>
                <w:sz w:val="28"/>
                <w:szCs w:val="28"/>
                <w:lang w:val="uk-UA"/>
              </w:rPr>
              <w:t xml:space="preserve">ВБ 6 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133EB0" w14:textId="77777777" w:rsidR="00792A5A" w:rsidRPr="00792A5A" w:rsidRDefault="00792A5A" w:rsidP="00792A5A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proofErr w:type="spellStart"/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Проєктний</w:t>
            </w:r>
            <w:proofErr w:type="spellEnd"/>
            <w:r w:rsidRPr="00792A5A">
              <w:rPr>
                <w:color w:val="000000" w:themeColor="text1"/>
                <w:sz w:val="28"/>
                <w:szCs w:val="28"/>
                <w:lang w:val="uk-UA"/>
              </w:rPr>
              <w:t xml:space="preserve"> інвестиційний менеджмент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589658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8C6E7B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792A5A" w:rsidRPr="008E6C13" w14:paraId="7109C740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E8325B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ВБ 7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E0B61B" w14:textId="77777777" w:rsidR="00792A5A" w:rsidRPr="00792A5A" w:rsidRDefault="00792A5A" w:rsidP="00792A5A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 xml:space="preserve">Методи прийняття управлінських рішень 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B71CF9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DF5D45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792A5A" w:rsidRPr="008E6C13" w14:paraId="6496828F" w14:textId="77777777" w:rsidTr="009A59B6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2DE262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ВБ 8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E528505" w14:textId="77777777" w:rsidR="00792A5A" w:rsidRPr="00792A5A" w:rsidRDefault="00792A5A" w:rsidP="00792A5A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 xml:space="preserve">Project </w:t>
            </w:r>
            <w:proofErr w:type="spellStart"/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manager</w:t>
            </w:r>
            <w:proofErr w:type="spellEnd"/>
            <w:r w:rsidRPr="00792A5A">
              <w:rPr>
                <w:color w:val="000000" w:themeColor="text1"/>
                <w:sz w:val="28"/>
                <w:szCs w:val="28"/>
                <w:lang w:val="uk-UA"/>
              </w:rPr>
              <w:t xml:space="preserve"> в управлінській діяльності 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C5EC3A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045DFE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792A5A" w:rsidRPr="008E6C13" w14:paraId="6E8C215E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1B8502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ВБ 9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CA8E7F" w14:textId="77777777" w:rsidR="00792A5A" w:rsidRPr="00792A5A" w:rsidRDefault="00792A5A" w:rsidP="00792A5A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 xml:space="preserve">Креативний менеджмент 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C95FDA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6EED23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792A5A" w:rsidRPr="008E6C13" w14:paraId="565E4A14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E90232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ВБ 10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05F322" w14:textId="77777777" w:rsidR="00792A5A" w:rsidRPr="00792A5A" w:rsidRDefault="00792A5A" w:rsidP="00792A5A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proofErr w:type="spellStart"/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Самоменеджмент</w:t>
            </w:r>
            <w:proofErr w:type="spellEnd"/>
            <w:r w:rsidRPr="00792A5A">
              <w:rPr>
                <w:color w:val="000000" w:themeColor="text1"/>
                <w:sz w:val="28"/>
                <w:szCs w:val="28"/>
                <w:lang w:val="uk-UA"/>
              </w:rPr>
              <w:t xml:space="preserve"> та організація роботи менеджера 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4D3751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5001B4" w14:textId="77777777" w:rsidR="00792A5A" w:rsidRPr="008E6C13" w:rsidRDefault="00792A5A" w:rsidP="00792A5A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0F2D52" w:rsidRPr="008E6C13" w14:paraId="2F73CE00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4CCC7C" w14:textId="77777777" w:rsidR="000F2D52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ВБ 11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4DAE79" w14:textId="77777777" w:rsidR="000F2D52" w:rsidRPr="00792A5A" w:rsidRDefault="000F2D52" w:rsidP="000F2D52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Ділова комунікація та документознавство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2B5ADC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4969FD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0F2D52" w:rsidRPr="008E6C13" w14:paraId="667C2127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B2AD98" w14:textId="77777777" w:rsidR="000F2D52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ВБ 12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BA60A8" w14:textId="77777777" w:rsidR="000F2D52" w:rsidRPr="00792A5A" w:rsidRDefault="000F2D52" w:rsidP="000F2D52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Діловий етикет педагога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1AEEF7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4E3CB8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0F2D52" w:rsidRPr="008E6C13" w14:paraId="2086A223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10CBDB" w14:textId="77777777" w:rsidR="000F2D52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ВБ 13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695F9B" w14:textId="77777777" w:rsidR="000F2D52" w:rsidRPr="00792A5A" w:rsidRDefault="000F2D52" w:rsidP="000F2D52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 xml:space="preserve">PR-менеджмент 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85AF59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A4D4DA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0F2D52" w:rsidRPr="008E6C13" w14:paraId="7EBF8A99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06E4C4" w14:textId="77777777" w:rsidR="000F2D52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ВБ 14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831B0D" w14:textId="77777777" w:rsidR="000F2D52" w:rsidRPr="00792A5A" w:rsidRDefault="000F2D52" w:rsidP="000F2D52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PR-менеджмент і бренд-менеджмент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B1B87C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FF4323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залік</w:t>
            </w:r>
          </w:p>
        </w:tc>
      </w:tr>
      <w:tr w:rsidR="000F2D52" w:rsidRPr="008E6C13" w14:paraId="46872CE5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351D93" w14:textId="77777777" w:rsidR="000F2D52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ВБ 15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BC4BF9" w14:textId="77777777" w:rsidR="000F2D52" w:rsidRPr="00792A5A" w:rsidRDefault="000F2D52" w:rsidP="000F2D52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proofErr w:type="spellStart"/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Івент</w:t>
            </w:r>
            <w:proofErr w:type="spellEnd"/>
            <w:r w:rsidRPr="00792A5A">
              <w:rPr>
                <w:color w:val="000000" w:themeColor="text1"/>
                <w:sz w:val="28"/>
                <w:szCs w:val="28"/>
                <w:lang w:val="uk-UA"/>
              </w:rPr>
              <w:t xml:space="preserve">-менеджмент 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BB5272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 w:rsidRPr="008E6C13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56A1B9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0F2D52" w:rsidRPr="008E6C13" w14:paraId="2E241F0A" w14:textId="77777777" w:rsidTr="00100420">
        <w:trPr>
          <w:trHeight w:val="1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D21C3E" w14:textId="77777777" w:rsidR="000F2D52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ВБ 16</w:t>
            </w:r>
          </w:p>
        </w:tc>
        <w:tc>
          <w:tcPr>
            <w:tcW w:w="3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924233" w14:textId="77777777" w:rsidR="000F2D52" w:rsidRPr="00792A5A" w:rsidRDefault="000F2D52" w:rsidP="000F2D52">
            <w:pPr>
              <w:suppressAutoHyphens/>
              <w:jc w:val="center"/>
              <w:rPr>
                <w:color w:val="000000" w:themeColor="text1"/>
                <w:sz w:val="28"/>
                <w:szCs w:val="28"/>
                <w:lang w:val="uk-UA"/>
              </w:rPr>
            </w:pPr>
            <w:r w:rsidRPr="00792A5A">
              <w:rPr>
                <w:color w:val="000000" w:themeColor="text1"/>
                <w:sz w:val="28"/>
                <w:szCs w:val="28"/>
                <w:lang w:val="uk-UA"/>
              </w:rPr>
              <w:t>Ораторське мистецтво для педагога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0289E5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7121A2" w14:textId="77777777" w:rsidR="000F2D52" w:rsidRPr="008E6C13" w:rsidRDefault="000F2D52" w:rsidP="000F2D52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екз</w:t>
            </w:r>
            <w:proofErr w:type="spellEnd"/>
          </w:p>
        </w:tc>
      </w:tr>
      <w:tr w:rsidR="00C204B5" w:rsidRPr="008E6C13" w14:paraId="71B1E7D7" w14:textId="77777777" w:rsidTr="00775B21">
        <w:trPr>
          <w:trHeight w:val="170"/>
        </w:trPr>
        <w:tc>
          <w:tcPr>
            <w:tcW w:w="38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C79EA5" w14:textId="77777777" w:rsidR="00C204B5" w:rsidRPr="008E6C13" w:rsidRDefault="00C204B5" w:rsidP="00C204B5">
            <w:pPr>
              <w:suppressAutoHyphens/>
              <w:jc w:val="center"/>
              <w:rPr>
                <w:sz w:val="28"/>
                <w:szCs w:val="28"/>
                <w:lang w:val="uk-UA"/>
              </w:rPr>
            </w:pPr>
            <w:r w:rsidRPr="00775B21">
              <w:rPr>
                <w:sz w:val="28"/>
                <w:szCs w:val="28"/>
                <w:lang w:val="uk-UA"/>
              </w:rPr>
              <w:t>Загальний обсяг обов’язкових компонент: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1DFBE2" w14:textId="77777777" w:rsidR="00C204B5" w:rsidRPr="00775B21" w:rsidRDefault="00792A5A" w:rsidP="00C204B5">
            <w:pPr>
              <w:jc w:val="center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24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54BBB4" w14:textId="77777777" w:rsidR="00C204B5" w:rsidRPr="008E6C13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</w:p>
        </w:tc>
      </w:tr>
      <w:tr w:rsidR="00C204B5" w:rsidRPr="008E6C13" w14:paraId="5572AB32" w14:textId="77777777" w:rsidTr="00775B21">
        <w:trPr>
          <w:trHeight w:val="170"/>
        </w:trPr>
        <w:tc>
          <w:tcPr>
            <w:tcW w:w="38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182242" w14:textId="77777777" w:rsidR="00C204B5" w:rsidRPr="00775B21" w:rsidRDefault="00C204B5" w:rsidP="00C204B5">
            <w:pPr>
              <w:suppressAutoHyphens/>
              <w:jc w:val="center"/>
              <w:rPr>
                <w:sz w:val="28"/>
                <w:szCs w:val="28"/>
                <w:lang w:val="uk-UA"/>
              </w:rPr>
            </w:pPr>
            <w:r w:rsidRPr="00775B21">
              <w:rPr>
                <w:sz w:val="28"/>
                <w:szCs w:val="28"/>
                <w:lang w:val="uk-UA"/>
              </w:rPr>
              <w:t>ЗАГАЛЬНИЙ ОБСЯГ ОСВІТНЬОЇ ПРОГРАМИ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E72142" w14:textId="77777777" w:rsidR="00C204B5" w:rsidRPr="00775B21" w:rsidRDefault="00C204B5" w:rsidP="00C204B5">
            <w:pPr>
              <w:jc w:val="center"/>
              <w:rPr>
                <w:b/>
                <w:sz w:val="28"/>
                <w:szCs w:val="28"/>
                <w:lang w:val="uk-UA"/>
              </w:rPr>
            </w:pPr>
            <w:r w:rsidRPr="00775B21">
              <w:rPr>
                <w:b/>
                <w:sz w:val="28"/>
                <w:szCs w:val="28"/>
                <w:lang w:val="uk-UA"/>
              </w:rPr>
              <w:t>90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F3AE4E" w14:textId="77777777" w:rsidR="00C204B5" w:rsidRPr="008E6C13" w:rsidRDefault="00C204B5" w:rsidP="00C204B5">
            <w:pPr>
              <w:jc w:val="center"/>
              <w:rPr>
                <w:sz w:val="28"/>
                <w:szCs w:val="28"/>
                <w:lang w:val="uk-UA"/>
              </w:rPr>
            </w:pPr>
          </w:p>
        </w:tc>
      </w:tr>
    </w:tbl>
    <w:p w14:paraId="2B1E743B" w14:textId="77777777" w:rsidR="000E75C2" w:rsidRDefault="000E75C2">
      <w:pPr>
        <w:widowControl/>
        <w:autoSpaceDE/>
        <w:autoSpaceDN/>
        <w:rPr>
          <w:color w:val="000000"/>
          <w:sz w:val="28"/>
          <w:szCs w:val="28"/>
          <w:lang w:val="uk-UA" w:eastAsia="uk-UA" w:bidi="uk-UA"/>
        </w:rPr>
      </w:pPr>
      <w:bookmarkStart w:id="10" w:name="bookmark14"/>
      <w:bookmarkStart w:id="11" w:name="bookmark15"/>
    </w:p>
    <w:p w14:paraId="4A5DD7D2" w14:textId="77777777" w:rsidR="000E75C2" w:rsidRPr="008D3729" w:rsidRDefault="008D7398" w:rsidP="00FA5E39">
      <w:pPr>
        <w:pStyle w:val="40"/>
        <w:keepNext/>
        <w:keepLines/>
        <w:shd w:val="clear" w:color="auto" w:fill="auto"/>
        <w:spacing w:after="320"/>
        <w:ind w:left="1040" w:firstLine="0"/>
        <w:jc w:val="center"/>
        <w:rPr>
          <w:b/>
          <w:color w:val="000000"/>
          <w:lang w:bidi="uk-UA"/>
        </w:rPr>
      </w:pPr>
      <w:r w:rsidRPr="008D3729">
        <w:rPr>
          <w:b/>
          <w:color w:val="000000"/>
          <w:lang w:bidi="uk-UA"/>
        </w:rPr>
        <w:t>2.2. Структурно-логічна схема ОП</w:t>
      </w:r>
      <w:bookmarkEnd w:id="10"/>
      <w:bookmarkEnd w:id="11"/>
    </w:p>
    <w:p w14:paraId="0D2D6BB5" w14:textId="77777777" w:rsidR="00407491" w:rsidRDefault="00407491" w:rsidP="00407491">
      <w:pPr>
        <w:pStyle w:val="40"/>
        <w:keepNext/>
        <w:keepLines/>
        <w:shd w:val="clear" w:color="auto" w:fill="auto"/>
        <w:spacing w:after="0"/>
        <w:ind w:left="-142" w:firstLine="0"/>
        <w:jc w:val="center"/>
      </w:pPr>
      <w:r>
        <w:t>Структурно-логічна схема підготовки магістрів зі спеціальності</w:t>
      </w:r>
      <w:r w:rsidRPr="0059558A">
        <w:rPr>
          <w:lang w:val="ru-RU"/>
        </w:rPr>
        <w:t xml:space="preserve"> </w:t>
      </w:r>
      <w:r>
        <w:t>073 «Менеджмент» ОП Управління навчальним закладом</w:t>
      </w:r>
    </w:p>
    <w:p w14:paraId="2289BF1F" w14:textId="77777777" w:rsidR="00407491" w:rsidRPr="0059558A" w:rsidRDefault="00407491" w:rsidP="00407491">
      <w:pPr>
        <w:spacing w:before="72"/>
        <w:ind w:left="948"/>
        <w:rPr>
          <w:b/>
          <w:bCs/>
          <w:sz w:val="24"/>
          <w:szCs w:val="24"/>
          <w:lang w:val="ru-RU"/>
        </w:rPr>
      </w:pPr>
      <w:r>
        <w:rPr>
          <w:noProof/>
          <w:sz w:val="24"/>
          <w:szCs w:val="24"/>
          <w:lang w:eastAsia="uk-U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AF3551F" wp14:editId="44156A71">
                <wp:simplePos x="0" y="0"/>
                <wp:positionH relativeFrom="margin">
                  <wp:posOffset>1071703</wp:posOffset>
                </wp:positionH>
                <wp:positionV relativeFrom="paragraph">
                  <wp:posOffset>67353</wp:posOffset>
                </wp:positionV>
                <wp:extent cx="4848447" cy="276447"/>
                <wp:effectExtent l="0" t="0" r="28575" b="28575"/>
                <wp:wrapNone/>
                <wp:docPr id="22" name="Прямоугольник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8447" cy="276447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6143FB" w14:textId="77777777" w:rsidR="009A59B6" w:rsidRPr="00591405" w:rsidRDefault="009A59B6" w:rsidP="00407491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407491">
                              <w:rPr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val="uk-UA" w:eastAsia="uk-UA" w:bidi="uk-UA"/>
                              </w:rPr>
                              <w:t>Цикл загальної підготовк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46B255" id="Прямоугольник 22" o:spid="_x0000_s1026" style="position:absolute;left:0;text-align:left;margin-left:84.4pt;margin-top:5.3pt;width:381.75pt;height:21.7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" fillcolor="white [3201]" strokecolor="#f79646 [3209]" strokeweight="2pt">
                <v:textbox>
                  <w:txbxContent>
                    <w:p w:rsidR="009A59B6" w:rsidRPr="00591405" w:rsidRDefault="009A59B6" w:rsidP="00407491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407491">
                        <w:rPr>
                          <w:b/>
                          <w:bCs/>
                          <w:color w:val="000000"/>
                          <w:sz w:val="28"/>
                          <w:szCs w:val="28"/>
                          <w:lang w:val="uk-UA" w:eastAsia="uk-UA" w:bidi="uk-UA"/>
                        </w:rPr>
                        <w:t>Цикл загальної підготовки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975BCDD" w14:textId="77777777" w:rsidR="00407491" w:rsidRPr="0059558A" w:rsidRDefault="005A7C34" w:rsidP="00407491">
      <w:pPr>
        <w:spacing w:before="72"/>
        <w:ind w:left="948"/>
        <w:rPr>
          <w:b/>
          <w:bCs/>
          <w:sz w:val="24"/>
          <w:szCs w:val="24"/>
          <w:lang w:val="ru-RU"/>
        </w:rPr>
      </w:pPr>
      <w:r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A14546" wp14:editId="39EB4833">
                <wp:simplePos x="0" y="0"/>
                <wp:positionH relativeFrom="column">
                  <wp:posOffset>3142616</wp:posOffset>
                </wp:positionH>
                <wp:positionV relativeFrom="paragraph">
                  <wp:posOffset>146360</wp:posOffset>
                </wp:positionV>
                <wp:extent cx="240030" cy="213360"/>
                <wp:effectExtent l="19050" t="0" r="26670" b="34290"/>
                <wp:wrapNone/>
                <wp:docPr id="15" name="Стрелка: вниз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1336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A1A6D7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Стрелка: вниз 15" o:spid="_x0000_s1026" type="#_x0000_t67" style="position:absolute;margin-left:247.45pt;margin-top:11.5pt;width:18.9pt;height:16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" adj="10800" fillcolor="white [3201]" strokecolor="#f79646 [3209]" strokeweight="2pt"/>
            </w:pict>
          </mc:Fallback>
        </mc:AlternateContent>
      </w:r>
    </w:p>
    <w:p w14:paraId="54DB3164" w14:textId="77777777" w:rsidR="00407491" w:rsidRPr="0059558A" w:rsidRDefault="005A7C34" w:rsidP="00407491">
      <w:pPr>
        <w:spacing w:before="72"/>
        <w:ind w:left="948"/>
        <w:rPr>
          <w:b/>
          <w:bCs/>
          <w:sz w:val="24"/>
          <w:szCs w:val="24"/>
          <w:lang w:val="ru-RU"/>
        </w:rPr>
      </w:pPr>
      <w:r>
        <w:rPr>
          <w:b/>
          <w:bCs/>
          <w:noProof/>
          <w:sz w:val="24"/>
          <w:szCs w:val="24"/>
          <w:lang w:eastAsia="uk-U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3DA818" wp14:editId="626652D8">
                <wp:simplePos x="0" y="0"/>
                <wp:positionH relativeFrom="column">
                  <wp:posOffset>3399790</wp:posOffset>
                </wp:positionH>
                <wp:positionV relativeFrom="paragraph">
                  <wp:posOffset>50667</wp:posOffset>
                </wp:positionV>
                <wp:extent cx="3261360" cy="382772"/>
                <wp:effectExtent l="0" t="0" r="15240" b="17780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1360" cy="38277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3EE5CB" w14:textId="77777777" w:rsidR="009A59B6" w:rsidRPr="002B17D5" w:rsidRDefault="009A59B6" w:rsidP="00407491">
                            <w:pPr>
                              <w:pStyle w:val="TableParagraph"/>
                              <w:ind w:left="52"/>
                              <w:jc w:val="center"/>
                            </w:pPr>
                            <w:r>
                              <w:t>(</w:t>
                            </w:r>
                            <w:r w:rsidRPr="00C86D12">
                              <w:t>ОК</w:t>
                            </w:r>
                            <w:r>
                              <w:t>)</w:t>
                            </w:r>
                            <w:r w:rsidRPr="00C86D12">
                              <w:t xml:space="preserve"> </w:t>
                            </w:r>
                            <w:r w:rsidRPr="005A7C34">
                              <w:t>English for Business Studies</w:t>
                            </w:r>
                            <w:r>
                              <w:t xml:space="preserve"> (1, </w:t>
                            </w:r>
                            <w:r>
                              <w:rPr>
                                <w:lang w:val="uk-UA"/>
                              </w:rPr>
                              <w:t xml:space="preserve">2 </w:t>
                            </w:r>
                            <w:proofErr w:type="spellStart"/>
                            <w:r>
                              <w:t>семестр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5C0277EF" w14:textId="77777777" w:rsidR="009A59B6" w:rsidRPr="00C86D12" w:rsidRDefault="009A59B6" w:rsidP="0040749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34BCD3" id="Прямоугольник 5" o:spid="_x0000_s1027" style="position:absolute;left:0;text-align:left;margin-left:267.7pt;margin-top:4pt;width:256.8pt;height:30.1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" fillcolor="white [3201]" strokecolor="#f79646 [3209]" strokeweight="2pt">
                <v:textbox>
                  <w:txbxContent>
                    <w:p w:rsidR="009A59B6" w:rsidRPr="002B17D5" w:rsidRDefault="009A59B6" w:rsidP="00407491">
                      <w:pPr>
                        <w:pStyle w:val="TableParagraph"/>
                        <w:ind w:left="52"/>
                        <w:jc w:val="center"/>
                      </w:pPr>
                      <w:r>
                        <w:t>(</w:t>
                      </w:r>
                      <w:r w:rsidRPr="00C86D12">
                        <w:t>ОК</w:t>
                      </w:r>
                      <w:r>
                        <w:t>)</w:t>
                      </w:r>
                      <w:r w:rsidRPr="00C86D12">
                        <w:t xml:space="preserve"> </w:t>
                      </w:r>
                      <w:r w:rsidRPr="005A7C34">
                        <w:t>English for Business Studies</w:t>
                      </w:r>
                      <w:r>
                        <w:t xml:space="preserve"> (1, </w:t>
                      </w:r>
                      <w:r>
                        <w:rPr>
                          <w:lang w:val="uk-UA"/>
                        </w:rPr>
                        <w:t xml:space="preserve">2 </w:t>
                      </w:r>
                      <w:proofErr w:type="spellStart"/>
                      <w:r>
                        <w:t>семестр</w:t>
                      </w:r>
                      <w:proofErr w:type="spellEnd"/>
                      <w:r>
                        <w:t>)</w:t>
                      </w:r>
                    </w:p>
                    <w:p w:rsidR="009A59B6" w:rsidRPr="00C86D12" w:rsidRDefault="009A59B6" w:rsidP="0040749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24"/>
          <w:szCs w:val="24"/>
          <w:lang w:eastAsia="uk-U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85162B" wp14:editId="2EB0201A">
                <wp:simplePos x="0" y="0"/>
                <wp:positionH relativeFrom="column">
                  <wp:posOffset>-107315</wp:posOffset>
                </wp:positionH>
                <wp:positionV relativeFrom="paragraph">
                  <wp:posOffset>53975</wp:posOffset>
                </wp:positionV>
                <wp:extent cx="3261360" cy="457200"/>
                <wp:effectExtent l="0" t="0" r="15240" b="19050"/>
                <wp:wrapNone/>
                <wp:docPr id="4" name="Прямоугольник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1360" cy="4572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2DD8AF" w14:textId="77777777" w:rsidR="009A59B6" w:rsidRPr="0059558A" w:rsidRDefault="009A59B6" w:rsidP="00407491">
                            <w:pPr>
                              <w:pStyle w:val="TableParagraph"/>
                              <w:ind w:left="52"/>
                              <w:jc w:val="center"/>
                              <w:rPr>
                                <w:lang w:val="ru-RU"/>
                              </w:rPr>
                            </w:pPr>
                            <w:r w:rsidRPr="0059558A">
                              <w:rPr>
                                <w:lang w:val="ru-RU"/>
                              </w:rPr>
                              <w:t xml:space="preserve">(ОК) </w:t>
                            </w:r>
                            <w:r w:rsidRPr="005A7C34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Методологія та організація наукових досліджень</w:t>
                            </w:r>
                            <w:r w:rsidRPr="0059558A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Pr="005A7C34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(1 семестр)</w:t>
                            </w:r>
                          </w:p>
                          <w:p w14:paraId="0FDE602F" w14:textId="77777777" w:rsidR="009A59B6" w:rsidRPr="0059558A" w:rsidRDefault="009A59B6" w:rsidP="00407491">
                            <w:pPr>
                              <w:jc w:val="center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5162B" id="Прямоугольник 4" o:spid="_x0000_s1028" style="position:absolute;left:0;text-align:left;margin-left:-8.45pt;margin-top:4.25pt;width:256.8pt;height:3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" fillcolor="white [3201]" strokecolor="#f79646 [3209]" strokeweight="2pt">
                <v:textbox>
                  <w:txbxContent>
                    <w:p w14:paraId="0E2DD8AF" w14:textId="77777777" w:rsidR="009A59B6" w:rsidRPr="0059558A" w:rsidRDefault="009A59B6" w:rsidP="00407491">
                      <w:pPr>
                        <w:pStyle w:val="TableParagraph"/>
                        <w:ind w:left="52"/>
                        <w:jc w:val="center"/>
                        <w:rPr>
                          <w:lang w:val="ru-RU"/>
                        </w:rPr>
                      </w:pPr>
                      <w:r w:rsidRPr="0059558A">
                        <w:rPr>
                          <w:lang w:val="ru-RU"/>
                        </w:rPr>
                        <w:t xml:space="preserve">(ОК) </w:t>
                      </w:r>
                      <w:r w:rsidRPr="005A7C34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Методологія та організація наукових досліджень</w:t>
                      </w:r>
                      <w:r w:rsidRPr="0059558A">
                        <w:rPr>
                          <w:sz w:val="20"/>
                          <w:szCs w:val="20"/>
                          <w:lang w:val="ru-RU"/>
                        </w:rPr>
                        <w:t xml:space="preserve"> </w:t>
                      </w:r>
                      <w:r w:rsidRPr="005A7C34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(1 семестр)</w:t>
                      </w:r>
                    </w:p>
                    <w:p w14:paraId="0FDE602F" w14:textId="77777777" w:rsidR="009A59B6" w:rsidRPr="0059558A" w:rsidRDefault="009A59B6" w:rsidP="00407491">
                      <w:pPr>
                        <w:jc w:val="center"/>
                        <w:rPr>
                          <w:lang w:val="ru-RU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802B1A0" w14:textId="77777777" w:rsidR="00407491" w:rsidRPr="0059558A" w:rsidRDefault="00407491" w:rsidP="00407491">
      <w:pPr>
        <w:spacing w:before="72"/>
        <w:ind w:left="948"/>
        <w:rPr>
          <w:b/>
          <w:bCs/>
          <w:sz w:val="24"/>
          <w:szCs w:val="24"/>
          <w:lang w:val="ru-RU"/>
        </w:rPr>
      </w:pPr>
    </w:p>
    <w:p w14:paraId="1A654156" w14:textId="77777777" w:rsidR="00407491" w:rsidRPr="0059558A" w:rsidRDefault="005A7C34" w:rsidP="00407491">
      <w:pPr>
        <w:rPr>
          <w:lang w:val="ru-RU"/>
        </w:rPr>
      </w:pPr>
      <w:r>
        <w:rPr>
          <w:b/>
          <w:bCs/>
          <w:noProof/>
          <w:sz w:val="24"/>
          <w:szCs w:val="24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CC4CEE" wp14:editId="79B004DF">
                <wp:simplePos x="0" y="0"/>
                <wp:positionH relativeFrom="column">
                  <wp:posOffset>-86995</wp:posOffset>
                </wp:positionH>
                <wp:positionV relativeFrom="paragraph">
                  <wp:posOffset>150938</wp:posOffset>
                </wp:positionV>
                <wp:extent cx="3261360" cy="318977"/>
                <wp:effectExtent l="0" t="0" r="15240" b="24130"/>
                <wp:wrapNone/>
                <wp:docPr id="2" name="Прямоугольник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1360" cy="318977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DE9A31" w14:textId="77777777" w:rsidR="009A59B6" w:rsidRPr="005A7C34" w:rsidRDefault="009A59B6" w:rsidP="00407491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>
                              <w:t>(</w:t>
                            </w:r>
                            <w:r w:rsidRPr="005A7C34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 xml:space="preserve">ОК) Менеджмент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(1</w:t>
                            </w:r>
                            <w:r w:rsidRPr="005A7C34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 xml:space="preserve"> семестр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E1FAF8" id="Прямоугольник 2" o:spid="_x0000_s1029" style="position:absolute;margin-left:-6.85pt;margin-top:11.9pt;width:256.8pt;height:25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" fillcolor="white [3201]" strokecolor="#f79646 [3209]" strokeweight="2pt">
                <v:textbox>
                  <w:txbxContent>
                    <w:p w:rsidR="009A59B6" w:rsidRPr="005A7C34" w:rsidRDefault="009A59B6" w:rsidP="00407491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>
                        <w:t>(</w:t>
                      </w:r>
                      <w:r w:rsidRPr="005A7C34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 xml:space="preserve">ОК) Менеджмент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(1</w:t>
                      </w:r>
                      <w:r w:rsidRPr="005A7C34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 xml:space="preserve"> семестр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24"/>
          <w:szCs w:val="24"/>
          <w:lang w:eastAsia="uk-U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B7EAFA" wp14:editId="5ABE5E59">
                <wp:simplePos x="0" y="0"/>
                <wp:positionH relativeFrom="column">
                  <wp:posOffset>3396615</wp:posOffset>
                </wp:positionH>
                <wp:positionV relativeFrom="paragraph">
                  <wp:posOffset>72641</wp:posOffset>
                </wp:positionV>
                <wp:extent cx="3261360" cy="449580"/>
                <wp:effectExtent l="0" t="0" r="15240" b="26670"/>
                <wp:wrapNone/>
                <wp:docPr id="3" name="Прямоугольник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1360" cy="4495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D65A54" w14:textId="77777777" w:rsidR="009A59B6" w:rsidRPr="0059558A" w:rsidRDefault="009A59B6" w:rsidP="00407491">
                            <w:pPr>
                              <w:ind w:right="-162"/>
                              <w:rPr>
                                <w:lang w:val="ru-RU"/>
                              </w:rPr>
                            </w:pPr>
                            <w:r w:rsidRPr="0059558A">
                              <w:rPr>
                                <w:lang w:val="ru-RU"/>
                              </w:rPr>
                              <w:t xml:space="preserve">(ОК)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Інформаційні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системи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в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управлінні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(2 семестр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B7EAFA" id="Прямоугольник 3" o:spid="_x0000_s1030" style="position:absolute;margin-left:267.45pt;margin-top:5.7pt;width:256.8pt;height:35.4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" fillcolor="white [3201]" strokecolor="#f79646 [3209]" strokeweight="2pt">
                <v:textbox>
                  <w:txbxContent>
                    <w:p w14:paraId="40D65A54" w14:textId="77777777" w:rsidR="009A59B6" w:rsidRPr="0059558A" w:rsidRDefault="009A59B6" w:rsidP="00407491">
                      <w:pPr>
                        <w:ind w:right="-162"/>
                        <w:rPr>
                          <w:lang w:val="ru-RU"/>
                        </w:rPr>
                      </w:pPr>
                      <w:r w:rsidRPr="0059558A">
                        <w:rPr>
                          <w:lang w:val="ru-RU"/>
                        </w:rPr>
                        <w:t xml:space="preserve">(ОК)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Інформаційні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системи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в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управлінні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(2 семестр)</w:t>
                      </w:r>
                    </w:p>
                  </w:txbxContent>
                </v:textbox>
              </v:rect>
            </w:pict>
          </mc:Fallback>
        </mc:AlternateContent>
      </w:r>
    </w:p>
    <w:p w14:paraId="39883D9C" w14:textId="77777777" w:rsidR="00407491" w:rsidRPr="0059558A" w:rsidRDefault="00407491" w:rsidP="00407491">
      <w:pPr>
        <w:pStyle w:val="a3"/>
        <w:spacing w:before="7"/>
        <w:rPr>
          <w:b/>
          <w:sz w:val="10"/>
          <w:lang w:val="ru-RU"/>
        </w:rPr>
      </w:pPr>
    </w:p>
    <w:p w14:paraId="3AB05A72" w14:textId="77777777" w:rsidR="00407491" w:rsidRPr="0059558A" w:rsidRDefault="00407491" w:rsidP="00407491">
      <w:pPr>
        <w:pStyle w:val="a3"/>
        <w:spacing w:before="7"/>
        <w:rPr>
          <w:b/>
          <w:sz w:val="10"/>
          <w:lang w:val="ru-RU"/>
        </w:rPr>
      </w:pPr>
    </w:p>
    <w:p w14:paraId="1A8A99EA" w14:textId="77777777" w:rsidR="00407491" w:rsidRPr="0059558A" w:rsidRDefault="00407491" w:rsidP="00407491">
      <w:pPr>
        <w:pStyle w:val="a3"/>
        <w:spacing w:before="7"/>
        <w:rPr>
          <w:b/>
          <w:sz w:val="10"/>
          <w:lang w:val="ru-RU"/>
        </w:rPr>
      </w:pPr>
    </w:p>
    <w:p w14:paraId="523F58F5" w14:textId="77777777" w:rsidR="005A7C34" w:rsidRPr="0059558A" w:rsidRDefault="005A7C34" w:rsidP="00407491">
      <w:pPr>
        <w:pStyle w:val="a3"/>
        <w:spacing w:before="7"/>
        <w:rPr>
          <w:b/>
          <w:sz w:val="10"/>
          <w:lang w:val="ru-RU"/>
        </w:rPr>
      </w:pPr>
      <w:r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4365AF7" wp14:editId="444C9F61">
                <wp:simplePos x="0" y="0"/>
                <wp:positionH relativeFrom="column">
                  <wp:posOffset>3152775</wp:posOffset>
                </wp:positionH>
                <wp:positionV relativeFrom="paragraph">
                  <wp:posOffset>78740</wp:posOffset>
                </wp:positionV>
                <wp:extent cx="240030" cy="213360"/>
                <wp:effectExtent l="19050" t="0" r="26670" b="34290"/>
                <wp:wrapNone/>
                <wp:docPr id="23" name="Стрелка: вниз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1336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156BF" id="Стрелка: вниз 23" o:spid="_x0000_s1026" type="#_x0000_t67" style="position:absolute;margin-left:248.25pt;margin-top:6.2pt;width:18.9pt;height:16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" adj="10800" fillcolor="white [3201]" strokecolor="#f79646 [3209]" strokeweight="2pt"/>
            </w:pict>
          </mc:Fallback>
        </mc:AlternateContent>
      </w:r>
    </w:p>
    <w:p w14:paraId="63449C9F" w14:textId="77777777" w:rsidR="005A7C34" w:rsidRPr="0059558A" w:rsidRDefault="005A7C34" w:rsidP="00407491">
      <w:pPr>
        <w:pStyle w:val="a3"/>
        <w:spacing w:before="7"/>
        <w:rPr>
          <w:b/>
          <w:sz w:val="10"/>
          <w:lang w:val="ru-RU"/>
        </w:rPr>
      </w:pPr>
    </w:p>
    <w:p w14:paraId="5A3975FF" w14:textId="77777777" w:rsidR="005A7C34" w:rsidRPr="0059558A" w:rsidRDefault="005A7C34" w:rsidP="00407491">
      <w:pPr>
        <w:pStyle w:val="a3"/>
        <w:spacing w:before="7"/>
        <w:rPr>
          <w:b/>
          <w:sz w:val="10"/>
          <w:lang w:val="ru-RU"/>
        </w:rPr>
      </w:pPr>
    </w:p>
    <w:p w14:paraId="6970A99A" w14:textId="77777777" w:rsidR="005A7C34" w:rsidRPr="0059558A" w:rsidRDefault="005A7C34" w:rsidP="00407491">
      <w:pPr>
        <w:pStyle w:val="a3"/>
        <w:spacing w:before="7"/>
        <w:rPr>
          <w:b/>
          <w:sz w:val="10"/>
          <w:lang w:val="ru-RU"/>
        </w:rPr>
      </w:pPr>
      <w:r>
        <w:rPr>
          <w:noProof/>
          <w:sz w:val="24"/>
          <w:szCs w:val="24"/>
          <w:lang w:eastAsia="uk-U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A8B2A6C" wp14:editId="57E7576F">
                <wp:simplePos x="0" y="0"/>
                <wp:positionH relativeFrom="page">
                  <wp:posOffset>1657350</wp:posOffset>
                </wp:positionH>
                <wp:positionV relativeFrom="paragraph">
                  <wp:posOffset>44967</wp:posOffset>
                </wp:positionV>
                <wp:extent cx="4848447" cy="361507"/>
                <wp:effectExtent l="0" t="0" r="28575" b="19685"/>
                <wp:wrapNone/>
                <wp:docPr id="1" name="Прямоугольник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8447" cy="361507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276C38" w14:textId="77777777" w:rsidR="009A59B6" w:rsidRPr="00591405" w:rsidRDefault="009A59B6" w:rsidP="005A7C3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val="uk-UA" w:eastAsia="uk-UA" w:bidi="uk-UA"/>
                              </w:rPr>
                              <w:t>Цикл професійної</w:t>
                            </w:r>
                            <w:r w:rsidRPr="00407491">
                              <w:rPr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val="uk-UA" w:eastAsia="uk-UA" w:bidi="uk-UA"/>
                              </w:rPr>
                              <w:t xml:space="preserve"> підготовк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B145A" id="_x0000_s1031" style="position:absolute;margin-left:130.5pt;margin-top:3.55pt;width:381.75pt;height:28.4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" fillcolor="white [3201]" strokecolor="#f79646 [3209]" strokeweight="2pt">
                <v:textbox>
                  <w:txbxContent>
                    <w:p w:rsidR="009A59B6" w:rsidRPr="00591405" w:rsidRDefault="009A59B6" w:rsidP="005A7C34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color w:val="000000"/>
                          <w:sz w:val="28"/>
                          <w:szCs w:val="28"/>
                          <w:lang w:val="uk-UA" w:eastAsia="uk-UA" w:bidi="uk-UA"/>
                        </w:rPr>
                        <w:t>Цикл професійної</w:t>
                      </w:r>
                      <w:r w:rsidRPr="00407491">
                        <w:rPr>
                          <w:b/>
                          <w:bCs/>
                          <w:color w:val="000000"/>
                          <w:sz w:val="28"/>
                          <w:szCs w:val="28"/>
                          <w:lang w:val="uk-UA" w:eastAsia="uk-UA" w:bidi="uk-UA"/>
                        </w:rPr>
                        <w:t xml:space="preserve"> підготовки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2275D5A" w14:textId="77777777" w:rsidR="005A7C34" w:rsidRPr="0059558A" w:rsidRDefault="005A7C34" w:rsidP="00407491">
      <w:pPr>
        <w:pStyle w:val="a3"/>
        <w:spacing w:before="7"/>
        <w:rPr>
          <w:b/>
          <w:sz w:val="10"/>
          <w:lang w:val="ru-RU"/>
        </w:rPr>
      </w:pPr>
    </w:p>
    <w:p w14:paraId="5B350875" w14:textId="77777777" w:rsidR="005A7C34" w:rsidRPr="0059558A" w:rsidRDefault="005A7C34" w:rsidP="00407491">
      <w:pPr>
        <w:pStyle w:val="a3"/>
        <w:spacing w:before="7"/>
        <w:rPr>
          <w:b/>
          <w:sz w:val="10"/>
          <w:lang w:val="ru-RU"/>
        </w:rPr>
      </w:pPr>
    </w:p>
    <w:p w14:paraId="1C924447" w14:textId="77777777" w:rsidR="00407491" w:rsidRPr="0059558A" w:rsidRDefault="00407491" w:rsidP="00407491">
      <w:pPr>
        <w:pStyle w:val="a3"/>
        <w:spacing w:before="7"/>
        <w:rPr>
          <w:b/>
          <w:sz w:val="10"/>
          <w:lang w:val="ru-RU"/>
        </w:rPr>
      </w:pPr>
    </w:p>
    <w:p w14:paraId="32520E1E" w14:textId="77777777" w:rsidR="00407491" w:rsidRPr="0059558A" w:rsidRDefault="00407491" w:rsidP="00407491">
      <w:pPr>
        <w:pStyle w:val="a3"/>
        <w:spacing w:before="7"/>
        <w:rPr>
          <w:b/>
          <w:sz w:val="10"/>
          <w:lang w:val="ru-RU"/>
        </w:rPr>
      </w:pPr>
    </w:p>
    <w:p w14:paraId="10F462D4" w14:textId="77777777" w:rsidR="00407491" w:rsidRPr="0059558A" w:rsidRDefault="00407491" w:rsidP="00407491">
      <w:pPr>
        <w:pStyle w:val="a3"/>
        <w:spacing w:before="7"/>
        <w:rPr>
          <w:b/>
          <w:sz w:val="10"/>
          <w:lang w:val="ru-RU"/>
        </w:rPr>
      </w:pPr>
      <w:r>
        <w:rPr>
          <w:b/>
          <w:bCs/>
          <w:noProof/>
          <w:sz w:val="24"/>
          <w:szCs w:val="24"/>
          <w:lang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12343C" wp14:editId="126AC5C1">
                <wp:simplePos x="0" y="0"/>
                <wp:positionH relativeFrom="column">
                  <wp:posOffset>-65981</wp:posOffset>
                </wp:positionH>
                <wp:positionV relativeFrom="paragraph">
                  <wp:posOffset>63205</wp:posOffset>
                </wp:positionV>
                <wp:extent cx="3218830" cy="297711"/>
                <wp:effectExtent l="0" t="0" r="19685" b="2667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8830" cy="29771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B850E4" w14:textId="77777777" w:rsidR="009A59B6" w:rsidRPr="002B17D5" w:rsidRDefault="009A59B6" w:rsidP="00407491">
                            <w:pPr>
                              <w:pStyle w:val="TableParagraph"/>
                              <w:ind w:left="52"/>
                              <w:jc w:val="center"/>
                            </w:pPr>
                            <w:r>
                              <w:t>(</w:t>
                            </w:r>
                            <w:r w:rsidRPr="00C86D12">
                              <w:t>ОК</w:t>
                            </w:r>
                            <w:r>
                              <w:t>)</w:t>
                            </w:r>
                            <w:r w:rsidRPr="00C86D12">
                              <w:t xml:space="preserve"> </w:t>
                            </w:r>
                            <w:proofErr w:type="spellStart"/>
                            <w:r w:rsidRPr="005A7C34">
                              <w:t>Управлінська</w:t>
                            </w:r>
                            <w:proofErr w:type="spellEnd"/>
                            <w:r w:rsidRPr="005A7C34">
                              <w:t xml:space="preserve"> </w:t>
                            </w:r>
                            <w:proofErr w:type="spellStart"/>
                            <w:r w:rsidRPr="005A7C34">
                              <w:t>аналітика</w:t>
                            </w:r>
                            <w:proofErr w:type="spellEnd"/>
                            <w:r>
                              <w:t xml:space="preserve"> (2 </w:t>
                            </w:r>
                            <w:proofErr w:type="spellStart"/>
                            <w:r>
                              <w:t>семестр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4F03FBA4" w14:textId="77777777" w:rsidR="009A59B6" w:rsidRPr="00C86D12" w:rsidRDefault="009A59B6" w:rsidP="0040749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1D609A" id="Прямоугольник 6" o:spid="_x0000_s1032" style="position:absolute;margin-left:-5.2pt;margin-top:5pt;width:253.45pt;height:2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" fillcolor="white [3201]" strokecolor="#f79646 [3209]" strokeweight="2pt">
                <v:textbox>
                  <w:txbxContent>
                    <w:p w:rsidR="009A59B6" w:rsidRPr="002B17D5" w:rsidRDefault="009A59B6" w:rsidP="00407491">
                      <w:pPr>
                        <w:pStyle w:val="TableParagraph"/>
                        <w:ind w:left="52"/>
                        <w:jc w:val="center"/>
                      </w:pPr>
                      <w:r>
                        <w:t>(</w:t>
                      </w:r>
                      <w:r w:rsidRPr="00C86D12">
                        <w:t>ОК</w:t>
                      </w:r>
                      <w:r>
                        <w:t>)</w:t>
                      </w:r>
                      <w:r w:rsidRPr="00C86D12">
                        <w:t xml:space="preserve"> </w:t>
                      </w:r>
                      <w:proofErr w:type="spellStart"/>
                      <w:r w:rsidRPr="005A7C34">
                        <w:t>Управлінська</w:t>
                      </w:r>
                      <w:proofErr w:type="spellEnd"/>
                      <w:r w:rsidRPr="005A7C34">
                        <w:t xml:space="preserve"> </w:t>
                      </w:r>
                      <w:proofErr w:type="spellStart"/>
                      <w:r w:rsidRPr="005A7C34">
                        <w:t>аналітика</w:t>
                      </w:r>
                      <w:proofErr w:type="spellEnd"/>
                      <w:r>
                        <w:t xml:space="preserve"> (2 </w:t>
                      </w:r>
                      <w:proofErr w:type="spellStart"/>
                      <w:r>
                        <w:t>семестр</w:t>
                      </w:r>
                      <w:proofErr w:type="spellEnd"/>
                      <w:r>
                        <w:t>)</w:t>
                      </w:r>
                    </w:p>
                    <w:p w:rsidR="009A59B6" w:rsidRPr="00C86D12" w:rsidRDefault="009A59B6" w:rsidP="0040749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0A800EE6" w14:textId="77777777" w:rsidR="00407491" w:rsidRDefault="007C5F48" w:rsidP="00407491">
      <w:pPr>
        <w:pStyle w:val="40"/>
        <w:keepNext/>
        <w:keepLines/>
        <w:shd w:val="clear" w:color="auto" w:fill="auto"/>
        <w:spacing w:after="320"/>
        <w:rPr>
          <w:sz w:val="22"/>
          <w:szCs w:val="22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5313C6E" wp14:editId="6CE80E17">
                <wp:simplePos x="0" y="0"/>
                <wp:positionH relativeFrom="column">
                  <wp:posOffset>3538191</wp:posOffset>
                </wp:positionH>
                <wp:positionV relativeFrom="paragraph">
                  <wp:posOffset>28265</wp:posOffset>
                </wp:positionV>
                <wp:extent cx="2964180" cy="3412623"/>
                <wp:effectExtent l="0" t="0" r="26670" b="16510"/>
                <wp:wrapNone/>
                <wp:docPr id="18" name="Прямоугольник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4180" cy="3412623"/>
                        </a:xfrm>
                        <a:prstGeom prst="rect">
                          <a:avLst/>
                        </a:prstGeom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01DEA7" w14:textId="77777777" w:rsidR="009A59B6" w:rsidRDefault="009A59B6" w:rsidP="00407491">
                            <w:pPr>
                              <w:pStyle w:val="40"/>
                              <w:keepNext/>
                              <w:keepLines/>
                              <w:shd w:val="clear" w:color="auto" w:fill="auto"/>
                              <w:spacing w:after="0"/>
                              <w:ind w:left="0" w:firstLine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Дисципліни вільного вибору (ВБ)</w:t>
                            </w:r>
                            <w:r w:rsidRPr="00877AE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0C79737" w14:textId="77777777" w:rsidR="009A59B6" w:rsidRDefault="009A59B6" w:rsidP="00407491">
                            <w:pPr>
                              <w:pStyle w:val="40"/>
                              <w:keepNext/>
                              <w:keepLines/>
                              <w:shd w:val="clear" w:color="auto" w:fill="auto"/>
                              <w:spacing w:after="0"/>
                              <w:ind w:left="0" w:firstLine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(1, 2 та 3</w:t>
                            </w:r>
                            <w:r w:rsidRPr="00877AE6">
                              <w:rPr>
                                <w:sz w:val="24"/>
                                <w:szCs w:val="24"/>
                              </w:rPr>
                              <w:t xml:space="preserve"> семестр)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1400FE10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ВБ 1</w:t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ab/>
                              <w:t>Менеджмент організацій</w:t>
                            </w:r>
                          </w:p>
                          <w:p w14:paraId="051F6091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ВБ 2</w:t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ab/>
                              <w:t>Бізнес планування інвестиційних проектів</w:t>
                            </w:r>
                          </w:p>
                          <w:p w14:paraId="1FC8495C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ВБ 3</w:t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ab/>
                              <w:t>Правові аспекти управління навчальним закладом</w:t>
                            </w:r>
                          </w:p>
                          <w:p w14:paraId="61B3081D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ВБ 4</w:t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ab/>
                              <w:t>Нормативно-правове регулювання діяльності навчального закладу</w:t>
                            </w:r>
                          </w:p>
                          <w:p w14:paraId="2C4B3B7E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ВБ 5</w:t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ab/>
                              <w:t xml:space="preserve">Управління </w:t>
                            </w:r>
                            <w:proofErr w:type="spellStart"/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проєктами</w:t>
                            </w:r>
                            <w:proofErr w:type="spellEnd"/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 xml:space="preserve"> в навчальних закладах</w:t>
                            </w:r>
                          </w:p>
                          <w:p w14:paraId="5D362D62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 xml:space="preserve">ВБ 6 </w:t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ab/>
                            </w:r>
                            <w:proofErr w:type="spellStart"/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Проєктний</w:t>
                            </w:r>
                            <w:proofErr w:type="spellEnd"/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 xml:space="preserve"> інвестиційний менеджмент</w:t>
                            </w:r>
                          </w:p>
                          <w:p w14:paraId="0277F5ED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>ВБ 7</w:t>
                            </w: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ab/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 xml:space="preserve">Методи прийняття управлінських рішень </w:t>
                            </w:r>
                          </w:p>
                          <w:p w14:paraId="4F223919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>ВБ 8</w:t>
                            </w: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ab/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 xml:space="preserve">Project </w:t>
                            </w:r>
                            <w:proofErr w:type="spellStart"/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manager</w:t>
                            </w:r>
                            <w:proofErr w:type="spellEnd"/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 xml:space="preserve"> в управлінській діяльності </w:t>
                            </w:r>
                          </w:p>
                          <w:p w14:paraId="6EF5502B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>ВБ 9</w:t>
                            </w: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ab/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 xml:space="preserve">Креативний менеджмент </w:t>
                            </w:r>
                          </w:p>
                          <w:p w14:paraId="54117B87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>ВБ 10</w:t>
                            </w: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ab/>
                            </w:r>
                            <w:proofErr w:type="spellStart"/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Самоменеджмент</w:t>
                            </w:r>
                            <w:proofErr w:type="spellEnd"/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 xml:space="preserve"> та організація роботи менеджера </w:t>
                            </w:r>
                          </w:p>
                          <w:p w14:paraId="3DBCD843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>ВБ 11</w:t>
                            </w: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ab/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Ділова комунікація та документознавство</w:t>
                            </w:r>
                          </w:p>
                          <w:p w14:paraId="10C1639A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>ВБ 12</w:t>
                            </w: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ab/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Діловий етикет педагога</w:t>
                            </w:r>
                          </w:p>
                          <w:p w14:paraId="6616B594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>ВБ 13</w:t>
                            </w: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ab/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 xml:space="preserve">PR-менеджмент </w:t>
                            </w:r>
                          </w:p>
                          <w:p w14:paraId="1040D62B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>ВБ 14</w:t>
                            </w: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ab/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PR-менеджмент і бренд-менеджмент</w:t>
                            </w:r>
                          </w:p>
                          <w:p w14:paraId="2264FC93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>ВБ 15</w:t>
                            </w: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ab/>
                            </w:r>
                            <w:proofErr w:type="spellStart"/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Івент</w:t>
                            </w:r>
                            <w:proofErr w:type="spellEnd"/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 xml:space="preserve">-менеджмент </w:t>
                            </w:r>
                          </w:p>
                          <w:p w14:paraId="173A5BC9" w14:textId="77777777" w:rsidR="009A59B6" w:rsidRPr="007C5F48" w:rsidRDefault="009A59B6" w:rsidP="007C5F48">
                            <w:pPr>
                              <w:tabs>
                                <w:tab w:val="left" w:pos="506"/>
                              </w:tabs>
                              <w:suppressAutoHyphens/>
                              <w:ind w:left="15"/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</w:pP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>ВБ 16</w:t>
                            </w:r>
                            <w:r w:rsidRPr="007C5F48">
                              <w:rPr>
                                <w:sz w:val="20"/>
                                <w:szCs w:val="20"/>
                                <w:lang w:val="uk-UA"/>
                              </w:rPr>
                              <w:tab/>
                            </w:r>
                            <w:r w:rsidRPr="007C5F48">
                              <w:rPr>
                                <w:color w:val="000000" w:themeColor="text1"/>
                                <w:sz w:val="20"/>
                                <w:szCs w:val="20"/>
                                <w:lang w:val="uk-UA"/>
                              </w:rPr>
                              <w:t>Ораторське мистецтво для педагога</w:t>
                            </w:r>
                          </w:p>
                          <w:p w14:paraId="34DFF354" w14:textId="77777777" w:rsidR="009A59B6" w:rsidRDefault="009A59B6" w:rsidP="00407491">
                            <w:pPr>
                              <w:pStyle w:val="40"/>
                              <w:keepNext/>
                              <w:keepLines/>
                              <w:shd w:val="clear" w:color="auto" w:fill="auto"/>
                              <w:spacing w:after="0"/>
                              <w:ind w:left="0" w:firstLine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E86B808" w14:textId="77777777" w:rsidR="009A59B6" w:rsidRDefault="009A59B6" w:rsidP="00407491">
                            <w:pPr>
                              <w:pStyle w:val="40"/>
                              <w:keepNext/>
                              <w:keepLines/>
                              <w:shd w:val="clear" w:color="auto" w:fill="auto"/>
                              <w:spacing w:after="0"/>
                              <w:ind w:left="0" w:firstLine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7608E6" id="Прямоугольник 18" o:spid="_x0000_s1033" style="position:absolute;left:0;text-align:left;margin-left:278.6pt;margin-top:2.25pt;width:233.4pt;height:268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" fillcolor="white [3201]" strokecolor="#92d050" strokeweight="2pt">
                <v:textbox>
                  <w:txbxContent>
                    <w:p w:rsidR="009A59B6" w:rsidRDefault="009A59B6" w:rsidP="00407491">
                      <w:pPr>
                        <w:pStyle w:val="40"/>
                        <w:keepNext/>
                        <w:keepLines/>
                        <w:shd w:val="clear" w:color="auto" w:fill="auto"/>
                        <w:spacing w:after="0"/>
                        <w:ind w:left="0" w:firstLine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Дисципліни вільного вибору (ВБ)</w:t>
                      </w:r>
                      <w:r w:rsidRPr="00877AE6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:rsidR="009A59B6" w:rsidRDefault="009A59B6" w:rsidP="00407491">
                      <w:pPr>
                        <w:pStyle w:val="40"/>
                        <w:keepNext/>
                        <w:keepLines/>
                        <w:shd w:val="clear" w:color="auto" w:fill="auto"/>
                        <w:spacing w:after="0"/>
                        <w:ind w:left="0" w:firstLine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(1, 2 та 3</w:t>
                      </w:r>
                      <w:r w:rsidRPr="00877AE6">
                        <w:rPr>
                          <w:sz w:val="24"/>
                          <w:szCs w:val="24"/>
                        </w:rPr>
                        <w:t xml:space="preserve"> семестр)</w:t>
                      </w:r>
                      <w:r>
                        <w:rPr>
                          <w:sz w:val="24"/>
                          <w:szCs w:val="24"/>
                        </w:rPr>
                        <w:t>: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ВБ 1</w:t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ab/>
                        <w:t>Менеджмент організацій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ВБ 2</w:t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ab/>
                        <w:t>Бізнес планування інвестиційних проектів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ВБ 3</w:t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ab/>
                        <w:t>Правові аспекти управління навчальним закладом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ВБ 4</w:t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ab/>
                        <w:t>Нормативно-правове регулювання діяльності навчального закладу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ВБ 5</w:t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ab/>
                        <w:t xml:space="preserve">Управління </w:t>
                      </w:r>
                      <w:proofErr w:type="spellStart"/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проєктами</w:t>
                      </w:r>
                      <w:proofErr w:type="spellEnd"/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 xml:space="preserve"> в навчальних закладах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 xml:space="preserve">ВБ 6 </w:t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ab/>
                      </w:r>
                      <w:proofErr w:type="spellStart"/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Проєктний</w:t>
                      </w:r>
                      <w:proofErr w:type="spellEnd"/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 xml:space="preserve"> інвестиційний менеджмент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>ВБ 7</w:t>
                      </w: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ab/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 xml:space="preserve">Методи прийняття управлінських рішень 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>ВБ 8</w:t>
                      </w: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ab/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 xml:space="preserve">Project </w:t>
                      </w:r>
                      <w:proofErr w:type="spellStart"/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manager</w:t>
                      </w:r>
                      <w:proofErr w:type="spellEnd"/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 xml:space="preserve"> в управлінській діяльності 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>ВБ 9</w:t>
                      </w: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ab/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 xml:space="preserve">Креативний менеджмент 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>ВБ 10</w:t>
                      </w: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ab/>
                      </w:r>
                      <w:proofErr w:type="spellStart"/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Самоменеджмент</w:t>
                      </w:r>
                      <w:proofErr w:type="spellEnd"/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 xml:space="preserve"> та організація роботи менеджера 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>ВБ 11</w:t>
                      </w: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ab/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Ділова комунікація та документознавство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>ВБ 12</w:t>
                      </w: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ab/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Діловий етикет педагога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>ВБ 13</w:t>
                      </w: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ab/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 xml:space="preserve">PR-менеджмент 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>ВБ 14</w:t>
                      </w: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ab/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PR-менеджмент і бренд-менеджмент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>ВБ 15</w:t>
                      </w: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ab/>
                      </w:r>
                      <w:proofErr w:type="spellStart"/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Івент</w:t>
                      </w:r>
                      <w:proofErr w:type="spellEnd"/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 xml:space="preserve">-менеджмент </w:t>
                      </w:r>
                    </w:p>
                    <w:p w:rsidR="009A59B6" w:rsidRPr="007C5F48" w:rsidRDefault="009A59B6" w:rsidP="007C5F48">
                      <w:pPr>
                        <w:tabs>
                          <w:tab w:val="left" w:pos="506"/>
                        </w:tabs>
                        <w:suppressAutoHyphens/>
                        <w:ind w:left="15"/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</w:pP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>ВБ 16</w:t>
                      </w:r>
                      <w:r w:rsidRPr="007C5F48">
                        <w:rPr>
                          <w:sz w:val="20"/>
                          <w:szCs w:val="20"/>
                          <w:lang w:val="uk-UA"/>
                        </w:rPr>
                        <w:tab/>
                      </w:r>
                      <w:r w:rsidRPr="007C5F48">
                        <w:rPr>
                          <w:color w:val="000000" w:themeColor="text1"/>
                          <w:sz w:val="20"/>
                          <w:szCs w:val="20"/>
                          <w:lang w:val="uk-UA"/>
                        </w:rPr>
                        <w:t>Ораторське мистецтво для педагога</w:t>
                      </w:r>
                    </w:p>
                    <w:p w:rsidR="009A59B6" w:rsidRDefault="009A59B6" w:rsidP="00407491">
                      <w:pPr>
                        <w:pStyle w:val="40"/>
                        <w:keepNext/>
                        <w:keepLines/>
                        <w:shd w:val="clear" w:color="auto" w:fill="auto"/>
                        <w:spacing w:after="0"/>
                        <w:ind w:left="0" w:firstLine="0"/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:rsidR="009A59B6" w:rsidRDefault="009A59B6" w:rsidP="00407491">
                      <w:pPr>
                        <w:pStyle w:val="40"/>
                        <w:keepNext/>
                        <w:keepLines/>
                        <w:shd w:val="clear" w:color="auto" w:fill="auto"/>
                        <w:spacing w:after="0"/>
                        <w:ind w:left="0" w:firstLine="0"/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A7C3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718929" wp14:editId="27A7A6AA">
                <wp:simplePos x="0" y="0"/>
                <wp:positionH relativeFrom="column">
                  <wp:posOffset>-68580</wp:posOffset>
                </wp:positionH>
                <wp:positionV relativeFrom="paragraph">
                  <wp:posOffset>382801</wp:posOffset>
                </wp:positionV>
                <wp:extent cx="3261360" cy="449580"/>
                <wp:effectExtent l="0" t="0" r="15240" b="26670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1360" cy="4495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576B57" w14:textId="77777777" w:rsidR="009A59B6" w:rsidRPr="0059558A" w:rsidRDefault="009A59B6" w:rsidP="00407491">
                            <w:pPr>
                              <w:pStyle w:val="TableParagraph"/>
                              <w:ind w:left="52"/>
                              <w:jc w:val="center"/>
                              <w:rPr>
                                <w:lang w:val="ru-RU"/>
                              </w:rPr>
                            </w:pPr>
                            <w:r w:rsidRPr="0059558A">
                              <w:rPr>
                                <w:lang w:val="ru-RU"/>
                              </w:rPr>
                              <w:t xml:space="preserve">(ОК)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Стратегічне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управління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в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навчал</w:t>
                            </w:r>
                            <w:proofErr w:type="spellEnd"/>
                            <w:r w:rsidRPr="007C5F48">
                              <w:rPr>
                                <w:lang w:val="uk-UA"/>
                              </w:rPr>
                              <w:t>ь</w:t>
                            </w:r>
                            <w:r w:rsidRPr="0059558A">
                              <w:rPr>
                                <w:lang w:val="ru-RU"/>
                              </w:rPr>
                              <w:t xml:space="preserve">ному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закладі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(2 семестр)</w:t>
                            </w:r>
                          </w:p>
                          <w:p w14:paraId="5FBDBA33" w14:textId="77777777" w:rsidR="009A59B6" w:rsidRPr="0059558A" w:rsidRDefault="009A59B6" w:rsidP="00407491">
                            <w:pPr>
                              <w:jc w:val="center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718929" id="Прямоугольник 7" o:spid="_x0000_s1034" style="position:absolute;left:0;text-align:left;margin-left:-5.4pt;margin-top:30.15pt;width:256.8pt;height:35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" fillcolor="white [3201]" strokecolor="#f79646 [3209]" strokeweight="2pt">
                <v:textbox>
                  <w:txbxContent>
                    <w:p w14:paraId="27576B57" w14:textId="77777777" w:rsidR="009A59B6" w:rsidRPr="0059558A" w:rsidRDefault="009A59B6" w:rsidP="00407491">
                      <w:pPr>
                        <w:pStyle w:val="TableParagraph"/>
                        <w:ind w:left="52"/>
                        <w:jc w:val="center"/>
                        <w:rPr>
                          <w:lang w:val="ru-RU"/>
                        </w:rPr>
                      </w:pPr>
                      <w:r w:rsidRPr="0059558A">
                        <w:rPr>
                          <w:lang w:val="ru-RU"/>
                        </w:rPr>
                        <w:t xml:space="preserve">(ОК)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Стратегічне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управління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в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навчал</w:t>
                      </w:r>
                      <w:proofErr w:type="spellEnd"/>
                      <w:r w:rsidRPr="007C5F48">
                        <w:rPr>
                          <w:lang w:val="uk-UA"/>
                        </w:rPr>
                        <w:t>ь</w:t>
                      </w:r>
                      <w:r w:rsidRPr="0059558A">
                        <w:rPr>
                          <w:lang w:val="ru-RU"/>
                        </w:rPr>
                        <w:t xml:space="preserve">ному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закладі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(2 семестр)</w:t>
                      </w:r>
                    </w:p>
                    <w:p w14:paraId="5FBDBA33" w14:textId="77777777" w:rsidR="009A59B6" w:rsidRPr="0059558A" w:rsidRDefault="009A59B6" w:rsidP="00407491">
                      <w:pPr>
                        <w:jc w:val="center"/>
                        <w:rPr>
                          <w:lang w:val="ru-RU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DC843A7" w14:textId="77777777" w:rsidR="00407491" w:rsidRDefault="00407491" w:rsidP="00407491">
      <w:pPr>
        <w:pStyle w:val="40"/>
        <w:keepNext/>
        <w:keepLines/>
        <w:shd w:val="clear" w:color="auto" w:fill="auto"/>
        <w:spacing w:after="320"/>
        <w:ind w:left="0" w:firstLine="0"/>
        <w:rPr>
          <w:sz w:val="22"/>
          <w:szCs w:val="22"/>
        </w:rPr>
      </w:pPr>
    </w:p>
    <w:p w14:paraId="36D83D0D" w14:textId="77777777" w:rsidR="00407491" w:rsidRDefault="005A7C34" w:rsidP="00407491">
      <w:pPr>
        <w:pStyle w:val="40"/>
        <w:keepNext/>
        <w:keepLines/>
        <w:shd w:val="clear" w:color="auto" w:fill="auto"/>
        <w:spacing w:after="320"/>
        <w:rPr>
          <w:sz w:val="22"/>
          <w:szCs w:val="22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B18725" wp14:editId="669A89E7">
                <wp:simplePos x="0" y="0"/>
                <wp:positionH relativeFrom="column">
                  <wp:posOffset>-58582</wp:posOffset>
                </wp:positionH>
                <wp:positionV relativeFrom="paragraph">
                  <wp:posOffset>219784</wp:posOffset>
                </wp:positionV>
                <wp:extent cx="3261360" cy="495300"/>
                <wp:effectExtent l="0" t="0" r="15240" b="19050"/>
                <wp:wrapNone/>
                <wp:docPr id="8" name="Прямоугольник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1360" cy="4953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2CE26A" w14:textId="77777777" w:rsidR="009A59B6" w:rsidRPr="0059558A" w:rsidRDefault="009A59B6" w:rsidP="00407491">
                            <w:pPr>
                              <w:pStyle w:val="TableParagraph"/>
                              <w:ind w:left="52"/>
                              <w:jc w:val="center"/>
                              <w:rPr>
                                <w:lang w:val="ru-RU"/>
                              </w:rPr>
                            </w:pPr>
                            <w:r w:rsidRPr="0059558A">
                              <w:rPr>
                                <w:lang w:val="ru-RU"/>
                              </w:rPr>
                              <w:t xml:space="preserve">(ОК) Менеджмент персоналу в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навчальних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закладах (1 семестр)</w:t>
                            </w:r>
                          </w:p>
                          <w:p w14:paraId="25F6A186" w14:textId="77777777" w:rsidR="009A59B6" w:rsidRPr="0059558A" w:rsidRDefault="009A59B6" w:rsidP="00407491">
                            <w:pPr>
                              <w:jc w:val="center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B18725" id="Прямоугольник 8" o:spid="_x0000_s1035" style="position:absolute;left:0;text-align:left;margin-left:-4.6pt;margin-top:17.3pt;width:256.8pt;height:39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" fillcolor="white [3201]" strokecolor="#f79646 [3209]" strokeweight="2pt">
                <v:textbox>
                  <w:txbxContent>
                    <w:p w14:paraId="052CE26A" w14:textId="77777777" w:rsidR="009A59B6" w:rsidRPr="0059558A" w:rsidRDefault="009A59B6" w:rsidP="00407491">
                      <w:pPr>
                        <w:pStyle w:val="TableParagraph"/>
                        <w:ind w:left="52"/>
                        <w:jc w:val="center"/>
                        <w:rPr>
                          <w:lang w:val="ru-RU"/>
                        </w:rPr>
                      </w:pPr>
                      <w:r w:rsidRPr="0059558A">
                        <w:rPr>
                          <w:lang w:val="ru-RU"/>
                        </w:rPr>
                        <w:t xml:space="preserve">(ОК) Менеджмент персоналу в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навчальних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закладах (1 семестр)</w:t>
                      </w:r>
                    </w:p>
                    <w:p w14:paraId="25F6A186" w14:textId="77777777" w:rsidR="009A59B6" w:rsidRPr="0059558A" w:rsidRDefault="009A59B6" w:rsidP="00407491">
                      <w:pPr>
                        <w:jc w:val="center"/>
                        <w:rPr>
                          <w:lang w:val="ru-RU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0AAFE68" w14:textId="77777777" w:rsidR="00407491" w:rsidRDefault="00407491" w:rsidP="00407491">
      <w:pPr>
        <w:pStyle w:val="40"/>
        <w:keepNext/>
        <w:keepLines/>
        <w:shd w:val="clear" w:color="auto" w:fill="auto"/>
        <w:spacing w:after="320"/>
        <w:rPr>
          <w:sz w:val="22"/>
          <w:szCs w:val="22"/>
        </w:rPr>
      </w:pPr>
    </w:p>
    <w:p w14:paraId="5AEE97B9" w14:textId="77777777" w:rsidR="00407491" w:rsidRDefault="005A7C34" w:rsidP="00407491">
      <w:pPr>
        <w:pStyle w:val="40"/>
        <w:keepNext/>
        <w:keepLines/>
        <w:shd w:val="clear" w:color="auto" w:fill="auto"/>
        <w:spacing w:after="320"/>
        <w:rPr>
          <w:sz w:val="22"/>
          <w:szCs w:val="22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A95F99" wp14:editId="69C55402">
                <wp:simplePos x="0" y="0"/>
                <wp:positionH relativeFrom="column">
                  <wp:posOffset>-55348</wp:posOffset>
                </wp:positionH>
                <wp:positionV relativeFrom="paragraph">
                  <wp:posOffset>82668</wp:posOffset>
                </wp:positionV>
                <wp:extent cx="3267562" cy="435935"/>
                <wp:effectExtent l="0" t="0" r="28575" b="21590"/>
                <wp:wrapNone/>
                <wp:docPr id="9" name="Прямоугольник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562" cy="43593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5FF0D5" w14:textId="77777777" w:rsidR="009A59B6" w:rsidRPr="0059558A" w:rsidRDefault="009A59B6" w:rsidP="00407491">
                            <w:pPr>
                              <w:pStyle w:val="TableParagraph"/>
                              <w:ind w:left="52"/>
                              <w:jc w:val="center"/>
                              <w:rPr>
                                <w:lang w:val="ru-RU"/>
                              </w:rPr>
                            </w:pPr>
                            <w:r w:rsidRPr="0059558A">
                              <w:rPr>
                                <w:lang w:val="ru-RU"/>
                              </w:rPr>
                              <w:t xml:space="preserve">(ОК)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Фінансовий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менеджмент в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навчальних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</w:t>
                            </w:r>
                            <w:proofErr w:type="gramStart"/>
                            <w:r w:rsidRPr="0059558A">
                              <w:rPr>
                                <w:lang w:val="ru-RU"/>
                              </w:rPr>
                              <w:t>закладах  (</w:t>
                            </w:r>
                            <w:proofErr w:type="gramEnd"/>
                            <w:r w:rsidRPr="0059558A">
                              <w:rPr>
                                <w:lang w:val="ru-RU"/>
                              </w:rPr>
                              <w:t>2 семестр)</w:t>
                            </w:r>
                          </w:p>
                          <w:p w14:paraId="2DA71464" w14:textId="77777777" w:rsidR="009A59B6" w:rsidRPr="0059558A" w:rsidRDefault="009A59B6" w:rsidP="00407491">
                            <w:pPr>
                              <w:jc w:val="center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A95F99" id="Прямоугольник 9" o:spid="_x0000_s1036" style="position:absolute;left:0;text-align:left;margin-left:-4.35pt;margin-top:6.5pt;width:257.3pt;height:34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" fillcolor="white [3201]" strokecolor="#f79646 [3209]" strokeweight="2pt">
                <v:textbox>
                  <w:txbxContent>
                    <w:p w14:paraId="5A5FF0D5" w14:textId="77777777" w:rsidR="009A59B6" w:rsidRPr="0059558A" w:rsidRDefault="009A59B6" w:rsidP="00407491">
                      <w:pPr>
                        <w:pStyle w:val="TableParagraph"/>
                        <w:ind w:left="52"/>
                        <w:jc w:val="center"/>
                        <w:rPr>
                          <w:lang w:val="ru-RU"/>
                        </w:rPr>
                      </w:pPr>
                      <w:r w:rsidRPr="0059558A">
                        <w:rPr>
                          <w:lang w:val="ru-RU"/>
                        </w:rPr>
                        <w:t xml:space="preserve">(ОК)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Фінансовий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менеджмент в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навчальних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</w:t>
                      </w:r>
                      <w:proofErr w:type="gramStart"/>
                      <w:r w:rsidRPr="0059558A">
                        <w:rPr>
                          <w:lang w:val="ru-RU"/>
                        </w:rPr>
                        <w:t>закладах  (</w:t>
                      </w:r>
                      <w:proofErr w:type="gramEnd"/>
                      <w:r w:rsidRPr="0059558A">
                        <w:rPr>
                          <w:lang w:val="ru-RU"/>
                        </w:rPr>
                        <w:t>2 семестр)</w:t>
                      </w:r>
                    </w:p>
                    <w:p w14:paraId="2DA71464" w14:textId="77777777" w:rsidR="009A59B6" w:rsidRPr="0059558A" w:rsidRDefault="009A59B6" w:rsidP="00407491">
                      <w:pPr>
                        <w:jc w:val="center"/>
                        <w:rPr>
                          <w:lang w:val="ru-RU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0749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234D25A" wp14:editId="4F76A9AD">
                <wp:simplePos x="0" y="0"/>
                <wp:positionH relativeFrom="column">
                  <wp:posOffset>3226435</wp:posOffset>
                </wp:positionH>
                <wp:positionV relativeFrom="paragraph">
                  <wp:posOffset>60960</wp:posOffset>
                </wp:positionV>
                <wp:extent cx="331470" cy="281940"/>
                <wp:effectExtent l="5715" t="13335" r="36195" b="36195"/>
                <wp:wrapNone/>
                <wp:docPr id="25" name="Стрелка: вниз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31470" cy="28194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F72754" id="Стрелка: вниз 25" o:spid="_x0000_s1026" type="#_x0000_t67" style="position:absolute;margin-left:254.05pt;margin-top:4.8pt;width:26.1pt;height:22.2pt;rotation:-9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" adj="10800" fillcolor="white [3201]" strokecolor="#f79646 [3209]" strokeweight="2pt"/>
            </w:pict>
          </mc:Fallback>
        </mc:AlternateContent>
      </w:r>
    </w:p>
    <w:p w14:paraId="0E3F7A0A" w14:textId="77777777" w:rsidR="00407491" w:rsidRDefault="005A7C34" w:rsidP="00407491">
      <w:pPr>
        <w:pStyle w:val="40"/>
        <w:keepNext/>
        <w:keepLines/>
        <w:shd w:val="clear" w:color="auto" w:fill="auto"/>
        <w:spacing w:after="320"/>
        <w:rPr>
          <w:sz w:val="22"/>
          <w:szCs w:val="22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5829AB" wp14:editId="4F43341A">
                <wp:simplePos x="0" y="0"/>
                <wp:positionH relativeFrom="column">
                  <wp:posOffset>-36859</wp:posOffset>
                </wp:positionH>
                <wp:positionV relativeFrom="paragraph">
                  <wp:posOffset>246129</wp:posOffset>
                </wp:positionV>
                <wp:extent cx="3261360" cy="449580"/>
                <wp:effectExtent l="0" t="0" r="15240" b="26670"/>
                <wp:wrapNone/>
                <wp:docPr id="10" name="Прямоугольник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1360" cy="4495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E14C93" w14:textId="77777777" w:rsidR="009A59B6" w:rsidRPr="0059558A" w:rsidRDefault="009A59B6" w:rsidP="005A7C34">
                            <w:pPr>
                              <w:pStyle w:val="TableParagraph"/>
                              <w:ind w:left="52"/>
                              <w:jc w:val="center"/>
                              <w:rPr>
                                <w:lang w:val="ru-RU"/>
                              </w:rPr>
                            </w:pPr>
                            <w:r w:rsidRPr="0059558A">
                              <w:rPr>
                                <w:lang w:val="ru-RU"/>
                              </w:rPr>
                              <w:t xml:space="preserve">(ОК)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Карівник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навчального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закладу</w:t>
                            </w:r>
                          </w:p>
                          <w:p w14:paraId="2B436378" w14:textId="77777777" w:rsidR="009A59B6" w:rsidRPr="0059558A" w:rsidRDefault="009A59B6" w:rsidP="00407491">
                            <w:pPr>
                              <w:pStyle w:val="TableParagraph"/>
                              <w:ind w:left="52"/>
                              <w:jc w:val="center"/>
                              <w:rPr>
                                <w:lang w:val="ru-RU"/>
                              </w:rPr>
                            </w:pPr>
                            <w:r w:rsidRPr="0059558A">
                              <w:rPr>
                                <w:lang w:val="ru-RU"/>
                              </w:rPr>
                              <w:t>(1 семестр)</w:t>
                            </w:r>
                          </w:p>
                          <w:p w14:paraId="534BB1AF" w14:textId="77777777" w:rsidR="009A59B6" w:rsidRPr="0059558A" w:rsidRDefault="009A59B6" w:rsidP="00407491">
                            <w:pPr>
                              <w:jc w:val="center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5829AB" id="Прямоугольник 10" o:spid="_x0000_s1037" style="position:absolute;left:0;text-align:left;margin-left:-2.9pt;margin-top:19.4pt;width:256.8pt;height:35.4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" fillcolor="white [3201]" strokecolor="#f79646 [3209]" strokeweight="2pt">
                <v:textbox>
                  <w:txbxContent>
                    <w:p w14:paraId="31E14C93" w14:textId="77777777" w:rsidR="009A59B6" w:rsidRPr="0059558A" w:rsidRDefault="009A59B6" w:rsidP="005A7C34">
                      <w:pPr>
                        <w:pStyle w:val="TableParagraph"/>
                        <w:ind w:left="52"/>
                        <w:jc w:val="center"/>
                        <w:rPr>
                          <w:lang w:val="ru-RU"/>
                        </w:rPr>
                      </w:pPr>
                      <w:r w:rsidRPr="0059558A">
                        <w:rPr>
                          <w:lang w:val="ru-RU"/>
                        </w:rPr>
                        <w:t xml:space="preserve">(ОК)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Карівник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навчального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закладу</w:t>
                      </w:r>
                    </w:p>
                    <w:p w14:paraId="2B436378" w14:textId="77777777" w:rsidR="009A59B6" w:rsidRPr="0059558A" w:rsidRDefault="009A59B6" w:rsidP="00407491">
                      <w:pPr>
                        <w:pStyle w:val="TableParagraph"/>
                        <w:ind w:left="52"/>
                        <w:jc w:val="center"/>
                        <w:rPr>
                          <w:lang w:val="ru-RU"/>
                        </w:rPr>
                      </w:pPr>
                      <w:r w:rsidRPr="0059558A">
                        <w:rPr>
                          <w:lang w:val="ru-RU"/>
                        </w:rPr>
                        <w:t>(1 семестр)</w:t>
                      </w:r>
                    </w:p>
                    <w:p w14:paraId="534BB1AF" w14:textId="77777777" w:rsidR="009A59B6" w:rsidRPr="0059558A" w:rsidRDefault="009A59B6" w:rsidP="00407491">
                      <w:pPr>
                        <w:jc w:val="center"/>
                        <w:rPr>
                          <w:lang w:val="ru-RU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4397F57" w14:textId="77777777" w:rsidR="00407491" w:rsidRDefault="00407491" w:rsidP="00407491">
      <w:pPr>
        <w:pStyle w:val="40"/>
        <w:keepNext/>
        <w:keepLines/>
        <w:shd w:val="clear" w:color="auto" w:fill="auto"/>
        <w:spacing w:after="320"/>
        <w:rPr>
          <w:sz w:val="22"/>
          <w:szCs w:val="22"/>
        </w:rPr>
      </w:pPr>
    </w:p>
    <w:p w14:paraId="1CD6FECE" w14:textId="77777777" w:rsidR="00407491" w:rsidRDefault="005A7C34" w:rsidP="00407491">
      <w:pPr>
        <w:pStyle w:val="40"/>
        <w:keepNext/>
        <w:keepLines/>
        <w:shd w:val="clear" w:color="auto" w:fill="auto"/>
        <w:spacing w:after="320"/>
        <w:rPr>
          <w:sz w:val="22"/>
          <w:szCs w:val="22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329F03" wp14:editId="110B2091">
                <wp:simplePos x="0" y="0"/>
                <wp:positionH relativeFrom="column">
                  <wp:posOffset>-23451</wp:posOffset>
                </wp:positionH>
                <wp:positionV relativeFrom="paragraph">
                  <wp:posOffset>43726</wp:posOffset>
                </wp:positionV>
                <wp:extent cx="3261360" cy="297712"/>
                <wp:effectExtent l="0" t="0" r="15240" b="26670"/>
                <wp:wrapNone/>
                <wp:docPr id="11" name="Прямоугольник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1360" cy="29771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E55810" w14:textId="77777777" w:rsidR="009A59B6" w:rsidRPr="0059558A" w:rsidRDefault="009A59B6" w:rsidP="00407491">
                            <w:pPr>
                              <w:pStyle w:val="TableParagraph"/>
                              <w:ind w:left="52"/>
                              <w:jc w:val="center"/>
                              <w:rPr>
                                <w:lang w:val="ru-RU"/>
                              </w:rPr>
                            </w:pPr>
                            <w:r w:rsidRPr="0059558A">
                              <w:rPr>
                                <w:lang w:val="ru-RU"/>
                              </w:rPr>
                              <w:t xml:space="preserve">(ОК)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Техніка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управлінської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9558A">
                              <w:rPr>
                                <w:lang w:val="ru-RU"/>
                              </w:rPr>
                              <w:t>діяльності</w:t>
                            </w:r>
                            <w:proofErr w:type="spellEnd"/>
                            <w:r w:rsidRPr="0059558A">
                              <w:rPr>
                                <w:lang w:val="ru-RU"/>
                              </w:rPr>
                              <w:t xml:space="preserve"> (2 семестр)</w:t>
                            </w:r>
                          </w:p>
                          <w:p w14:paraId="48701961" w14:textId="77777777" w:rsidR="009A59B6" w:rsidRPr="0059558A" w:rsidRDefault="009A59B6" w:rsidP="00407491">
                            <w:pPr>
                              <w:pStyle w:val="TableParagraph"/>
                              <w:ind w:left="52"/>
                              <w:jc w:val="center"/>
                              <w:rPr>
                                <w:lang w:val="ru-RU"/>
                              </w:rPr>
                            </w:pPr>
                          </w:p>
                          <w:p w14:paraId="0F8A8797" w14:textId="77777777" w:rsidR="009A59B6" w:rsidRPr="0059558A" w:rsidRDefault="009A59B6" w:rsidP="00407491">
                            <w:pPr>
                              <w:jc w:val="center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329F03" id="Прямоугольник 11" o:spid="_x0000_s1038" style="position:absolute;left:0;text-align:left;margin-left:-1.85pt;margin-top:3.45pt;width:256.8pt;height:23.4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" fillcolor="white [3201]" strokecolor="#f79646 [3209]" strokeweight="2pt">
                <v:textbox>
                  <w:txbxContent>
                    <w:p w14:paraId="1BE55810" w14:textId="77777777" w:rsidR="009A59B6" w:rsidRPr="0059558A" w:rsidRDefault="009A59B6" w:rsidP="00407491">
                      <w:pPr>
                        <w:pStyle w:val="TableParagraph"/>
                        <w:ind w:left="52"/>
                        <w:jc w:val="center"/>
                        <w:rPr>
                          <w:lang w:val="ru-RU"/>
                        </w:rPr>
                      </w:pPr>
                      <w:r w:rsidRPr="0059558A">
                        <w:rPr>
                          <w:lang w:val="ru-RU"/>
                        </w:rPr>
                        <w:t xml:space="preserve">(ОК)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Техніка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управлінської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</w:t>
                      </w:r>
                      <w:proofErr w:type="spellStart"/>
                      <w:r w:rsidRPr="0059558A">
                        <w:rPr>
                          <w:lang w:val="ru-RU"/>
                        </w:rPr>
                        <w:t>діяльності</w:t>
                      </w:r>
                      <w:proofErr w:type="spellEnd"/>
                      <w:r w:rsidRPr="0059558A">
                        <w:rPr>
                          <w:lang w:val="ru-RU"/>
                        </w:rPr>
                        <w:t xml:space="preserve"> (2 семестр)</w:t>
                      </w:r>
                    </w:p>
                    <w:p w14:paraId="48701961" w14:textId="77777777" w:rsidR="009A59B6" w:rsidRPr="0059558A" w:rsidRDefault="009A59B6" w:rsidP="00407491">
                      <w:pPr>
                        <w:pStyle w:val="TableParagraph"/>
                        <w:ind w:left="52"/>
                        <w:jc w:val="center"/>
                        <w:rPr>
                          <w:lang w:val="ru-RU"/>
                        </w:rPr>
                      </w:pPr>
                    </w:p>
                    <w:p w14:paraId="0F8A8797" w14:textId="77777777" w:rsidR="009A59B6" w:rsidRPr="0059558A" w:rsidRDefault="009A59B6" w:rsidP="00407491">
                      <w:pPr>
                        <w:jc w:val="center"/>
                        <w:rPr>
                          <w:lang w:val="ru-RU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EF9E246" w14:textId="77777777" w:rsidR="00407491" w:rsidRDefault="005A7C34" w:rsidP="00407491">
      <w:pPr>
        <w:pStyle w:val="40"/>
        <w:keepNext/>
        <w:keepLines/>
        <w:shd w:val="clear" w:color="auto" w:fill="auto"/>
        <w:spacing w:after="320"/>
        <w:rPr>
          <w:sz w:val="22"/>
          <w:szCs w:val="22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2ED126B" wp14:editId="0BE89879">
                <wp:simplePos x="0" y="0"/>
                <wp:positionH relativeFrom="margin">
                  <wp:align>left</wp:align>
                </wp:positionH>
                <wp:positionV relativeFrom="paragraph">
                  <wp:posOffset>94541</wp:posOffset>
                </wp:positionV>
                <wp:extent cx="3261360" cy="340242"/>
                <wp:effectExtent l="0" t="0" r="15240" b="22225"/>
                <wp:wrapNone/>
                <wp:docPr id="12" name="Прямоугольник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1360" cy="34024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0F37F1" w14:textId="77777777" w:rsidR="009A59B6" w:rsidRPr="002B17D5" w:rsidRDefault="009A59B6" w:rsidP="005A7C34">
                            <w:pPr>
                              <w:pStyle w:val="TableParagraph"/>
                              <w:ind w:left="52"/>
                              <w:jc w:val="center"/>
                            </w:pPr>
                            <w:r>
                              <w:t>(</w:t>
                            </w:r>
                            <w:r w:rsidRPr="00C86D12">
                              <w:t>ОК</w:t>
                            </w:r>
                            <w:r>
                              <w:t>)</w:t>
                            </w:r>
                            <w:r w:rsidRPr="00C86D12">
                              <w:t xml:space="preserve"> </w:t>
                            </w:r>
                            <w:proofErr w:type="spellStart"/>
                            <w:r w:rsidRPr="007C5F48">
                              <w:t>Освітні</w:t>
                            </w:r>
                            <w:proofErr w:type="spellEnd"/>
                            <w:r w:rsidRPr="007C5F48">
                              <w:t xml:space="preserve"> </w:t>
                            </w:r>
                            <w:proofErr w:type="spellStart"/>
                            <w:r w:rsidRPr="007C5F48">
                              <w:t>технології</w:t>
                            </w:r>
                            <w:proofErr w:type="spellEnd"/>
                            <w:r w:rsidRPr="007C5F48">
                              <w:t xml:space="preserve"> </w:t>
                            </w:r>
                            <w:r>
                              <w:t>(</w:t>
                            </w:r>
                            <w:r w:rsidRPr="007C5F48">
                              <w:t>1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семестр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64E20DF6" w14:textId="77777777" w:rsidR="009A59B6" w:rsidRPr="002B17D5" w:rsidRDefault="009A59B6" w:rsidP="005A7C34">
                            <w:pPr>
                              <w:pStyle w:val="TableParagraph"/>
                              <w:ind w:left="52"/>
                              <w:jc w:val="center"/>
                            </w:pPr>
                          </w:p>
                          <w:p w14:paraId="4F3E8868" w14:textId="77777777" w:rsidR="009A59B6" w:rsidRPr="00C86D12" w:rsidRDefault="009A59B6" w:rsidP="005A7C3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134A8" id="_x0000_s1039" style="position:absolute;left:0;text-align:left;margin-left:0;margin-top:7.45pt;width:256.8pt;height:26.8pt;z-index:25168179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" fillcolor="white [3201]" strokecolor="#f79646 [3209]" strokeweight="2pt">
                <v:textbox>
                  <w:txbxContent>
                    <w:p w:rsidR="009A59B6" w:rsidRPr="002B17D5" w:rsidRDefault="009A59B6" w:rsidP="005A7C34">
                      <w:pPr>
                        <w:pStyle w:val="TableParagraph"/>
                        <w:ind w:left="52"/>
                        <w:jc w:val="center"/>
                      </w:pPr>
                      <w:r>
                        <w:t>(</w:t>
                      </w:r>
                      <w:r w:rsidRPr="00C86D12">
                        <w:t>ОК</w:t>
                      </w:r>
                      <w:r>
                        <w:t>)</w:t>
                      </w:r>
                      <w:r w:rsidRPr="00C86D12">
                        <w:t xml:space="preserve"> </w:t>
                      </w:r>
                      <w:proofErr w:type="spellStart"/>
                      <w:r w:rsidRPr="007C5F48">
                        <w:t>Освітні</w:t>
                      </w:r>
                      <w:proofErr w:type="spellEnd"/>
                      <w:r w:rsidRPr="007C5F48">
                        <w:t xml:space="preserve"> </w:t>
                      </w:r>
                      <w:proofErr w:type="spellStart"/>
                      <w:r w:rsidRPr="007C5F48">
                        <w:t>технології</w:t>
                      </w:r>
                      <w:proofErr w:type="spellEnd"/>
                      <w:r w:rsidRPr="007C5F48">
                        <w:t xml:space="preserve"> </w:t>
                      </w:r>
                      <w:r>
                        <w:t>(</w:t>
                      </w:r>
                      <w:r w:rsidRPr="007C5F48">
                        <w:t>1</w:t>
                      </w:r>
                      <w:r>
                        <w:t xml:space="preserve"> </w:t>
                      </w:r>
                      <w:proofErr w:type="spellStart"/>
                      <w:r>
                        <w:t>семестр</w:t>
                      </w:r>
                      <w:proofErr w:type="spellEnd"/>
                      <w:r>
                        <w:t>)</w:t>
                      </w:r>
                    </w:p>
                    <w:p w:rsidR="009A59B6" w:rsidRPr="002B17D5" w:rsidRDefault="009A59B6" w:rsidP="005A7C34">
                      <w:pPr>
                        <w:pStyle w:val="TableParagraph"/>
                        <w:ind w:left="52"/>
                        <w:jc w:val="center"/>
                      </w:pPr>
                    </w:p>
                    <w:p w:rsidR="009A59B6" w:rsidRPr="00C86D12" w:rsidRDefault="009A59B6" w:rsidP="005A7C3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36A9588" w14:textId="77777777" w:rsidR="00407491" w:rsidRDefault="007C5F48" w:rsidP="00407491">
      <w:pPr>
        <w:pStyle w:val="40"/>
        <w:keepNext/>
        <w:keepLines/>
        <w:shd w:val="clear" w:color="auto" w:fill="auto"/>
        <w:spacing w:after="32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52E0856" wp14:editId="0202B5CB">
                <wp:simplePos x="0" y="0"/>
                <wp:positionH relativeFrom="column">
                  <wp:posOffset>3251377</wp:posOffset>
                </wp:positionH>
                <wp:positionV relativeFrom="paragraph">
                  <wp:posOffset>166060</wp:posOffset>
                </wp:positionV>
                <wp:extent cx="276446" cy="510023"/>
                <wp:effectExtent l="19050" t="0" r="28575" b="42545"/>
                <wp:wrapNone/>
                <wp:docPr id="24" name="Стрелка: вниз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446" cy="510023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78AC3" id="Стрелка: вниз 24" o:spid="_x0000_s1026" type="#_x0000_t67" style="position:absolute;margin-left:256pt;margin-top:13.1pt;width:21.75pt;height:40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" adj="15746" fillcolor="white [3201]" strokecolor="#f79646 [3209]" strokeweight="2pt"/>
            </w:pict>
          </mc:Fallback>
        </mc:AlternateContent>
      </w:r>
    </w:p>
    <w:p w14:paraId="3AF77738" w14:textId="77777777" w:rsidR="00407491" w:rsidRDefault="00407491" w:rsidP="00407491">
      <w:pPr>
        <w:pStyle w:val="40"/>
        <w:keepNext/>
        <w:keepLines/>
        <w:shd w:val="clear" w:color="auto" w:fill="auto"/>
        <w:spacing w:after="320"/>
        <w:rPr>
          <w:sz w:val="22"/>
          <w:szCs w:val="22"/>
        </w:rPr>
      </w:pPr>
    </w:p>
    <w:p w14:paraId="42A58000" w14:textId="77777777" w:rsidR="00407491" w:rsidRDefault="005A7C34" w:rsidP="00407491">
      <w:pPr>
        <w:pStyle w:val="40"/>
        <w:keepNext/>
        <w:keepLines/>
        <w:shd w:val="clear" w:color="auto" w:fill="auto"/>
        <w:spacing w:after="320"/>
        <w:ind w:left="0"/>
        <w:rPr>
          <w:sz w:val="22"/>
          <w:szCs w:val="22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D04EB9D" wp14:editId="00CFA8BA">
                <wp:simplePos x="0" y="0"/>
                <wp:positionH relativeFrom="page">
                  <wp:posOffset>1424305</wp:posOffset>
                </wp:positionH>
                <wp:positionV relativeFrom="paragraph">
                  <wp:posOffset>13380</wp:posOffset>
                </wp:positionV>
                <wp:extent cx="5230879" cy="361285"/>
                <wp:effectExtent l="0" t="0" r="27305" b="20320"/>
                <wp:wrapNone/>
                <wp:docPr id="13" name="Прямоугольник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0879" cy="36128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14622D" w14:textId="77777777" w:rsidR="009A59B6" w:rsidRPr="0059558A" w:rsidRDefault="009A59B6" w:rsidP="005A7C34">
                            <w:pPr>
                              <w:pStyle w:val="TableParagraph"/>
                              <w:ind w:left="52"/>
                              <w:jc w:val="center"/>
                              <w:rPr>
                                <w:b/>
                                <w:bCs/>
                                <w:lang w:val="ru-RU"/>
                              </w:rPr>
                            </w:pPr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 xml:space="preserve">(ОК) </w:t>
                            </w:r>
                            <w:proofErr w:type="spellStart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>Курсова</w:t>
                            </w:r>
                            <w:proofErr w:type="spellEnd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 xml:space="preserve"> робота з </w:t>
                            </w:r>
                            <w:proofErr w:type="spellStart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>управління</w:t>
                            </w:r>
                            <w:proofErr w:type="spellEnd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>навчальним</w:t>
                            </w:r>
                            <w:proofErr w:type="spellEnd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 xml:space="preserve"> закладом</w:t>
                            </w:r>
                          </w:p>
                          <w:p w14:paraId="4B070621" w14:textId="77777777" w:rsidR="009A59B6" w:rsidRPr="0059558A" w:rsidRDefault="009A59B6" w:rsidP="005A7C34">
                            <w:pPr>
                              <w:pStyle w:val="TableParagraph"/>
                              <w:ind w:left="52"/>
                              <w:jc w:val="center"/>
                              <w:rPr>
                                <w:lang w:val="ru-RU"/>
                              </w:rPr>
                            </w:pPr>
                          </w:p>
                          <w:p w14:paraId="6782F927" w14:textId="77777777" w:rsidR="009A59B6" w:rsidRPr="0059558A" w:rsidRDefault="009A59B6" w:rsidP="005A7C34">
                            <w:pPr>
                              <w:jc w:val="center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04EB9D" id="_x0000_s1040" style="position:absolute;left:0;text-align:left;margin-left:112.15pt;margin-top:1.05pt;width:411.9pt;height:28.45pt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" fillcolor="white [3201]" strokecolor="#f79646 [3209]" strokeweight="2pt">
                <v:textbox>
                  <w:txbxContent>
                    <w:p w14:paraId="0A14622D" w14:textId="77777777" w:rsidR="009A59B6" w:rsidRPr="0059558A" w:rsidRDefault="009A59B6" w:rsidP="005A7C34">
                      <w:pPr>
                        <w:pStyle w:val="TableParagraph"/>
                        <w:ind w:left="52"/>
                        <w:jc w:val="center"/>
                        <w:rPr>
                          <w:b/>
                          <w:bCs/>
                          <w:lang w:val="ru-RU"/>
                        </w:rPr>
                      </w:pPr>
                      <w:r w:rsidRPr="0059558A">
                        <w:rPr>
                          <w:b/>
                          <w:bCs/>
                          <w:lang w:val="ru-RU"/>
                        </w:rPr>
                        <w:t xml:space="preserve">(ОК) </w:t>
                      </w:r>
                      <w:proofErr w:type="spellStart"/>
                      <w:r w:rsidRPr="0059558A">
                        <w:rPr>
                          <w:b/>
                          <w:bCs/>
                          <w:lang w:val="ru-RU"/>
                        </w:rPr>
                        <w:t>Курсова</w:t>
                      </w:r>
                      <w:proofErr w:type="spellEnd"/>
                      <w:r w:rsidRPr="0059558A">
                        <w:rPr>
                          <w:b/>
                          <w:bCs/>
                          <w:lang w:val="ru-RU"/>
                        </w:rPr>
                        <w:t xml:space="preserve"> робота з </w:t>
                      </w:r>
                      <w:proofErr w:type="spellStart"/>
                      <w:r w:rsidRPr="0059558A">
                        <w:rPr>
                          <w:b/>
                          <w:bCs/>
                          <w:lang w:val="ru-RU"/>
                        </w:rPr>
                        <w:t>управління</w:t>
                      </w:r>
                      <w:proofErr w:type="spellEnd"/>
                      <w:r w:rsidRPr="0059558A">
                        <w:rPr>
                          <w:b/>
                          <w:bCs/>
                          <w:lang w:val="ru-RU"/>
                        </w:rPr>
                        <w:t xml:space="preserve"> </w:t>
                      </w:r>
                      <w:proofErr w:type="spellStart"/>
                      <w:r w:rsidRPr="0059558A">
                        <w:rPr>
                          <w:b/>
                          <w:bCs/>
                          <w:lang w:val="ru-RU"/>
                        </w:rPr>
                        <w:t>навчальним</w:t>
                      </w:r>
                      <w:proofErr w:type="spellEnd"/>
                      <w:r w:rsidRPr="0059558A">
                        <w:rPr>
                          <w:b/>
                          <w:bCs/>
                          <w:lang w:val="ru-RU"/>
                        </w:rPr>
                        <w:t xml:space="preserve"> закладом</w:t>
                      </w:r>
                    </w:p>
                    <w:p w14:paraId="4B070621" w14:textId="77777777" w:rsidR="009A59B6" w:rsidRPr="0059558A" w:rsidRDefault="009A59B6" w:rsidP="005A7C34">
                      <w:pPr>
                        <w:pStyle w:val="TableParagraph"/>
                        <w:ind w:left="52"/>
                        <w:jc w:val="center"/>
                        <w:rPr>
                          <w:lang w:val="ru-RU"/>
                        </w:rPr>
                      </w:pPr>
                    </w:p>
                    <w:p w14:paraId="6782F927" w14:textId="77777777" w:rsidR="009A59B6" w:rsidRPr="0059558A" w:rsidRDefault="009A59B6" w:rsidP="005A7C34">
                      <w:pPr>
                        <w:jc w:val="center"/>
                        <w:rPr>
                          <w:lang w:val="ru-RU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622C65FA" w14:textId="77777777" w:rsidR="00407491" w:rsidRDefault="00F9685F" w:rsidP="00407491">
      <w:pPr>
        <w:pStyle w:val="40"/>
        <w:keepNext/>
        <w:keepLines/>
        <w:shd w:val="clear" w:color="auto" w:fill="auto"/>
        <w:spacing w:after="320"/>
        <w:ind w:left="0"/>
        <w:rPr>
          <w:sz w:val="22"/>
          <w:szCs w:val="22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88A503" wp14:editId="4A2F3BD5">
                <wp:simplePos x="0" y="0"/>
                <wp:positionH relativeFrom="margin">
                  <wp:posOffset>688931</wp:posOffset>
                </wp:positionH>
                <wp:positionV relativeFrom="paragraph">
                  <wp:posOffset>298435</wp:posOffset>
                </wp:positionV>
                <wp:extent cx="5155845" cy="502920"/>
                <wp:effectExtent l="0" t="0" r="26035" b="11430"/>
                <wp:wrapNone/>
                <wp:docPr id="19" name="Прямоугольник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5845" cy="5029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CE7F4F" w14:textId="77777777" w:rsidR="009A59B6" w:rsidRPr="0059558A" w:rsidRDefault="009A59B6" w:rsidP="00407491">
                            <w:pPr>
                              <w:jc w:val="center"/>
                              <w:rPr>
                                <w:b/>
                                <w:bCs/>
                                <w:lang w:val="ru-RU"/>
                              </w:rPr>
                            </w:pPr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>(</w:t>
                            </w:r>
                            <w:proofErr w:type="gramStart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 xml:space="preserve">ОК)  </w:t>
                            </w:r>
                            <w:proofErr w:type="spellStart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>Науково</w:t>
                            </w:r>
                            <w:proofErr w:type="gramEnd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>-педагогічна</w:t>
                            </w:r>
                            <w:proofErr w:type="spellEnd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 xml:space="preserve"> практика (</w:t>
                            </w:r>
                            <w:proofErr w:type="spellStart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>виробнича</w:t>
                            </w:r>
                            <w:proofErr w:type="spellEnd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88A503" id="Прямоугольник 19" o:spid="_x0000_s1041" style="position:absolute;left:0;text-align:left;margin-left:54.25pt;margin-top:23.5pt;width:405.95pt;height:39.6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" fillcolor="white [3201]" strokecolor="#f79646 [3209]" strokeweight="2pt">
                <v:textbox>
                  <w:txbxContent>
                    <w:p w14:paraId="76CE7F4F" w14:textId="77777777" w:rsidR="009A59B6" w:rsidRPr="0059558A" w:rsidRDefault="009A59B6" w:rsidP="00407491">
                      <w:pPr>
                        <w:jc w:val="center"/>
                        <w:rPr>
                          <w:b/>
                          <w:bCs/>
                          <w:lang w:val="ru-RU"/>
                        </w:rPr>
                      </w:pPr>
                      <w:r w:rsidRPr="0059558A">
                        <w:rPr>
                          <w:b/>
                          <w:bCs/>
                          <w:lang w:val="ru-RU"/>
                        </w:rPr>
                        <w:t>(</w:t>
                      </w:r>
                      <w:proofErr w:type="gramStart"/>
                      <w:r w:rsidRPr="0059558A">
                        <w:rPr>
                          <w:b/>
                          <w:bCs/>
                          <w:lang w:val="ru-RU"/>
                        </w:rPr>
                        <w:t xml:space="preserve">ОК)  </w:t>
                      </w:r>
                      <w:proofErr w:type="spellStart"/>
                      <w:r w:rsidRPr="0059558A">
                        <w:rPr>
                          <w:b/>
                          <w:bCs/>
                          <w:lang w:val="ru-RU"/>
                        </w:rPr>
                        <w:t>Науково</w:t>
                      </w:r>
                      <w:proofErr w:type="gramEnd"/>
                      <w:r w:rsidRPr="0059558A">
                        <w:rPr>
                          <w:b/>
                          <w:bCs/>
                          <w:lang w:val="ru-RU"/>
                        </w:rPr>
                        <w:t>-педагогічна</w:t>
                      </w:r>
                      <w:proofErr w:type="spellEnd"/>
                      <w:r w:rsidRPr="0059558A">
                        <w:rPr>
                          <w:b/>
                          <w:bCs/>
                          <w:lang w:val="ru-RU"/>
                        </w:rPr>
                        <w:t xml:space="preserve"> практика (</w:t>
                      </w:r>
                      <w:proofErr w:type="spellStart"/>
                      <w:r w:rsidRPr="0059558A">
                        <w:rPr>
                          <w:b/>
                          <w:bCs/>
                          <w:lang w:val="ru-RU"/>
                        </w:rPr>
                        <w:t>виробнича</w:t>
                      </w:r>
                      <w:proofErr w:type="spellEnd"/>
                      <w:r w:rsidRPr="0059558A">
                        <w:rPr>
                          <w:b/>
                          <w:bCs/>
                          <w:lang w:val="ru-RU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1173439" wp14:editId="423B1A04">
                <wp:simplePos x="0" y="0"/>
                <wp:positionH relativeFrom="column">
                  <wp:posOffset>3162389</wp:posOffset>
                </wp:positionH>
                <wp:positionV relativeFrom="paragraph">
                  <wp:posOffset>53163</wp:posOffset>
                </wp:positionV>
                <wp:extent cx="240030" cy="213360"/>
                <wp:effectExtent l="19050" t="0" r="26670" b="34290"/>
                <wp:wrapNone/>
                <wp:docPr id="17" name="Стрелка: вниз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1336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50249" id="Стрелка: вниз 27" o:spid="_x0000_s1026" type="#_x0000_t67" style="position:absolute;margin-left:249pt;margin-top:4.2pt;width:18.9pt;height:16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" adj="10800" fillcolor="white [3201]" strokecolor="#f79646 [3209]" strokeweight="2pt"/>
            </w:pict>
          </mc:Fallback>
        </mc:AlternateContent>
      </w:r>
    </w:p>
    <w:p w14:paraId="5C5109D3" w14:textId="77777777" w:rsidR="00407491" w:rsidRDefault="00407491" w:rsidP="00407491">
      <w:pPr>
        <w:pStyle w:val="30"/>
        <w:keepNext/>
        <w:keepLines/>
        <w:shd w:val="clear" w:color="auto" w:fill="auto"/>
        <w:tabs>
          <w:tab w:val="left" w:pos="416"/>
        </w:tabs>
        <w:spacing w:after="120"/>
        <w:rPr>
          <w:color w:val="000000"/>
          <w:lang w:bidi="uk-UA"/>
        </w:rPr>
      </w:pPr>
    </w:p>
    <w:p w14:paraId="2BF2D3F9" w14:textId="77777777" w:rsidR="00407491" w:rsidRDefault="005A7C34" w:rsidP="00407491">
      <w:pPr>
        <w:pStyle w:val="30"/>
        <w:keepNext/>
        <w:keepLines/>
        <w:shd w:val="clear" w:color="auto" w:fill="auto"/>
        <w:tabs>
          <w:tab w:val="left" w:pos="416"/>
        </w:tabs>
        <w:spacing w:after="120"/>
        <w:rPr>
          <w:color w:val="000000"/>
          <w:lang w:bidi="uk-U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061E4D7" wp14:editId="769500B1">
                <wp:simplePos x="0" y="0"/>
                <wp:positionH relativeFrom="column">
                  <wp:posOffset>3140696</wp:posOffset>
                </wp:positionH>
                <wp:positionV relativeFrom="paragraph">
                  <wp:posOffset>234950</wp:posOffset>
                </wp:positionV>
                <wp:extent cx="240030" cy="213360"/>
                <wp:effectExtent l="19050" t="0" r="26670" b="34290"/>
                <wp:wrapNone/>
                <wp:docPr id="27" name="Стрелка: вниз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1336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C76E3" id="Стрелка: вниз 27" o:spid="_x0000_s1026" type="#_x0000_t67" style="position:absolute;margin-left:247.3pt;margin-top:18.5pt;width:18.9pt;height:16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" adj="10800" fillcolor="white [3201]" strokecolor="#f79646 [3209]" strokeweight="2pt"/>
            </w:pict>
          </mc:Fallback>
        </mc:AlternateContent>
      </w:r>
    </w:p>
    <w:p w14:paraId="1DBAB5A6" w14:textId="77777777" w:rsidR="000E75C2" w:rsidRDefault="000E75C2" w:rsidP="00407491">
      <w:pPr>
        <w:pStyle w:val="40"/>
        <w:keepNext/>
        <w:keepLines/>
        <w:shd w:val="clear" w:color="auto" w:fill="auto"/>
        <w:spacing w:after="0"/>
        <w:ind w:left="1040" w:firstLine="0"/>
        <w:rPr>
          <w:color w:val="000000"/>
          <w:lang w:bidi="uk-UA"/>
        </w:rPr>
      </w:pPr>
    </w:p>
    <w:p w14:paraId="1ED77201" w14:textId="77777777" w:rsidR="008D7398" w:rsidRPr="0059558A" w:rsidRDefault="007C5F48" w:rsidP="007C5F48">
      <w:pPr>
        <w:widowControl/>
        <w:autoSpaceDE/>
        <w:autoSpaceDN/>
        <w:rPr>
          <w:lang w:val="ru-RU"/>
        </w:rPr>
      </w:pPr>
      <w:r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D48786B" wp14:editId="70406CEC">
                <wp:simplePos x="0" y="0"/>
                <wp:positionH relativeFrom="column">
                  <wp:posOffset>3125618</wp:posOffset>
                </wp:positionH>
                <wp:positionV relativeFrom="paragraph">
                  <wp:posOffset>498800</wp:posOffset>
                </wp:positionV>
                <wp:extent cx="240030" cy="213360"/>
                <wp:effectExtent l="19050" t="0" r="26670" b="34290"/>
                <wp:wrapNone/>
                <wp:docPr id="20" name="Стрелка: вниз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1336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64CE4" id="Стрелка: вниз 27" o:spid="_x0000_s1026" type="#_x0000_t67" style="position:absolute;margin-left:246.1pt;margin-top:39.3pt;width:18.9pt;height:16.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" adj="10800" fillcolor="white [3201]" strokecolor="#f79646 [3209]" strokeweight="2pt"/>
            </w:pict>
          </mc:Fallback>
        </mc:AlternateContent>
      </w:r>
      <w:r w:rsidR="00F9685F">
        <w:rPr>
          <w:b/>
          <w:bCs/>
          <w:noProof/>
          <w:sz w:val="24"/>
          <w:szCs w:val="24"/>
          <w:lang w:eastAsia="uk-U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29F8195" wp14:editId="6C3B280A">
                <wp:simplePos x="0" y="0"/>
                <wp:positionH relativeFrom="page">
                  <wp:posOffset>1488558</wp:posOffset>
                </wp:positionH>
                <wp:positionV relativeFrom="paragraph">
                  <wp:posOffset>753021</wp:posOffset>
                </wp:positionV>
                <wp:extent cx="5145435" cy="360680"/>
                <wp:effectExtent l="0" t="0" r="17145" b="20320"/>
                <wp:wrapNone/>
                <wp:docPr id="16" name="Прямоугольник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5435" cy="3606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9EFE88" w14:textId="77777777" w:rsidR="009A59B6" w:rsidRPr="005A7C34" w:rsidRDefault="009A59B6" w:rsidP="005A7C3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5A7C34">
                              <w:rPr>
                                <w:b/>
                                <w:bCs/>
                              </w:rPr>
                              <w:t xml:space="preserve">(ОК) </w:t>
                            </w:r>
                            <w:proofErr w:type="spellStart"/>
                            <w:r w:rsidRPr="00F9685F">
                              <w:rPr>
                                <w:b/>
                                <w:bCs/>
                              </w:rPr>
                              <w:t>Атестація</w:t>
                            </w:r>
                            <w:proofErr w:type="spellEnd"/>
                          </w:p>
                          <w:p w14:paraId="7797740E" w14:textId="77777777" w:rsidR="009A59B6" w:rsidRPr="002B17D5" w:rsidRDefault="009A59B6" w:rsidP="005A7C34">
                            <w:pPr>
                              <w:pStyle w:val="TableParagraph"/>
                              <w:ind w:left="52"/>
                              <w:jc w:val="center"/>
                            </w:pPr>
                          </w:p>
                          <w:p w14:paraId="084C3653" w14:textId="77777777" w:rsidR="009A59B6" w:rsidRPr="00C86D12" w:rsidRDefault="009A59B6" w:rsidP="005A7C3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AA3681" id="_x0000_s1042" style="position:absolute;margin-left:117.2pt;margin-top:59.3pt;width:405.15pt;height:28.4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" fillcolor="white [3201]" strokecolor="#f79646 [3209]" strokeweight="2pt">
                <v:textbox>
                  <w:txbxContent>
                    <w:p w:rsidR="009A59B6" w:rsidRPr="005A7C34" w:rsidRDefault="009A59B6" w:rsidP="005A7C34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5A7C34">
                        <w:rPr>
                          <w:b/>
                          <w:bCs/>
                        </w:rPr>
                        <w:t xml:space="preserve">(ОК) </w:t>
                      </w:r>
                      <w:proofErr w:type="spellStart"/>
                      <w:r w:rsidRPr="00F9685F">
                        <w:rPr>
                          <w:b/>
                          <w:bCs/>
                        </w:rPr>
                        <w:t>Атестація</w:t>
                      </w:r>
                      <w:proofErr w:type="spellEnd"/>
                    </w:p>
                    <w:p w:rsidR="009A59B6" w:rsidRPr="002B17D5" w:rsidRDefault="009A59B6" w:rsidP="005A7C34">
                      <w:pPr>
                        <w:pStyle w:val="TableParagraph"/>
                        <w:ind w:left="52"/>
                        <w:jc w:val="center"/>
                      </w:pPr>
                    </w:p>
                    <w:p w:rsidR="009A59B6" w:rsidRPr="00C86D12" w:rsidRDefault="009A59B6" w:rsidP="005A7C34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F9685F">
        <w:rPr>
          <w:b/>
          <w:bCs/>
          <w:noProof/>
          <w:sz w:val="24"/>
          <w:szCs w:val="24"/>
          <w:lang w:eastAsia="uk-U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47BEBAA" wp14:editId="110C9F1E">
                <wp:simplePos x="0" y="0"/>
                <wp:positionH relativeFrom="column">
                  <wp:posOffset>720828</wp:posOffset>
                </wp:positionH>
                <wp:positionV relativeFrom="paragraph">
                  <wp:posOffset>8742</wp:posOffset>
                </wp:positionV>
                <wp:extent cx="5124170" cy="502920"/>
                <wp:effectExtent l="0" t="0" r="19685" b="11430"/>
                <wp:wrapNone/>
                <wp:docPr id="26" name="Прямоугольник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4170" cy="5029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9795E3" w14:textId="77777777" w:rsidR="009A59B6" w:rsidRPr="0059558A" w:rsidRDefault="009A59B6" w:rsidP="00407491">
                            <w:pPr>
                              <w:jc w:val="center"/>
                              <w:rPr>
                                <w:b/>
                                <w:bCs/>
                                <w:lang w:val="ru-RU"/>
                              </w:rPr>
                            </w:pPr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>(</w:t>
                            </w:r>
                            <w:proofErr w:type="gramStart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 xml:space="preserve">ОК)  </w:t>
                            </w:r>
                            <w:proofErr w:type="spellStart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>Науково</w:t>
                            </w:r>
                            <w:proofErr w:type="gramEnd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>-дослідна</w:t>
                            </w:r>
                            <w:proofErr w:type="spellEnd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 xml:space="preserve"> практика, </w:t>
                            </w:r>
                            <w:proofErr w:type="spellStart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>магістерська</w:t>
                            </w:r>
                            <w:proofErr w:type="spellEnd"/>
                            <w:r w:rsidRPr="0059558A">
                              <w:rPr>
                                <w:b/>
                                <w:bCs/>
                                <w:lang w:val="ru-RU"/>
                              </w:rPr>
                              <w:t xml:space="preserve"> робота (проект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7BEBAA" id="Прямоугольник 26" o:spid="_x0000_s1043" style="position:absolute;margin-left:56.75pt;margin-top:.7pt;width:403.5pt;height:39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" fillcolor="white [3201]" strokecolor="#f79646 [3209]" strokeweight="2pt">
                <v:textbox>
                  <w:txbxContent>
                    <w:p w14:paraId="3F9795E3" w14:textId="77777777" w:rsidR="009A59B6" w:rsidRPr="0059558A" w:rsidRDefault="009A59B6" w:rsidP="00407491">
                      <w:pPr>
                        <w:jc w:val="center"/>
                        <w:rPr>
                          <w:b/>
                          <w:bCs/>
                          <w:lang w:val="ru-RU"/>
                        </w:rPr>
                      </w:pPr>
                      <w:r w:rsidRPr="0059558A">
                        <w:rPr>
                          <w:b/>
                          <w:bCs/>
                          <w:lang w:val="ru-RU"/>
                        </w:rPr>
                        <w:t>(</w:t>
                      </w:r>
                      <w:proofErr w:type="gramStart"/>
                      <w:r w:rsidRPr="0059558A">
                        <w:rPr>
                          <w:b/>
                          <w:bCs/>
                          <w:lang w:val="ru-RU"/>
                        </w:rPr>
                        <w:t xml:space="preserve">ОК)  </w:t>
                      </w:r>
                      <w:proofErr w:type="spellStart"/>
                      <w:r w:rsidRPr="0059558A">
                        <w:rPr>
                          <w:b/>
                          <w:bCs/>
                          <w:lang w:val="ru-RU"/>
                        </w:rPr>
                        <w:t>Науково</w:t>
                      </w:r>
                      <w:proofErr w:type="gramEnd"/>
                      <w:r w:rsidRPr="0059558A">
                        <w:rPr>
                          <w:b/>
                          <w:bCs/>
                          <w:lang w:val="ru-RU"/>
                        </w:rPr>
                        <w:t>-дослідна</w:t>
                      </w:r>
                      <w:proofErr w:type="spellEnd"/>
                      <w:r w:rsidRPr="0059558A">
                        <w:rPr>
                          <w:b/>
                          <w:bCs/>
                          <w:lang w:val="ru-RU"/>
                        </w:rPr>
                        <w:t xml:space="preserve"> практика, </w:t>
                      </w:r>
                      <w:proofErr w:type="spellStart"/>
                      <w:r w:rsidRPr="0059558A">
                        <w:rPr>
                          <w:b/>
                          <w:bCs/>
                          <w:lang w:val="ru-RU"/>
                        </w:rPr>
                        <w:t>магістерська</w:t>
                      </w:r>
                      <w:proofErr w:type="spellEnd"/>
                      <w:r w:rsidRPr="0059558A">
                        <w:rPr>
                          <w:b/>
                          <w:bCs/>
                          <w:lang w:val="ru-RU"/>
                        </w:rPr>
                        <w:t xml:space="preserve"> робота (проект)</w:t>
                      </w:r>
                    </w:p>
                  </w:txbxContent>
                </v:textbox>
              </v:rect>
            </w:pict>
          </mc:Fallback>
        </mc:AlternateContent>
      </w:r>
      <w:r w:rsidR="000E75C2" w:rsidRPr="0059558A">
        <w:rPr>
          <w:color w:val="000000"/>
          <w:lang w:val="ru-RU" w:bidi="uk-UA"/>
        </w:rPr>
        <w:br w:type="page"/>
      </w:r>
    </w:p>
    <w:p w14:paraId="4A3D5BE4" w14:textId="77777777" w:rsidR="005B2757" w:rsidRPr="008E6C13" w:rsidRDefault="005B2757" w:rsidP="009639AD">
      <w:pPr>
        <w:pStyle w:val="a5"/>
        <w:tabs>
          <w:tab w:val="left" w:pos="456"/>
          <w:tab w:val="left" w:pos="2338"/>
        </w:tabs>
        <w:spacing w:before="1"/>
        <w:ind w:left="851" w:right="3" w:firstLine="0"/>
        <w:jc w:val="both"/>
        <w:rPr>
          <w:sz w:val="28"/>
          <w:highlight w:val="yellow"/>
          <w:lang w:val="uk-UA"/>
        </w:rPr>
      </w:pPr>
    </w:p>
    <w:p w14:paraId="2EFB1744" w14:textId="77777777" w:rsidR="008D7398" w:rsidRDefault="008D7398" w:rsidP="008D7398">
      <w:pPr>
        <w:pStyle w:val="30"/>
        <w:keepNext/>
        <w:keepLines/>
        <w:numPr>
          <w:ilvl w:val="0"/>
          <w:numId w:val="21"/>
        </w:numPr>
        <w:shd w:val="clear" w:color="auto" w:fill="auto"/>
        <w:tabs>
          <w:tab w:val="left" w:pos="416"/>
        </w:tabs>
        <w:spacing w:after="120"/>
      </w:pPr>
      <w:bookmarkStart w:id="12" w:name="bookmark18"/>
      <w:bookmarkStart w:id="13" w:name="bookmark19"/>
      <w:r>
        <w:rPr>
          <w:color w:val="000000"/>
          <w:lang w:bidi="uk-UA"/>
        </w:rPr>
        <w:t>Форма атестації здобувачів вищої освіти</w:t>
      </w:r>
      <w:bookmarkEnd w:id="12"/>
      <w:bookmarkEnd w:id="13"/>
    </w:p>
    <w:p w14:paraId="71B85295" w14:textId="77777777" w:rsidR="006448BD" w:rsidRDefault="006448BD" w:rsidP="006448BD">
      <w:pPr>
        <w:pStyle w:val="a3"/>
        <w:spacing w:before="2"/>
        <w:ind w:firstLine="426"/>
        <w:jc w:val="both"/>
        <w:rPr>
          <w:lang w:val="uk-UA"/>
        </w:rPr>
      </w:pPr>
      <w:r w:rsidRPr="006448BD">
        <w:rPr>
          <w:lang w:val="uk-UA"/>
        </w:rPr>
        <w:t xml:space="preserve">Атестація випускників освітньої програми </w:t>
      </w:r>
      <w:r>
        <w:rPr>
          <w:lang w:val="uk-UA"/>
        </w:rPr>
        <w:t xml:space="preserve">«Управління навчальним закладом» </w:t>
      </w:r>
      <w:r w:rsidRPr="006448BD">
        <w:rPr>
          <w:lang w:val="uk-UA"/>
        </w:rPr>
        <w:t xml:space="preserve">спеціальності 073 Менеджмент проводиться у формі захисту кваліфікаційної магістерської роботи та завершується </w:t>
      </w:r>
      <w:proofErr w:type="spellStart"/>
      <w:r w:rsidRPr="006448BD">
        <w:rPr>
          <w:lang w:val="uk-UA"/>
        </w:rPr>
        <w:t>видачею</w:t>
      </w:r>
      <w:proofErr w:type="spellEnd"/>
      <w:r w:rsidRPr="006448BD">
        <w:rPr>
          <w:lang w:val="uk-UA"/>
        </w:rPr>
        <w:t xml:space="preserve"> документу встановленого зразка про присудження йому ступеня магістра із присвоєнням кваліфікації: </w:t>
      </w:r>
      <w:r w:rsidRPr="008E6C13">
        <w:rPr>
          <w:szCs w:val="22"/>
          <w:lang w:val="uk-UA"/>
        </w:rPr>
        <w:t>Менеджер. Керівник навчального закладу</w:t>
      </w:r>
      <w:r w:rsidRPr="006448BD">
        <w:rPr>
          <w:lang w:val="uk-UA"/>
        </w:rPr>
        <w:t xml:space="preserve">. </w:t>
      </w:r>
    </w:p>
    <w:p w14:paraId="474517E3" w14:textId="77777777" w:rsidR="005B2757" w:rsidRPr="006448BD" w:rsidRDefault="006448BD" w:rsidP="006448BD">
      <w:pPr>
        <w:pStyle w:val="a3"/>
        <w:spacing w:before="2"/>
        <w:ind w:firstLine="426"/>
        <w:jc w:val="both"/>
        <w:rPr>
          <w:lang w:val="uk-UA"/>
        </w:rPr>
      </w:pPr>
      <w:r w:rsidRPr="006448BD">
        <w:rPr>
          <w:lang w:val="uk-UA"/>
        </w:rPr>
        <w:t>Атестація здійснюється відкрито і публічно.</w:t>
      </w:r>
    </w:p>
    <w:p w14:paraId="40B23FBF" w14:textId="77777777" w:rsidR="006448BD" w:rsidRDefault="006448BD" w:rsidP="00A92F1C">
      <w:pPr>
        <w:pStyle w:val="a3"/>
        <w:spacing w:before="2"/>
      </w:pPr>
    </w:p>
    <w:p w14:paraId="11446BE4" w14:textId="77777777" w:rsidR="006448BD" w:rsidRPr="008E6C13" w:rsidRDefault="006448BD" w:rsidP="00A92F1C">
      <w:pPr>
        <w:pStyle w:val="a3"/>
        <w:spacing w:before="2"/>
        <w:rPr>
          <w:b/>
          <w:highlight w:val="yellow"/>
          <w:lang w:val="uk-UA"/>
        </w:rPr>
      </w:pPr>
    </w:p>
    <w:p w14:paraId="08EBB3B7" w14:textId="77777777" w:rsidR="005B2757" w:rsidRPr="008E6C13" w:rsidRDefault="005B2757" w:rsidP="00A92F1C">
      <w:pPr>
        <w:pStyle w:val="a5"/>
        <w:tabs>
          <w:tab w:val="left" w:pos="456"/>
          <w:tab w:val="left" w:pos="1276"/>
        </w:tabs>
        <w:spacing w:before="1"/>
        <w:ind w:left="851" w:right="3" w:firstLine="0"/>
        <w:jc w:val="both"/>
        <w:rPr>
          <w:sz w:val="28"/>
          <w:highlight w:val="yellow"/>
          <w:lang w:val="uk-UA"/>
        </w:rPr>
      </w:pPr>
    </w:p>
    <w:p w14:paraId="555A3B8F" w14:textId="77777777" w:rsidR="005B2757" w:rsidRPr="008E6C13" w:rsidRDefault="005B2757" w:rsidP="00A92F1C">
      <w:pPr>
        <w:pStyle w:val="a5"/>
        <w:tabs>
          <w:tab w:val="left" w:pos="456"/>
          <w:tab w:val="left" w:pos="1276"/>
        </w:tabs>
        <w:spacing w:before="1"/>
        <w:ind w:left="851" w:right="3" w:firstLine="0"/>
        <w:jc w:val="both"/>
        <w:rPr>
          <w:sz w:val="28"/>
          <w:highlight w:val="yellow"/>
          <w:lang w:val="uk-UA"/>
        </w:rPr>
      </w:pPr>
    </w:p>
    <w:p w14:paraId="01ABD31E" w14:textId="77777777" w:rsidR="005B2757" w:rsidRPr="008E6C13" w:rsidRDefault="005B2757" w:rsidP="00A92F1C">
      <w:pPr>
        <w:pStyle w:val="a5"/>
        <w:tabs>
          <w:tab w:val="left" w:pos="456"/>
          <w:tab w:val="left" w:pos="1276"/>
        </w:tabs>
        <w:spacing w:before="1"/>
        <w:ind w:left="851" w:right="3" w:firstLine="0"/>
        <w:jc w:val="both"/>
        <w:rPr>
          <w:sz w:val="28"/>
          <w:highlight w:val="yellow"/>
          <w:lang w:val="uk-UA"/>
        </w:rPr>
      </w:pPr>
    </w:p>
    <w:p w14:paraId="37CEC42C" w14:textId="77777777" w:rsidR="005B2757" w:rsidRPr="008E6C13" w:rsidRDefault="005B2757" w:rsidP="00A92F1C">
      <w:pPr>
        <w:pStyle w:val="a5"/>
        <w:tabs>
          <w:tab w:val="left" w:pos="456"/>
          <w:tab w:val="left" w:pos="1276"/>
        </w:tabs>
        <w:spacing w:before="1"/>
        <w:ind w:left="851" w:right="3" w:firstLine="0"/>
        <w:jc w:val="both"/>
        <w:rPr>
          <w:sz w:val="28"/>
          <w:highlight w:val="yellow"/>
          <w:lang w:val="uk-UA"/>
        </w:rPr>
      </w:pPr>
    </w:p>
    <w:p w14:paraId="12488E27" w14:textId="77777777" w:rsidR="005B2757" w:rsidRPr="008E6C13" w:rsidRDefault="005B2757" w:rsidP="00A92F1C">
      <w:pPr>
        <w:pStyle w:val="a5"/>
        <w:tabs>
          <w:tab w:val="left" w:pos="456"/>
          <w:tab w:val="left" w:pos="1276"/>
        </w:tabs>
        <w:spacing w:before="1"/>
        <w:ind w:left="851" w:right="3" w:firstLine="0"/>
        <w:jc w:val="both"/>
        <w:rPr>
          <w:sz w:val="28"/>
          <w:highlight w:val="yellow"/>
          <w:lang w:val="uk-UA"/>
        </w:rPr>
      </w:pPr>
    </w:p>
    <w:p w14:paraId="04822133" w14:textId="77777777" w:rsidR="005B2757" w:rsidRPr="008E6C13" w:rsidRDefault="005B2757" w:rsidP="009E5C57">
      <w:pPr>
        <w:ind w:right="3"/>
        <w:rPr>
          <w:sz w:val="28"/>
          <w:szCs w:val="28"/>
          <w:highlight w:val="yellow"/>
          <w:lang w:val="uk-UA"/>
        </w:rPr>
        <w:sectPr w:rsidR="005B2757" w:rsidRPr="008E6C13" w:rsidSect="00D34151">
          <w:pgSz w:w="11910" w:h="16840"/>
          <w:pgMar w:top="567" w:right="853" w:bottom="709" w:left="1276" w:header="515" w:footer="0" w:gutter="0"/>
          <w:cols w:space="720"/>
        </w:sectPr>
      </w:pPr>
    </w:p>
    <w:p w14:paraId="0F404964" w14:textId="77777777" w:rsidR="006448BD" w:rsidRPr="00BE015A" w:rsidRDefault="00BE015A" w:rsidP="00C060A2">
      <w:pPr>
        <w:pStyle w:val="12"/>
        <w:numPr>
          <w:ilvl w:val="0"/>
          <w:numId w:val="21"/>
        </w:numPr>
        <w:shd w:val="clear" w:color="auto" w:fill="auto"/>
        <w:tabs>
          <w:tab w:val="left" w:pos="416"/>
        </w:tabs>
        <w:spacing w:after="380"/>
        <w:jc w:val="center"/>
        <w:rPr>
          <w:b/>
        </w:rPr>
      </w:pPr>
      <w:r w:rsidRPr="00BE015A">
        <w:rPr>
          <w:b/>
        </w:rPr>
        <w:lastRenderedPageBreak/>
        <w:t xml:space="preserve">Матриця відповідності програмних </w:t>
      </w:r>
      <w:proofErr w:type="spellStart"/>
      <w:r w:rsidRPr="00BE015A">
        <w:rPr>
          <w:b/>
        </w:rPr>
        <w:t>компетентностей</w:t>
      </w:r>
      <w:proofErr w:type="spellEnd"/>
      <w:r w:rsidRPr="00BE015A">
        <w:rPr>
          <w:b/>
        </w:rPr>
        <w:t xml:space="preserve"> компонентам освітньої програми</w:t>
      </w:r>
    </w:p>
    <w:p w14:paraId="304C4D15" w14:textId="77777777" w:rsidR="005B2757" w:rsidRPr="008E6C13" w:rsidRDefault="005B2757" w:rsidP="002631F1">
      <w:pPr>
        <w:rPr>
          <w:lang w:val="uk-UA"/>
        </w:rPr>
      </w:pPr>
    </w:p>
    <w:tbl>
      <w:tblPr>
        <w:tblStyle w:val="ab"/>
        <w:tblpPr w:leftFromText="180" w:rightFromText="180" w:vertAnchor="text" w:horzAnchor="margin" w:tblpXSpec="center" w:tblpY="39"/>
        <w:tblW w:w="14851" w:type="dxa"/>
        <w:tblLook w:val="04A0" w:firstRow="1" w:lastRow="0" w:firstColumn="1" w:lastColumn="0" w:noHBand="0" w:noVBand="1"/>
      </w:tblPr>
      <w:tblGrid>
        <w:gridCol w:w="622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</w:tblGrid>
      <w:tr w:rsidR="007C5F48" w14:paraId="6496220D" w14:textId="77777777" w:rsidTr="007C5F48">
        <w:trPr>
          <w:cantSplit/>
          <w:trHeight w:val="783"/>
        </w:trPr>
        <w:tc>
          <w:tcPr>
            <w:tcW w:w="839" w:type="dxa"/>
          </w:tcPr>
          <w:p w14:paraId="7A35EA9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  <w:textDirection w:val="btLr"/>
          </w:tcPr>
          <w:p w14:paraId="01761D3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1</w:t>
            </w:r>
          </w:p>
        </w:tc>
        <w:tc>
          <w:tcPr>
            <w:tcW w:w="452" w:type="dxa"/>
            <w:textDirection w:val="btLr"/>
          </w:tcPr>
          <w:p w14:paraId="2B4AB56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2</w:t>
            </w:r>
          </w:p>
        </w:tc>
        <w:tc>
          <w:tcPr>
            <w:tcW w:w="452" w:type="dxa"/>
            <w:textDirection w:val="btLr"/>
          </w:tcPr>
          <w:p w14:paraId="6C1DC04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3</w:t>
            </w:r>
          </w:p>
        </w:tc>
        <w:tc>
          <w:tcPr>
            <w:tcW w:w="452" w:type="dxa"/>
            <w:textDirection w:val="btLr"/>
          </w:tcPr>
          <w:p w14:paraId="4C6742C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4</w:t>
            </w:r>
          </w:p>
        </w:tc>
        <w:tc>
          <w:tcPr>
            <w:tcW w:w="452" w:type="dxa"/>
            <w:textDirection w:val="btLr"/>
          </w:tcPr>
          <w:p w14:paraId="307A4ED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5</w:t>
            </w:r>
          </w:p>
        </w:tc>
        <w:tc>
          <w:tcPr>
            <w:tcW w:w="452" w:type="dxa"/>
            <w:textDirection w:val="btLr"/>
          </w:tcPr>
          <w:p w14:paraId="5F3094C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6</w:t>
            </w:r>
          </w:p>
        </w:tc>
        <w:tc>
          <w:tcPr>
            <w:tcW w:w="452" w:type="dxa"/>
            <w:textDirection w:val="btLr"/>
          </w:tcPr>
          <w:p w14:paraId="65C8995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7</w:t>
            </w:r>
          </w:p>
        </w:tc>
        <w:tc>
          <w:tcPr>
            <w:tcW w:w="452" w:type="dxa"/>
            <w:textDirection w:val="btLr"/>
          </w:tcPr>
          <w:p w14:paraId="5BAF92E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8</w:t>
            </w:r>
          </w:p>
        </w:tc>
        <w:tc>
          <w:tcPr>
            <w:tcW w:w="452" w:type="dxa"/>
            <w:textDirection w:val="btLr"/>
          </w:tcPr>
          <w:p w14:paraId="79A3316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9</w:t>
            </w:r>
          </w:p>
        </w:tc>
        <w:tc>
          <w:tcPr>
            <w:tcW w:w="452" w:type="dxa"/>
            <w:textDirection w:val="btLr"/>
          </w:tcPr>
          <w:p w14:paraId="04AC4BC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10</w:t>
            </w:r>
          </w:p>
        </w:tc>
        <w:tc>
          <w:tcPr>
            <w:tcW w:w="452" w:type="dxa"/>
            <w:textDirection w:val="btLr"/>
          </w:tcPr>
          <w:p w14:paraId="60E43D8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11</w:t>
            </w:r>
          </w:p>
        </w:tc>
        <w:tc>
          <w:tcPr>
            <w:tcW w:w="452" w:type="dxa"/>
            <w:textDirection w:val="btLr"/>
          </w:tcPr>
          <w:p w14:paraId="2F1A3AC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12</w:t>
            </w:r>
          </w:p>
        </w:tc>
        <w:tc>
          <w:tcPr>
            <w:tcW w:w="452" w:type="dxa"/>
            <w:textDirection w:val="btLr"/>
          </w:tcPr>
          <w:p w14:paraId="1C4D444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13</w:t>
            </w:r>
          </w:p>
        </w:tc>
        <w:tc>
          <w:tcPr>
            <w:tcW w:w="452" w:type="dxa"/>
            <w:textDirection w:val="btLr"/>
          </w:tcPr>
          <w:p w14:paraId="5B42024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14</w:t>
            </w:r>
          </w:p>
        </w:tc>
        <w:tc>
          <w:tcPr>
            <w:tcW w:w="452" w:type="dxa"/>
            <w:textDirection w:val="btLr"/>
          </w:tcPr>
          <w:p w14:paraId="0E5F5D5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ОК15</w:t>
            </w:r>
          </w:p>
        </w:tc>
        <w:tc>
          <w:tcPr>
            <w:tcW w:w="452" w:type="dxa"/>
            <w:textDirection w:val="btLr"/>
          </w:tcPr>
          <w:p w14:paraId="7B8D189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1</w:t>
            </w:r>
          </w:p>
        </w:tc>
        <w:tc>
          <w:tcPr>
            <w:tcW w:w="452" w:type="dxa"/>
            <w:textDirection w:val="btLr"/>
          </w:tcPr>
          <w:p w14:paraId="6EF4487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2</w:t>
            </w:r>
          </w:p>
        </w:tc>
        <w:tc>
          <w:tcPr>
            <w:tcW w:w="452" w:type="dxa"/>
            <w:textDirection w:val="btLr"/>
          </w:tcPr>
          <w:p w14:paraId="2C8CFCA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3</w:t>
            </w:r>
          </w:p>
        </w:tc>
        <w:tc>
          <w:tcPr>
            <w:tcW w:w="452" w:type="dxa"/>
            <w:textDirection w:val="btLr"/>
          </w:tcPr>
          <w:p w14:paraId="37C69E5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4</w:t>
            </w:r>
          </w:p>
        </w:tc>
        <w:tc>
          <w:tcPr>
            <w:tcW w:w="452" w:type="dxa"/>
            <w:textDirection w:val="btLr"/>
          </w:tcPr>
          <w:p w14:paraId="59B638F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5</w:t>
            </w:r>
          </w:p>
        </w:tc>
        <w:tc>
          <w:tcPr>
            <w:tcW w:w="452" w:type="dxa"/>
            <w:textDirection w:val="btLr"/>
          </w:tcPr>
          <w:p w14:paraId="3EB52EA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6</w:t>
            </w:r>
          </w:p>
        </w:tc>
        <w:tc>
          <w:tcPr>
            <w:tcW w:w="452" w:type="dxa"/>
            <w:textDirection w:val="btLr"/>
          </w:tcPr>
          <w:p w14:paraId="47CAC5D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7</w:t>
            </w:r>
          </w:p>
        </w:tc>
        <w:tc>
          <w:tcPr>
            <w:tcW w:w="452" w:type="dxa"/>
            <w:textDirection w:val="btLr"/>
          </w:tcPr>
          <w:p w14:paraId="4914531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8</w:t>
            </w:r>
          </w:p>
        </w:tc>
        <w:tc>
          <w:tcPr>
            <w:tcW w:w="452" w:type="dxa"/>
            <w:textDirection w:val="btLr"/>
          </w:tcPr>
          <w:p w14:paraId="2BC3B97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9</w:t>
            </w:r>
          </w:p>
        </w:tc>
        <w:tc>
          <w:tcPr>
            <w:tcW w:w="452" w:type="dxa"/>
            <w:textDirection w:val="btLr"/>
          </w:tcPr>
          <w:p w14:paraId="0EAE377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10</w:t>
            </w:r>
          </w:p>
        </w:tc>
        <w:tc>
          <w:tcPr>
            <w:tcW w:w="452" w:type="dxa"/>
            <w:textDirection w:val="btLr"/>
          </w:tcPr>
          <w:p w14:paraId="4C91822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11</w:t>
            </w:r>
          </w:p>
        </w:tc>
        <w:tc>
          <w:tcPr>
            <w:tcW w:w="452" w:type="dxa"/>
            <w:textDirection w:val="btLr"/>
          </w:tcPr>
          <w:p w14:paraId="053BE4E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12</w:t>
            </w:r>
          </w:p>
        </w:tc>
        <w:tc>
          <w:tcPr>
            <w:tcW w:w="452" w:type="dxa"/>
            <w:textDirection w:val="btLr"/>
          </w:tcPr>
          <w:p w14:paraId="65C9ECC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13</w:t>
            </w:r>
          </w:p>
        </w:tc>
        <w:tc>
          <w:tcPr>
            <w:tcW w:w="452" w:type="dxa"/>
            <w:textDirection w:val="btLr"/>
          </w:tcPr>
          <w:p w14:paraId="0E8D6D3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14</w:t>
            </w:r>
          </w:p>
        </w:tc>
        <w:tc>
          <w:tcPr>
            <w:tcW w:w="452" w:type="dxa"/>
            <w:textDirection w:val="btLr"/>
          </w:tcPr>
          <w:p w14:paraId="62A4293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15</w:t>
            </w:r>
          </w:p>
        </w:tc>
        <w:tc>
          <w:tcPr>
            <w:tcW w:w="452" w:type="dxa"/>
            <w:textDirection w:val="btLr"/>
          </w:tcPr>
          <w:p w14:paraId="4ECE8A2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ВБ16</w:t>
            </w:r>
          </w:p>
        </w:tc>
      </w:tr>
      <w:tr w:rsidR="007C5F48" w14:paraId="119F48B7" w14:textId="77777777" w:rsidTr="007C5F48">
        <w:trPr>
          <w:trHeight w:val="318"/>
        </w:trPr>
        <w:tc>
          <w:tcPr>
            <w:tcW w:w="839" w:type="dxa"/>
          </w:tcPr>
          <w:p w14:paraId="6EA5358B" w14:textId="77777777" w:rsidR="007C5F48" w:rsidRP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ІК</w:t>
            </w:r>
          </w:p>
        </w:tc>
        <w:tc>
          <w:tcPr>
            <w:tcW w:w="452" w:type="dxa"/>
          </w:tcPr>
          <w:p w14:paraId="53041A1E" w14:textId="77777777" w:rsidR="007C5F48" w:rsidRDefault="00955EC0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F6ADE38" w14:textId="77777777" w:rsidR="007C5F48" w:rsidRDefault="00955EC0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1DBE4B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BE1CFD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0EF4E0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79099F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16E65B9" w14:textId="77777777" w:rsidR="007C5F48" w:rsidRDefault="00955EC0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33416CB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FF52BF4" w14:textId="77777777" w:rsidR="007C5F48" w:rsidRDefault="00955EC0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BA430AB" w14:textId="77777777" w:rsidR="007C5F48" w:rsidRDefault="00955EC0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4EBE1DE" w14:textId="77777777" w:rsidR="007C5F48" w:rsidRDefault="009E1E4B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844E201" w14:textId="77777777" w:rsidR="007C5F48" w:rsidRDefault="00955EC0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59F30D6" w14:textId="77777777" w:rsidR="007C5F48" w:rsidRDefault="00955EC0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47212795" w14:textId="77777777" w:rsidR="007C5F48" w:rsidRDefault="00955EC0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DF84E8D" w14:textId="77777777" w:rsidR="007C5F48" w:rsidRDefault="00955EC0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9EA65BF" w14:textId="77777777" w:rsidR="007C5F48" w:rsidRDefault="00955EC0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04E00C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B812C4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58BC8E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EA61E9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5F0E2F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5411D71" w14:textId="77777777" w:rsidR="007C5F48" w:rsidRDefault="00955EC0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4E13327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184FFB0" w14:textId="77777777" w:rsidR="007C5F48" w:rsidRDefault="00955EC0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651DCB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D8CB01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94C664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2FD932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50330A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66F8A8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0225EE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  <w:tr w:rsidR="007C5F48" w14:paraId="7311507C" w14:textId="77777777" w:rsidTr="007C5F48">
        <w:trPr>
          <w:trHeight w:val="318"/>
        </w:trPr>
        <w:tc>
          <w:tcPr>
            <w:tcW w:w="839" w:type="dxa"/>
          </w:tcPr>
          <w:p w14:paraId="26B55FE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t>ЗК 1</w:t>
            </w:r>
          </w:p>
        </w:tc>
        <w:tc>
          <w:tcPr>
            <w:tcW w:w="452" w:type="dxa"/>
          </w:tcPr>
          <w:p w14:paraId="172E2A4B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1194A3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2424C4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474D6C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16120E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3637509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31BD6F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E12DCA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4A8F15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03F067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CE90DF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3C91EFD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5B67F31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53A45E1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797A2B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F4A992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BE34AD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9BBA8E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F4B444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586ADD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AC7A90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8AB896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7C2AF3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2C9EFA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7FAFB5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288D1C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5E4C0B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3C13AB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6F748F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7B7F41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71B081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  <w:tr w:rsidR="007C5F48" w14:paraId="77C1B73A" w14:textId="77777777" w:rsidTr="007C5F48">
        <w:trPr>
          <w:trHeight w:val="310"/>
        </w:trPr>
        <w:tc>
          <w:tcPr>
            <w:tcW w:w="839" w:type="dxa"/>
          </w:tcPr>
          <w:p w14:paraId="7A499CD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t>ЗК 2</w:t>
            </w:r>
          </w:p>
        </w:tc>
        <w:tc>
          <w:tcPr>
            <w:tcW w:w="452" w:type="dxa"/>
          </w:tcPr>
          <w:p w14:paraId="7513687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49C185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35DA8F9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B28589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5DB3D5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6CD447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BC9625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7CEE29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6D7E17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2F29DC7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09BB08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FD152E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C66A35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89418C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486F5D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891FC6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38C66A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C4B559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12010F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636F48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54E8B2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13CF09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9E5DA9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200C77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2F1524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EED9DFE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CD30851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46F303B0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3E13EF1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33892B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C627224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</w:tr>
      <w:tr w:rsidR="007C5F48" w14:paraId="31016547" w14:textId="77777777" w:rsidTr="007C5F48">
        <w:trPr>
          <w:trHeight w:val="318"/>
        </w:trPr>
        <w:tc>
          <w:tcPr>
            <w:tcW w:w="839" w:type="dxa"/>
          </w:tcPr>
          <w:p w14:paraId="5D9F185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t>ЗК 3</w:t>
            </w:r>
          </w:p>
        </w:tc>
        <w:tc>
          <w:tcPr>
            <w:tcW w:w="452" w:type="dxa"/>
          </w:tcPr>
          <w:p w14:paraId="3B75AD9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C90D6C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B8CDCE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60425E5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82EAC11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18BD4F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C765BA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3A5FD0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1E9427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CA7EDA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1541306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416ACFB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9AF166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CFBBB2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048589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27B1E8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84FD99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A5A816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D23B55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DF1CCA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0445BD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984EE4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BB4D33C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318714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BBF5BE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735B15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1E05FB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7C3FF6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5295CF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EE168E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882E7B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  <w:tr w:rsidR="007C5F48" w14:paraId="27F8C7C8" w14:textId="77777777" w:rsidTr="007C5F48">
        <w:trPr>
          <w:trHeight w:val="310"/>
        </w:trPr>
        <w:tc>
          <w:tcPr>
            <w:tcW w:w="839" w:type="dxa"/>
          </w:tcPr>
          <w:p w14:paraId="1D9714E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t>ЗК 4</w:t>
            </w:r>
          </w:p>
        </w:tc>
        <w:tc>
          <w:tcPr>
            <w:tcW w:w="452" w:type="dxa"/>
          </w:tcPr>
          <w:p w14:paraId="480ADAE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37BE392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2D63F3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043FF6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BA9741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ED6C116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FBA4E13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4951E3A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59752B6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94CF02C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7A6C2F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391743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E25161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FCD203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B5A7A4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911155C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F6D4D0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F30E0E1" w14:textId="77777777" w:rsidR="007C5F48" w:rsidRDefault="009E1E4B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13001B1" w14:textId="77777777" w:rsidR="007C5F48" w:rsidRDefault="009E1E4B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9BD90C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8682C4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F78C304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6DE551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A72DE4B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3C6D105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D4D6457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3D0F27EF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97BDCDC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FD4A003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4B0B86DB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4414B77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</w:tr>
      <w:tr w:rsidR="007C5F48" w14:paraId="3AA982A1" w14:textId="77777777" w:rsidTr="007C5F48">
        <w:trPr>
          <w:trHeight w:val="318"/>
        </w:trPr>
        <w:tc>
          <w:tcPr>
            <w:tcW w:w="839" w:type="dxa"/>
          </w:tcPr>
          <w:p w14:paraId="0E151C4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t>ЗК 5</w:t>
            </w:r>
          </w:p>
        </w:tc>
        <w:tc>
          <w:tcPr>
            <w:tcW w:w="452" w:type="dxa"/>
          </w:tcPr>
          <w:p w14:paraId="5AEB64E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389DA5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A8A03D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BC2067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D7F591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989172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B4AFB0D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368E1C8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4E95C29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78140B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49BE88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C3419D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5CF6F8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1F6204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A40166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7A887D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770513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AE9A751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0C4A890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38389D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84C85D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AB6E5B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59867B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2CEB7A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F689760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4A84149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815DE95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A08E72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29881A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FB2F69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FAB535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  <w:tr w:rsidR="007C5F48" w14:paraId="38A9B65E" w14:textId="77777777" w:rsidTr="007C5F48">
        <w:trPr>
          <w:trHeight w:val="318"/>
        </w:trPr>
        <w:tc>
          <w:tcPr>
            <w:tcW w:w="839" w:type="dxa"/>
          </w:tcPr>
          <w:p w14:paraId="140539A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t>ЗК 6</w:t>
            </w:r>
          </w:p>
        </w:tc>
        <w:tc>
          <w:tcPr>
            <w:tcW w:w="452" w:type="dxa"/>
          </w:tcPr>
          <w:p w14:paraId="2781630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9C0051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68F1FA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BBD8E7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20FA521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D3EAF7E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8DF39B6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6B5B2C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398C7A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730044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81FAFA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2A2F13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00D7AE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0304C7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7F2C16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6F1970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D3AE95D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817731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6A83A0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EC759F1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0D230E5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AAA797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9028D8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1FBDF23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6AC27EB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58432E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BA24554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3B4A66D5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3057BF83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315ADF08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62AF29A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</w:tr>
      <w:tr w:rsidR="007C5F48" w14:paraId="363A6B9F" w14:textId="77777777" w:rsidTr="007C5F48">
        <w:trPr>
          <w:trHeight w:val="310"/>
        </w:trPr>
        <w:tc>
          <w:tcPr>
            <w:tcW w:w="839" w:type="dxa"/>
          </w:tcPr>
          <w:p w14:paraId="61C6055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t>ЗК 7</w:t>
            </w:r>
          </w:p>
        </w:tc>
        <w:tc>
          <w:tcPr>
            <w:tcW w:w="452" w:type="dxa"/>
          </w:tcPr>
          <w:p w14:paraId="04C8E375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9CAC01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238223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E85C5D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D02A5F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9A6A431" w14:textId="77777777" w:rsidR="007C5F48" w:rsidRDefault="009A59B6" w:rsidP="00C060A2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48F5B80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5A0CDC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503868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34D32E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3A6886E" w14:textId="77777777" w:rsidR="007C5F48" w:rsidRDefault="009E1E4B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6CCCCDC" w14:textId="77777777" w:rsidR="007C5F48" w:rsidRDefault="007C5F48" w:rsidP="00C060A2">
            <w:pPr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9DC102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A648826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DC80DC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EC6057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DCD064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D763CB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C04F6E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581BB0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CF1396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D34559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BC5A4E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855151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316793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034B10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078646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5AFF3B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A24C35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F65B11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B48E30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  <w:tr w:rsidR="007C5F48" w14:paraId="384635CA" w14:textId="77777777" w:rsidTr="007C5F48">
        <w:trPr>
          <w:trHeight w:val="318"/>
        </w:trPr>
        <w:tc>
          <w:tcPr>
            <w:tcW w:w="839" w:type="dxa"/>
          </w:tcPr>
          <w:p w14:paraId="7A3F71C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ФК 1</w:t>
            </w:r>
          </w:p>
        </w:tc>
        <w:tc>
          <w:tcPr>
            <w:tcW w:w="452" w:type="dxa"/>
          </w:tcPr>
          <w:p w14:paraId="6EFCAFE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EF58EEE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D79221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B1DC046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F65F0D5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4D4E615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68B9125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334BDFEE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0DA7CBD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8F018E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DF74EC0" w14:textId="77777777" w:rsidR="007C5F48" w:rsidRDefault="009E1E4B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394E6F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26DECB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E2032C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447E80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59C8305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05B3F0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78E55F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A8413A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7F2FFB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04876E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70665F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B81A937" w14:textId="77777777" w:rsidR="007C5F48" w:rsidRDefault="009E1E4B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845749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B96242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9F717C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758457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06E096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86C659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18297F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A0CCDF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  <w:tr w:rsidR="007C5F48" w14:paraId="5D3524F4" w14:textId="77777777" w:rsidTr="007C5F48">
        <w:trPr>
          <w:trHeight w:val="310"/>
        </w:trPr>
        <w:tc>
          <w:tcPr>
            <w:tcW w:w="839" w:type="dxa"/>
          </w:tcPr>
          <w:p w14:paraId="788A594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ФК 2</w:t>
            </w:r>
          </w:p>
        </w:tc>
        <w:tc>
          <w:tcPr>
            <w:tcW w:w="452" w:type="dxa"/>
          </w:tcPr>
          <w:p w14:paraId="6E8EE86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B76B6D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45261C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77ED8C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84E317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ACB80EA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3C1D41B6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496EBF8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8B59048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86CDA8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307FB4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43FC04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CBFB2B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137F14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A30A9C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7EE27D6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67B0FD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A1B6F7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98F0EB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033E24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17BFA2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C37C35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24EBEE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1FE378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0A5E67B" w14:textId="77777777" w:rsidR="007C5F48" w:rsidRDefault="009A59B6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787B06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B86862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2D65FB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523A50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37E254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96906C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  <w:tr w:rsidR="007C5F48" w14:paraId="2D4B3A69" w14:textId="77777777" w:rsidTr="007C5F48">
        <w:trPr>
          <w:trHeight w:val="318"/>
        </w:trPr>
        <w:tc>
          <w:tcPr>
            <w:tcW w:w="839" w:type="dxa"/>
          </w:tcPr>
          <w:p w14:paraId="5AD794B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ФК 3</w:t>
            </w:r>
          </w:p>
        </w:tc>
        <w:tc>
          <w:tcPr>
            <w:tcW w:w="452" w:type="dxa"/>
          </w:tcPr>
          <w:p w14:paraId="1B71BFF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5DD83F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E1CD839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439FEAC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8FEDFF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4E2AA0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6A170D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A73891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D5F9AD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7C3EF4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2BED04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D49261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A45E75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6C9B36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2F531D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386E06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85B7F3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92C833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BB21F0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B5D582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70B159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F47809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51D190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8567BF5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8DE5259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40A1332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18F5075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20E9CE8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5A62243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17D1DBB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7EA9461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</w:tr>
      <w:tr w:rsidR="007C5F48" w14:paraId="32EE8837" w14:textId="77777777" w:rsidTr="007C5F48">
        <w:trPr>
          <w:trHeight w:val="310"/>
        </w:trPr>
        <w:tc>
          <w:tcPr>
            <w:tcW w:w="839" w:type="dxa"/>
          </w:tcPr>
          <w:p w14:paraId="3A0C9A9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ФК 4</w:t>
            </w:r>
          </w:p>
        </w:tc>
        <w:tc>
          <w:tcPr>
            <w:tcW w:w="452" w:type="dxa"/>
          </w:tcPr>
          <w:p w14:paraId="1092B75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791734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2014F3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749406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037C10C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5F5D43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2DACFF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F6A1BD6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4BAD56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E99C99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CD7019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F64DAF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B3213A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B2884D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C7C4B0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756094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AADDCAD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AF7BF6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D77859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D4E1A7A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85A7B95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243E4F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1B479E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3B665E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76FD22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7DD81A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7C39D9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6816CF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E3F1C8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63608C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1FAF0A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  <w:tr w:rsidR="007C5F48" w14:paraId="46FB0886" w14:textId="77777777" w:rsidTr="007C5F48">
        <w:trPr>
          <w:trHeight w:val="318"/>
        </w:trPr>
        <w:tc>
          <w:tcPr>
            <w:tcW w:w="839" w:type="dxa"/>
          </w:tcPr>
          <w:p w14:paraId="03EC682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ФК 5</w:t>
            </w:r>
          </w:p>
        </w:tc>
        <w:tc>
          <w:tcPr>
            <w:tcW w:w="452" w:type="dxa"/>
          </w:tcPr>
          <w:p w14:paraId="1F6415D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DA63D4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D8ACAA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08C4E8A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1ADEBF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842F2F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B6F03F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CF6C66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225244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5EE5F3C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4C862A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67D830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819502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E24DE7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777E74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DEF88E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963A2B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E65308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B04594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0E2D52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917645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17192DC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D1BCFCF" w14:textId="77777777" w:rsidR="007C5F48" w:rsidRDefault="009E1E4B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F001E2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291168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31A35E0" w14:textId="77777777" w:rsidR="007C5F48" w:rsidRDefault="009E1E4B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F919D6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04F654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0EC78B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ADF888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C85758B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</w:tr>
      <w:tr w:rsidR="007C5F48" w14:paraId="6D9CD0E2" w14:textId="77777777" w:rsidTr="007C5F48">
        <w:trPr>
          <w:trHeight w:val="310"/>
        </w:trPr>
        <w:tc>
          <w:tcPr>
            <w:tcW w:w="839" w:type="dxa"/>
          </w:tcPr>
          <w:p w14:paraId="2782CAE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ФК 6</w:t>
            </w:r>
          </w:p>
        </w:tc>
        <w:tc>
          <w:tcPr>
            <w:tcW w:w="452" w:type="dxa"/>
          </w:tcPr>
          <w:p w14:paraId="5FAEF20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5880F3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FBDC4C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E328E1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481B7A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F6EB34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4E11E3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B51C36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AC23DEE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8CEA26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A3A676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D9D7D4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DDB389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E1632F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4AD5C0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9B185B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A6478C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B7A515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E8E874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CE7F25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948440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4668D59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D4949C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FA024D8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2DB24C4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C26445F" w14:textId="77777777" w:rsidR="007C5F48" w:rsidRDefault="009E1E4B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319C9E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F63712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4F8643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8289E2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947ABF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  <w:tr w:rsidR="007C5F48" w14:paraId="061B10ED" w14:textId="77777777" w:rsidTr="007C5F48">
        <w:trPr>
          <w:trHeight w:val="318"/>
        </w:trPr>
        <w:tc>
          <w:tcPr>
            <w:tcW w:w="839" w:type="dxa"/>
          </w:tcPr>
          <w:p w14:paraId="34066A1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ФК 7</w:t>
            </w:r>
          </w:p>
        </w:tc>
        <w:tc>
          <w:tcPr>
            <w:tcW w:w="452" w:type="dxa"/>
          </w:tcPr>
          <w:p w14:paraId="75217F5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11E741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85931D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0D8B1A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424639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30E088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C69F28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7891DB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2461A6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66F8CE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07C54B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CCA435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687866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83AFC2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9E9020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AFF521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FFCC892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FA753E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14A3D4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81D9267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1864971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7BC4D9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DF9760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631617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F755FF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4F0182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9DB15D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4E291A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2F9BF3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22A09E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1CBE4F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  <w:tr w:rsidR="007C5F48" w14:paraId="16211F7D" w14:textId="77777777" w:rsidTr="007C5F48">
        <w:trPr>
          <w:trHeight w:val="310"/>
        </w:trPr>
        <w:tc>
          <w:tcPr>
            <w:tcW w:w="839" w:type="dxa"/>
          </w:tcPr>
          <w:p w14:paraId="576514F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ФК 8</w:t>
            </w:r>
          </w:p>
        </w:tc>
        <w:tc>
          <w:tcPr>
            <w:tcW w:w="452" w:type="dxa"/>
          </w:tcPr>
          <w:p w14:paraId="5BE303E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F1A2D02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A3D690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0F2764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0B041A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4D2B46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25F9102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374ADF8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E6F1EA8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7F7E53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C21C5E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6B0FA1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E781F4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1549A1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5A95AF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D14CA4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1A0868C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656554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912ED1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61DA8A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ADCC63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2AD3660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3A0BC73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0E711C6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BA1D5F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A9B048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809A31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4C32A8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E42A60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DE91EF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356705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  <w:tr w:rsidR="007C5F48" w14:paraId="263A0422" w14:textId="77777777" w:rsidTr="007C5F48">
        <w:trPr>
          <w:trHeight w:val="318"/>
        </w:trPr>
        <w:tc>
          <w:tcPr>
            <w:tcW w:w="839" w:type="dxa"/>
          </w:tcPr>
          <w:p w14:paraId="0FC1BC6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lastRenderedPageBreak/>
              <w:t>ФК 9</w:t>
            </w:r>
          </w:p>
        </w:tc>
        <w:tc>
          <w:tcPr>
            <w:tcW w:w="452" w:type="dxa"/>
          </w:tcPr>
          <w:p w14:paraId="1664910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B1CB7C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7C3E96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1DEA5B0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586EF0F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348DED0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3CB7A4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01E502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5F6C78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750951F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975D0B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7D5632F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04AE655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472FFB4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AC87867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7BFF1B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9A9D63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38B23A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BE31E9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318B8A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66FE06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D0119E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E4A7845" w14:textId="77777777" w:rsidR="007C5F48" w:rsidRDefault="009E1E4B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9F4DD5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1DCFAA6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5887F2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083EF7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08757D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341AD40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9A0111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CBBA872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  <w:tr w:rsidR="007C5F48" w14:paraId="46A35340" w14:textId="77777777" w:rsidTr="007C5F48">
        <w:trPr>
          <w:trHeight w:val="310"/>
        </w:trPr>
        <w:tc>
          <w:tcPr>
            <w:tcW w:w="839" w:type="dxa"/>
          </w:tcPr>
          <w:p w14:paraId="1ABD580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ФК 10</w:t>
            </w:r>
          </w:p>
        </w:tc>
        <w:tc>
          <w:tcPr>
            <w:tcW w:w="452" w:type="dxa"/>
          </w:tcPr>
          <w:p w14:paraId="6CE6EFEA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28EC902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AC24C3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AF37309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89106EC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EC35FBA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83C542A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0D7590D3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72419FA7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A96C1ED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49A8F7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87EB76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04F995A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18BAF9D9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80FBFBD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6F3BA18E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DB1B40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553681A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6BCD69D6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42622004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49731B3C" w14:textId="77777777" w:rsidR="007C5F48" w:rsidRDefault="00684AA7" w:rsidP="00C060A2">
            <w:pPr>
              <w:ind w:left="57"/>
              <w:jc w:val="center"/>
              <w:rPr>
                <w:lang w:val="uk-UA"/>
              </w:rPr>
            </w:pPr>
            <w:r>
              <w:rPr>
                <w:lang w:val="uk-UA"/>
              </w:rPr>
              <w:t>+</w:t>
            </w:r>
          </w:p>
        </w:tc>
        <w:tc>
          <w:tcPr>
            <w:tcW w:w="452" w:type="dxa"/>
          </w:tcPr>
          <w:p w14:paraId="5FE8A83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B89EA2B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4E9698E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39836931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167595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74DB1E97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15318BB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28C95FB8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5069DBD3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  <w:tc>
          <w:tcPr>
            <w:tcW w:w="452" w:type="dxa"/>
          </w:tcPr>
          <w:p w14:paraId="08232085" w14:textId="77777777" w:rsidR="007C5F48" w:rsidRDefault="007C5F48" w:rsidP="00C060A2">
            <w:pPr>
              <w:ind w:left="57"/>
              <w:jc w:val="center"/>
              <w:rPr>
                <w:lang w:val="uk-UA"/>
              </w:rPr>
            </w:pPr>
          </w:p>
        </w:tc>
      </w:tr>
    </w:tbl>
    <w:p w14:paraId="02BD9C4A" w14:textId="77777777" w:rsidR="00C060A2" w:rsidRDefault="00C060A2">
      <w:pPr>
        <w:widowControl/>
        <w:autoSpaceDE/>
        <w:autoSpaceDN/>
        <w:rPr>
          <w:b/>
          <w:bCs/>
          <w:sz w:val="28"/>
          <w:szCs w:val="28"/>
          <w:highlight w:val="yellow"/>
          <w:lang w:val="uk-UA"/>
        </w:rPr>
      </w:pPr>
    </w:p>
    <w:p w14:paraId="3F2174C9" w14:textId="77777777" w:rsidR="00FA5E39" w:rsidRPr="00FA5E39" w:rsidRDefault="00FA5E39">
      <w:pPr>
        <w:widowControl/>
        <w:autoSpaceDE/>
        <w:autoSpaceDN/>
        <w:rPr>
          <w:b/>
          <w:bCs/>
          <w:sz w:val="28"/>
          <w:szCs w:val="28"/>
          <w:lang w:val="uk-UA"/>
        </w:rPr>
      </w:pPr>
      <w:r w:rsidRPr="00FA5E39">
        <w:rPr>
          <w:b/>
          <w:bCs/>
          <w:sz w:val="28"/>
          <w:szCs w:val="28"/>
          <w:lang w:val="uk-UA"/>
        </w:rPr>
        <w:br w:type="page"/>
      </w:r>
    </w:p>
    <w:p w14:paraId="018A1BD1" w14:textId="77777777" w:rsidR="00C060A2" w:rsidRPr="0059558A" w:rsidRDefault="00C060A2" w:rsidP="00C060A2">
      <w:pPr>
        <w:pStyle w:val="a5"/>
        <w:numPr>
          <w:ilvl w:val="0"/>
          <w:numId w:val="21"/>
        </w:numPr>
        <w:spacing w:before="59"/>
        <w:ind w:right="224"/>
        <w:jc w:val="center"/>
        <w:rPr>
          <w:b/>
          <w:sz w:val="28"/>
          <w:szCs w:val="28"/>
          <w:lang w:val="ru-RU"/>
        </w:rPr>
      </w:pPr>
      <w:proofErr w:type="spellStart"/>
      <w:r w:rsidRPr="0059558A">
        <w:rPr>
          <w:b/>
          <w:sz w:val="28"/>
          <w:szCs w:val="28"/>
          <w:lang w:val="ru-RU"/>
        </w:rPr>
        <w:lastRenderedPageBreak/>
        <w:t>Матриця</w:t>
      </w:r>
      <w:proofErr w:type="spellEnd"/>
      <w:r w:rsidRPr="0059558A">
        <w:rPr>
          <w:b/>
          <w:sz w:val="28"/>
          <w:szCs w:val="28"/>
          <w:lang w:val="ru-RU"/>
        </w:rPr>
        <w:t xml:space="preserve"> </w:t>
      </w:r>
      <w:proofErr w:type="spellStart"/>
      <w:r w:rsidRPr="0059558A">
        <w:rPr>
          <w:b/>
          <w:sz w:val="28"/>
          <w:szCs w:val="28"/>
          <w:lang w:val="ru-RU"/>
        </w:rPr>
        <w:t>прог</w:t>
      </w:r>
      <w:r w:rsidR="00A219A4" w:rsidRPr="0059558A">
        <w:rPr>
          <w:b/>
          <w:sz w:val="28"/>
          <w:szCs w:val="28"/>
          <w:lang w:val="ru-RU"/>
        </w:rPr>
        <w:t>рамних</w:t>
      </w:r>
      <w:proofErr w:type="spellEnd"/>
      <w:r w:rsidR="00A219A4" w:rsidRPr="0059558A">
        <w:rPr>
          <w:b/>
          <w:sz w:val="28"/>
          <w:szCs w:val="28"/>
          <w:lang w:val="ru-RU"/>
        </w:rPr>
        <w:t xml:space="preserve"> </w:t>
      </w:r>
      <w:proofErr w:type="spellStart"/>
      <w:r w:rsidR="00A219A4" w:rsidRPr="0059558A">
        <w:rPr>
          <w:b/>
          <w:sz w:val="28"/>
          <w:szCs w:val="28"/>
          <w:lang w:val="ru-RU"/>
        </w:rPr>
        <w:t>результатів</w:t>
      </w:r>
      <w:proofErr w:type="spellEnd"/>
      <w:r w:rsidR="00A219A4" w:rsidRPr="0059558A">
        <w:rPr>
          <w:b/>
          <w:sz w:val="28"/>
          <w:szCs w:val="28"/>
          <w:lang w:val="ru-RU"/>
        </w:rPr>
        <w:t xml:space="preserve"> </w:t>
      </w:r>
      <w:proofErr w:type="spellStart"/>
      <w:r w:rsidR="00A219A4" w:rsidRPr="0059558A">
        <w:rPr>
          <w:b/>
          <w:sz w:val="28"/>
          <w:szCs w:val="28"/>
          <w:lang w:val="ru-RU"/>
        </w:rPr>
        <w:t>навчання</w:t>
      </w:r>
      <w:proofErr w:type="spellEnd"/>
      <w:r w:rsidR="00A219A4" w:rsidRPr="0059558A">
        <w:rPr>
          <w:b/>
          <w:sz w:val="28"/>
          <w:szCs w:val="28"/>
          <w:lang w:val="ru-RU"/>
        </w:rPr>
        <w:t xml:space="preserve"> (ПР</w:t>
      </w:r>
      <w:r w:rsidRPr="0059558A">
        <w:rPr>
          <w:b/>
          <w:sz w:val="28"/>
          <w:szCs w:val="28"/>
          <w:lang w:val="ru-RU"/>
        </w:rPr>
        <w:t xml:space="preserve">) </w:t>
      </w:r>
      <w:proofErr w:type="spellStart"/>
      <w:r w:rsidRPr="0059558A">
        <w:rPr>
          <w:b/>
          <w:sz w:val="28"/>
          <w:szCs w:val="28"/>
          <w:lang w:val="ru-RU"/>
        </w:rPr>
        <w:t>відповідним</w:t>
      </w:r>
      <w:proofErr w:type="spellEnd"/>
      <w:r w:rsidRPr="0059558A">
        <w:rPr>
          <w:b/>
          <w:sz w:val="28"/>
          <w:szCs w:val="28"/>
          <w:lang w:val="ru-RU"/>
        </w:rPr>
        <w:t xml:space="preserve"> компонентам </w:t>
      </w:r>
      <w:proofErr w:type="spellStart"/>
      <w:r w:rsidRPr="0059558A">
        <w:rPr>
          <w:b/>
          <w:sz w:val="28"/>
          <w:szCs w:val="28"/>
          <w:lang w:val="ru-RU"/>
        </w:rPr>
        <w:t>освітньої</w:t>
      </w:r>
      <w:proofErr w:type="spellEnd"/>
      <w:r w:rsidRPr="0059558A">
        <w:rPr>
          <w:b/>
          <w:sz w:val="28"/>
          <w:szCs w:val="28"/>
          <w:lang w:val="ru-RU"/>
        </w:rPr>
        <w:t xml:space="preserve"> </w:t>
      </w:r>
      <w:proofErr w:type="spellStart"/>
      <w:r w:rsidRPr="0059558A">
        <w:rPr>
          <w:b/>
          <w:sz w:val="28"/>
          <w:szCs w:val="28"/>
          <w:lang w:val="ru-RU"/>
        </w:rPr>
        <w:t>програми</w:t>
      </w:r>
      <w:proofErr w:type="spellEnd"/>
    </w:p>
    <w:p w14:paraId="2A59CE69" w14:textId="77777777" w:rsidR="00C060A2" w:rsidRPr="00C060A2" w:rsidRDefault="00C060A2" w:rsidP="00C060A2">
      <w:pPr>
        <w:pStyle w:val="a5"/>
        <w:spacing w:before="59"/>
        <w:ind w:right="224" w:firstLine="0"/>
        <w:rPr>
          <w:rFonts w:ascii="Calibri"/>
          <w:b/>
          <w:sz w:val="28"/>
          <w:szCs w:val="28"/>
          <w:lang w:val="uk-UA"/>
        </w:rPr>
      </w:pPr>
    </w:p>
    <w:tbl>
      <w:tblPr>
        <w:tblStyle w:val="ab"/>
        <w:tblpPr w:leftFromText="180" w:rightFromText="180" w:vertAnchor="text" w:horzAnchor="margin" w:tblpXSpec="center" w:tblpY="192"/>
        <w:tblW w:w="15443" w:type="dxa"/>
        <w:tblLook w:val="04A0" w:firstRow="1" w:lastRow="0" w:firstColumn="1" w:lastColumn="0" w:noHBand="0" w:noVBand="1"/>
      </w:tblPr>
      <w:tblGrid>
        <w:gridCol w:w="718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</w:tblGrid>
      <w:tr w:rsidR="0080742B" w:rsidRPr="00FA5E39" w14:paraId="56AF0B72" w14:textId="77777777" w:rsidTr="00B955CA">
        <w:trPr>
          <w:cantSplit/>
          <w:trHeight w:val="783"/>
        </w:trPr>
        <w:tc>
          <w:tcPr>
            <w:tcW w:w="718" w:type="dxa"/>
          </w:tcPr>
          <w:p w14:paraId="52504F70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  <w:textDirection w:val="btLr"/>
          </w:tcPr>
          <w:p w14:paraId="6E0450FE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1</w:t>
            </w:r>
          </w:p>
        </w:tc>
        <w:tc>
          <w:tcPr>
            <w:tcW w:w="475" w:type="dxa"/>
            <w:textDirection w:val="btLr"/>
          </w:tcPr>
          <w:p w14:paraId="36A40594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2</w:t>
            </w:r>
          </w:p>
        </w:tc>
        <w:tc>
          <w:tcPr>
            <w:tcW w:w="475" w:type="dxa"/>
            <w:textDirection w:val="btLr"/>
          </w:tcPr>
          <w:p w14:paraId="4D76C86B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3</w:t>
            </w:r>
          </w:p>
        </w:tc>
        <w:tc>
          <w:tcPr>
            <w:tcW w:w="475" w:type="dxa"/>
            <w:textDirection w:val="btLr"/>
          </w:tcPr>
          <w:p w14:paraId="60F39FEA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4</w:t>
            </w:r>
          </w:p>
        </w:tc>
        <w:tc>
          <w:tcPr>
            <w:tcW w:w="475" w:type="dxa"/>
            <w:textDirection w:val="btLr"/>
          </w:tcPr>
          <w:p w14:paraId="7D4AB530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5</w:t>
            </w:r>
          </w:p>
        </w:tc>
        <w:tc>
          <w:tcPr>
            <w:tcW w:w="475" w:type="dxa"/>
            <w:textDirection w:val="btLr"/>
          </w:tcPr>
          <w:p w14:paraId="3615E2D5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6</w:t>
            </w:r>
          </w:p>
        </w:tc>
        <w:tc>
          <w:tcPr>
            <w:tcW w:w="475" w:type="dxa"/>
            <w:textDirection w:val="btLr"/>
          </w:tcPr>
          <w:p w14:paraId="00ABCA8B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7</w:t>
            </w:r>
          </w:p>
        </w:tc>
        <w:tc>
          <w:tcPr>
            <w:tcW w:w="475" w:type="dxa"/>
            <w:textDirection w:val="btLr"/>
          </w:tcPr>
          <w:p w14:paraId="5985DCB5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8</w:t>
            </w:r>
          </w:p>
        </w:tc>
        <w:tc>
          <w:tcPr>
            <w:tcW w:w="475" w:type="dxa"/>
            <w:textDirection w:val="btLr"/>
          </w:tcPr>
          <w:p w14:paraId="7F70FE04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9</w:t>
            </w:r>
          </w:p>
        </w:tc>
        <w:tc>
          <w:tcPr>
            <w:tcW w:w="475" w:type="dxa"/>
            <w:textDirection w:val="btLr"/>
          </w:tcPr>
          <w:p w14:paraId="2CCDEB32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10</w:t>
            </w:r>
          </w:p>
        </w:tc>
        <w:tc>
          <w:tcPr>
            <w:tcW w:w="475" w:type="dxa"/>
            <w:textDirection w:val="btLr"/>
          </w:tcPr>
          <w:p w14:paraId="72C4ADDC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11</w:t>
            </w:r>
          </w:p>
        </w:tc>
        <w:tc>
          <w:tcPr>
            <w:tcW w:w="475" w:type="dxa"/>
            <w:textDirection w:val="btLr"/>
          </w:tcPr>
          <w:p w14:paraId="7E4EC2CF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12</w:t>
            </w:r>
          </w:p>
        </w:tc>
        <w:tc>
          <w:tcPr>
            <w:tcW w:w="475" w:type="dxa"/>
            <w:textDirection w:val="btLr"/>
          </w:tcPr>
          <w:p w14:paraId="2E948300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13</w:t>
            </w:r>
          </w:p>
        </w:tc>
        <w:tc>
          <w:tcPr>
            <w:tcW w:w="475" w:type="dxa"/>
            <w:textDirection w:val="btLr"/>
          </w:tcPr>
          <w:p w14:paraId="12725DF6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14</w:t>
            </w:r>
          </w:p>
        </w:tc>
        <w:tc>
          <w:tcPr>
            <w:tcW w:w="475" w:type="dxa"/>
            <w:textDirection w:val="btLr"/>
          </w:tcPr>
          <w:p w14:paraId="488B5A5E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ОК15</w:t>
            </w:r>
          </w:p>
        </w:tc>
        <w:tc>
          <w:tcPr>
            <w:tcW w:w="475" w:type="dxa"/>
            <w:textDirection w:val="btLr"/>
          </w:tcPr>
          <w:p w14:paraId="2516A43D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1</w:t>
            </w:r>
          </w:p>
        </w:tc>
        <w:tc>
          <w:tcPr>
            <w:tcW w:w="475" w:type="dxa"/>
            <w:textDirection w:val="btLr"/>
          </w:tcPr>
          <w:p w14:paraId="70A774B3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2</w:t>
            </w:r>
          </w:p>
        </w:tc>
        <w:tc>
          <w:tcPr>
            <w:tcW w:w="475" w:type="dxa"/>
            <w:textDirection w:val="btLr"/>
          </w:tcPr>
          <w:p w14:paraId="6334EE3D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3</w:t>
            </w:r>
          </w:p>
        </w:tc>
        <w:tc>
          <w:tcPr>
            <w:tcW w:w="475" w:type="dxa"/>
            <w:textDirection w:val="btLr"/>
          </w:tcPr>
          <w:p w14:paraId="00A473B4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4</w:t>
            </w:r>
          </w:p>
        </w:tc>
        <w:tc>
          <w:tcPr>
            <w:tcW w:w="475" w:type="dxa"/>
            <w:textDirection w:val="btLr"/>
          </w:tcPr>
          <w:p w14:paraId="3FF77631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5</w:t>
            </w:r>
          </w:p>
        </w:tc>
        <w:tc>
          <w:tcPr>
            <w:tcW w:w="475" w:type="dxa"/>
            <w:textDirection w:val="btLr"/>
          </w:tcPr>
          <w:p w14:paraId="137DF951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6</w:t>
            </w:r>
          </w:p>
        </w:tc>
        <w:tc>
          <w:tcPr>
            <w:tcW w:w="475" w:type="dxa"/>
            <w:textDirection w:val="btLr"/>
          </w:tcPr>
          <w:p w14:paraId="62D24A40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7</w:t>
            </w:r>
          </w:p>
        </w:tc>
        <w:tc>
          <w:tcPr>
            <w:tcW w:w="475" w:type="dxa"/>
            <w:textDirection w:val="btLr"/>
          </w:tcPr>
          <w:p w14:paraId="38777170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8</w:t>
            </w:r>
          </w:p>
        </w:tc>
        <w:tc>
          <w:tcPr>
            <w:tcW w:w="475" w:type="dxa"/>
            <w:textDirection w:val="btLr"/>
          </w:tcPr>
          <w:p w14:paraId="594796A6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9</w:t>
            </w:r>
          </w:p>
        </w:tc>
        <w:tc>
          <w:tcPr>
            <w:tcW w:w="475" w:type="dxa"/>
            <w:textDirection w:val="btLr"/>
          </w:tcPr>
          <w:p w14:paraId="2A6B4AA7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10</w:t>
            </w:r>
          </w:p>
        </w:tc>
        <w:tc>
          <w:tcPr>
            <w:tcW w:w="475" w:type="dxa"/>
            <w:textDirection w:val="btLr"/>
          </w:tcPr>
          <w:p w14:paraId="711BB52B" w14:textId="77777777" w:rsidR="0080742B" w:rsidRPr="00FA5E39" w:rsidRDefault="0080742B" w:rsidP="00FA5E39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11</w:t>
            </w:r>
          </w:p>
        </w:tc>
        <w:tc>
          <w:tcPr>
            <w:tcW w:w="475" w:type="dxa"/>
            <w:textDirection w:val="btLr"/>
          </w:tcPr>
          <w:p w14:paraId="4F021DEB" w14:textId="77777777" w:rsidR="0080742B" w:rsidRPr="00FA5E39" w:rsidRDefault="0080742B" w:rsidP="00FA5E39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12</w:t>
            </w:r>
          </w:p>
        </w:tc>
        <w:tc>
          <w:tcPr>
            <w:tcW w:w="475" w:type="dxa"/>
            <w:textDirection w:val="btLr"/>
          </w:tcPr>
          <w:p w14:paraId="1F429E69" w14:textId="77777777" w:rsidR="0080742B" w:rsidRPr="00FA5E39" w:rsidRDefault="0080742B" w:rsidP="00FA5E39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13</w:t>
            </w:r>
          </w:p>
        </w:tc>
        <w:tc>
          <w:tcPr>
            <w:tcW w:w="475" w:type="dxa"/>
            <w:textDirection w:val="btLr"/>
          </w:tcPr>
          <w:p w14:paraId="59C3D40C" w14:textId="77777777" w:rsidR="0080742B" w:rsidRPr="00FA5E39" w:rsidRDefault="0080742B" w:rsidP="00FA5E39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14</w:t>
            </w:r>
          </w:p>
        </w:tc>
        <w:tc>
          <w:tcPr>
            <w:tcW w:w="475" w:type="dxa"/>
            <w:textDirection w:val="btLr"/>
          </w:tcPr>
          <w:p w14:paraId="48AAA926" w14:textId="77777777" w:rsidR="0080742B" w:rsidRPr="00FA5E39" w:rsidRDefault="0080742B" w:rsidP="00796A1E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ВБ15</w:t>
            </w:r>
          </w:p>
        </w:tc>
        <w:tc>
          <w:tcPr>
            <w:tcW w:w="475" w:type="dxa"/>
            <w:textDirection w:val="btLr"/>
          </w:tcPr>
          <w:p w14:paraId="5627FA02" w14:textId="77777777" w:rsidR="0080742B" w:rsidRPr="00FA5E39" w:rsidRDefault="0080742B" w:rsidP="00796A1E">
            <w:pPr>
              <w:ind w:left="57"/>
              <w:jc w:val="center"/>
              <w:rPr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ВБ16</w:t>
            </w:r>
          </w:p>
        </w:tc>
      </w:tr>
      <w:tr w:rsidR="00B955CA" w:rsidRPr="00FA5E39" w14:paraId="3DE40632" w14:textId="77777777" w:rsidTr="00B955CA">
        <w:trPr>
          <w:trHeight w:val="318"/>
        </w:trPr>
        <w:tc>
          <w:tcPr>
            <w:tcW w:w="718" w:type="dxa"/>
          </w:tcPr>
          <w:p w14:paraId="145703C3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</w:rPr>
              <w:t xml:space="preserve"> 1</w:t>
            </w:r>
          </w:p>
        </w:tc>
        <w:tc>
          <w:tcPr>
            <w:tcW w:w="475" w:type="dxa"/>
          </w:tcPr>
          <w:p w14:paraId="6938002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46B518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423951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41A6BA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4A1455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9ED88E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8AAA4A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57C134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3FC7ED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89B7F4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06DEFC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49569B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6306181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BD7903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7C5322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320D7D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E05CB6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F59A01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C5E6EA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DC7417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027AC2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D033A6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FE4D8D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95F7A4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EE2B99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AF7318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834913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3B3BE2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192A97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27C4F9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6052186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</w:p>
        </w:tc>
      </w:tr>
      <w:tr w:rsidR="00B955CA" w:rsidRPr="00FA5E39" w14:paraId="2F2D6E63" w14:textId="77777777" w:rsidTr="00B955CA">
        <w:trPr>
          <w:trHeight w:val="310"/>
        </w:trPr>
        <w:tc>
          <w:tcPr>
            <w:tcW w:w="718" w:type="dxa"/>
          </w:tcPr>
          <w:p w14:paraId="6FCE87F3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</w:rPr>
              <w:t xml:space="preserve"> 2</w:t>
            </w:r>
          </w:p>
        </w:tc>
        <w:tc>
          <w:tcPr>
            <w:tcW w:w="475" w:type="dxa"/>
          </w:tcPr>
          <w:p w14:paraId="614262A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AD041D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3279C6E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4CFFC1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A078B8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E7F725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A530A7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EC639C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5A41F8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45A3E6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518F6B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9BEC47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684FE1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713F2B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3546D0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8E808C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8A6771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533864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4B3DC6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31AA69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075ECE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70D87D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6D2253D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8F6947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6AAE97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5CAFEE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7A0BB4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C3C8B5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9B9B96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50AA4D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462D90C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</w:p>
        </w:tc>
      </w:tr>
      <w:tr w:rsidR="00B955CA" w:rsidRPr="00FA5E39" w14:paraId="56DB8EC1" w14:textId="77777777" w:rsidTr="00B955CA">
        <w:trPr>
          <w:trHeight w:val="318"/>
        </w:trPr>
        <w:tc>
          <w:tcPr>
            <w:tcW w:w="718" w:type="dxa"/>
          </w:tcPr>
          <w:p w14:paraId="7CF09B4F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 xml:space="preserve">ПР </w:t>
            </w:r>
            <w:r w:rsidRPr="00FA5E39">
              <w:rPr>
                <w:sz w:val="22"/>
                <w:szCs w:val="22"/>
              </w:rPr>
              <w:t>3</w:t>
            </w:r>
          </w:p>
        </w:tc>
        <w:tc>
          <w:tcPr>
            <w:tcW w:w="475" w:type="dxa"/>
          </w:tcPr>
          <w:p w14:paraId="3583339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55FE91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B7D4BF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0D89A0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3098C63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FF9327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6124DE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742AFB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45CE14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A3BC8D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294F51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78A448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E74919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9031D5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788416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142073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D1C0AB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7D5109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3EA241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87802F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F1596F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A4C68A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057A4F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6D613AF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620642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63AF3C8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4B2EE4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F6ADED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1F3FD4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84778F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8F840D2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</w:p>
        </w:tc>
      </w:tr>
      <w:tr w:rsidR="00B955CA" w:rsidRPr="00FA5E39" w14:paraId="196F9820" w14:textId="77777777" w:rsidTr="00B955CA">
        <w:trPr>
          <w:trHeight w:val="310"/>
        </w:trPr>
        <w:tc>
          <w:tcPr>
            <w:tcW w:w="718" w:type="dxa"/>
          </w:tcPr>
          <w:p w14:paraId="4000737B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</w:rPr>
              <w:t xml:space="preserve"> 4</w:t>
            </w:r>
          </w:p>
        </w:tc>
        <w:tc>
          <w:tcPr>
            <w:tcW w:w="475" w:type="dxa"/>
          </w:tcPr>
          <w:p w14:paraId="6C5B08B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B69C51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3BC071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F6996B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0C7A04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55CADD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F85059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D34437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90C8B9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152E5A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4414FC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89E2E6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768011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BFE7BA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CDA037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2C3D19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D4D1E4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2900E2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B7C694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EDEB01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016352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F01E7F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72DD86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4D4058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4E47CD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C95D61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B42FA9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3950CC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8194EB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DEEBE4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B0712F8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</w:p>
        </w:tc>
      </w:tr>
      <w:tr w:rsidR="00B955CA" w:rsidRPr="00FA5E39" w14:paraId="64B60FDF" w14:textId="77777777" w:rsidTr="00B955CA">
        <w:trPr>
          <w:trHeight w:val="318"/>
        </w:trPr>
        <w:tc>
          <w:tcPr>
            <w:tcW w:w="718" w:type="dxa"/>
          </w:tcPr>
          <w:p w14:paraId="692BC9E8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</w:rPr>
              <w:t xml:space="preserve"> 5</w:t>
            </w:r>
          </w:p>
        </w:tc>
        <w:tc>
          <w:tcPr>
            <w:tcW w:w="475" w:type="dxa"/>
          </w:tcPr>
          <w:p w14:paraId="4FEDB1A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CC554D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954C20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3A36A9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F3E097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9FDDA9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AB7D42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953D62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04C8B0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37DC5E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B1F458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9BC295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28B80E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CDD90B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B04773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55D890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05F103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69FEB23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B0737A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EEED57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B7F068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32A1E8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1E288A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AA10D1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F7FFB7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BDE71A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FBAC55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B31AB4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B852C6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F05EC5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148E642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</w:p>
        </w:tc>
      </w:tr>
      <w:tr w:rsidR="00B955CA" w:rsidRPr="00FA5E39" w14:paraId="7DB63555" w14:textId="77777777" w:rsidTr="00B955CA">
        <w:trPr>
          <w:trHeight w:val="318"/>
        </w:trPr>
        <w:tc>
          <w:tcPr>
            <w:tcW w:w="718" w:type="dxa"/>
          </w:tcPr>
          <w:p w14:paraId="378BCA0F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</w:rPr>
              <w:t xml:space="preserve"> 6</w:t>
            </w:r>
          </w:p>
        </w:tc>
        <w:tc>
          <w:tcPr>
            <w:tcW w:w="475" w:type="dxa"/>
          </w:tcPr>
          <w:p w14:paraId="08D383E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57828A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DBD8D6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BE67B5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4177B8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3EB7EC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C6A843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D5FCEA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F86F8B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800527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6F6915E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D79CA8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45BA33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A92413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7DC9D9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596960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D0755A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D6DB4D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4BF9FE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6664E2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DD174A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7750AE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02F15E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96839A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E78836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054DB9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278B79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C27511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B5E3B7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91C1DD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6B1CA99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</w:p>
        </w:tc>
      </w:tr>
      <w:tr w:rsidR="00B955CA" w:rsidRPr="00FA5E39" w14:paraId="13A1DD50" w14:textId="77777777" w:rsidTr="00B955CA">
        <w:trPr>
          <w:trHeight w:val="310"/>
        </w:trPr>
        <w:tc>
          <w:tcPr>
            <w:tcW w:w="718" w:type="dxa"/>
          </w:tcPr>
          <w:p w14:paraId="5228F158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</w:rPr>
              <w:t>7</w:t>
            </w:r>
          </w:p>
        </w:tc>
        <w:tc>
          <w:tcPr>
            <w:tcW w:w="475" w:type="dxa"/>
          </w:tcPr>
          <w:p w14:paraId="07BF935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B851AD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C62C16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3A37C5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1E503B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9CC90F2" w14:textId="77777777" w:rsidR="00B955CA" w:rsidRPr="00FA5E39" w:rsidRDefault="00B955CA" w:rsidP="00B955CA">
            <w:pPr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7E16B5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DE071E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67F723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24D1E5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390D2B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5F035F4" w14:textId="77777777" w:rsidR="00B955CA" w:rsidRPr="00FA5E39" w:rsidRDefault="00B955CA" w:rsidP="00B955CA">
            <w:pPr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B52C76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1B98F1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6B448A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D5488A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F0A97C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46C85F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25CB0D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8FA27D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FD6377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819E4E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4707A7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A1718A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31A587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4C0F9A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A35E0B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FF9D78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ECDCE7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876EAF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5212553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</w:tr>
      <w:tr w:rsidR="00B955CA" w:rsidRPr="00FA5E39" w14:paraId="599F5096" w14:textId="77777777" w:rsidTr="00B955CA">
        <w:trPr>
          <w:trHeight w:val="318"/>
        </w:trPr>
        <w:tc>
          <w:tcPr>
            <w:tcW w:w="718" w:type="dxa"/>
          </w:tcPr>
          <w:p w14:paraId="43B3F8CA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  <w:lang w:val="uk-UA"/>
              </w:rPr>
              <w:t xml:space="preserve"> 8</w:t>
            </w:r>
          </w:p>
        </w:tc>
        <w:tc>
          <w:tcPr>
            <w:tcW w:w="475" w:type="dxa"/>
          </w:tcPr>
          <w:p w14:paraId="6A5C361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E94395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767C94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3A124D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80E747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D95D91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8B6DAA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9EEACC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466468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2AC576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8A2B4C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4FE41B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92CA46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0AC252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71B828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56A16E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1FCA04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39DF59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DE3C9B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6BD86B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FE5ADC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949D94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1226FE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12B162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CFEBDE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3C7FC9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A31229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A09B60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1981D7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3AEC3D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29C84CB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</w:p>
        </w:tc>
      </w:tr>
      <w:tr w:rsidR="00B955CA" w:rsidRPr="00FA5E39" w14:paraId="77086567" w14:textId="77777777" w:rsidTr="00B955CA">
        <w:trPr>
          <w:trHeight w:val="310"/>
        </w:trPr>
        <w:tc>
          <w:tcPr>
            <w:tcW w:w="718" w:type="dxa"/>
          </w:tcPr>
          <w:p w14:paraId="4FE37976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  <w:lang w:val="uk-UA"/>
              </w:rPr>
              <w:t xml:space="preserve"> 9</w:t>
            </w:r>
          </w:p>
        </w:tc>
        <w:tc>
          <w:tcPr>
            <w:tcW w:w="475" w:type="dxa"/>
          </w:tcPr>
          <w:p w14:paraId="64B77E1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E6CB9C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C1FF27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0A4A94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7FFB70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81E63E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0EAC01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8D8679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10B8E0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355ACB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8D0BFF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B60BFB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9A6D12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FB2959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120B1B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E4DC13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7FA6D1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D37ECD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585B3A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5499BF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3F1BA4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B835A2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92684C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5BF99E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27F4EA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8F9A84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CB8669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94438F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394A6FF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7B52EF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CD79F54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</w:tr>
      <w:tr w:rsidR="00B955CA" w:rsidRPr="00FA5E39" w14:paraId="5202D1EC" w14:textId="77777777" w:rsidTr="00B955CA">
        <w:trPr>
          <w:trHeight w:val="318"/>
        </w:trPr>
        <w:tc>
          <w:tcPr>
            <w:tcW w:w="718" w:type="dxa"/>
          </w:tcPr>
          <w:p w14:paraId="1827256B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  <w:lang w:val="uk-UA"/>
              </w:rPr>
              <w:t>10</w:t>
            </w:r>
          </w:p>
        </w:tc>
        <w:tc>
          <w:tcPr>
            <w:tcW w:w="475" w:type="dxa"/>
          </w:tcPr>
          <w:p w14:paraId="30D33D3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2E0E59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8D48D9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D48115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0CD7D9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657B49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6DB6E6A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CBC906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8FCAE8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60C0A5E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9AA14A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6CE6C37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BE5E86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E10889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B55AB8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0A13DD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4CD5F7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5D4C28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E37B4F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A25841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C48B6C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C98BD0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A9842A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E41F8B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3EEEAE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FB7889F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3F0125A3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A0DAB05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69669942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0126CE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DE84097" w14:textId="77777777" w:rsidR="00B955CA" w:rsidRPr="00FA5E39" w:rsidRDefault="00A219A4" w:rsidP="00B955CA">
            <w:pPr>
              <w:ind w:left="57"/>
              <w:jc w:val="center"/>
              <w:rPr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</w:tr>
      <w:tr w:rsidR="00B955CA" w:rsidRPr="00FA5E39" w14:paraId="123FD144" w14:textId="77777777" w:rsidTr="00B955CA">
        <w:trPr>
          <w:trHeight w:val="310"/>
        </w:trPr>
        <w:tc>
          <w:tcPr>
            <w:tcW w:w="718" w:type="dxa"/>
          </w:tcPr>
          <w:p w14:paraId="513C2852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  <w:lang w:val="uk-UA"/>
              </w:rPr>
              <w:t>11</w:t>
            </w:r>
          </w:p>
        </w:tc>
        <w:tc>
          <w:tcPr>
            <w:tcW w:w="475" w:type="dxa"/>
          </w:tcPr>
          <w:p w14:paraId="0BE3A69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77B79D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6FD749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46F602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FC8D66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6D6925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0B8509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9F9AEC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AB2683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955367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516377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05A7C5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A61D51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6390DB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5CF825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4C8162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B079CA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E10B5F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2227B2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FDB9BF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6FB959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CA7B96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980403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82C66B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A6DEB3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5E5DB0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E0F5B0D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E24E99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9217CC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4BD9A7D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8DC9B55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</w:p>
        </w:tc>
      </w:tr>
      <w:tr w:rsidR="00B955CA" w:rsidRPr="00FA5E39" w14:paraId="243D45BA" w14:textId="77777777" w:rsidTr="00B955CA">
        <w:trPr>
          <w:trHeight w:val="318"/>
        </w:trPr>
        <w:tc>
          <w:tcPr>
            <w:tcW w:w="718" w:type="dxa"/>
          </w:tcPr>
          <w:p w14:paraId="354BD8D3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  <w:lang w:val="uk-UA"/>
              </w:rPr>
              <w:t>12</w:t>
            </w:r>
          </w:p>
        </w:tc>
        <w:tc>
          <w:tcPr>
            <w:tcW w:w="475" w:type="dxa"/>
          </w:tcPr>
          <w:p w14:paraId="39C9D63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F2AF0D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D66362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53966E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62D0D2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95D455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A3AD83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6E8601E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605180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C767A5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83F1F6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8A3E80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308AD2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EE6B65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3EECC6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B2545B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FF1633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A77084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385251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5EDD8E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0A5CF3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40B092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66C1D4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CAB091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887FC2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3E19E1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179BE9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691FE46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9D4A597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DE14ED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79AAF21" w14:textId="77777777" w:rsidR="00B955CA" w:rsidRPr="00FA5E39" w:rsidRDefault="00A219A4" w:rsidP="00B955CA">
            <w:pPr>
              <w:ind w:left="57"/>
              <w:jc w:val="center"/>
              <w:rPr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</w:tr>
      <w:tr w:rsidR="00B955CA" w:rsidRPr="00FA5E39" w14:paraId="40EB704B" w14:textId="77777777" w:rsidTr="00B955CA">
        <w:trPr>
          <w:trHeight w:val="310"/>
        </w:trPr>
        <w:tc>
          <w:tcPr>
            <w:tcW w:w="718" w:type="dxa"/>
          </w:tcPr>
          <w:p w14:paraId="5DA8C803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  <w:lang w:val="uk-UA"/>
              </w:rPr>
              <w:t>13</w:t>
            </w:r>
          </w:p>
        </w:tc>
        <w:tc>
          <w:tcPr>
            <w:tcW w:w="475" w:type="dxa"/>
          </w:tcPr>
          <w:p w14:paraId="2F0DF3F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554C1D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F9C312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616E19E" w14:textId="77777777" w:rsidR="00B955CA" w:rsidRPr="00FA5E39" w:rsidRDefault="00B955CA" w:rsidP="00B955CA">
            <w:pPr>
              <w:ind w:left="57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36DA173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67B9178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2C9917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9DEEEE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880F2B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5ECDAB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A8F255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099A29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100AA5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194B49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0E1A40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B5F9B3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DD190C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BAC596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DEF350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CD1977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FABC4B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BA63AD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32CBB00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60EC7D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016537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38C982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3B6ED0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BB0415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3C6B27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8B96A9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C3B7B05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</w:p>
        </w:tc>
      </w:tr>
      <w:tr w:rsidR="00B955CA" w:rsidRPr="00FA5E39" w14:paraId="08EEC9FE" w14:textId="77777777" w:rsidTr="00B955CA">
        <w:trPr>
          <w:trHeight w:val="318"/>
        </w:trPr>
        <w:tc>
          <w:tcPr>
            <w:tcW w:w="718" w:type="dxa"/>
          </w:tcPr>
          <w:p w14:paraId="233FC24B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  <w:lang w:val="uk-UA"/>
              </w:rPr>
              <w:t>14</w:t>
            </w:r>
          </w:p>
        </w:tc>
        <w:tc>
          <w:tcPr>
            <w:tcW w:w="475" w:type="dxa"/>
          </w:tcPr>
          <w:p w14:paraId="600D70F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EB2A22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603420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609DA0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2FEB25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00D4F8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9B0112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28E163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FF67BF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DFF947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0EF873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023886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3E35749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3C6D17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D5FCCA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F3B027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5DBCE8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C8FE05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69E8A1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B24E42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150BA4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1070C0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66591B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194925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BBE100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579DE3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F4FDA7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57D27A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D67076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493330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E18CFF6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</w:p>
        </w:tc>
      </w:tr>
      <w:tr w:rsidR="00B955CA" w:rsidRPr="00FA5E39" w14:paraId="5DC5A6DA" w14:textId="77777777" w:rsidTr="00B955CA">
        <w:trPr>
          <w:trHeight w:val="310"/>
        </w:trPr>
        <w:tc>
          <w:tcPr>
            <w:tcW w:w="718" w:type="dxa"/>
          </w:tcPr>
          <w:p w14:paraId="4BC7BC89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  <w:lang w:val="uk-UA"/>
              </w:rPr>
              <w:t>15</w:t>
            </w:r>
          </w:p>
        </w:tc>
        <w:tc>
          <w:tcPr>
            <w:tcW w:w="475" w:type="dxa"/>
          </w:tcPr>
          <w:p w14:paraId="4898B48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5517F7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293164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FCB524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621350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2FB49D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D4BCAB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FABB42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92A28E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171359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F21906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5ACF81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7B640D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5E1E0E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57CE5BD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38660D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53F235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23C137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5C32839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AEAFFC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464474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60FF0B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6C91BE98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E49B69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CEDC18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82529C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4BFE4A6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40B380BB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15E6A4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E1F6E7F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6DED606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</w:tr>
      <w:tr w:rsidR="00B955CA" w:rsidRPr="00FA5E39" w14:paraId="057DA21B" w14:textId="77777777" w:rsidTr="00B955CA">
        <w:trPr>
          <w:trHeight w:val="318"/>
        </w:trPr>
        <w:tc>
          <w:tcPr>
            <w:tcW w:w="718" w:type="dxa"/>
          </w:tcPr>
          <w:p w14:paraId="029EF102" w14:textId="77777777" w:rsidR="00B955CA" w:rsidRPr="00FA5E39" w:rsidRDefault="00B955CA" w:rsidP="00B955CA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>ПР</w:t>
            </w:r>
            <w:r w:rsidRPr="00FA5E39">
              <w:rPr>
                <w:sz w:val="22"/>
                <w:szCs w:val="22"/>
                <w:lang w:val="uk-UA"/>
              </w:rPr>
              <w:t>16</w:t>
            </w:r>
          </w:p>
        </w:tc>
        <w:tc>
          <w:tcPr>
            <w:tcW w:w="475" w:type="dxa"/>
          </w:tcPr>
          <w:p w14:paraId="26909E3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1512583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BCECAE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74A33F1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4B77780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D701FE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21848F7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58000E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AAF546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3455C4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6F171AC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7A2AC94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6C35C1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0FB1C72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32315432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977CAC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73AAC1C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8D8E3C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33A8410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58D4B397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2FA8B35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0BB6AE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10153D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2AF97DB3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05810C6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0D884B9F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40C9B9BA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15E6D96F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4302807" w14:textId="77777777" w:rsidR="00B955CA" w:rsidRPr="00FA5E39" w:rsidRDefault="00A219A4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  <w:r w:rsidRPr="00FA5E39">
              <w:rPr>
                <w:sz w:val="22"/>
                <w:szCs w:val="22"/>
                <w:lang w:val="uk-UA"/>
              </w:rPr>
              <w:t>+</w:t>
            </w:r>
          </w:p>
        </w:tc>
        <w:tc>
          <w:tcPr>
            <w:tcW w:w="475" w:type="dxa"/>
          </w:tcPr>
          <w:p w14:paraId="567C70EE" w14:textId="77777777" w:rsidR="00B955CA" w:rsidRPr="00FA5E39" w:rsidRDefault="00B955CA" w:rsidP="00B955CA">
            <w:pPr>
              <w:ind w:left="57"/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475" w:type="dxa"/>
          </w:tcPr>
          <w:p w14:paraId="7F0532DF" w14:textId="77777777" w:rsidR="00B955CA" w:rsidRPr="00FA5E39" w:rsidRDefault="00B955CA" w:rsidP="00B955CA">
            <w:pPr>
              <w:ind w:left="57"/>
              <w:jc w:val="center"/>
              <w:rPr>
                <w:lang w:val="uk-UA"/>
              </w:rPr>
            </w:pPr>
          </w:p>
        </w:tc>
      </w:tr>
    </w:tbl>
    <w:p w14:paraId="3FC09A7C" w14:textId="77777777" w:rsidR="005B2757" w:rsidRPr="008E6C13" w:rsidRDefault="005B2757" w:rsidP="00C060A2">
      <w:pPr>
        <w:spacing w:before="59"/>
        <w:ind w:right="224"/>
        <w:jc w:val="center"/>
        <w:rPr>
          <w:lang w:val="uk-UA"/>
        </w:rPr>
      </w:pPr>
    </w:p>
    <w:sectPr w:rsidR="005B2757" w:rsidRPr="008E6C13" w:rsidSect="002631F1">
      <w:headerReference w:type="default" r:id="rId10"/>
      <w:pgSz w:w="16840" w:h="11910" w:orient="landscape"/>
      <w:pgMar w:top="1701" w:right="1134" w:bottom="851" w:left="1134" w:header="51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C7464A" w14:textId="77777777" w:rsidR="00A643E9" w:rsidRDefault="00A643E9">
      <w:r>
        <w:separator/>
      </w:r>
    </w:p>
  </w:endnote>
  <w:endnote w:type="continuationSeparator" w:id="0">
    <w:p w14:paraId="11F33DB4" w14:textId="77777777" w:rsidR="00A643E9" w:rsidRDefault="00A643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roid Sans Fallback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CE048C" w14:textId="77777777" w:rsidR="00A643E9" w:rsidRDefault="00A643E9">
      <w:r>
        <w:separator/>
      </w:r>
    </w:p>
  </w:footnote>
  <w:footnote w:type="continuationSeparator" w:id="0">
    <w:p w14:paraId="2AB3C558" w14:textId="77777777" w:rsidR="00A643E9" w:rsidRDefault="00A643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73B5C7" w14:textId="77777777" w:rsidR="009A59B6" w:rsidRDefault="009A59B6">
    <w:pPr>
      <w:pStyle w:val="a3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C2D7F9" w14:textId="77777777" w:rsidR="009A59B6" w:rsidRDefault="009A59B6">
    <w:pPr>
      <w:pStyle w:val="a3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D01159"/>
    <w:multiLevelType w:val="hybridMultilevel"/>
    <w:tmpl w:val="86248A1A"/>
    <w:lvl w:ilvl="0" w:tplc="75801254">
      <w:start w:val="1"/>
      <w:numFmt w:val="decimal"/>
      <w:lvlText w:val="%1."/>
      <w:lvlJc w:val="left"/>
      <w:pPr>
        <w:ind w:left="573" w:hanging="341"/>
      </w:pPr>
      <w:rPr>
        <w:rFonts w:ascii="Times New Roman" w:eastAsia="Times New Roman" w:hAnsi="Times New Roman" w:cs="Times New Roman" w:hint="default"/>
        <w:w w:val="100"/>
        <w:sz w:val="28"/>
        <w:szCs w:val="28"/>
      </w:rPr>
    </w:lvl>
    <w:lvl w:ilvl="1" w:tplc="9BE88174">
      <w:numFmt w:val="bullet"/>
      <w:lvlText w:val="•"/>
      <w:lvlJc w:val="left"/>
      <w:pPr>
        <w:ind w:left="1612" w:hanging="341"/>
      </w:pPr>
      <w:rPr>
        <w:rFonts w:hint="default"/>
      </w:rPr>
    </w:lvl>
    <w:lvl w:ilvl="2" w:tplc="CB7839F0">
      <w:numFmt w:val="bullet"/>
      <w:lvlText w:val="•"/>
      <w:lvlJc w:val="left"/>
      <w:pPr>
        <w:ind w:left="2645" w:hanging="341"/>
      </w:pPr>
      <w:rPr>
        <w:rFonts w:hint="default"/>
      </w:rPr>
    </w:lvl>
    <w:lvl w:ilvl="3" w:tplc="0AF01B6A">
      <w:numFmt w:val="bullet"/>
      <w:lvlText w:val="•"/>
      <w:lvlJc w:val="left"/>
      <w:pPr>
        <w:ind w:left="3677" w:hanging="341"/>
      </w:pPr>
      <w:rPr>
        <w:rFonts w:hint="default"/>
      </w:rPr>
    </w:lvl>
    <w:lvl w:ilvl="4" w:tplc="1B24989C">
      <w:numFmt w:val="bullet"/>
      <w:lvlText w:val="•"/>
      <w:lvlJc w:val="left"/>
      <w:pPr>
        <w:ind w:left="4710" w:hanging="341"/>
      </w:pPr>
      <w:rPr>
        <w:rFonts w:hint="default"/>
      </w:rPr>
    </w:lvl>
    <w:lvl w:ilvl="5" w:tplc="0A7A548E">
      <w:numFmt w:val="bullet"/>
      <w:lvlText w:val="•"/>
      <w:lvlJc w:val="left"/>
      <w:pPr>
        <w:ind w:left="5743" w:hanging="341"/>
      </w:pPr>
      <w:rPr>
        <w:rFonts w:hint="default"/>
      </w:rPr>
    </w:lvl>
    <w:lvl w:ilvl="6" w:tplc="4F143950">
      <w:numFmt w:val="bullet"/>
      <w:lvlText w:val="•"/>
      <w:lvlJc w:val="left"/>
      <w:pPr>
        <w:ind w:left="6775" w:hanging="341"/>
      </w:pPr>
      <w:rPr>
        <w:rFonts w:hint="default"/>
      </w:rPr>
    </w:lvl>
    <w:lvl w:ilvl="7" w:tplc="0B40E24A">
      <w:numFmt w:val="bullet"/>
      <w:lvlText w:val="•"/>
      <w:lvlJc w:val="left"/>
      <w:pPr>
        <w:ind w:left="7808" w:hanging="341"/>
      </w:pPr>
      <w:rPr>
        <w:rFonts w:hint="default"/>
      </w:rPr>
    </w:lvl>
    <w:lvl w:ilvl="8" w:tplc="F104B5C2">
      <w:numFmt w:val="bullet"/>
      <w:lvlText w:val="•"/>
      <w:lvlJc w:val="left"/>
      <w:pPr>
        <w:ind w:left="8841" w:hanging="341"/>
      </w:pPr>
      <w:rPr>
        <w:rFonts w:hint="default"/>
      </w:rPr>
    </w:lvl>
  </w:abstractNum>
  <w:abstractNum w:abstractNumId="1" w15:restartNumberingAfterBreak="0">
    <w:nsid w:val="15C26E8E"/>
    <w:multiLevelType w:val="multilevel"/>
    <w:tmpl w:val="469649C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uk-UA" w:eastAsia="uk-UA" w:bidi="uk-UA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68B77B5"/>
    <w:multiLevelType w:val="hybridMultilevel"/>
    <w:tmpl w:val="66228FAE"/>
    <w:lvl w:ilvl="0" w:tplc="835C02F2">
      <w:start w:val="1"/>
      <w:numFmt w:val="decimal"/>
      <w:lvlText w:val="%1."/>
      <w:lvlJc w:val="left"/>
      <w:pPr>
        <w:ind w:left="816" w:hanging="368"/>
      </w:pPr>
      <w:rPr>
        <w:rFonts w:ascii="Times New Roman" w:eastAsia="Times New Roman" w:hAnsi="Times New Roman" w:cs="Times New Roman" w:hint="default"/>
        <w:w w:val="100"/>
        <w:sz w:val="28"/>
        <w:szCs w:val="28"/>
      </w:rPr>
    </w:lvl>
    <w:lvl w:ilvl="1" w:tplc="4EAA5E1C">
      <w:numFmt w:val="bullet"/>
      <w:lvlText w:val="•"/>
      <w:lvlJc w:val="left"/>
      <w:pPr>
        <w:ind w:left="1838" w:hanging="368"/>
      </w:pPr>
      <w:rPr>
        <w:rFonts w:hint="default"/>
      </w:rPr>
    </w:lvl>
    <w:lvl w:ilvl="2" w:tplc="AB9E6E40">
      <w:numFmt w:val="bullet"/>
      <w:lvlText w:val="•"/>
      <w:lvlJc w:val="left"/>
      <w:pPr>
        <w:ind w:left="2857" w:hanging="368"/>
      </w:pPr>
      <w:rPr>
        <w:rFonts w:hint="default"/>
      </w:rPr>
    </w:lvl>
    <w:lvl w:ilvl="3" w:tplc="EC9E2B1A">
      <w:numFmt w:val="bullet"/>
      <w:lvlText w:val="•"/>
      <w:lvlJc w:val="left"/>
      <w:pPr>
        <w:ind w:left="3875" w:hanging="368"/>
      </w:pPr>
      <w:rPr>
        <w:rFonts w:hint="default"/>
      </w:rPr>
    </w:lvl>
    <w:lvl w:ilvl="4" w:tplc="EBA6F7AE">
      <w:numFmt w:val="bullet"/>
      <w:lvlText w:val="•"/>
      <w:lvlJc w:val="left"/>
      <w:pPr>
        <w:ind w:left="4894" w:hanging="368"/>
      </w:pPr>
      <w:rPr>
        <w:rFonts w:hint="default"/>
      </w:rPr>
    </w:lvl>
    <w:lvl w:ilvl="5" w:tplc="682CBDFC">
      <w:numFmt w:val="bullet"/>
      <w:lvlText w:val="•"/>
      <w:lvlJc w:val="left"/>
      <w:pPr>
        <w:ind w:left="5913" w:hanging="368"/>
      </w:pPr>
      <w:rPr>
        <w:rFonts w:hint="default"/>
      </w:rPr>
    </w:lvl>
    <w:lvl w:ilvl="6" w:tplc="F2B0FEF0">
      <w:numFmt w:val="bullet"/>
      <w:lvlText w:val="•"/>
      <w:lvlJc w:val="left"/>
      <w:pPr>
        <w:ind w:left="6931" w:hanging="368"/>
      </w:pPr>
      <w:rPr>
        <w:rFonts w:hint="default"/>
      </w:rPr>
    </w:lvl>
    <w:lvl w:ilvl="7" w:tplc="C4B04BB2">
      <w:numFmt w:val="bullet"/>
      <w:lvlText w:val="•"/>
      <w:lvlJc w:val="left"/>
      <w:pPr>
        <w:ind w:left="7950" w:hanging="368"/>
      </w:pPr>
      <w:rPr>
        <w:rFonts w:hint="default"/>
      </w:rPr>
    </w:lvl>
    <w:lvl w:ilvl="8" w:tplc="38E05712">
      <w:numFmt w:val="bullet"/>
      <w:lvlText w:val="•"/>
      <w:lvlJc w:val="left"/>
      <w:pPr>
        <w:ind w:left="8969" w:hanging="368"/>
      </w:pPr>
      <w:rPr>
        <w:rFonts w:hint="default"/>
      </w:rPr>
    </w:lvl>
  </w:abstractNum>
  <w:abstractNum w:abstractNumId="3" w15:restartNumberingAfterBreak="0">
    <w:nsid w:val="17037D98"/>
    <w:multiLevelType w:val="hybridMultilevel"/>
    <w:tmpl w:val="15A0F32A"/>
    <w:lvl w:ilvl="0" w:tplc="4B7ADF24">
      <w:start w:val="1"/>
      <w:numFmt w:val="decimal"/>
      <w:lvlText w:val="%1.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</w:rPr>
    </w:lvl>
    <w:lvl w:ilvl="1" w:tplc="18F6EE5E">
      <w:numFmt w:val="bullet"/>
      <w:lvlText w:val="•"/>
      <w:lvlJc w:val="left"/>
      <w:pPr>
        <w:ind w:left="871" w:hanging="327"/>
      </w:pPr>
      <w:rPr>
        <w:rFonts w:hint="default"/>
      </w:rPr>
    </w:lvl>
    <w:lvl w:ilvl="2" w:tplc="4580CCFE">
      <w:numFmt w:val="bullet"/>
      <w:lvlText w:val="•"/>
      <w:lvlJc w:val="left"/>
      <w:pPr>
        <w:ind w:left="1643" w:hanging="327"/>
      </w:pPr>
      <w:rPr>
        <w:rFonts w:hint="default"/>
      </w:rPr>
    </w:lvl>
    <w:lvl w:ilvl="3" w:tplc="B3041518">
      <w:numFmt w:val="bullet"/>
      <w:lvlText w:val="•"/>
      <w:lvlJc w:val="left"/>
      <w:pPr>
        <w:ind w:left="2414" w:hanging="327"/>
      </w:pPr>
      <w:rPr>
        <w:rFonts w:hint="default"/>
      </w:rPr>
    </w:lvl>
    <w:lvl w:ilvl="4" w:tplc="780E1412">
      <w:numFmt w:val="bullet"/>
      <w:lvlText w:val="•"/>
      <w:lvlJc w:val="left"/>
      <w:pPr>
        <w:ind w:left="3186" w:hanging="327"/>
      </w:pPr>
      <w:rPr>
        <w:rFonts w:hint="default"/>
      </w:rPr>
    </w:lvl>
    <w:lvl w:ilvl="5" w:tplc="6868DADC">
      <w:numFmt w:val="bullet"/>
      <w:lvlText w:val="•"/>
      <w:lvlJc w:val="left"/>
      <w:pPr>
        <w:ind w:left="3957" w:hanging="327"/>
      </w:pPr>
      <w:rPr>
        <w:rFonts w:hint="default"/>
      </w:rPr>
    </w:lvl>
    <w:lvl w:ilvl="6" w:tplc="C1FC62BA">
      <w:numFmt w:val="bullet"/>
      <w:lvlText w:val="•"/>
      <w:lvlJc w:val="left"/>
      <w:pPr>
        <w:ind w:left="4729" w:hanging="327"/>
      </w:pPr>
      <w:rPr>
        <w:rFonts w:hint="default"/>
      </w:rPr>
    </w:lvl>
    <w:lvl w:ilvl="7" w:tplc="D7A67BE8">
      <w:numFmt w:val="bullet"/>
      <w:lvlText w:val="•"/>
      <w:lvlJc w:val="left"/>
      <w:pPr>
        <w:ind w:left="5500" w:hanging="327"/>
      </w:pPr>
      <w:rPr>
        <w:rFonts w:hint="default"/>
      </w:rPr>
    </w:lvl>
    <w:lvl w:ilvl="8" w:tplc="DAC66D12">
      <w:numFmt w:val="bullet"/>
      <w:lvlText w:val="•"/>
      <w:lvlJc w:val="left"/>
      <w:pPr>
        <w:ind w:left="6272" w:hanging="327"/>
      </w:pPr>
      <w:rPr>
        <w:rFonts w:hint="default"/>
      </w:rPr>
    </w:lvl>
  </w:abstractNum>
  <w:abstractNum w:abstractNumId="4" w15:restartNumberingAfterBreak="0">
    <w:nsid w:val="20BA3FBB"/>
    <w:multiLevelType w:val="multilevel"/>
    <w:tmpl w:val="74DA420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uk-UA" w:eastAsia="uk-UA" w:bidi="uk-UA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17A7FA1"/>
    <w:multiLevelType w:val="hybridMultilevel"/>
    <w:tmpl w:val="AEE88FDE"/>
    <w:lvl w:ilvl="0" w:tplc="852EBFAC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80" w:hanging="360"/>
      </w:pPr>
    </w:lvl>
    <w:lvl w:ilvl="2" w:tplc="0422001B" w:tentative="1">
      <w:start w:val="1"/>
      <w:numFmt w:val="lowerRoman"/>
      <w:lvlText w:val="%3."/>
      <w:lvlJc w:val="right"/>
      <w:pPr>
        <w:ind w:left="2400" w:hanging="180"/>
      </w:pPr>
    </w:lvl>
    <w:lvl w:ilvl="3" w:tplc="0422000F" w:tentative="1">
      <w:start w:val="1"/>
      <w:numFmt w:val="decimal"/>
      <w:lvlText w:val="%4."/>
      <w:lvlJc w:val="left"/>
      <w:pPr>
        <w:ind w:left="3120" w:hanging="360"/>
      </w:pPr>
    </w:lvl>
    <w:lvl w:ilvl="4" w:tplc="04220019" w:tentative="1">
      <w:start w:val="1"/>
      <w:numFmt w:val="lowerLetter"/>
      <w:lvlText w:val="%5."/>
      <w:lvlJc w:val="left"/>
      <w:pPr>
        <w:ind w:left="3840" w:hanging="360"/>
      </w:pPr>
    </w:lvl>
    <w:lvl w:ilvl="5" w:tplc="0422001B" w:tentative="1">
      <w:start w:val="1"/>
      <w:numFmt w:val="lowerRoman"/>
      <w:lvlText w:val="%6."/>
      <w:lvlJc w:val="right"/>
      <w:pPr>
        <w:ind w:left="4560" w:hanging="180"/>
      </w:pPr>
    </w:lvl>
    <w:lvl w:ilvl="6" w:tplc="0422000F" w:tentative="1">
      <w:start w:val="1"/>
      <w:numFmt w:val="decimal"/>
      <w:lvlText w:val="%7."/>
      <w:lvlJc w:val="left"/>
      <w:pPr>
        <w:ind w:left="5280" w:hanging="360"/>
      </w:pPr>
    </w:lvl>
    <w:lvl w:ilvl="7" w:tplc="04220019" w:tentative="1">
      <w:start w:val="1"/>
      <w:numFmt w:val="lowerLetter"/>
      <w:lvlText w:val="%8."/>
      <w:lvlJc w:val="left"/>
      <w:pPr>
        <w:ind w:left="6000" w:hanging="360"/>
      </w:pPr>
    </w:lvl>
    <w:lvl w:ilvl="8" w:tplc="0422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6" w15:restartNumberingAfterBreak="0">
    <w:nsid w:val="287E2556"/>
    <w:multiLevelType w:val="hybridMultilevel"/>
    <w:tmpl w:val="18B8CB70"/>
    <w:lvl w:ilvl="0" w:tplc="0ECCF53C">
      <w:start w:val="1"/>
      <w:numFmt w:val="decimal"/>
      <w:lvlText w:val="%1)"/>
      <w:lvlJc w:val="left"/>
      <w:pPr>
        <w:ind w:left="408" w:hanging="305"/>
      </w:pPr>
      <w:rPr>
        <w:rFonts w:ascii="Times New Roman" w:eastAsia="Times New Roman" w:hAnsi="Times New Roman" w:cs="Times New Roman" w:hint="default"/>
        <w:w w:val="100"/>
        <w:sz w:val="28"/>
        <w:szCs w:val="28"/>
      </w:rPr>
    </w:lvl>
    <w:lvl w:ilvl="1" w:tplc="94BEEBD6">
      <w:numFmt w:val="bullet"/>
      <w:lvlText w:val="•"/>
      <w:lvlJc w:val="left"/>
      <w:pPr>
        <w:ind w:left="1365" w:hanging="305"/>
      </w:pPr>
      <w:rPr>
        <w:rFonts w:hint="default"/>
      </w:rPr>
    </w:lvl>
    <w:lvl w:ilvl="2" w:tplc="FE12A550">
      <w:numFmt w:val="bullet"/>
      <w:lvlText w:val="•"/>
      <w:lvlJc w:val="left"/>
      <w:pPr>
        <w:ind w:left="2331" w:hanging="305"/>
      </w:pPr>
      <w:rPr>
        <w:rFonts w:hint="default"/>
      </w:rPr>
    </w:lvl>
    <w:lvl w:ilvl="3" w:tplc="770ECDA8">
      <w:numFmt w:val="bullet"/>
      <w:lvlText w:val="•"/>
      <w:lvlJc w:val="left"/>
      <w:pPr>
        <w:ind w:left="3297" w:hanging="305"/>
      </w:pPr>
      <w:rPr>
        <w:rFonts w:hint="default"/>
      </w:rPr>
    </w:lvl>
    <w:lvl w:ilvl="4" w:tplc="650CFD48">
      <w:numFmt w:val="bullet"/>
      <w:lvlText w:val="•"/>
      <w:lvlJc w:val="left"/>
      <w:pPr>
        <w:ind w:left="4263" w:hanging="305"/>
      </w:pPr>
      <w:rPr>
        <w:rFonts w:hint="default"/>
      </w:rPr>
    </w:lvl>
    <w:lvl w:ilvl="5" w:tplc="4046219C">
      <w:numFmt w:val="bullet"/>
      <w:lvlText w:val="•"/>
      <w:lvlJc w:val="left"/>
      <w:pPr>
        <w:ind w:left="5229" w:hanging="305"/>
      </w:pPr>
      <w:rPr>
        <w:rFonts w:hint="default"/>
      </w:rPr>
    </w:lvl>
    <w:lvl w:ilvl="6" w:tplc="B59492B8">
      <w:numFmt w:val="bullet"/>
      <w:lvlText w:val="•"/>
      <w:lvlJc w:val="left"/>
      <w:pPr>
        <w:ind w:left="6195" w:hanging="305"/>
      </w:pPr>
      <w:rPr>
        <w:rFonts w:hint="default"/>
      </w:rPr>
    </w:lvl>
    <w:lvl w:ilvl="7" w:tplc="16D64EB4">
      <w:numFmt w:val="bullet"/>
      <w:lvlText w:val="•"/>
      <w:lvlJc w:val="left"/>
      <w:pPr>
        <w:ind w:left="7160" w:hanging="305"/>
      </w:pPr>
      <w:rPr>
        <w:rFonts w:hint="default"/>
      </w:rPr>
    </w:lvl>
    <w:lvl w:ilvl="8" w:tplc="A35A1C9E">
      <w:numFmt w:val="bullet"/>
      <w:lvlText w:val="•"/>
      <w:lvlJc w:val="left"/>
      <w:pPr>
        <w:ind w:left="8126" w:hanging="305"/>
      </w:pPr>
      <w:rPr>
        <w:rFonts w:hint="default"/>
      </w:rPr>
    </w:lvl>
  </w:abstractNum>
  <w:abstractNum w:abstractNumId="7" w15:restartNumberingAfterBreak="0">
    <w:nsid w:val="36506871"/>
    <w:multiLevelType w:val="hybridMultilevel"/>
    <w:tmpl w:val="15D4B5AC"/>
    <w:lvl w:ilvl="0" w:tplc="F9F6EA32">
      <w:start w:val="1"/>
      <w:numFmt w:val="decimal"/>
      <w:lvlText w:val="%1."/>
      <w:lvlJc w:val="left"/>
      <w:pPr>
        <w:ind w:left="816" w:hanging="361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</w:rPr>
    </w:lvl>
    <w:lvl w:ilvl="1" w:tplc="19D09538">
      <w:numFmt w:val="bullet"/>
      <w:lvlText w:val="•"/>
      <w:lvlJc w:val="left"/>
      <w:pPr>
        <w:ind w:left="1838" w:hanging="361"/>
      </w:pPr>
      <w:rPr>
        <w:rFonts w:hint="default"/>
      </w:rPr>
    </w:lvl>
    <w:lvl w:ilvl="2" w:tplc="1EAC09F0">
      <w:numFmt w:val="bullet"/>
      <w:lvlText w:val="•"/>
      <w:lvlJc w:val="left"/>
      <w:pPr>
        <w:ind w:left="2857" w:hanging="361"/>
      </w:pPr>
      <w:rPr>
        <w:rFonts w:hint="default"/>
      </w:rPr>
    </w:lvl>
    <w:lvl w:ilvl="3" w:tplc="BDEEEF0A">
      <w:numFmt w:val="bullet"/>
      <w:lvlText w:val="•"/>
      <w:lvlJc w:val="left"/>
      <w:pPr>
        <w:ind w:left="3875" w:hanging="361"/>
      </w:pPr>
      <w:rPr>
        <w:rFonts w:hint="default"/>
      </w:rPr>
    </w:lvl>
    <w:lvl w:ilvl="4" w:tplc="DE86757A">
      <w:numFmt w:val="bullet"/>
      <w:lvlText w:val="•"/>
      <w:lvlJc w:val="left"/>
      <w:pPr>
        <w:ind w:left="4894" w:hanging="361"/>
      </w:pPr>
      <w:rPr>
        <w:rFonts w:hint="default"/>
      </w:rPr>
    </w:lvl>
    <w:lvl w:ilvl="5" w:tplc="53B6FE3C">
      <w:numFmt w:val="bullet"/>
      <w:lvlText w:val="•"/>
      <w:lvlJc w:val="left"/>
      <w:pPr>
        <w:ind w:left="5913" w:hanging="361"/>
      </w:pPr>
      <w:rPr>
        <w:rFonts w:hint="default"/>
      </w:rPr>
    </w:lvl>
    <w:lvl w:ilvl="6" w:tplc="0422D824">
      <w:numFmt w:val="bullet"/>
      <w:lvlText w:val="•"/>
      <w:lvlJc w:val="left"/>
      <w:pPr>
        <w:ind w:left="6931" w:hanging="361"/>
      </w:pPr>
      <w:rPr>
        <w:rFonts w:hint="default"/>
      </w:rPr>
    </w:lvl>
    <w:lvl w:ilvl="7" w:tplc="68A60AB0">
      <w:numFmt w:val="bullet"/>
      <w:lvlText w:val="•"/>
      <w:lvlJc w:val="left"/>
      <w:pPr>
        <w:ind w:left="7950" w:hanging="361"/>
      </w:pPr>
      <w:rPr>
        <w:rFonts w:hint="default"/>
      </w:rPr>
    </w:lvl>
    <w:lvl w:ilvl="8" w:tplc="46DA8F98">
      <w:numFmt w:val="bullet"/>
      <w:lvlText w:val="•"/>
      <w:lvlJc w:val="left"/>
      <w:pPr>
        <w:ind w:left="8969" w:hanging="361"/>
      </w:pPr>
      <w:rPr>
        <w:rFonts w:hint="default"/>
      </w:rPr>
    </w:lvl>
  </w:abstractNum>
  <w:abstractNum w:abstractNumId="8" w15:restartNumberingAfterBreak="0">
    <w:nsid w:val="3F0865AF"/>
    <w:multiLevelType w:val="multilevel"/>
    <w:tmpl w:val="469649C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uk-UA" w:eastAsia="uk-UA" w:bidi="uk-UA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02E6C1C"/>
    <w:multiLevelType w:val="hybridMultilevel"/>
    <w:tmpl w:val="5654264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B35DAF"/>
    <w:multiLevelType w:val="hybridMultilevel"/>
    <w:tmpl w:val="D9646716"/>
    <w:lvl w:ilvl="0" w:tplc="C7DE1C94">
      <w:start w:val="1"/>
      <w:numFmt w:val="decimal"/>
      <w:lvlText w:val="%1)"/>
      <w:lvlJc w:val="left"/>
      <w:pPr>
        <w:ind w:left="-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716" w:hanging="360"/>
      </w:pPr>
    </w:lvl>
    <w:lvl w:ilvl="2" w:tplc="0422001B" w:tentative="1">
      <w:start w:val="1"/>
      <w:numFmt w:val="lowerRoman"/>
      <w:lvlText w:val="%3."/>
      <w:lvlJc w:val="right"/>
      <w:pPr>
        <w:ind w:left="1436" w:hanging="180"/>
      </w:pPr>
    </w:lvl>
    <w:lvl w:ilvl="3" w:tplc="0422000F" w:tentative="1">
      <w:start w:val="1"/>
      <w:numFmt w:val="decimal"/>
      <w:lvlText w:val="%4."/>
      <w:lvlJc w:val="left"/>
      <w:pPr>
        <w:ind w:left="2156" w:hanging="360"/>
      </w:pPr>
    </w:lvl>
    <w:lvl w:ilvl="4" w:tplc="04220019" w:tentative="1">
      <w:start w:val="1"/>
      <w:numFmt w:val="lowerLetter"/>
      <w:lvlText w:val="%5."/>
      <w:lvlJc w:val="left"/>
      <w:pPr>
        <w:ind w:left="2876" w:hanging="360"/>
      </w:pPr>
    </w:lvl>
    <w:lvl w:ilvl="5" w:tplc="0422001B" w:tentative="1">
      <w:start w:val="1"/>
      <w:numFmt w:val="lowerRoman"/>
      <w:lvlText w:val="%6."/>
      <w:lvlJc w:val="right"/>
      <w:pPr>
        <w:ind w:left="3596" w:hanging="180"/>
      </w:pPr>
    </w:lvl>
    <w:lvl w:ilvl="6" w:tplc="0422000F" w:tentative="1">
      <w:start w:val="1"/>
      <w:numFmt w:val="decimal"/>
      <w:lvlText w:val="%7."/>
      <w:lvlJc w:val="left"/>
      <w:pPr>
        <w:ind w:left="4316" w:hanging="360"/>
      </w:pPr>
    </w:lvl>
    <w:lvl w:ilvl="7" w:tplc="04220019" w:tentative="1">
      <w:start w:val="1"/>
      <w:numFmt w:val="lowerLetter"/>
      <w:lvlText w:val="%8."/>
      <w:lvlJc w:val="left"/>
      <w:pPr>
        <w:ind w:left="5036" w:hanging="360"/>
      </w:pPr>
    </w:lvl>
    <w:lvl w:ilvl="8" w:tplc="0422001B" w:tentative="1">
      <w:start w:val="1"/>
      <w:numFmt w:val="lowerRoman"/>
      <w:lvlText w:val="%9."/>
      <w:lvlJc w:val="right"/>
      <w:pPr>
        <w:ind w:left="5756" w:hanging="180"/>
      </w:pPr>
    </w:lvl>
  </w:abstractNum>
  <w:abstractNum w:abstractNumId="11" w15:restartNumberingAfterBreak="0">
    <w:nsid w:val="4A6951CB"/>
    <w:multiLevelType w:val="hybridMultilevel"/>
    <w:tmpl w:val="21263956"/>
    <w:lvl w:ilvl="0" w:tplc="0C2E9E5A">
      <w:start w:val="12"/>
      <w:numFmt w:val="decimal"/>
      <w:lvlText w:val="%1."/>
      <w:lvlJc w:val="left"/>
      <w:pPr>
        <w:ind w:left="816" w:hanging="431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</w:rPr>
    </w:lvl>
    <w:lvl w:ilvl="1" w:tplc="5010F744">
      <w:numFmt w:val="bullet"/>
      <w:lvlText w:val="•"/>
      <w:lvlJc w:val="left"/>
      <w:pPr>
        <w:ind w:left="1838" w:hanging="431"/>
      </w:pPr>
      <w:rPr>
        <w:rFonts w:hint="default"/>
      </w:rPr>
    </w:lvl>
    <w:lvl w:ilvl="2" w:tplc="7FECFB8C">
      <w:numFmt w:val="bullet"/>
      <w:lvlText w:val="•"/>
      <w:lvlJc w:val="left"/>
      <w:pPr>
        <w:ind w:left="2857" w:hanging="431"/>
      </w:pPr>
      <w:rPr>
        <w:rFonts w:hint="default"/>
      </w:rPr>
    </w:lvl>
    <w:lvl w:ilvl="3" w:tplc="E6587754">
      <w:numFmt w:val="bullet"/>
      <w:lvlText w:val="•"/>
      <w:lvlJc w:val="left"/>
      <w:pPr>
        <w:ind w:left="3875" w:hanging="431"/>
      </w:pPr>
      <w:rPr>
        <w:rFonts w:hint="default"/>
      </w:rPr>
    </w:lvl>
    <w:lvl w:ilvl="4" w:tplc="3C8661A0">
      <w:numFmt w:val="bullet"/>
      <w:lvlText w:val="•"/>
      <w:lvlJc w:val="left"/>
      <w:pPr>
        <w:ind w:left="4894" w:hanging="431"/>
      </w:pPr>
      <w:rPr>
        <w:rFonts w:hint="default"/>
      </w:rPr>
    </w:lvl>
    <w:lvl w:ilvl="5" w:tplc="B9160384">
      <w:numFmt w:val="bullet"/>
      <w:lvlText w:val="•"/>
      <w:lvlJc w:val="left"/>
      <w:pPr>
        <w:ind w:left="5913" w:hanging="431"/>
      </w:pPr>
      <w:rPr>
        <w:rFonts w:hint="default"/>
      </w:rPr>
    </w:lvl>
    <w:lvl w:ilvl="6" w:tplc="4CFE0C0E">
      <w:numFmt w:val="bullet"/>
      <w:lvlText w:val="•"/>
      <w:lvlJc w:val="left"/>
      <w:pPr>
        <w:ind w:left="6931" w:hanging="431"/>
      </w:pPr>
      <w:rPr>
        <w:rFonts w:hint="default"/>
      </w:rPr>
    </w:lvl>
    <w:lvl w:ilvl="7" w:tplc="D548BCFC">
      <w:numFmt w:val="bullet"/>
      <w:lvlText w:val="•"/>
      <w:lvlJc w:val="left"/>
      <w:pPr>
        <w:ind w:left="7950" w:hanging="431"/>
      </w:pPr>
      <w:rPr>
        <w:rFonts w:hint="default"/>
      </w:rPr>
    </w:lvl>
    <w:lvl w:ilvl="8" w:tplc="A66E4EAC">
      <w:numFmt w:val="bullet"/>
      <w:lvlText w:val="•"/>
      <w:lvlJc w:val="left"/>
      <w:pPr>
        <w:ind w:left="8969" w:hanging="431"/>
      </w:pPr>
      <w:rPr>
        <w:rFonts w:hint="default"/>
      </w:rPr>
    </w:lvl>
  </w:abstractNum>
  <w:abstractNum w:abstractNumId="12" w15:restartNumberingAfterBreak="0">
    <w:nsid w:val="4C453A6A"/>
    <w:multiLevelType w:val="multilevel"/>
    <w:tmpl w:val="469649C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uk-UA" w:eastAsia="uk-UA" w:bidi="uk-UA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D4335D3"/>
    <w:multiLevelType w:val="hybridMultilevel"/>
    <w:tmpl w:val="4ECEAC98"/>
    <w:lvl w:ilvl="0" w:tplc="AEBE5040">
      <w:start w:val="1"/>
      <w:numFmt w:val="decimal"/>
      <w:lvlText w:val="%1."/>
      <w:lvlJc w:val="left"/>
      <w:pPr>
        <w:ind w:left="816" w:hanging="361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</w:rPr>
    </w:lvl>
    <w:lvl w:ilvl="1" w:tplc="14BE1AF0">
      <w:numFmt w:val="bullet"/>
      <w:lvlText w:val="•"/>
      <w:lvlJc w:val="left"/>
      <w:pPr>
        <w:ind w:left="1838" w:hanging="361"/>
      </w:pPr>
      <w:rPr>
        <w:rFonts w:hint="default"/>
      </w:rPr>
    </w:lvl>
    <w:lvl w:ilvl="2" w:tplc="EEB68448">
      <w:numFmt w:val="bullet"/>
      <w:lvlText w:val="•"/>
      <w:lvlJc w:val="left"/>
      <w:pPr>
        <w:ind w:left="2857" w:hanging="361"/>
      </w:pPr>
      <w:rPr>
        <w:rFonts w:hint="default"/>
      </w:rPr>
    </w:lvl>
    <w:lvl w:ilvl="3" w:tplc="52E6B328">
      <w:numFmt w:val="bullet"/>
      <w:lvlText w:val="•"/>
      <w:lvlJc w:val="left"/>
      <w:pPr>
        <w:ind w:left="3875" w:hanging="361"/>
      </w:pPr>
      <w:rPr>
        <w:rFonts w:hint="default"/>
      </w:rPr>
    </w:lvl>
    <w:lvl w:ilvl="4" w:tplc="B3D80364">
      <w:numFmt w:val="bullet"/>
      <w:lvlText w:val="•"/>
      <w:lvlJc w:val="left"/>
      <w:pPr>
        <w:ind w:left="4894" w:hanging="361"/>
      </w:pPr>
      <w:rPr>
        <w:rFonts w:hint="default"/>
      </w:rPr>
    </w:lvl>
    <w:lvl w:ilvl="5" w:tplc="53F8D3D4">
      <w:numFmt w:val="bullet"/>
      <w:lvlText w:val="•"/>
      <w:lvlJc w:val="left"/>
      <w:pPr>
        <w:ind w:left="5913" w:hanging="361"/>
      </w:pPr>
      <w:rPr>
        <w:rFonts w:hint="default"/>
      </w:rPr>
    </w:lvl>
    <w:lvl w:ilvl="6" w:tplc="F0745098">
      <w:numFmt w:val="bullet"/>
      <w:lvlText w:val="•"/>
      <w:lvlJc w:val="left"/>
      <w:pPr>
        <w:ind w:left="6931" w:hanging="361"/>
      </w:pPr>
      <w:rPr>
        <w:rFonts w:hint="default"/>
      </w:rPr>
    </w:lvl>
    <w:lvl w:ilvl="7" w:tplc="4FB894BC">
      <w:numFmt w:val="bullet"/>
      <w:lvlText w:val="•"/>
      <w:lvlJc w:val="left"/>
      <w:pPr>
        <w:ind w:left="7950" w:hanging="361"/>
      </w:pPr>
      <w:rPr>
        <w:rFonts w:hint="default"/>
      </w:rPr>
    </w:lvl>
    <w:lvl w:ilvl="8" w:tplc="8BBC2488">
      <w:numFmt w:val="bullet"/>
      <w:lvlText w:val="•"/>
      <w:lvlJc w:val="left"/>
      <w:pPr>
        <w:ind w:left="8969" w:hanging="361"/>
      </w:pPr>
      <w:rPr>
        <w:rFonts w:hint="default"/>
      </w:rPr>
    </w:lvl>
  </w:abstractNum>
  <w:abstractNum w:abstractNumId="14" w15:restartNumberingAfterBreak="0">
    <w:nsid w:val="50DF4FEB"/>
    <w:multiLevelType w:val="hybridMultilevel"/>
    <w:tmpl w:val="7A384D8C"/>
    <w:lvl w:ilvl="0" w:tplc="04220001">
      <w:start w:val="1"/>
      <w:numFmt w:val="bullet"/>
      <w:lvlText w:val=""/>
      <w:lvlJc w:val="left"/>
      <w:pPr>
        <w:ind w:left="17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4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0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20" w:hanging="360"/>
      </w:pPr>
      <w:rPr>
        <w:rFonts w:ascii="Wingdings" w:hAnsi="Wingdings" w:hint="default"/>
      </w:rPr>
    </w:lvl>
  </w:abstractNum>
  <w:abstractNum w:abstractNumId="15" w15:restartNumberingAfterBreak="0">
    <w:nsid w:val="523B606F"/>
    <w:multiLevelType w:val="hybridMultilevel"/>
    <w:tmpl w:val="847048BA"/>
    <w:lvl w:ilvl="0" w:tplc="9B045D0A">
      <w:numFmt w:val="bullet"/>
      <w:lvlText w:val="-"/>
      <w:lvlJc w:val="left"/>
      <w:pPr>
        <w:ind w:left="109" w:hanging="166"/>
      </w:pPr>
      <w:rPr>
        <w:rFonts w:ascii="Times New Roman" w:eastAsia="Times New Roman" w:hAnsi="Times New Roman" w:hint="default"/>
        <w:w w:val="100"/>
        <w:sz w:val="28"/>
      </w:rPr>
    </w:lvl>
    <w:lvl w:ilvl="1" w:tplc="C3041EB6">
      <w:numFmt w:val="bullet"/>
      <w:lvlText w:val="•"/>
      <w:lvlJc w:val="left"/>
      <w:pPr>
        <w:ind w:left="800" w:hanging="166"/>
      </w:pPr>
      <w:rPr>
        <w:rFonts w:hint="default"/>
      </w:rPr>
    </w:lvl>
    <w:lvl w:ilvl="2" w:tplc="7BFAA6C0">
      <w:numFmt w:val="bullet"/>
      <w:lvlText w:val="•"/>
      <w:lvlJc w:val="left"/>
      <w:pPr>
        <w:ind w:left="1501" w:hanging="166"/>
      </w:pPr>
      <w:rPr>
        <w:rFonts w:hint="default"/>
      </w:rPr>
    </w:lvl>
    <w:lvl w:ilvl="3" w:tplc="7F64BB18">
      <w:numFmt w:val="bullet"/>
      <w:lvlText w:val="•"/>
      <w:lvlJc w:val="left"/>
      <w:pPr>
        <w:ind w:left="2202" w:hanging="166"/>
      </w:pPr>
      <w:rPr>
        <w:rFonts w:hint="default"/>
      </w:rPr>
    </w:lvl>
    <w:lvl w:ilvl="4" w:tplc="1A42AB40">
      <w:numFmt w:val="bullet"/>
      <w:lvlText w:val="•"/>
      <w:lvlJc w:val="left"/>
      <w:pPr>
        <w:ind w:left="2903" w:hanging="166"/>
      </w:pPr>
      <w:rPr>
        <w:rFonts w:hint="default"/>
      </w:rPr>
    </w:lvl>
    <w:lvl w:ilvl="5" w:tplc="2A7E7FBE">
      <w:numFmt w:val="bullet"/>
      <w:lvlText w:val="•"/>
      <w:lvlJc w:val="left"/>
      <w:pPr>
        <w:ind w:left="3604" w:hanging="166"/>
      </w:pPr>
      <w:rPr>
        <w:rFonts w:hint="default"/>
      </w:rPr>
    </w:lvl>
    <w:lvl w:ilvl="6" w:tplc="10F880BA">
      <w:numFmt w:val="bullet"/>
      <w:lvlText w:val="•"/>
      <w:lvlJc w:val="left"/>
      <w:pPr>
        <w:ind w:left="4304" w:hanging="166"/>
      </w:pPr>
      <w:rPr>
        <w:rFonts w:hint="default"/>
      </w:rPr>
    </w:lvl>
    <w:lvl w:ilvl="7" w:tplc="F716A58E">
      <w:numFmt w:val="bullet"/>
      <w:lvlText w:val="•"/>
      <w:lvlJc w:val="left"/>
      <w:pPr>
        <w:ind w:left="5005" w:hanging="166"/>
      </w:pPr>
      <w:rPr>
        <w:rFonts w:hint="default"/>
      </w:rPr>
    </w:lvl>
    <w:lvl w:ilvl="8" w:tplc="B7BE71F4">
      <w:numFmt w:val="bullet"/>
      <w:lvlText w:val="•"/>
      <w:lvlJc w:val="left"/>
      <w:pPr>
        <w:ind w:left="5706" w:hanging="166"/>
      </w:pPr>
      <w:rPr>
        <w:rFonts w:hint="default"/>
      </w:rPr>
    </w:lvl>
  </w:abstractNum>
  <w:abstractNum w:abstractNumId="16" w15:restartNumberingAfterBreak="0">
    <w:nsid w:val="54726914"/>
    <w:multiLevelType w:val="hybridMultilevel"/>
    <w:tmpl w:val="0518B576"/>
    <w:lvl w:ilvl="0" w:tplc="0772EC9C">
      <w:numFmt w:val="bullet"/>
      <w:lvlText w:val="-"/>
      <w:lvlJc w:val="left"/>
      <w:pPr>
        <w:ind w:left="108" w:hanging="240"/>
      </w:pPr>
      <w:rPr>
        <w:rFonts w:ascii="Times New Roman" w:eastAsia="Times New Roman" w:hAnsi="Times New Roman" w:hint="default"/>
        <w:w w:val="100"/>
        <w:sz w:val="28"/>
      </w:rPr>
    </w:lvl>
    <w:lvl w:ilvl="1" w:tplc="9C946350">
      <w:numFmt w:val="bullet"/>
      <w:lvlText w:val="•"/>
      <w:lvlJc w:val="left"/>
      <w:pPr>
        <w:ind w:left="818" w:hanging="240"/>
      </w:pPr>
      <w:rPr>
        <w:rFonts w:hint="default"/>
      </w:rPr>
    </w:lvl>
    <w:lvl w:ilvl="2" w:tplc="81122982">
      <w:numFmt w:val="bullet"/>
      <w:lvlText w:val="•"/>
      <w:lvlJc w:val="left"/>
      <w:pPr>
        <w:ind w:left="1537" w:hanging="240"/>
      </w:pPr>
      <w:rPr>
        <w:rFonts w:hint="default"/>
      </w:rPr>
    </w:lvl>
    <w:lvl w:ilvl="3" w:tplc="E4867B44">
      <w:numFmt w:val="bullet"/>
      <w:lvlText w:val="•"/>
      <w:lvlJc w:val="left"/>
      <w:pPr>
        <w:ind w:left="2256" w:hanging="240"/>
      </w:pPr>
      <w:rPr>
        <w:rFonts w:hint="default"/>
      </w:rPr>
    </w:lvl>
    <w:lvl w:ilvl="4" w:tplc="82C09BDC">
      <w:numFmt w:val="bullet"/>
      <w:lvlText w:val="•"/>
      <w:lvlJc w:val="left"/>
      <w:pPr>
        <w:ind w:left="2975" w:hanging="240"/>
      </w:pPr>
      <w:rPr>
        <w:rFonts w:hint="default"/>
      </w:rPr>
    </w:lvl>
    <w:lvl w:ilvl="5" w:tplc="E1C61DA6">
      <w:numFmt w:val="bullet"/>
      <w:lvlText w:val="•"/>
      <w:lvlJc w:val="left"/>
      <w:pPr>
        <w:ind w:left="3694" w:hanging="240"/>
      </w:pPr>
      <w:rPr>
        <w:rFonts w:hint="default"/>
      </w:rPr>
    </w:lvl>
    <w:lvl w:ilvl="6" w:tplc="F22AFEA6">
      <w:numFmt w:val="bullet"/>
      <w:lvlText w:val="•"/>
      <w:lvlJc w:val="left"/>
      <w:pPr>
        <w:ind w:left="4413" w:hanging="240"/>
      </w:pPr>
      <w:rPr>
        <w:rFonts w:hint="default"/>
      </w:rPr>
    </w:lvl>
    <w:lvl w:ilvl="7" w:tplc="C284D812">
      <w:numFmt w:val="bullet"/>
      <w:lvlText w:val="•"/>
      <w:lvlJc w:val="left"/>
      <w:pPr>
        <w:ind w:left="5132" w:hanging="240"/>
      </w:pPr>
      <w:rPr>
        <w:rFonts w:hint="default"/>
      </w:rPr>
    </w:lvl>
    <w:lvl w:ilvl="8" w:tplc="E29E8068">
      <w:numFmt w:val="bullet"/>
      <w:lvlText w:val="•"/>
      <w:lvlJc w:val="left"/>
      <w:pPr>
        <w:ind w:left="5851" w:hanging="240"/>
      </w:pPr>
      <w:rPr>
        <w:rFonts w:hint="default"/>
      </w:rPr>
    </w:lvl>
  </w:abstractNum>
  <w:abstractNum w:abstractNumId="17" w15:restartNumberingAfterBreak="0">
    <w:nsid w:val="5C01633D"/>
    <w:multiLevelType w:val="hybridMultilevel"/>
    <w:tmpl w:val="B2B0BFF8"/>
    <w:lvl w:ilvl="0" w:tplc="2D4C39E2">
      <w:start w:val="1"/>
      <w:numFmt w:val="decimal"/>
      <w:lvlText w:val="%1."/>
      <w:lvlJc w:val="left"/>
      <w:pPr>
        <w:ind w:left="816" w:hanging="708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</w:rPr>
    </w:lvl>
    <w:lvl w:ilvl="1" w:tplc="DDDE0D10">
      <w:numFmt w:val="bullet"/>
      <w:lvlText w:val="•"/>
      <w:lvlJc w:val="left"/>
      <w:pPr>
        <w:ind w:left="1838" w:hanging="708"/>
      </w:pPr>
      <w:rPr>
        <w:rFonts w:hint="default"/>
      </w:rPr>
    </w:lvl>
    <w:lvl w:ilvl="2" w:tplc="77E40C02">
      <w:numFmt w:val="bullet"/>
      <w:lvlText w:val="•"/>
      <w:lvlJc w:val="left"/>
      <w:pPr>
        <w:ind w:left="2857" w:hanging="708"/>
      </w:pPr>
      <w:rPr>
        <w:rFonts w:hint="default"/>
      </w:rPr>
    </w:lvl>
    <w:lvl w:ilvl="3" w:tplc="F6A6C6BA">
      <w:numFmt w:val="bullet"/>
      <w:lvlText w:val="•"/>
      <w:lvlJc w:val="left"/>
      <w:pPr>
        <w:ind w:left="3875" w:hanging="708"/>
      </w:pPr>
      <w:rPr>
        <w:rFonts w:hint="default"/>
      </w:rPr>
    </w:lvl>
    <w:lvl w:ilvl="4" w:tplc="730056EA">
      <w:numFmt w:val="bullet"/>
      <w:lvlText w:val="•"/>
      <w:lvlJc w:val="left"/>
      <w:pPr>
        <w:ind w:left="4894" w:hanging="708"/>
      </w:pPr>
      <w:rPr>
        <w:rFonts w:hint="default"/>
      </w:rPr>
    </w:lvl>
    <w:lvl w:ilvl="5" w:tplc="DE086AB4">
      <w:numFmt w:val="bullet"/>
      <w:lvlText w:val="•"/>
      <w:lvlJc w:val="left"/>
      <w:pPr>
        <w:ind w:left="5913" w:hanging="708"/>
      </w:pPr>
      <w:rPr>
        <w:rFonts w:hint="default"/>
      </w:rPr>
    </w:lvl>
    <w:lvl w:ilvl="6" w:tplc="FFD89506">
      <w:numFmt w:val="bullet"/>
      <w:lvlText w:val="•"/>
      <w:lvlJc w:val="left"/>
      <w:pPr>
        <w:ind w:left="6931" w:hanging="708"/>
      </w:pPr>
      <w:rPr>
        <w:rFonts w:hint="default"/>
      </w:rPr>
    </w:lvl>
    <w:lvl w:ilvl="7" w:tplc="8A44BAB6">
      <w:numFmt w:val="bullet"/>
      <w:lvlText w:val="•"/>
      <w:lvlJc w:val="left"/>
      <w:pPr>
        <w:ind w:left="7950" w:hanging="708"/>
      </w:pPr>
      <w:rPr>
        <w:rFonts w:hint="default"/>
      </w:rPr>
    </w:lvl>
    <w:lvl w:ilvl="8" w:tplc="83C47410">
      <w:numFmt w:val="bullet"/>
      <w:lvlText w:val="•"/>
      <w:lvlJc w:val="left"/>
      <w:pPr>
        <w:ind w:left="8969" w:hanging="708"/>
      </w:pPr>
      <w:rPr>
        <w:rFonts w:hint="default"/>
      </w:rPr>
    </w:lvl>
  </w:abstractNum>
  <w:abstractNum w:abstractNumId="18" w15:restartNumberingAfterBreak="0">
    <w:nsid w:val="602A6A94"/>
    <w:multiLevelType w:val="hybridMultilevel"/>
    <w:tmpl w:val="E9D2D7E8"/>
    <w:lvl w:ilvl="0" w:tplc="7998244E">
      <w:start w:val="1"/>
      <w:numFmt w:val="decimal"/>
      <w:lvlText w:val="%1."/>
      <w:lvlJc w:val="left"/>
      <w:pPr>
        <w:ind w:left="573" w:hanging="708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</w:rPr>
    </w:lvl>
    <w:lvl w:ilvl="1" w:tplc="2C0E7792">
      <w:numFmt w:val="bullet"/>
      <w:lvlText w:val="•"/>
      <w:lvlJc w:val="left"/>
      <w:pPr>
        <w:ind w:left="1612" w:hanging="708"/>
      </w:pPr>
      <w:rPr>
        <w:rFonts w:hint="default"/>
      </w:rPr>
    </w:lvl>
    <w:lvl w:ilvl="2" w:tplc="C0D8C71C">
      <w:numFmt w:val="bullet"/>
      <w:lvlText w:val="•"/>
      <w:lvlJc w:val="left"/>
      <w:pPr>
        <w:ind w:left="2645" w:hanging="708"/>
      </w:pPr>
      <w:rPr>
        <w:rFonts w:hint="default"/>
      </w:rPr>
    </w:lvl>
    <w:lvl w:ilvl="3" w:tplc="046863F8">
      <w:numFmt w:val="bullet"/>
      <w:lvlText w:val="•"/>
      <w:lvlJc w:val="left"/>
      <w:pPr>
        <w:ind w:left="3677" w:hanging="708"/>
      </w:pPr>
      <w:rPr>
        <w:rFonts w:hint="default"/>
      </w:rPr>
    </w:lvl>
    <w:lvl w:ilvl="4" w:tplc="7AD81B64">
      <w:numFmt w:val="bullet"/>
      <w:lvlText w:val="•"/>
      <w:lvlJc w:val="left"/>
      <w:pPr>
        <w:ind w:left="4710" w:hanging="708"/>
      </w:pPr>
      <w:rPr>
        <w:rFonts w:hint="default"/>
      </w:rPr>
    </w:lvl>
    <w:lvl w:ilvl="5" w:tplc="350C7334">
      <w:numFmt w:val="bullet"/>
      <w:lvlText w:val="•"/>
      <w:lvlJc w:val="left"/>
      <w:pPr>
        <w:ind w:left="5743" w:hanging="708"/>
      </w:pPr>
      <w:rPr>
        <w:rFonts w:hint="default"/>
      </w:rPr>
    </w:lvl>
    <w:lvl w:ilvl="6" w:tplc="F8EAC520">
      <w:numFmt w:val="bullet"/>
      <w:lvlText w:val="•"/>
      <w:lvlJc w:val="left"/>
      <w:pPr>
        <w:ind w:left="6775" w:hanging="708"/>
      </w:pPr>
      <w:rPr>
        <w:rFonts w:hint="default"/>
      </w:rPr>
    </w:lvl>
    <w:lvl w:ilvl="7" w:tplc="102CE0CA">
      <w:numFmt w:val="bullet"/>
      <w:lvlText w:val="•"/>
      <w:lvlJc w:val="left"/>
      <w:pPr>
        <w:ind w:left="7808" w:hanging="708"/>
      </w:pPr>
      <w:rPr>
        <w:rFonts w:hint="default"/>
      </w:rPr>
    </w:lvl>
    <w:lvl w:ilvl="8" w:tplc="65FE236A">
      <w:numFmt w:val="bullet"/>
      <w:lvlText w:val="•"/>
      <w:lvlJc w:val="left"/>
      <w:pPr>
        <w:ind w:left="8841" w:hanging="708"/>
      </w:pPr>
      <w:rPr>
        <w:rFonts w:hint="default"/>
      </w:rPr>
    </w:lvl>
  </w:abstractNum>
  <w:abstractNum w:abstractNumId="19" w15:restartNumberingAfterBreak="0">
    <w:nsid w:val="67AE476D"/>
    <w:multiLevelType w:val="hybridMultilevel"/>
    <w:tmpl w:val="BFAA5004"/>
    <w:lvl w:ilvl="0" w:tplc="335CD418">
      <w:start w:val="1"/>
      <w:numFmt w:val="decimal"/>
      <w:lvlText w:val="%1)"/>
      <w:lvlJc w:val="left"/>
      <w:pPr>
        <w:ind w:left="924" w:hanging="305"/>
      </w:pPr>
      <w:rPr>
        <w:rFonts w:ascii="Times New Roman" w:eastAsia="Times New Roman" w:hAnsi="Times New Roman" w:cs="Times New Roman" w:hint="default"/>
        <w:w w:val="100"/>
        <w:sz w:val="28"/>
        <w:szCs w:val="28"/>
      </w:rPr>
    </w:lvl>
    <w:lvl w:ilvl="1" w:tplc="4ECC47BE">
      <w:numFmt w:val="bullet"/>
      <w:lvlText w:val="•"/>
      <w:lvlJc w:val="left"/>
      <w:pPr>
        <w:ind w:left="1928" w:hanging="305"/>
      </w:pPr>
      <w:rPr>
        <w:rFonts w:hint="default"/>
      </w:rPr>
    </w:lvl>
    <w:lvl w:ilvl="2" w:tplc="CF30F54C">
      <w:numFmt w:val="bullet"/>
      <w:lvlText w:val="•"/>
      <w:lvlJc w:val="left"/>
      <w:pPr>
        <w:ind w:left="2937" w:hanging="305"/>
      </w:pPr>
      <w:rPr>
        <w:rFonts w:hint="default"/>
      </w:rPr>
    </w:lvl>
    <w:lvl w:ilvl="3" w:tplc="2F16E2C2">
      <w:numFmt w:val="bullet"/>
      <w:lvlText w:val="•"/>
      <w:lvlJc w:val="left"/>
      <w:pPr>
        <w:ind w:left="3945" w:hanging="305"/>
      </w:pPr>
      <w:rPr>
        <w:rFonts w:hint="default"/>
      </w:rPr>
    </w:lvl>
    <w:lvl w:ilvl="4" w:tplc="D6A4DE8E">
      <w:numFmt w:val="bullet"/>
      <w:lvlText w:val="•"/>
      <w:lvlJc w:val="left"/>
      <w:pPr>
        <w:ind w:left="4954" w:hanging="305"/>
      </w:pPr>
      <w:rPr>
        <w:rFonts w:hint="default"/>
      </w:rPr>
    </w:lvl>
    <w:lvl w:ilvl="5" w:tplc="7BB0706E">
      <w:numFmt w:val="bullet"/>
      <w:lvlText w:val="•"/>
      <w:lvlJc w:val="left"/>
      <w:pPr>
        <w:ind w:left="5963" w:hanging="305"/>
      </w:pPr>
      <w:rPr>
        <w:rFonts w:hint="default"/>
      </w:rPr>
    </w:lvl>
    <w:lvl w:ilvl="6" w:tplc="8A64C99E">
      <w:numFmt w:val="bullet"/>
      <w:lvlText w:val="•"/>
      <w:lvlJc w:val="left"/>
      <w:pPr>
        <w:ind w:left="6971" w:hanging="305"/>
      </w:pPr>
      <w:rPr>
        <w:rFonts w:hint="default"/>
      </w:rPr>
    </w:lvl>
    <w:lvl w:ilvl="7" w:tplc="364685F8">
      <w:numFmt w:val="bullet"/>
      <w:lvlText w:val="•"/>
      <w:lvlJc w:val="left"/>
      <w:pPr>
        <w:ind w:left="7980" w:hanging="305"/>
      </w:pPr>
      <w:rPr>
        <w:rFonts w:hint="default"/>
      </w:rPr>
    </w:lvl>
    <w:lvl w:ilvl="8" w:tplc="D974D302">
      <w:numFmt w:val="bullet"/>
      <w:lvlText w:val="•"/>
      <w:lvlJc w:val="left"/>
      <w:pPr>
        <w:ind w:left="8989" w:hanging="305"/>
      </w:pPr>
      <w:rPr>
        <w:rFonts w:hint="default"/>
      </w:rPr>
    </w:lvl>
  </w:abstractNum>
  <w:abstractNum w:abstractNumId="20" w15:restartNumberingAfterBreak="0">
    <w:nsid w:val="6BAE429D"/>
    <w:multiLevelType w:val="hybridMultilevel"/>
    <w:tmpl w:val="659440D2"/>
    <w:lvl w:ilvl="0" w:tplc="1F704FF8">
      <w:start w:val="7"/>
      <w:numFmt w:val="decimal"/>
      <w:lvlText w:val="%1.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</w:rPr>
    </w:lvl>
    <w:lvl w:ilvl="1" w:tplc="4C5E1028">
      <w:numFmt w:val="bullet"/>
      <w:lvlText w:val="•"/>
      <w:lvlJc w:val="left"/>
      <w:pPr>
        <w:ind w:left="871" w:hanging="327"/>
      </w:pPr>
      <w:rPr>
        <w:rFonts w:hint="default"/>
      </w:rPr>
    </w:lvl>
    <w:lvl w:ilvl="2" w:tplc="48400EE0">
      <w:numFmt w:val="bullet"/>
      <w:lvlText w:val="•"/>
      <w:lvlJc w:val="left"/>
      <w:pPr>
        <w:ind w:left="1643" w:hanging="327"/>
      </w:pPr>
      <w:rPr>
        <w:rFonts w:hint="default"/>
      </w:rPr>
    </w:lvl>
    <w:lvl w:ilvl="3" w:tplc="F46C8786">
      <w:numFmt w:val="bullet"/>
      <w:lvlText w:val="•"/>
      <w:lvlJc w:val="left"/>
      <w:pPr>
        <w:ind w:left="2414" w:hanging="327"/>
      </w:pPr>
      <w:rPr>
        <w:rFonts w:hint="default"/>
      </w:rPr>
    </w:lvl>
    <w:lvl w:ilvl="4" w:tplc="A47C9434">
      <w:numFmt w:val="bullet"/>
      <w:lvlText w:val="•"/>
      <w:lvlJc w:val="left"/>
      <w:pPr>
        <w:ind w:left="3186" w:hanging="327"/>
      </w:pPr>
      <w:rPr>
        <w:rFonts w:hint="default"/>
      </w:rPr>
    </w:lvl>
    <w:lvl w:ilvl="5" w:tplc="FDF2E724">
      <w:numFmt w:val="bullet"/>
      <w:lvlText w:val="•"/>
      <w:lvlJc w:val="left"/>
      <w:pPr>
        <w:ind w:left="3957" w:hanging="327"/>
      </w:pPr>
      <w:rPr>
        <w:rFonts w:hint="default"/>
      </w:rPr>
    </w:lvl>
    <w:lvl w:ilvl="6" w:tplc="16C4C932">
      <w:numFmt w:val="bullet"/>
      <w:lvlText w:val="•"/>
      <w:lvlJc w:val="left"/>
      <w:pPr>
        <w:ind w:left="4729" w:hanging="327"/>
      </w:pPr>
      <w:rPr>
        <w:rFonts w:hint="default"/>
      </w:rPr>
    </w:lvl>
    <w:lvl w:ilvl="7" w:tplc="FEBAB2B4">
      <w:numFmt w:val="bullet"/>
      <w:lvlText w:val="•"/>
      <w:lvlJc w:val="left"/>
      <w:pPr>
        <w:ind w:left="5500" w:hanging="327"/>
      </w:pPr>
      <w:rPr>
        <w:rFonts w:hint="default"/>
      </w:rPr>
    </w:lvl>
    <w:lvl w:ilvl="8" w:tplc="49281A8C">
      <w:numFmt w:val="bullet"/>
      <w:lvlText w:val="•"/>
      <w:lvlJc w:val="left"/>
      <w:pPr>
        <w:ind w:left="6272" w:hanging="327"/>
      </w:pPr>
      <w:rPr>
        <w:rFonts w:hint="default"/>
      </w:rPr>
    </w:lvl>
  </w:abstractNum>
  <w:abstractNum w:abstractNumId="21" w15:restartNumberingAfterBreak="0">
    <w:nsid w:val="6F8878DD"/>
    <w:multiLevelType w:val="hybridMultilevel"/>
    <w:tmpl w:val="1DE40040"/>
    <w:lvl w:ilvl="0" w:tplc="DDAEE4EC">
      <w:start w:val="4"/>
      <w:numFmt w:val="decimal"/>
      <w:lvlText w:val="%1)"/>
      <w:lvlJc w:val="left"/>
      <w:pPr>
        <w:ind w:left="539" w:hanging="420"/>
      </w:pPr>
      <w:rPr>
        <w:rFonts w:cs="Times New Roman" w:hint="default"/>
        <w:w w:val="100"/>
      </w:rPr>
    </w:lvl>
    <w:lvl w:ilvl="1" w:tplc="B854EC46">
      <w:numFmt w:val="bullet"/>
      <w:lvlText w:val="•"/>
      <w:lvlJc w:val="left"/>
      <w:pPr>
        <w:ind w:left="1576" w:hanging="420"/>
      </w:pPr>
      <w:rPr>
        <w:rFonts w:hint="default"/>
      </w:rPr>
    </w:lvl>
    <w:lvl w:ilvl="2" w:tplc="D4E611D0">
      <w:numFmt w:val="bullet"/>
      <w:lvlText w:val="•"/>
      <w:lvlJc w:val="left"/>
      <w:pPr>
        <w:ind w:left="2613" w:hanging="420"/>
      </w:pPr>
      <w:rPr>
        <w:rFonts w:hint="default"/>
      </w:rPr>
    </w:lvl>
    <w:lvl w:ilvl="3" w:tplc="DE18FD08">
      <w:numFmt w:val="bullet"/>
      <w:lvlText w:val="•"/>
      <w:lvlJc w:val="left"/>
      <w:pPr>
        <w:ind w:left="3649" w:hanging="420"/>
      </w:pPr>
      <w:rPr>
        <w:rFonts w:hint="default"/>
      </w:rPr>
    </w:lvl>
    <w:lvl w:ilvl="4" w:tplc="C37C1B84">
      <w:numFmt w:val="bullet"/>
      <w:lvlText w:val="•"/>
      <w:lvlJc w:val="left"/>
      <w:pPr>
        <w:ind w:left="4686" w:hanging="420"/>
      </w:pPr>
      <w:rPr>
        <w:rFonts w:hint="default"/>
      </w:rPr>
    </w:lvl>
    <w:lvl w:ilvl="5" w:tplc="F75066FC">
      <w:numFmt w:val="bullet"/>
      <w:lvlText w:val="•"/>
      <w:lvlJc w:val="left"/>
      <w:pPr>
        <w:ind w:left="5723" w:hanging="420"/>
      </w:pPr>
      <w:rPr>
        <w:rFonts w:hint="default"/>
      </w:rPr>
    </w:lvl>
    <w:lvl w:ilvl="6" w:tplc="49B87CAE">
      <w:numFmt w:val="bullet"/>
      <w:lvlText w:val="•"/>
      <w:lvlJc w:val="left"/>
      <w:pPr>
        <w:ind w:left="6759" w:hanging="420"/>
      </w:pPr>
      <w:rPr>
        <w:rFonts w:hint="default"/>
      </w:rPr>
    </w:lvl>
    <w:lvl w:ilvl="7" w:tplc="BA806E16">
      <w:numFmt w:val="bullet"/>
      <w:lvlText w:val="•"/>
      <w:lvlJc w:val="left"/>
      <w:pPr>
        <w:ind w:left="7796" w:hanging="420"/>
      </w:pPr>
      <w:rPr>
        <w:rFonts w:hint="default"/>
      </w:rPr>
    </w:lvl>
    <w:lvl w:ilvl="8" w:tplc="CB38B8FE">
      <w:numFmt w:val="bullet"/>
      <w:lvlText w:val="•"/>
      <w:lvlJc w:val="left"/>
      <w:pPr>
        <w:ind w:left="8833" w:hanging="420"/>
      </w:pPr>
      <w:rPr>
        <w:rFonts w:hint="default"/>
      </w:rPr>
    </w:lvl>
  </w:abstractNum>
  <w:abstractNum w:abstractNumId="22" w15:restartNumberingAfterBreak="0">
    <w:nsid w:val="72627166"/>
    <w:multiLevelType w:val="hybridMultilevel"/>
    <w:tmpl w:val="67022B0A"/>
    <w:lvl w:ilvl="0" w:tplc="852EBFAC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391311"/>
    <w:multiLevelType w:val="hybridMultilevel"/>
    <w:tmpl w:val="3AF89F80"/>
    <w:lvl w:ilvl="0" w:tplc="6944C290">
      <w:numFmt w:val="bullet"/>
      <w:lvlText w:val="-"/>
      <w:lvlJc w:val="left"/>
      <w:pPr>
        <w:ind w:left="107" w:hanging="238"/>
      </w:pPr>
      <w:rPr>
        <w:rFonts w:ascii="Times New Roman" w:eastAsia="Times New Roman" w:hAnsi="Times New Roman" w:hint="default"/>
        <w:w w:val="100"/>
        <w:sz w:val="28"/>
      </w:rPr>
    </w:lvl>
    <w:lvl w:ilvl="1" w:tplc="9BE42472">
      <w:numFmt w:val="bullet"/>
      <w:lvlText w:val="•"/>
      <w:lvlJc w:val="left"/>
      <w:pPr>
        <w:ind w:left="849" w:hanging="238"/>
      </w:pPr>
      <w:rPr>
        <w:rFonts w:hint="default"/>
      </w:rPr>
    </w:lvl>
    <w:lvl w:ilvl="2" w:tplc="87928922">
      <w:numFmt w:val="bullet"/>
      <w:lvlText w:val="•"/>
      <w:lvlJc w:val="left"/>
      <w:pPr>
        <w:ind w:left="1599" w:hanging="238"/>
      </w:pPr>
      <w:rPr>
        <w:rFonts w:hint="default"/>
      </w:rPr>
    </w:lvl>
    <w:lvl w:ilvl="3" w:tplc="7C64A488">
      <w:numFmt w:val="bullet"/>
      <w:lvlText w:val="•"/>
      <w:lvlJc w:val="left"/>
      <w:pPr>
        <w:ind w:left="2349" w:hanging="238"/>
      </w:pPr>
      <w:rPr>
        <w:rFonts w:hint="default"/>
      </w:rPr>
    </w:lvl>
    <w:lvl w:ilvl="4" w:tplc="64CEAF36">
      <w:numFmt w:val="bullet"/>
      <w:lvlText w:val="•"/>
      <w:lvlJc w:val="left"/>
      <w:pPr>
        <w:ind w:left="3099" w:hanging="238"/>
      </w:pPr>
      <w:rPr>
        <w:rFonts w:hint="default"/>
      </w:rPr>
    </w:lvl>
    <w:lvl w:ilvl="5" w:tplc="46EE6A3A">
      <w:numFmt w:val="bullet"/>
      <w:lvlText w:val="•"/>
      <w:lvlJc w:val="left"/>
      <w:pPr>
        <w:ind w:left="3849" w:hanging="238"/>
      </w:pPr>
      <w:rPr>
        <w:rFonts w:hint="default"/>
      </w:rPr>
    </w:lvl>
    <w:lvl w:ilvl="6" w:tplc="CC6ABB4E">
      <w:numFmt w:val="bullet"/>
      <w:lvlText w:val="•"/>
      <w:lvlJc w:val="left"/>
      <w:pPr>
        <w:ind w:left="4599" w:hanging="238"/>
      </w:pPr>
      <w:rPr>
        <w:rFonts w:hint="default"/>
      </w:rPr>
    </w:lvl>
    <w:lvl w:ilvl="7" w:tplc="499A1AF2">
      <w:numFmt w:val="bullet"/>
      <w:lvlText w:val="•"/>
      <w:lvlJc w:val="left"/>
      <w:pPr>
        <w:ind w:left="5349" w:hanging="238"/>
      </w:pPr>
      <w:rPr>
        <w:rFonts w:hint="default"/>
      </w:rPr>
    </w:lvl>
    <w:lvl w:ilvl="8" w:tplc="3EF465E0">
      <w:numFmt w:val="bullet"/>
      <w:lvlText w:val="•"/>
      <w:lvlJc w:val="left"/>
      <w:pPr>
        <w:ind w:left="6099" w:hanging="238"/>
      </w:pPr>
      <w:rPr>
        <w:rFonts w:hint="default"/>
      </w:rPr>
    </w:lvl>
  </w:abstractNum>
  <w:abstractNum w:abstractNumId="24" w15:restartNumberingAfterBreak="0">
    <w:nsid w:val="790C1EFD"/>
    <w:multiLevelType w:val="hybridMultilevel"/>
    <w:tmpl w:val="23781902"/>
    <w:lvl w:ilvl="0" w:tplc="D4EC2292">
      <w:start w:val="1"/>
      <w:numFmt w:val="decimal"/>
      <w:lvlText w:val="%1.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</w:rPr>
    </w:lvl>
    <w:lvl w:ilvl="1" w:tplc="94506812">
      <w:numFmt w:val="bullet"/>
      <w:lvlText w:val="•"/>
      <w:lvlJc w:val="left"/>
      <w:pPr>
        <w:ind w:left="871" w:hanging="327"/>
      </w:pPr>
      <w:rPr>
        <w:rFonts w:hint="default"/>
      </w:rPr>
    </w:lvl>
    <w:lvl w:ilvl="2" w:tplc="E1E46E24">
      <w:numFmt w:val="bullet"/>
      <w:lvlText w:val="•"/>
      <w:lvlJc w:val="left"/>
      <w:pPr>
        <w:ind w:left="1643" w:hanging="327"/>
      </w:pPr>
      <w:rPr>
        <w:rFonts w:hint="default"/>
      </w:rPr>
    </w:lvl>
    <w:lvl w:ilvl="3" w:tplc="D4FC7DA6">
      <w:numFmt w:val="bullet"/>
      <w:lvlText w:val="•"/>
      <w:lvlJc w:val="left"/>
      <w:pPr>
        <w:ind w:left="2414" w:hanging="327"/>
      </w:pPr>
      <w:rPr>
        <w:rFonts w:hint="default"/>
      </w:rPr>
    </w:lvl>
    <w:lvl w:ilvl="4" w:tplc="E4AA0A52">
      <w:numFmt w:val="bullet"/>
      <w:lvlText w:val="•"/>
      <w:lvlJc w:val="left"/>
      <w:pPr>
        <w:ind w:left="3186" w:hanging="327"/>
      </w:pPr>
      <w:rPr>
        <w:rFonts w:hint="default"/>
      </w:rPr>
    </w:lvl>
    <w:lvl w:ilvl="5" w:tplc="3236C59A">
      <w:numFmt w:val="bullet"/>
      <w:lvlText w:val="•"/>
      <w:lvlJc w:val="left"/>
      <w:pPr>
        <w:ind w:left="3957" w:hanging="327"/>
      </w:pPr>
      <w:rPr>
        <w:rFonts w:hint="default"/>
      </w:rPr>
    </w:lvl>
    <w:lvl w:ilvl="6" w:tplc="3B72EA3A">
      <w:numFmt w:val="bullet"/>
      <w:lvlText w:val="•"/>
      <w:lvlJc w:val="left"/>
      <w:pPr>
        <w:ind w:left="4729" w:hanging="327"/>
      </w:pPr>
      <w:rPr>
        <w:rFonts w:hint="default"/>
      </w:rPr>
    </w:lvl>
    <w:lvl w:ilvl="7" w:tplc="47C85648">
      <w:numFmt w:val="bullet"/>
      <w:lvlText w:val="•"/>
      <w:lvlJc w:val="left"/>
      <w:pPr>
        <w:ind w:left="5500" w:hanging="327"/>
      </w:pPr>
      <w:rPr>
        <w:rFonts w:hint="default"/>
      </w:rPr>
    </w:lvl>
    <w:lvl w:ilvl="8" w:tplc="9C7E3948">
      <w:numFmt w:val="bullet"/>
      <w:lvlText w:val="•"/>
      <w:lvlJc w:val="left"/>
      <w:pPr>
        <w:ind w:left="6272" w:hanging="327"/>
      </w:pPr>
      <w:rPr>
        <w:rFonts w:hint="default"/>
      </w:rPr>
    </w:lvl>
  </w:abstractNum>
  <w:num w:numId="1">
    <w:abstractNumId w:val="13"/>
  </w:num>
  <w:num w:numId="2">
    <w:abstractNumId w:val="19"/>
  </w:num>
  <w:num w:numId="3">
    <w:abstractNumId w:val="11"/>
  </w:num>
  <w:num w:numId="4">
    <w:abstractNumId w:val="7"/>
  </w:num>
  <w:num w:numId="5">
    <w:abstractNumId w:val="3"/>
  </w:num>
  <w:num w:numId="6">
    <w:abstractNumId w:val="20"/>
  </w:num>
  <w:num w:numId="7">
    <w:abstractNumId w:val="24"/>
  </w:num>
  <w:num w:numId="8">
    <w:abstractNumId w:val="23"/>
  </w:num>
  <w:num w:numId="9">
    <w:abstractNumId w:val="16"/>
  </w:num>
  <w:num w:numId="10">
    <w:abstractNumId w:val="17"/>
  </w:num>
  <w:num w:numId="11">
    <w:abstractNumId w:val="2"/>
  </w:num>
  <w:num w:numId="12">
    <w:abstractNumId w:val="15"/>
  </w:num>
  <w:num w:numId="13">
    <w:abstractNumId w:val="0"/>
  </w:num>
  <w:num w:numId="14">
    <w:abstractNumId w:val="6"/>
  </w:num>
  <w:num w:numId="15">
    <w:abstractNumId w:val="21"/>
  </w:num>
  <w:num w:numId="16">
    <w:abstractNumId w:val="18"/>
  </w:num>
  <w:num w:numId="17">
    <w:abstractNumId w:val="4"/>
  </w:num>
  <w:num w:numId="18">
    <w:abstractNumId w:val="10"/>
  </w:num>
  <w:num w:numId="19">
    <w:abstractNumId w:val="5"/>
  </w:num>
  <w:num w:numId="20">
    <w:abstractNumId w:val="22"/>
  </w:num>
  <w:num w:numId="21">
    <w:abstractNumId w:val="12"/>
  </w:num>
  <w:num w:numId="22">
    <w:abstractNumId w:val="8"/>
  </w:num>
  <w:num w:numId="23">
    <w:abstractNumId w:val="1"/>
  </w:num>
  <w:num w:numId="24">
    <w:abstractNumId w:val="9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NjUzMzYwMzY2MjJQ0lEKTi0uzszPAykwrAUAfmM1+CwAAAA="/>
  </w:docVars>
  <w:rsids>
    <w:rsidRoot w:val="005236DE"/>
    <w:rsid w:val="00014675"/>
    <w:rsid w:val="000344C6"/>
    <w:rsid w:val="00054F25"/>
    <w:rsid w:val="00055F31"/>
    <w:rsid w:val="00087826"/>
    <w:rsid w:val="000E75C2"/>
    <w:rsid w:val="000F075F"/>
    <w:rsid w:val="000F1D21"/>
    <w:rsid w:val="000F2D52"/>
    <w:rsid w:val="00100420"/>
    <w:rsid w:val="001302D4"/>
    <w:rsid w:val="0013234A"/>
    <w:rsid w:val="00152349"/>
    <w:rsid w:val="0017570F"/>
    <w:rsid w:val="00187AAA"/>
    <w:rsid w:val="001B550A"/>
    <w:rsid w:val="001C27FC"/>
    <w:rsid w:val="001D2111"/>
    <w:rsid w:val="00251020"/>
    <w:rsid w:val="002631F1"/>
    <w:rsid w:val="0028316D"/>
    <w:rsid w:val="0029353D"/>
    <w:rsid w:val="002C2433"/>
    <w:rsid w:val="002E5376"/>
    <w:rsid w:val="002F3A5A"/>
    <w:rsid w:val="00313E17"/>
    <w:rsid w:val="0034693E"/>
    <w:rsid w:val="00380B32"/>
    <w:rsid w:val="003B1852"/>
    <w:rsid w:val="003B3EBE"/>
    <w:rsid w:val="003D0CB4"/>
    <w:rsid w:val="003F077E"/>
    <w:rsid w:val="00407491"/>
    <w:rsid w:val="004206C7"/>
    <w:rsid w:val="004235EB"/>
    <w:rsid w:val="004447C4"/>
    <w:rsid w:val="00452B03"/>
    <w:rsid w:val="00477201"/>
    <w:rsid w:val="00495D3F"/>
    <w:rsid w:val="004B4249"/>
    <w:rsid w:val="004C0CAE"/>
    <w:rsid w:val="004D6C90"/>
    <w:rsid w:val="0050115D"/>
    <w:rsid w:val="005236DE"/>
    <w:rsid w:val="00544C02"/>
    <w:rsid w:val="00547F56"/>
    <w:rsid w:val="00553F75"/>
    <w:rsid w:val="0059558A"/>
    <w:rsid w:val="005A7C34"/>
    <w:rsid w:val="005B0169"/>
    <w:rsid w:val="005B2757"/>
    <w:rsid w:val="005D482E"/>
    <w:rsid w:val="00600BA1"/>
    <w:rsid w:val="00626814"/>
    <w:rsid w:val="00640AFC"/>
    <w:rsid w:val="006448BD"/>
    <w:rsid w:val="006471D8"/>
    <w:rsid w:val="0065435E"/>
    <w:rsid w:val="00657284"/>
    <w:rsid w:val="00657EB5"/>
    <w:rsid w:val="006736C3"/>
    <w:rsid w:val="00684AA7"/>
    <w:rsid w:val="006C7A01"/>
    <w:rsid w:val="006E66A4"/>
    <w:rsid w:val="006F48AC"/>
    <w:rsid w:val="006F700B"/>
    <w:rsid w:val="00704755"/>
    <w:rsid w:val="00707110"/>
    <w:rsid w:val="00723EF2"/>
    <w:rsid w:val="007359C1"/>
    <w:rsid w:val="0076253D"/>
    <w:rsid w:val="0076485E"/>
    <w:rsid w:val="00767D4F"/>
    <w:rsid w:val="007749C5"/>
    <w:rsid w:val="00775B21"/>
    <w:rsid w:val="00792A5A"/>
    <w:rsid w:val="00796A1E"/>
    <w:rsid w:val="007C5F48"/>
    <w:rsid w:val="007E034F"/>
    <w:rsid w:val="007E2D4F"/>
    <w:rsid w:val="0080742B"/>
    <w:rsid w:val="008259E8"/>
    <w:rsid w:val="0083578A"/>
    <w:rsid w:val="00837FF6"/>
    <w:rsid w:val="00843922"/>
    <w:rsid w:val="00854B5B"/>
    <w:rsid w:val="0087311D"/>
    <w:rsid w:val="00875A2D"/>
    <w:rsid w:val="00880187"/>
    <w:rsid w:val="00881680"/>
    <w:rsid w:val="00884CDE"/>
    <w:rsid w:val="00890D16"/>
    <w:rsid w:val="00891260"/>
    <w:rsid w:val="008A7173"/>
    <w:rsid w:val="008B2129"/>
    <w:rsid w:val="008C3D21"/>
    <w:rsid w:val="008C4389"/>
    <w:rsid w:val="008D1E0A"/>
    <w:rsid w:val="008D3729"/>
    <w:rsid w:val="008D7398"/>
    <w:rsid w:val="008E41FC"/>
    <w:rsid w:val="008E6C13"/>
    <w:rsid w:val="008E6D6E"/>
    <w:rsid w:val="00907CDF"/>
    <w:rsid w:val="00955EC0"/>
    <w:rsid w:val="009639AD"/>
    <w:rsid w:val="009A59B6"/>
    <w:rsid w:val="009E1E4B"/>
    <w:rsid w:val="009E3EC7"/>
    <w:rsid w:val="009E5C57"/>
    <w:rsid w:val="009F5C96"/>
    <w:rsid w:val="00A00183"/>
    <w:rsid w:val="00A024B8"/>
    <w:rsid w:val="00A219A4"/>
    <w:rsid w:val="00A30682"/>
    <w:rsid w:val="00A369E5"/>
    <w:rsid w:val="00A41A22"/>
    <w:rsid w:val="00A60696"/>
    <w:rsid w:val="00A643E9"/>
    <w:rsid w:val="00A8291F"/>
    <w:rsid w:val="00A92F1C"/>
    <w:rsid w:val="00AA376A"/>
    <w:rsid w:val="00AC19C6"/>
    <w:rsid w:val="00AE6161"/>
    <w:rsid w:val="00B05FBD"/>
    <w:rsid w:val="00B25E71"/>
    <w:rsid w:val="00B279CC"/>
    <w:rsid w:val="00B3146F"/>
    <w:rsid w:val="00B436AC"/>
    <w:rsid w:val="00B955CA"/>
    <w:rsid w:val="00BA379B"/>
    <w:rsid w:val="00BB3718"/>
    <w:rsid w:val="00BC378A"/>
    <w:rsid w:val="00BE015A"/>
    <w:rsid w:val="00BE3A2F"/>
    <w:rsid w:val="00BF4629"/>
    <w:rsid w:val="00BF6D29"/>
    <w:rsid w:val="00C060A2"/>
    <w:rsid w:val="00C15C51"/>
    <w:rsid w:val="00C204B5"/>
    <w:rsid w:val="00C22D2B"/>
    <w:rsid w:val="00C262C0"/>
    <w:rsid w:val="00C51F96"/>
    <w:rsid w:val="00C56B13"/>
    <w:rsid w:val="00C5773E"/>
    <w:rsid w:val="00C9529D"/>
    <w:rsid w:val="00CA0E2B"/>
    <w:rsid w:val="00D159B6"/>
    <w:rsid w:val="00D34151"/>
    <w:rsid w:val="00D54A74"/>
    <w:rsid w:val="00D84DA7"/>
    <w:rsid w:val="00D95308"/>
    <w:rsid w:val="00DA0A09"/>
    <w:rsid w:val="00DD14E5"/>
    <w:rsid w:val="00DF13C9"/>
    <w:rsid w:val="00E13DD1"/>
    <w:rsid w:val="00E350DD"/>
    <w:rsid w:val="00E53B38"/>
    <w:rsid w:val="00E70BBF"/>
    <w:rsid w:val="00E8142F"/>
    <w:rsid w:val="00E912F7"/>
    <w:rsid w:val="00EA23BA"/>
    <w:rsid w:val="00EC1786"/>
    <w:rsid w:val="00EC2351"/>
    <w:rsid w:val="00EE4719"/>
    <w:rsid w:val="00F04F44"/>
    <w:rsid w:val="00F1514D"/>
    <w:rsid w:val="00F2127C"/>
    <w:rsid w:val="00F6770E"/>
    <w:rsid w:val="00F7460E"/>
    <w:rsid w:val="00F95E65"/>
    <w:rsid w:val="00F9685F"/>
    <w:rsid w:val="00FA5E39"/>
    <w:rsid w:val="00FA70C9"/>
    <w:rsid w:val="00FD7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5E7C67"/>
  <w15:docId w15:val="{E7AAD829-7893-42D2-95CC-C8A169419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485E"/>
    <w:pPr>
      <w:widowControl w:val="0"/>
      <w:autoSpaceDE w:val="0"/>
      <w:autoSpaceDN w:val="0"/>
    </w:pPr>
    <w:rPr>
      <w:rFonts w:ascii="Times New Roman" w:eastAsia="Times New Roman" w:hAnsi="Times New Roman"/>
      <w:lang w:val="en-US" w:eastAsia="en-US"/>
    </w:rPr>
  </w:style>
  <w:style w:type="paragraph" w:styleId="1">
    <w:name w:val="heading 1"/>
    <w:basedOn w:val="a"/>
    <w:link w:val="10"/>
    <w:uiPriority w:val="99"/>
    <w:qFormat/>
    <w:rsid w:val="0076485E"/>
    <w:pPr>
      <w:spacing w:before="89"/>
      <w:ind w:left="816"/>
      <w:outlineLvl w:val="0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BF4629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table" w:customStyle="1" w:styleId="TableNormal1">
    <w:name w:val="Table Normal1"/>
    <w:uiPriority w:val="99"/>
    <w:semiHidden/>
    <w:rsid w:val="0076485E"/>
    <w:pPr>
      <w:widowControl w:val="0"/>
      <w:autoSpaceDE w:val="0"/>
      <w:autoSpaceDN w:val="0"/>
    </w:pPr>
    <w:rPr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99"/>
    <w:rsid w:val="0076485E"/>
    <w:rPr>
      <w:sz w:val="28"/>
      <w:szCs w:val="28"/>
    </w:rPr>
  </w:style>
  <w:style w:type="character" w:customStyle="1" w:styleId="a4">
    <w:name w:val="Основной текст Знак"/>
    <w:basedOn w:val="a0"/>
    <w:link w:val="a3"/>
    <w:uiPriority w:val="99"/>
    <w:locked/>
    <w:rsid w:val="008E41FC"/>
    <w:rPr>
      <w:rFonts w:ascii="Times New Roman" w:hAnsi="Times New Roman" w:cs="Times New Roman"/>
      <w:sz w:val="28"/>
      <w:szCs w:val="28"/>
    </w:rPr>
  </w:style>
  <w:style w:type="paragraph" w:styleId="a5">
    <w:name w:val="List Paragraph"/>
    <w:basedOn w:val="a"/>
    <w:uiPriority w:val="34"/>
    <w:qFormat/>
    <w:rsid w:val="0076485E"/>
    <w:pPr>
      <w:ind w:left="816" w:hanging="360"/>
    </w:pPr>
  </w:style>
  <w:style w:type="paragraph" w:customStyle="1" w:styleId="TableParagraph">
    <w:name w:val="Table Paragraph"/>
    <w:basedOn w:val="a"/>
    <w:uiPriority w:val="1"/>
    <w:qFormat/>
    <w:rsid w:val="0076485E"/>
  </w:style>
  <w:style w:type="paragraph" w:styleId="a6">
    <w:name w:val="header"/>
    <w:basedOn w:val="a"/>
    <w:link w:val="a7"/>
    <w:uiPriority w:val="99"/>
    <w:rsid w:val="009E5C57"/>
    <w:pPr>
      <w:tabs>
        <w:tab w:val="center" w:pos="4844"/>
        <w:tab w:val="right" w:pos="9689"/>
      </w:tabs>
    </w:pPr>
  </w:style>
  <w:style w:type="character" w:customStyle="1" w:styleId="a7">
    <w:name w:val="Верхний колонтитул Знак"/>
    <w:basedOn w:val="a0"/>
    <w:link w:val="a6"/>
    <w:uiPriority w:val="99"/>
    <w:locked/>
    <w:rsid w:val="009E5C57"/>
    <w:rPr>
      <w:rFonts w:ascii="Times New Roman" w:hAnsi="Times New Roman" w:cs="Times New Roman"/>
    </w:rPr>
  </w:style>
  <w:style w:type="paragraph" w:styleId="a8">
    <w:name w:val="footer"/>
    <w:basedOn w:val="a"/>
    <w:link w:val="a9"/>
    <w:uiPriority w:val="99"/>
    <w:rsid w:val="009E5C57"/>
    <w:pPr>
      <w:tabs>
        <w:tab w:val="center" w:pos="4844"/>
        <w:tab w:val="right" w:pos="9689"/>
      </w:tabs>
    </w:pPr>
  </w:style>
  <w:style w:type="character" w:customStyle="1" w:styleId="a9">
    <w:name w:val="Нижний колонтитул Знак"/>
    <w:basedOn w:val="a0"/>
    <w:link w:val="a8"/>
    <w:uiPriority w:val="99"/>
    <w:locked/>
    <w:rsid w:val="009E5C57"/>
    <w:rPr>
      <w:rFonts w:ascii="Times New Roman" w:hAnsi="Times New Roman" w:cs="Times New Roman"/>
    </w:rPr>
  </w:style>
  <w:style w:type="character" w:customStyle="1" w:styleId="2">
    <w:name w:val="Заголовок №2_"/>
    <w:basedOn w:val="a0"/>
    <w:link w:val="20"/>
    <w:locked/>
    <w:rsid w:val="0029353D"/>
    <w:rPr>
      <w:rFonts w:ascii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20">
    <w:name w:val="Заголовок №2"/>
    <w:basedOn w:val="a"/>
    <w:link w:val="2"/>
    <w:rsid w:val="0029353D"/>
    <w:pPr>
      <w:shd w:val="clear" w:color="auto" w:fill="FFFFFF"/>
      <w:autoSpaceDE/>
      <w:autoSpaceDN/>
      <w:spacing w:before="720" w:after="60" w:line="240" w:lineRule="atLeast"/>
      <w:outlineLvl w:val="1"/>
    </w:pPr>
    <w:rPr>
      <w:b/>
      <w:bCs/>
      <w:sz w:val="28"/>
      <w:szCs w:val="28"/>
    </w:rPr>
  </w:style>
  <w:style w:type="character" w:customStyle="1" w:styleId="aa">
    <w:name w:val="Основной текст_"/>
    <w:link w:val="11"/>
    <w:uiPriority w:val="99"/>
    <w:locked/>
    <w:rsid w:val="00AA376A"/>
    <w:rPr>
      <w:rFonts w:ascii="Times New Roman" w:hAnsi="Times New Roman"/>
      <w:shd w:val="clear" w:color="auto" w:fill="FFFFFF"/>
    </w:rPr>
  </w:style>
  <w:style w:type="paragraph" w:customStyle="1" w:styleId="11">
    <w:name w:val="Основной текст1"/>
    <w:basedOn w:val="a"/>
    <w:link w:val="aa"/>
    <w:uiPriority w:val="99"/>
    <w:rsid w:val="00AA376A"/>
    <w:pPr>
      <w:widowControl/>
      <w:shd w:val="clear" w:color="auto" w:fill="FFFFFF"/>
      <w:autoSpaceDE/>
      <w:autoSpaceDN/>
      <w:spacing w:line="312" w:lineRule="exact"/>
    </w:pPr>
    <w:rPr>
      <w:rFonts w:eastAsia="Calibri"/>
      <w:sz w:val="20"/>
      <w:szCs w:val="20"/>
      <w:lang w:val="uk-UA" w:eastAsia="uk-UA"/>
    </w:rPr>
  </w:style>
  <w:style w:type="paragraph" w:customStyle="1" w:styleId="21">
    <w:name w:val="Заголовок 21"/>
    <w:basedOn w:val="a"/>
    <w:uiPriority w:val="99"/>
    <w:rsid w:val="00A92F1C"/>
    <w:pPr>
      <w:spacing w:line="318" w:lineRule="exact"/>
      <w:ind w:left="573"/>
      <w:jc w:val="both"/>
      <w:outlineLvl w:val="2"/>
    </w:pPr>
    <w:rPr>
      <w:b/>
      <w:bCs/>
      <w:i/>
      <w:sz w:val="28"/>
      <w:szCs w:val="28"/>
      <w:lang w:val="uk-UA" w:eastAsia="uk-UA"/>
    </w:rPr>
  </w:style>
  <w:style w:type="paragraph" w:customStyle="1" w:styleId="110">
    <w:name w:val="Заголовок 11"/>
    <w:basedOn w:val="a"/>
    <w:uiPriority w:val="99"/>
    <w:rsid w:val="00A92F1C"/>
    <w:pPr>
      <w:ind w:left="573"/>
      <w:outlineLvl w:val="1"/>
    </w:pPr>
    <w:rPr>
      <w:b/>
      <w:bCs/>
      <w:sz w:val="28"/>
      <w:szCs w:val="28"/>
      <w:lang w:val="uk-UA" w:eastAsia="uk-UA"/>
    </w:rPr>
  </w:style>
  <w:style w:type="table" w:styleId="ab">
    <w:name w:val="Table Grid"/>
    <w:basedOn w:val="a1"/>
    <w:uiPriority w:val="99"/>
    <w:rsid w:val="00C56B13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c">
    <w:name w:val="Основний текст_"/>
    <w:link w:val="12"/>
    <w:rsid w:val="00F7460E"/>
    <w:rPr>
      <w:rFonts w:ascii="Times New Roman" w:eastAsia="Times New Roman" w:hAnsi="Times New Roman"/>
      <w:sz w:val="28"/>
      <w:szCs w:val="28"/>
      <w:shd w:val="clear" w:color="auto" w:fill="FFFFFF"/>
    </w:rPr>
  </w:style>
  <w:style w:type="paragraph" w:customStyle="1" w:styleId="12">
    <w:name w:val="Основний текст1"/>
    <w:basedOn w:val="a"/>
    <w:link w:val="ac"/>
    <w:rsid w:val="00F7460E"/>
    <w:pPr>
      <w:shd w:val="clear" w:color="auto" w:fill="FFFFFF"/>
      <w:autoSpaceDE/>
      <w:autoSpaceDN/>
      <w:spacing w:after="120"/>
    </w:pPr>
    <w:rPr>
      <w:sz w:val="28"/>
      <w:szCs w:val="28"/>
      <w:lang w:val="uk-UA" w:eastAsia="uk-UA"/>
    </w:rPr>
  </w:style>
  <w:style w:type="character" w:customStyle="1" w:styleId="4">
    <w:name w:val="Заголовок №4_"/>
    <w:link w:val="40"/>
    <w:rsid w:val="00F7460E"/>
    <w:rPr>
      <w:rFonts w:ascii="Times New Roman" w:eastAsia="Times New Roman" w:hAnsi="Times New Roman"/>
      <w:sz w:val="28"/>
      <w:szCs w:val="28"/>
      <w:shd w:val="clear" w:color="auto" w:fill="FFFFFF"/>
    </w:rPr>
  </w:style>
  <w:style w:type="paragraph" w:customStyle="1" w:styleId="40">
    <w:name w:val="Заголовок №4"/>
    <w:basedOn w:val="a"/>
    <w:link w:val="4"/>
    <w:rsid w:val="00F7460E"/>
    <w:pPr>
      <w:shd w:val="clear" w:color="auto" w:fill="FFFFFF"/>
      <w:autoSpaceDE/>
      <w:autoSpaceDN/>
      <w:spacing w:after="910"/>
      <w:ind w:left="520" w:firstLine="360"/>
      <w:outlineLvl w:val="3"/>
    </w:pPr>
    <w:rPr>
      <w:sz w:val="28"/>
      <w:szCs w:val="28"/>
      <w:lang w:val="uk-UA" w:eastAsia="uk-UA"/>
    </w:rPr>
  </w:style>
  <w:style w:type="paragraph" w:styleId="ad">
    <w:name w:val="Normal (Web)"/>
    <w:basedOn w:val="a"/>
    <w:uiPriority w:val="99"/>
    <w:semiHidden/>
    <w:unhideWhenUsed/>
    <w:rsid w:val="00875A2D"/>
    <w:pPr>
      <w:widowControl/>
      <w:autoSpaceDE/>
      <w:autoSpaceDN/>
      <w:spacing w:before="100" w:beforeAutospacing="1" w:after="100" w:afterAutospacing="1"/>
    </w:pPr>
    <w:rPr>
      <w:sz w:val="24"/>
      <w:szCs w:val="24"/>
      <w:lang w:val="uk-UA" w:eastAsia="uk-UA"/>
    </w:rPr>
  </w:style>
  <w:style w:type="character" w:styleId="ae">
    <w:name w:val="Strong"/>
    <w:uiPriority w:val="22"/>
    <w:qFormat/>
    <w:locked/>
    <w:rsid w:val="00875A2D"/>
    <w:rPr>
      <w:b/>
      <w:bCs/>
    </w:rPr>
  </w:style>
  <w:style w:type="character" w:customStyle="1" w:styleId="3">
    <w:name w:val="Заголовок №3_"/>
    <w:link w:val="30"/>
    <w:rsid w:val="00875A2D"/>
    <w:rPr>
      <w:rFonts w:ascii="Times New Roman" w:eastAsia="Times New Roman" w:hAnsi="Times New Roman"/>
      <w:b/>
      <w:bCs/>
      <w:sz w:val="28"/>
      <w:szCs w:val="28"/>
      <w:shd w:val="clear" w:color="auto" w:fill="FFFFFF"/>
    </w:rPr>
  </w:style>
  <w:style w:type="paragraph" w:customStyle="1" w:styleId="30">
    <w:name w:val="Заголовок №3"/>
    <w:basedOn w:val="a"/>
    <w:link w:val="3"/>
    <w:rsid w:val="00875A2D"/>
    <w:pPr>
      <w:shd w:val="clear" w:color="auto" w:fill="FFFFFF"/>
      <w:autoSpaceDE/>
      <w:autoSpaceDN/>
      <w:spacing w:after="340"/>
      <w:jc w:val="center"/>
      <w:outlineLvl w:val="2"/>
    </w:pPr>
    <w:rPr>
      <w:b/>
      <w:bCs/>
      <w:sz w:val="28"/>
      <w:szCs w:val="28"/>
      <w:lang w:val="uk-UA" w:eastAsia="uk-UA"/>
    </w:rPr>
  </w:style>
  <w:style w:type="character" w:customStyle="1" w:styleId="af">
    <w:name w:val="Інше_"/>
    <w:link w:val="af0"/>
    <w:rsid w:val="00875A2D"/>
    <w:rPr>
      <w:rFonts w:ascii="Times New Roman" w:eastAsia="Times New Roman" w:hAnsi="Times New Roman"/>
      <w:shd w:val="clear" w:color="auto" w:fill="FFFFFF"/>
    </w:rPr>
  </w:style>
  <w:style w:type="paragraph" w:customStyle="1" w:styleId="af0">
    <w:name w:val="Інше"/>
    <w:basedOn w:val="a"/>
    <w:link w:val="af"/>
    <w:rsid w:val="00875A2D"/>
    <w:pPr>
      <w:shd w:val="clear" w:color="auto" w:fill="FFFFFF"/>
      <w:autoSpaceDE/>
      <w:autoSpaceDN/>
    </w:pPr>
    <w:rPr>
      <w:lang w:val="uk-UA" w:eastAsia="uk-UA"/>
    </w:rPr>
  </w:style>
  <w:style w:type="character" w:styleId="af1">
    <w:name w:val="Hyperlink"/>
    <w:uiPriority w:val="99"/>
    <w:unhideWhenUsed/>
    <w:rsid w:val="001302D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2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2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kutba.pnu.edu.ua/&#1086;&#1089;&#1074;&#1110;&#1090;&#1085;&#1103;-&#1087;&#1088;&#1086;&#1075;&#1088;&#1072;&#1084;&#1072;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D1B78-B7CA-4B7E-880F-3E9511161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8</TotalTime>
  <Pages>15</Pages>
  <Words>12013</Words>
  <Characters>6848</Characters>
  <Application>Microsoft Office Word</Application>
  <DocSecurity>0</DocSecurity>
  <Lines>57</Lines>
  <Paragraphs>37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>Міністерство освіти і науки України</vt:lpstr>
    </vt:vector>
  </TitlesOfParts>
  <Company>MultiDVD Team</Company>
  <LinksUpToDate>false</LinksUpToDate>
  <CharactersWithSpaces>18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іністерство освіти і науки України</dc:title>
  <dc:subject/>
  <dc:creator>admin</dc:creator>
  <cp:keywords/>
  <dc:description/>
  <cp:lastModifiedBy>zhuk.oi82@gmail.com</cp:lastModifiedBy>
  <cp:revision>26</cp:revision>
  <dcterms:created xsi:type="dcterms:W3CDTF">2020-02-06T17:59:00Z</dcterms:created>
  <dcterms:modified xsi:type="dcterms:W3CDTF">2020-07-21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6</vt:lpwstr>
  </property>
</Properties>
</file>